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72A12" w14:textId="77777777" w:rsidR="000C6A2F" w:rsidRPr="00C61990" w:rsidRDefault="00B70727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1. </w:t>
      </w:r>
      <w:r w:rsidR="00220857" w:rsidRPr="00C61990">
        <w:rPr>
          <w:rFonts w:ascii="Helvetica" w:hAnsi="Helvetica" w:cs="Helvetica"/>
          <w:sz w:val="20"/>
          <w:lang w:val="lt-LT"/>
        </w:rPr>
        <w:t xml:space="preserve">Junginys, kurio formulė (A) </w:t>
      </w:r>
    </w:p>
    <w:p w14:paraId="0DF45B9C" w14:textId="77777777" w:rsidR="00E37115" w:rsidRPr="00C61990" w:rsidRDefault="00E37115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8F14015" w14:textId="3429EED6" w:rsidR="000C6A2F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639AAAA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5.25pt;height:101.25pt">
            <v:imagedata r:id="rId7" o:title=""/>
          </v:shape>
        </w:pict>
      </w:r>
    </w:p>
    <w:p w14:paraId="163577B1" w14:textId="77777777" w:rsidR="00E37115" w:rsidRPr="00C61990" w:rsidRDefault="00E37115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17F7CBA" w14:textId="77777777" w:rsidR="000C6A2F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arba jo druska, kur: </w:t>
      </w:r>
    </w:p>
    <w:p w14:paraId="1EBFD417" w14:textId="47BC651A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4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arba 5-10 narių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kur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4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ir 5-10 narių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pasirinktinai yra pakeisti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Pr="00C61990">
        <w:rPr>
          <w:rFonts w:ascii="Helvetica" w:hAnsi="Helvetica" w:cs="Helvetica"/>
          <w:sz w:val="20"/>
          <w:lang w:val="lt-LT"/>
        </w:rPr>
        <w:t>;</w:t>
      </w:r>
    </w:p>
    <w:p w14:paraId="40384016" w14:textId="171C8CBF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 xml:space="preserve"> yra vandenilis; deuteri</w:t>
      </w:r>
      <w:r w:rsidR="003A6CA1" w:rsidRPr="00C61990">
        <w:rPr>
          <w:rFonts w:ascii="Helvetica" w:hAnsi="Helvetica" w:cs="Helvetica"/>
          <w:sz w:val="20"/>
          <w:lang w:val="lt-LT"/>
        </w:rPr>
        <w:t>s</w:t>
      </w:r>
      <w:r w:rsidRPr="00C61990">
        <w:rPr>
          <w:rFonts w:ascii="Helvetica" w:hAnsi="Helvetica" w:cs="Helvetica"/>
          <w:sz w:val="20"/>
          <w:lang w:val="lt-LT"/>
        </w:rPr>
        <w:t>;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as, pasirinktinai pakeist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a</w:t>
      </w:r>
      <w:r w:rsidRPr="00C61990">
        <w:rPr>
          <w:rFonts w:ascii="Helvetica" w:hAnsi="Helvetica" w:cs="Helvetica"/>
          <w:sz w:val="20"/>
          <w:lang w:val="lt-LT"/>
        </w:rPr>
        <w:t>; -O</w:t>
      </w:r>
      <w:r w:rsidR="003A6CA1" w:rsidRPr="00C61990">
        <w:rPr>
          <w:rFonts w:ascii="Helvetica" w:hAnsi="Helvetica" w:cs="Helvetica"/>
          <w:sz w:val="20"/>
          <w:lang w:val="lt-LT"/>
        </w:rPr>
        <w:t>H</w:t>
      </w:r>
      <w:r w:rsidRPr="00C61990">
        <w:rPr>
          <w:rFonts w:ascii="Helvetica" w:hAnsi="Helvetica" w:cs="Helvetica"/>
          <w:sz w:val="20"/>
          <w:lang w:val="lt-LT"/>
        </w:rPr>
        <w:t>; -O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as, pasirinktinai pakeist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a</w:t>
      </w:r>
      <w:r w:rsidRPr="00C61990">
        <w:rPr>
          <w:rFonts w:ascii="Helvetica" w:hAnsi="Helvetica" w:cs="Helvetica"/>
          <w:sz w:val="20"/>
          <w:lang w:val="lt-LT"/>
        </w:rPr>
        <w:t>;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iklo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pasirinktinai pakeist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b</w:t>
      </w:r>
      <w:r w:rsidRPr="00C61990">
        <w:rPr>
          <w:rFonts w:ascii="Helvetica" w:hAnsi="Helvetica" w:cs="Helvetica"/>
          <w:sz w:val="20"/>
          <w:lang w:val="lt-LT"/>
        </w:rPr>
        <w:t>; -O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iklo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pasirinktinai pakeist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b</w:t>
      </w:r>
      <w:r w:rsidRPr="00C61990">
        <w:rPr>
          <w:rFonts w:ascii="Helvetica" w:hAnsi="Helvetica" w:cs="Helvetica"/>
          <w:sz w:val="20"/>
          <w:lang w:val="lt-LT"/>
        </w:rPr>
        <w:t xml:space="preserve">; 3-12 narių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cikl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pasirinktinai pakeist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c</w:t>
      </w:r>
      <w:r w:rsidRPr="00C61990">
        <w:rPr>
          <w:rFonts w:ascii="Helvetica" w:hAnsi="Helvetica" w:cs="Helvetica"/>
          <w:sz w:val="20"/>
          <w:lang w:val="lt-LT"/>
        </w:rPr>
        <w:t>; arba -S(O)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d</w:t>
      </w:r>
      <w:r w:rsidRPr="00C61990">
        <w:rPr>
          <w:rFonts w:ascii="Helvetica" w:hAnsi="Helvetica" w:cs="Helvetica"/>
          <w:sz w:val="20"/>
          <w:lang w:val="lt-LT"/>
        </w:rPr>
        <w:t>; su sąlyga, kad bet kuris anglies atomas, tiesiogiai prijungtas prie azoto atomo, yra pasirinktinai pakeist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a</w:t>
      </w:r>
      <w:r w:rsidRPr="00C61990">
        <w:rPr>
          <w:rFonts w:ascii="Helvetica" w:hAnsi="Helvetica" w:cs="Helvetica"/>
          <w:sz w:val="20"/>
          <w:lang w:val="lt-LT"/>
        </w:rPr>
        <w:t xml:space="preserve"> fragmentu, kuris nėra halogenas;</w:t>
      </w:r>
    </w:p>
    <w:p w14:paraId="48FF5BA4" w14:textId="537A0652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iekvien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Pr="00C61990">
        <w:rPr>
          <w:rFonts w:ascii="Helvetica" w:hAnsi="Helvetica" w:cs="Helvetica"/>
          <w:sz w:val="20"/>
          <w:lang w:val="lt-LT"/>
        </w:rPr>
        <w:t xml:space="preserve"> yra nepriklausomai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as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lke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lki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8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iklo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4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8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ikloalke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3-12 narių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cikl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5-10 narių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4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deuteris, halogenas, -CN, -O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, -S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, -N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4</w:t>
      </w: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5</w:t>
      </w:r>
      <w:r w:rsidRPr="00C61990">
        <w:rPr>
          <w:rFonts w:ascii="Helvetica" w:hAnsi="Helvetica" w:cs="Helvetica"/>
          <w:sz w:val="20"/>
          <w:lang w:val="lt-LT"/>
        </w:rPr>
        <w:t>, -NO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, -C=NH(O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), -C(O)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, -OC(O)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, -C(O)O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, -C(O)N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4</w:t>
      </w: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5</w:t>
      </w:r>
      <w:r w:rsidRPr="00C61990">
        <w:rPr>
          <w:rFonts w:ascii="Helvetica" w:hAnsi="Helvetica" w:cs="Helvetica"/>
          <w:sz w:val="20"/>
          <w:lang w:val="lt-LT"/>
        </w:rPr>
        <w:t>, -N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C(O)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4</w:t>
      </w:r>
      <w:r w:rsidRPr="00C61990">
        <w:rPr>
          <w:rFonts w:ascii="Helvetica" w:hAnsi="Helvetica" w:cs="Helvetica"/>
          <w:sz w:val="20"/>
          <w:lang w:val="lt-LT"/>
        </w:rPr>
        <w:t>, -N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C(O)O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4</w:t>
      </w:r>
      <w:r w:rsidRPr="00C61990">
        <w:rPr>
          <w:rFonts w:ascii="Helvetica" w:hAnsi="Helvetica" w:cs="Helvetica"/>
          <w:sz w:val="20"/>
          <w:lang w:val="lt-LT"/>
        </w:rPr>
        <w:t>, -N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C(O)N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4</w:t>
      </w: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5</w:t>
      </w:r>
      <w:r w:rsidRPr="00C61990">
        <w:rPr>
          <w:rFonts w:ascii="Helvetica" w:hAnsi="Helvetica" w:cs="Helvetica"/>
          <w:sz w:val="20"/>
          <w:lang w:val="lt-LT"/>
        </w:rPr>
        <w:t>, -S(O)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, -S(O)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, -N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S(O)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4</w:t>
      </w:r>
      <w:r w:rsidRPr="00C61990">
        <w:rPr>
          <w:rFonts w:ascii="Helvetica" w:hAnsi="Helvetica" w:cs="Helvetica"/>
          <w:sz w:val="20"/>
          <w:lang w:val="lt-LT"/>
        </w:rPr>
        <w:t>, -N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S(O)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4</w:t>
      </w:r>
      <w:r w:rsidRPr="00C61990">
        <w:rPr>
          <w:rFonts w:ascii="Helvetica" w:hAnsi="Helvetica" w:cs="Helvetica"/>
          <w:sz w:val="20"/>
          <w:lang w:val="lt-LT"/>
        </w:rPr>
        <w:t>, -S(O)N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4</w:t>
      </w: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5</w:t>
      </w:r>
      <w:r w:rsidRPr="00C61990">
        <w:rPr>
          <w:rFonts w:ascii="Helvetica" w:hAnsi="Helvetica" w:cs="Helvetica"/>
          <w:sz w:val="20"/>
          <w:lang w:val="lt-LT"/>
        </w:rPr>
        <w:t>, -S(O)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N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4</w:t>
      </w: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5</w:t>
      </w:r>
      <w:r w:rsidRPr="00C61990">
        <w:rPr>
          <w:rFonts w:ascii="Helvetica" w:hAnsi="Helvetica" w:cs="Helvetica"/>
          <w:sz w:val="20"/>
          <w:lang w:val="lt-LT"/>
        </w:rPr>
        <w:t xml:space="preserve"> arba -P(O)(O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4</w:t>
      </w:r>
      <w:r w:rsidRPr="00C61990">
        <w:rPr>
          <w:rFonts w:ascii="Helvetica" w:hAnsi="Helvetica" w:cs="Helvetica"/>
          <w:sz w:val="20"/>
          <w:lang w:val="lt-LT"/>
        </w:rPr>
        <w:t>)(O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5</w:t>
      </w:r>
      <w:r w:rsidRPr="00C61990">
        <w:rPr>
          <w:rFonts w:ascii="Helvetica" w:hAnsi="Helvetica" w:cs="Helvetica"/>
          <w:sz w:val="20"/>
          <w:lang w:val="lt-LT"/>
        </w:rPr>
        <w:t>), kur kiekvien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="003A6CA1" w:rsidRPr="00C61990">
        <w:rPr>
          <w:rFonts w:ascii="Helvetica" w:hAnsi="Helvetica" w:cs="Helvetica"/>
          <w:sz w:val="20"/>
          <w:vertAlign w:val="superscript"/>
          <w:lang w:val="lt-LT"/>
        </w:rPr>
        <w:t>a</w:t>
      </w:r>
      <w:r w:rsidRPr="00C61990">
        <w:rPr>
          <w:rFonts w:ascii="Helvetica" w:hAnsi="Helvetica" w:cs="Helvetica"/>
          <w:sz w:val="20"/>
          <w:lang w:val="lt-LT"/>
        </w:rPr>
        <w:t xml:space="preserve"> yra, jei įmanoma, nepriklausomai pasirinktinai pakeistas deuteriu, halogenu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okso</w:t>
      </w:r>
      <w:proofErr w:type="spellEnd"/>
      <w:r w:rsidR="00BE431B" w:rsidRPr="00C61990">
        <w:rPr>
          <w:rFonts w:ascii="Helvetica" w:hAnsi="Helvetica" w:cs="Helvetica"/>
          <w:sz w:val="20"/>
          <w:lang w:val="lt-LT"/>
        </w:rPr>
        <w:t xml:space="preserve"> </w:t>
      </w:r>
      <w:r w:rsidRPr="00C61990">
        <w:rPr>
          <w:rFonts w:ascii="Helvetica" w:hAnsi="Helvetica" w:cs="Helvetica"/>
          <w:sz w:val="20"/>
          <w:lang w:val="lt-LT"/>
        </w:rPr>
        <w:t>grupe, -O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6</w:t>
      </w:r>
      <w:r w:rsidR="00BE431B" w:rsidRPr="00C61990">
        <w:rPr>
          <w:rFonts w:ascii="Helvetica" w:hAnsi="Helvetica" w:cs="Helvetica"/>
          <w:sz w:val="20"/>
          <w:lang w:val="lt-LT"/>
        </w:rPr>
        <w:t>,</w:t>
      </w:r>
      <w:r w:rsidRPr="00C61990">
        <w:rPr>
          <w:rFonts w:ascii="Helvetica" w:hAnsi="Helvetica" w:cs="Helvetica"/>
          <w:sz w:val="20"/>
          <w:lang w:val="lt-LT"/>
        </w:rPr>
        <w:t xml:space="preserve"> -N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C61990">
        <w:rPr>
          <w:rFonts w:ascii="Helvetica" w:hAnsi="Helvetica" w:cs="Helvetica"/>
          <w:sz w:val="20"/>
          <w:lang w:val="lt-LT"/>
        </w:rPr>
        <w:t>, -C(O)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>, -CN, -S(O)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>, -S(O)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>, -P(O)(O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>)(O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C61990">
        <w:rPr>
          <w:rFonts w:ascii="Helvetica" w:hAnsi="Helvetica" w:cs="Helvetica"/>
          <w:sz w:val="20"/>
          <w:lang w:val="lt-LT"/>
        </w:rPr>
        <w:t>)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8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ikloalkil</w:t>
      </w:r>
      <w:r w:rsidR="00BE431B" w:rsidRPr="00C61990">
        <w:rPr>
          <w:rFonts w:ascii="Helvetica" w:hAnsi="Helvetica" w:cs="Helvetica"/>
          <w:sz w:val="20"/>
          <w:lang w:val="lt-LT"/>
        </w:rPr>
        <w:t>u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3-12</w:t>
      </w:r>
      <w:r w:rsidR="00BE431B" w:rsidRPr="00C61990">
        <w:rPr>
          <w:rFonts w:ascii="Helvetica" w:hAnsi="Helvetica" w:cs="Helvetica"/>
          <w:sz w:val="20"/>
          <w:lang w:val="lt-LT"/>
        </w:rPr>
        <w:t xml:space="preserve"> </w:t>
      </w:r>
      <w:r w:rsidRPr="00C61990">
        <w:rPr>
          <w:rFonts w:ascii="Helvetica" w:hAnsi="Helvetica" w:cs="Helvetica"/>
          <w:sz w:val="20"/>
          <w:lang w:val="lt-LT"/>
        </w:rPr>
        <w:t>nari</w:t>
      </w:r>
      <w:r w:rsidR="00BE431B" w:rsidRPr="00C61990">
        <w:rPr>
          <w:rFonts w:ascii="Helvetica" w:hAnsi="Helvetica" w:cs="Helvetica"/>
          <w:sz w:val="20"/>
          <w:lang w:val="lt-LT"/>
        </w:rPr>
        <w:t>u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ciklil</w:t>
      </w:r>
      <w:r w:rsidR="00BE431B" w:rsidRPr="00C61990">
        <w:rPr>
          <w:rFonts w:ascii="Helvetica" w:hAnsi="Helvetica" w:cs="Helvetica"/>
          <w:sz w:val="20"/>
          <w:lang w:val="lt-LT"/>
        </w:rPr>
        <w:t>u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5-10 nari</w:t>
      </w:r>
      <w:r w:rsidR="00BE431B" w:rsidRPr="00C61990">
        <w:rPr>
          <w:rFonts w:ascii="Helvetica" w:hAnsi="Helvetica" w:cs="Helvetica"/>
          <w:sz w:val="20"/>
          <w:lang w:val="lt-LT"/>
        </w:rPr>
        <w:t>u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</w:t>
      </w:r>
      <w:r w:rsidR="00BE431B" w:rsidRPr="00C61990">
        <w:rPr>
          <w:rFonts w:ascii="Helvetica" w:hAnsi="Helvetica" w:cs="Helvetica"/>
          <w:sz w:val="20"/>
          <w:lang w:val="lt-LT"/>
        </w:rPr>
        <w:t>u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4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ril</w:t>
      </w:r>
      <w:r w:rsidR="00BE431B" w:rsidRPr="00C61990">
        <w:rPr>
          <w:rFonts w:ascii="Helvetica" w:hAnsi="Helvetica" w:cs="Helvetica"/>
          <w:sz w:val="20"/>
          <w:lang w:val="lt-LT"/>
        </w:rPr>
        <w:t>u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arba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</w:t>
      </w:r>
      <w:r w:rsidR="00BE431B" w:rsidRPr="00C61990">
        <w:rPr>
          <w:rFonts w:ascii="Helvetica" w:hAnsi="Helvetica" w:cs="Helvetica"/>
          <w:sz w:val="20"/>
          <w:lang w:val="lt-LT"/>
        </w:rPr>
        <w:t>u</w:t>
      </w:r>
      <w:r w:rsidRPr="00C61990">
        <w:rPr>
          <w:rFonts w:ascii="Helvetica" w:hAnsi="Helvetica" w:cs="Helvetica"/>
          <w:sz w:val="20"/>
          <w:lang w:val="lt-LT"/>
        </w:rPr>
        <w:t>, pasirinktinai pakeist</w:t>
      </w:r>
      <w:r w:rsidR="00BE431B" w:rsidRPr="00C61990">
        <w:rPr>
          <w:rFonts w:ascii="Helvetica" w:hAnsi="Helvetica" w:cs="Helvetica"/>
          <w:sz w:val="20"/>
          <w:lang w:val="lt-LT"/>
        </w:rPr>
        <w:t>u</w:t>
      </w:r>
      <w:r w:rsidRPr="00C61990">
        <w:rPr>
          <w:rFonts w:ascii="Helvetica" w:hAnsi="Helvetica" w:cs="Helvetica"/>
          <w:sz w:val="20"/>
          <w:lang w:val="lt-LT"/>
        </w:rPr>
        <w:t xml:space="preserve"> deuteriu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okso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-OH arba halogenu;</w:t>
      </w:r>
    </w:p>
    <w:p w14:paraId="076B7FA5" w14:textId="1431BF06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iekvien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a</w:t>
      </w:r>
      <w:r w:rsidRPr="00C61990">
        <w:rPr>
          <w:rFonts w:ascii="Helvetica" w:hAnsi="Helvetica" w:cs="Helvetica"/>
          <w:sz w:val="20"/>
          <w:lang w:val="lt-LT"/>
        </w:rPr>
        <w:t>,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b</w:t>
      </w:r>
      <w:r w:rsidRPr="00C61990">
        <w:rPr>
          <w:rFonts w:ascii="Helvetica" w:hAnsi="Helvetica" w:cs="Helvetica"/>
          <w:sz w:val="20"/>
          <w:lang w:val="lt-LT"/>
        </w:rPr>
        <w:t>,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c</w:t>
      </w:r>
      <w:r w:rsidRPr="00C61990">
        <w:rPr>
          <w:rFonts w:ascii="Helvetica" w:hAnsi="Helvetica" w:cs="Helvetica"/>
          <w:sz w:val="20"/>
          <w:lang w:val="lt-LT"/>
        </w:rPr>
        <w:t>,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e</w:t>
      </w:r>
      <w:r w:rsidRPr="00C61990">
        <w:rPr>
          <w:rFonts w:ascii="Helvetica" w:hAnsi="Helvetica" w:cs="Helvetica"/>
          <w:sz w:val="20"/>
          <w:lang w:val="lt-LT"/>
        </w:rPr>
        <w:t xml:space="preserve"> i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f</w:t>
      </w:r>
      <w:r w:rsidRPr="00C61990">
        <w:rPr>
          <w:rFonts w:ascii="Helvetica" w:hAnsi="Helvetica" w:cs="Helvetica"/>
          <w:sz w:val="20"/>
          <w:lang w:val="lt-LT"/>
        </w:rPr>
        <w:t xml:space="preserve"> nepriklausomai yr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okso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grupė arba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Pr="00C61990">
        <w:rPr>
          <w:rFonts w:ascii="Helvetica" w:hAnsi="Helvetica" w:cs="Helvetica"/>
          <w:sz w:val="20"/>
          <w:lang w:val="lt-LT"/>
        </w:rPr>
        <w:t>;</w:t>
      </w:r>
    </w:p>
    <w:p w14:paraId="420C80FB" w14:textId="77777777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d</w:t>
      </w:r>
      <w:r w:rsidRPr="00C61990">
        <w:rPr>
          <w:rFonts w:ascii="Helvetica" w:hAnsi="Helvetica" w:cs="Helvetica"/>
          <w:sz w:val="20"/>
          <w:lang w:val="lt-LT"/>
        </w:rPr>
        <w:t xml:space="preserve"> yra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as, pasirinktinai pakeist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e</w:t>
      </w:r>
      <w:r w:rsidRPr="00C61990">
        <w:rPr>
          <w:rFonts w:ascii="Helvetica" w:hAnsi="Helvetica" w:cs="Helvetica"/>
          <w:sz w:val="20"/>
          <w:lang w:val="lt-LT"/>
        </w:rPr>
        <w:t>, arba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5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iklo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pasirinktinai pakeist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f</w:t>
      </w:r>
      <w:r w:rsidRPr="00C61990">
        <w:rPr>
          <w:rFonts w:ascii="Helvetica" w:hAnsi="Helvetica" w:cs="Helvetica"/>
          <w:sz w:val="20"/>
          <w:lang w:val="lt-LT"/>
        </w:rPr>
        <w:t>;</w:t>
      </w:r>
    </w:p>
    <w:p w14:paraId="74BD052E" w14:textId="2CC015BF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 xml:space="preserve"> yra nepriklausomai vandenilis, deuteris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as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lke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lki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iklo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4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5-10 narių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arba 3-12 narių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cikl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BE431B" w:rsidRPr="00C61990">
        <w:rPr>
          <w:rFonts w:ascii="Helvetica" w:hAnsi="Helvetica" w:cs="Helvetica"/>
          <w:sz w:val="20"/>
          <w:lang w:val="lt-LT"/>
        </w:rPr>
        <w:t xml:space="preserve">grupės </w:t>
      </w:r>
      <w:r w:rsidRPr="00C61990">
        <w:rPr>
          <w:rFonts w:ascii="Helvetica" w:hAnsi="Helvetica" w:cs="Helvetica"/>
          <w:sz w:val="20"/>
          <w:lang w:val="lt-LT"/>
        </w:rPr>
        <w:t>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as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lke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lki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iklo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4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5-10 narių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ir 3-12 narių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cikl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yra nepriklausomai pasirinktinai pakeisti halogenu, deuteriu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okso</w:t>
      </w:r>
      <w:proofErr w:type="spellEnd"/>
      <w:r w:rsidR="00BE431B" w:rsidRPr="00C61990">
        <w:rPr>
          <w:rFonts w:ascii="Helvetica" w:hAnsi="Helvetica" w:cs="Helvetica"/>
          <w:sz w:val="20"/>
          <w:lang w:val="lt-LT"/>
        </w:rPr>
        <w:t xml:space="preserve"> grupe</w:t>
      </w:r>
      <w:r w:rsidRPr="00C61990">
        <w:rPr>
          <w:rFonts w:ascii="Helvetica" w:hAnsi="Helvetica" w:cs="Helvetica"/>
          <w:sz w:val="20"/>
          <w:lang w:val="lt-LT"/>
        </w:rPr>
        <w:t>, -CN, -O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8</w:t>
      </w:r>
      <w:r w:rsidRPr="00C61990">
        <w:rPr>
          <w:rFonts w:ascii="Helvetica" w:hAnsi="Helvetica" w:cs="Helvetica"/>
          <w:sz w:val="20"/>
          <w:lang w:val="lt-LT"/>
        </w:rPr>
        <w:t>, -N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8</w:t>
      </w: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9</w:t>
      </w:r>
      <w:r w:rsidRPr="00C61990">
        <w:rPr>
          <w:rFonts w:ascii="Helvetica" w:hAnsi="Helvetica" w:cs="Helvetica"/>
          <w:sz w:val="20"/>
          <w:lang w:val="lt-LT"/>
        </w:rPr>
        <w:t>, -P(O)(O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8</w:t>
      </w:r>
      <w:r w:rsidRPr="00C61990">
        <w:rPr>
          <w:rFonts w:ascii="Helvetica" w:hAnsi="Helvetica" w:cs="Helvetica"/>
          <w:sz w:val="20"/>
          <w:lang w:val="lt-LT"/>
        </w:rPr>
        <w:t>)(O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9</w:t>
      </w:r>
      <w:r w:rsidRPr="00C61990">
        <w:rPr>
          <w:rFonts w:ascii="Helvetica" w:hAnsi="Helvetica" w:cs="Helvetica"/>
          <w:sz w:val="20"/>
          <w:lang w:val="lt-LT"/>
        </w:rPr>
        <w:t>) arba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</w:t>
      </w:r>
      <w:r w:rsidR="00BE431B" w:rsidRPr="00C61990">
        <w:rPr>
          <w:rFonts w:ascii="Helvetica" w:hAnsi="Helvetica" w:cs="Helvetica"/>
          <w:sz w:val="20"/>
          <w:lang w:val="lt-LT"/>
        </w:rPr>
        <w:t>u</w:t>
      </w:r>
      <w:r w:rsidRPr="00C61990">
        <w:rPr>
          <w:rFonts w:ascii="Helvetica" w:hAnsi="Helvetica" w:cs="Helvetica"/>
          <w:sz w:val="20"/>
          <w:lang w:val="lt-LT"/>
        </w:rPr>
        <w:t>, pasirinktinai pakeist</w:t>
      </w:r>
      <w:r w:rsidR="00BE431B" w:rsidRPr="00C61990">
        <w:rPr>
          <w:rFonts w:ascii="Helvetica" w:hAnsi="Helvetica" w:cs="Helvetica"/>
          <w:sz w:val="20"/>
          <w:lang w:val="lt-LT"/>
        </w:rPr>
        <w:t>u</w:t>
      </w:r>
      <w:r w:rsidRPr="00C61990">
        <w:rPr>
          <w:rFonts w:ascii="Helvetica" w:hAnsi="Helvetica" w:cs="Helvetica"/>
          <w:sz w:val="20"/>
          <w:lang w:val="lt-LT"/>
        </w:rPr>
        <w:t xml:space="preserve"> deuteriu, halogenu, -OH arb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okso</w:t>
      </w:r>
      <w:proofErr w:type="spellEnd"/>
      <w:r w:rsidR="00BE431B" w:rsidRPr="00C61990">
        <w:rPr>
          <w:rFonts w:ascii="Helvetica" w:hAnsi="Helvetica" w:cs="Helvetica"/>
          <w:sz w:val="20"/>
          <w:lang w:val="lt-LT"/>
        </w:rPr>
        <w:t xml:space="preserve"> grupe</w:t>
      </w:r>
      <w:r w:rsidRPr="00C61990">
        <w:rPr>
          <w:rFonts w:ascii="Helvetica" w:hAnsi="Helvetica" w:cs="Helvetica"/>
          <w:sz w:val="20"/>
          <w:lang w:val="lt-LT"/>
        </w:rPr>
        <w:t>;</w:t>
      </w:r>
    </w:p>
    <w:p w14:paraId="127CBA69" w14:textId="2EE0FDAC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4</w:t>
      </w:r>
      <w:r w:rsidRPr="00C61990">
        <w:rPr>
          <w:rFonts w:ascii="Helvetica" w:hAnsi="Helvetica" w:cs="Helvetica"/>
          <w:sz w:val="20"/>
          <w:lang w:val="lt-LT"/>
        </w:rPr>
        <w:t xml:space="preserve"> i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5</w:t>
      </w:r>
      <w:r w:rsidRPr="00C61990">
        <w:rPr>
          <w:rFonts w:ascii="Helvetica" w:hAnsi="Helvetica" w:cs="Helvetica"/>
          <w:sz w:val="20"/>
          <w:lang w:val="lt-LT"/>
        </w:rPr>
        <w:t xml:space="preserve"> kiekvienas nepriklausomai yra vandenilis, deuteris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as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lke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lki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iklo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4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5-6 narių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arba 3-6 narių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ciklilas</w:t>
      </w:r>
      <w:proofErr w:type="spellEnd"/>
      <w:r w:rsidR="00BE431B" w:rsidRPr="00C61990">
        <w:rPr>
          <w:rFonts w:ascii="Helvetica" w:hAnsi="Helvetica" w:cs="Helvetica"/>
          <w:sz w:val="20"/>
          <w:lang w:val="lt-LT"/>
        </w:rPr>
        <w:t>,</w:t>
      </w:r>
      <w:r w:rsidRPr="00C61990">
        <w:rPr>
          <w:rFonts w:ascii="Helvetica" w:hAnsi="Helvetica" w:cs="Helvetica"/>
          <w:sz w:val="20"/>
          <w:lang w:val="lt-LT"/>
        </w:rPr>
        <w:t xml:space="preserve">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4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1627EF" w:rsidRPr="00C61990">
        <w:rPr>
          <w:rFonts w:ascii="Helvetica" w:hAnsi="Helvetica" w:cs="Helvetica"/>
          <w:sz w:val="20"/>
          <w:lang w:val="lt-LT"/>
        </w:rPr>
        <w:t>ir R</w:t>
      </w:r>
      <w:r w:rsidR="001627EF" w:rsidRPr="00C61990">
        <w:rPr>
          <w:rFonts w:ascii="Helvetica" w:hAnsi="Helvetica" w:cs="Helvetica"/>
          <w:sz w:val="20"/>
          <w:vertAlign w:val="superscript"/>
          <w:lang w:val="lt-LT"/>
        </w:rPr>
        <w:t xml:space="preserve">5 </w:t>
      </w:r>
      <w:r w:rsidR="001627EF" w:rsidRPr="00C61990">
        <w:rPr>
          <w:rFonts w:ascii="Helvetica" w:hAnsi="Helvetica" w:cs="Helvetica"/>
          <w:sz w:val="20"/>
          <w:lang w:val="lt-LT"/>
        </w:rPr>
        <w:t xml:space="preserve">grupių </w:t>
      </w:r>
      <w:r w:rsidRPr="00C61990">
        <w:rPr>
          <w:rFonts w:ascii="Helvetica" w:hAnsi="Helvetica" w:cs="Helvetica"/>
          <w:sz w:val="20"/>
          <w:lang w:val="lt-LT"/>
        </w:rPr>
        <w:t>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as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lke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lki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iklo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4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5-6 narių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ir 3-6 narių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cikl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1627EF" w:rsidRPr="00C61990">
        <w:rPr>
          <w:rFonts w:ascii="Helvetica" w:hAnsi="Helvetica" w:cs="Helvetica"/>
          <w:sz w:val="20"/>
          <w:lang w:val="lt-LT"/>
        </w:rPr>
        <w:t xml:space="preserve">yra </w:t>
      </w:r>
      <w:r w:rsidRPr="00C61990">
        <w:rPr>
          <w:rFonts w:ascii="Helvetica" w:hAnsi="Helvetica" w:cs="Helvetica"/>
          <w:sz w:val="20"/>
          <w:lang w:val="lt-LT"/>
        </w:rPr>
        <w:t xml:space="preserve">nepriklausomai pasirinktinai pakeistas deuteriu, halogenu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okso</w:t>
      </w:r>
      <w:proofErr w:type="spellEnd"/>
      <w:r w:rsidR="001627EF" w:rsidRPr="00C61990">
        <w:rPr>
          <w:rFonts w:ascii="Helvetica" w:hAnsi="Helvetica" w:cs="Helvetica"/>
          <w:sz w:val="20"/>
          <w:lang w:val="lt-LT"/>
        </w:rPr>
        <w:t xml:space="preserve"> grupe</w:t>
      </w:r>
      <w:r w:rsidRPr="00C61990">
        <w:rPr>
          <w:rFonts w:ascii="Helvetica" w:hAnsi="Helvetica" w:cs="Helvetica"/>
          <w:sz w:val="20"/>
          <w:lang w:val="lt-LT"/>
        </w:rPr>
        <w:t>, -CN, -O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8</w:t>
      </w:r>
      <w:r w:rsidRPr="00C61990">
        <w:rPr>
          <w:rFonts w:ascii="Helvetica" w:hAnsi="Helvetica" w:cs="Helvetica"/>
          <w:sz w:val="20"/>
          <w:lang w:val="lt-LT"/>
        </w:rPr>
        <w:t>, -N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8</w:t>
      </w: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9</w:t>
      </w:r>
      <w:r w:rsidRPr="00C61990">
        <w:rPr>
          <w:rFonts w:ascii="Helvetica" w:hAnsi="Helvetica" w:cs="Helvetica"/>
          <w:sz w:val="20"/>
          <w:lang w:val="lt-LT"/>
        </w:rPr>
        <w:t xml:space="preserve"> arba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u, pasirinktinai pakeistu deuteriu, halogenu, -OH arb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okso</w:t>
      </w:r>
      <w:proofErr w:type="spellEnd"/>
      <w:r w:rsidR="001627EF" w:rsidRPr="00C61990">
        <w:rPr>
          <w:rFonts w:ascii="Helvetica" w:hAnsi="Helvetica" w:cs="Helvetica"/>
          <w:sz w:val="20"/>
          <w:lang w:val="lt-LT"/>
        </w:rPr>
        <w:t xml:space="preserve"> grupe</w:t>
      </w:r>
      <w:r w:rsidRPr="00C61990">
        <w:rPr>
          <w:rFonts w:ascii="Helvetica" w:hAnsi="Helvetica" w:cs="Helvetica"/>
          <w:sz w:val="20"/>
          <w:lang w:val="lt-LT"/>
        </w:rPr>
        <w:t>;</w:t>
      </w:r>
    </w:p>
    <w:p w14:paraId="56081BFE" w14:textId="7488B3B1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4</w:t>
      </w:r>
      <w:r w:rsidRPr="00C61990">
        <w:rPr>
          <w:rFonts w:ascii="Helvetica" w:hAnsi="Helvetica" w:cs="Helvetica"/>
          <w:sz w:val="20"/>
          <w:lang w:val="lt-LT"/>
        </w:rPr>
        <w:t xml:space="preserve"> i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5</w:t>
      </w:r>
      <w:r w:rsidRPr="00C61990">
        <w:rPr>
          <w:rFonts w:ascii="Helvetica" w:hAnsi="Helvetica" w:cs="Helvetica"/>
          <w:sz w:val="20"/>
          <w:lang w:val="lt-LT"/>
        </w:rPr>
        <w:t xml:space="preserve"> kartu su atomu, prie kurio jie yra prijungti, </w:t>
      </w:r>
      <w:r w:rsidR="001627EF" w:rsidRPr="00C61990">
        <w:rPr>
          <w:rFonts w:ascii="Helvetica" w:hAnsi="Helvetica" w:cs="Helvetica"/>
          <w:sz w:val="20"/>
          <w:lang w:val="lt-LT"/>
        </w:rPr>
        <w:t>suformuoja</w:t>
      </w:r>
      <w:r w:rsidRPr="00C61990">
        <w:rPr>
          <w:rFonts w:ascii="Helvetica" w:hAnsi="Helvetica" w:cs="Helvetica"/>
          <w:sz w:val="20"/>
          <w:lang w:val="lt-LT"/>
        </w:rPr>
        <w:t xml:space="preserve"> 3-6 narių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ciklilą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pasirinktinai pakeistą deuteriu, halogenu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okso</w:t>
      </w:r>
      <w:proofErr w:type="spellEnd"/>
      <w:r w:rsidR="001627EF" w:rsidRPr="00C61990">
        <w:rPr>
          <w:rFonts w:ascii="Helvetica" w:hAnsi="Helvetica" w:cs="Helvetica"/>
          <w:sz w:val="20"/>
          <w:lang w:val="lt-LT"/>
        </w:rPr>
        <w:t xml:space="preserve"> grupe</w:t>
      </w:r>
      <w:r w:rsidRPr="00C61990">
        <w:rPr>
          <w:rFonts w:ascii="Helvetica" w:hAnsi="Helvetica" w:cs="Helvetica"/>
          <w:sz w:val="20"/>
          <w:lang w:val="lt-LT"/>
        </w:rPr>
        <w:t>, -O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8</w:t>
      </w:r>
      <w:r w:rsidRPr="00C61990">
        <w:rPr>
          <w:rFonts w:ascii="Helvetica" w:hAnsi="Helvetica" w:cs="Helvetica"/>
          <w:sz w:val="20"/>
          <w:lang w:val="lt-LT"/>
        </w:rPr>
        <w:t>, -N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8</w:t>
      </w: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9</w:t>
      </w:r>
      <w:r w:rsidRPr="00C61990">
        <w:rPr>
          <w:rFonts w:ascii="Helvetica" w:hAnsi="Helvetica" w:cs="Helvetica"/>
          <w:sz w:val="20"/>
          <w:lang w:val="lt-LT"/>
        </w:rPr>
        <w:t xml:space="preserve"> arba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u, pasirinktinai pakeistu deuteriu, halogenu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okso</w:t>
      </w:r>
      <w:proofErr w:type="spellEnd"/>
      <w:r w:rsidR="001627EF" w:rsidRPr="00C61990">
        <w:rPr>
          <w:rFonts w:ascii="Helvetica" w:hAnsi="Helvetica" w:cs="Helvetica"/>
          <w:sz w:val="20"/>
          <w:lang w:val="lt-LT"/>
        </w:rPr>
        <w:t xml:space="preserve"> grupe</w:t>
      </w:r>
      <w:r w:rsidRPr="00C61990">
        <w:rPr>
          <w:rFonts w:ascii="Helvetica" w:hAnsi="Helvetica" w:cs="Helvetica"/>
          <w:sz w:val="20"/>
          <w:lang w:val="lt-LT"/>
        </w:rPr>
        <w:t xml:space="preserve"> arba -OH;</w:t>
      </w:r>
    </w:p>
    <w:p w14:paraId="1026D4EA" w14:textId="4CD31718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i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C61990">
        <w:rPr>
          <w:rFonts w:ascii="Helvetica" w:hAnsi="Helvetica" w:cs="Helvetica"/>
          <w:sz w:val="20"/>
          <w:lang w:val="lt-LT"/>
        </w:rPr>
        <w:t xml:space="preserve"> kiekvienas nepriklausomai yra vandenilis; deuteri</w:t>
      </w:r>
      <w:r w:rsidR="001627EF" w:rsidRPr="00C61990">
        <w:rPr>
          <w:rFonts w:ascii="Helvetica" w:hAnsi="Helvetica" w:cs="Helvetica"/>
          <w:sz w:val="20"/>
          <w:lang w:val="lt-LT"/>
        </w:rPr>
        <w:t>s</w:t>
      </w:r>
      <w:r w:rsidRPr="00C61990">
        <w:rPr>
          <w:rFonts w:ascii="Helvetica" w:hAnsi="Helvetica" w:cs="Helvetica"/>
          <w:sz w:val="20"/>
          <w:lang w:val="lt-LT"/>
        </w:rPr>
        <w:t>;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as, pasirinktinai pakeistas deuteriu, halogenu arb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okso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grupe;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lke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pasirinktinai pakeistas deuteriu, halogenu arb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okso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grupe; arba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lki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pasirinktinai pakeistas deuteriu, halogenu arb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okso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grupe;</w:t>
      </w:r>
    </w:p>
    <w:p w14:paraId="3CC2CF3A" w14:textId="664B8322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arba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i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C61990">
        <w:rPr>
          <w:rFonts w:ascii="Helvetica" w:hAnsi="Helvetica" w:cs="Helvetica"/>
          <w:sz w:val="20"/>
          <w:lang w:val="lt-LT"/>
        </w:rPr>
        <w:t xml:space="preserve"> kartu su atomu, prie kurio jie yra prijungti, </w:t>
      </w:r>
      <w:r w:rsidR="001627EF" w:rsidRPr="00C61990">
        <w:rPr>
          <w:rFonts w:ascii="Helvetica" w:hAnsi="Helvetica" w:cs="Helvetica"/>
          <w:sz w:val="20"/>
          <w:lang w:val="lt-LT"/>
        </w:rPr>
        <w:t>suformuoja</w:t>
      </w:r>
      <w:r w:rsidRPr="00C61990">
        <w:rPr>
          <w:rFonts w:ascii="Helvetica" w:hAnsi="Helvetica" w:cs="Helvetica"/>
          <w:sz w:val="20"/>
          <w:lang w:val="lt-LT"/>
        </w:rPr>
        <w:t xml:space="preserve"> 3-6 narių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ciklilą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pasirinktinai pakeistą deuteriu, halogenu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okso</w:t>
      </w:r>
      <w:proofErr w:type="spellEnd"/>
      <w:r w:rsidR="001627EF" w:rsidRPr="00C61990">
        <w:rPr>
          <w:rFonts w:ascii="Helvetica" w:hAnsi="Helvetica" w:cs="Helvetica"/>
          <w:sz w:val="20"/>
          <w:lang w:val="lt-LT"/>
        </w:rPr>
        <w:t xml:space="preserve"> grupe</w:t>
      </w:r>
      <w:r w:rsidRPr="00C61990">
        <w:rPr>
          <w:rFonts w:ascii="Helvetica" w:hAnsi="Helvetica" w:cs="Helvetica"/>
          <w:sz w:val="20"/>
          <w:lang w:val="lt-LT"/>
        </w:rPr>
        <w:t xml:space="preserve"> arba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u, pasirinktinai pakeistu deuteriu, halogenu arb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okso</w:t>
      </w:r>
      <w:proofErr w:type="spellEnd"/>
      <w:r w:rsidR="001627EF" w:rsidRPr="00C61990">
        <w:rPr>
          <w:rFonts w:ascii="Helvetica" w:hAnsi="Helvetica" w:cs="Helvetica"/>
          <w:sz w:val="20"/>
          <w:lang w:val="lt-LT"/>
        </w:rPr>
        <w:t xml:space="preserve"> grupe</w:t>
      </w:r>
      <w:r w:rsidRPr="00C61990">
        <w:rPr>
          <w:rFonts w:ascii="Helvetica" w:hAnsi="Helvetica" w:cs="Helvetica"/>
          <w:sz w:val="20"/>
          <w:lang w:val="lt-LT"/>
        </w:rPr>
        <w:t>;</w:t>
      </w:r>
    </w:p>
    <w:p w14:paraId="1894C315" w14:textId="68F049AF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8</w:t>
      </w:r>
      <w:r w:rsidRPr="00C61990">
        <w:rPr>
          <w:rFonts w:ascii="Helvetica" w:hAnsi="Helvetica" w:cs="Helvetica"/>
          <w:sz w:val="20"/>
          <w:lang w:val="lt-LT"/>
        </w:rPr>
        <w:t xml:space="preserve"> i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9</w:t>
      </w:r>
      <w:r w:rsidRPr="00C61990">
        <w:rPr>
          <w:rFonts w:ascii="Helvetica" w:hAnsi="Helvetica" w:cs="Helvetica"/>
          <w:sz w:val="20"/>
          <w:lang w:val="lt-LT"/>
        </w:rPr>
        <w:t xml:space="preserve"> kiekvienas nepriklausomai yra vandenilis; deuteri</w:t>
      </w:r>
      <w:r w:rsidR="001627EF" w:rsidRPr="00C61990">
        <w:rPr>
          <w:rFonts w:ascii="Helvetica" w:hAnsi="Helvetica" w:cs="Helvetica"/>
          <w:sz w:val="20"/>
          <w:lang w:val="lt-LT"/>
        </w:rPr>
        <w:t>s</w:t>
      </w:r>
      <w:r w:rsidRPr="00C61990">
        <w:rPr>
          <w:rFonts w:ascii="Helvetica" w:hAnsi="Helvetica" w:cs="Helvetica"/>
          <w:sz w:val="20"/>
          <w:lang w:val="lt-LT"/>
        </w:rPr>
        <w:t>;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as, pasirinktinai pakeistas deuteriu, halogenu arb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okso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grupe;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lke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pasirinktinai pakeistas deuteriu, halogenu arb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okso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grupe; arba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lki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pasirinktinai pakeistas deuteriu, halogenu arb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okso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grupe;</w:t>
      </w:r>
    </w:p>
    <w:p w14:paraId="1E0CBC65" w14:textId="711807A5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8</w:t>
      </w:r>
      <w:r w:rsidRPr="00C61990">
        <w:rPr>
          <w:rFonts w:ascii="Helvetica" w:hAnsi="Helvetica" w:cs="Helvetica"/>
          <w:sz w:val="20"/>
          <w:lang w:val="lt-LT"/>
        </w:rPr>
        <w:t xml:space="preserve"> i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9</w:t>
      </w:r>
      <w:r w:rsidRPr="00C61990">
        <w:rPr>
          <w:rFonts w:ascii="Helvetica" w:hAnsi="Helvetica" w:cs="Helvetica"/>
          <w:sz w:val="20"/>
          <w:lang w:val="lt-LT"/>
        </w:rPr>
        <w:t xml:space="preserve"> kartu su atomu, prie kurio jie yra prijungti, </w:t>
      </w:r>
      <w:r w:rsidR="001627EF" w:rsidRPr="00C61990">
        <w:rPr>
          <w:rFonts w:ascii="Helvetica" w:hAnsi="Helvetica" w:cs="Helvetica"/>
          <w:sz w:val="20"/>
          <w:lang w:val="lt-LT"/>
        </w:rPr>
        <w:t>suformuoja</w:t>
      </w:r>
      <w:r w:rsidRPr="00C61990">
        <w:rPr>
          <w:rFonts w:ascii="Helvetica" w:hAnsi="Helvetica" w:cs="Helvetica"/>
          <w:sz w:val="20"/>
          <w:lang w:val="lt-LT"/>
        </w:rPr>
        <w:t xml:space="preserve"> 3-6 narių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ciklilą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pasirinktinai pakeistą deuteriu, halogenu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okso</w:t>
      </w:r>
      <w:proofErr w:type="spellEnd"/>
      <w:r w:rsidR="001627EF" w:rsidRPr="00C61990">
        <w:rPr>
          <w:rFonts w:ascii="Helvetica" w:hAnsi="Helvetica" w:cs="Helvetica"/>
          <w:sz w:val="20"/>
          <w:lang w:val="lt-LT"/>
        </w:rPr>
        <w:t xml:space="preserve"> grupe</w:t>
      </w:r>
      <w:r w:rsidRPr="00C61990">
        <w:rPr>
          <w:rFonts w:ascii="Helvetica" w:hAnsi="Helvetica" w:cs="Helvetica"/>
          <w:sz w:val="20"/>
          <w:lang w:val="lt-LT"/>
        </w:rPr>
        <w:t xml:space="preserve"> arba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u, pasirinktinai pakeistu deuteriu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okso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1627EF" w:rsidRPr="00C61990">
        <w:rPr>
          <w:rFonts w:ascii="Helvetica" w:hAnsi="Helvetica" w:cs="Helvetica"/>
          <w:sz w:val="20"/>
          <w:lang w:val="lt-LT"/>
        </w:rPr>
        <w:t xml:space="preserve">grupe </w:t>
      </w:r>
      <w:r w:rsidRPr="00C61990">
        <w:rPr>
          <w:rFonts w:ascii="Helvetica" w:hAnsi="Helvetica" w:cs="Helvetica"/>
          <w:sz w:val="20"/>
          <w:lang w:val="lt-LT"/>
        </w:rPr>
        <w:t>arba halogenu;</w:t>
      </w:r>
    </w:p>
    <w:p w14:paraId="69A43845" w14:textId="77777777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iekvien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0</w:t>
      </w:r>
      <w:r w:rsidRPr="00C61990">
        <w:rPr>
          <w:rFonts w:ascii="Helvetica" w:hAnsi="Helvetica" w:cs="Helvetica"/>
          <w:sz w:val="20"/>
          <w:lang w:val="lt-LT"/>
        </w:rPr>
        <w:t>,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1</w:t>
      </w:r>
      <w:r w:rsidRPr="00C61990">
        <w:rPr>
          <w:rFonts w:ascii="Helvetica" w:hAnsi="Helvetica" w:cs="Helvetica"/>
          <w:sz w:val="20"/>
          <w:lang w:val="lt-LT"/>
        </w:rPr>
        <w:t>,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2</w:t>
      </w:r>
      <w:r w:rsidRPr="00C61990">
        <w:rPr>
          <w:rFonts w:ascii="Helvetica" w:hAnsi="Helvetica" w:cs="Helvetica"/>
          <w:sz w:val="20"/>
          <w:lang w:val="lt-LT"/>
        </w:rPr>
        <w:t xml:space="preserve"> i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3</w:t>
      </w:r>
      <w:r w:rsidRPr="00C61990">
        <w:rPr>
          <w:rFonts w:ascii="Helvetica" w:hAnsi="Helvetica" w:cs="Helvetica"/>
          <w:sz w:val="20"/>
          <w:lang w:val="lt-LT"/>
        </w:rPr>
        <w:t xml:space="preserve"> yra nepriklausomai vandenilis arba deuteris;</w:t>
      </w:r>
    </w:p>
    <w:p w14:paraId="5C0F9724" w14:textId="77777777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4</w:t>
      </w:r>
      <w:r w:rsidRPr="00C61990">
        <w:rPr>
          <w:rFonts w:ascii="Helvetica" w:hAnsi="Helvetica" w:cs="Helvetica"/>
          <w:sz w:val="20"/>
          <w:lang w:val="lt-LT"/>
        </w:rPr>
        <w:t xml:space="preserve"> yra deuteris;</w:t>
      </w:r>
    </w:p>
    <w:p w14:paraId="5D262561" w14:textId="77777777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q yra 0, 1, 2, 3, 4, 5, 6, 7 arba 8;</w:t>
      </w:r>
    </w:p>
    <w:p w14:paraId="1B74EA42" w14:textId="07ACD513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iekvien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5</w:t>
      </w:r>
      <w:r w:rsidRPr="00C61990">
        <w:rPr>
          <w:rFonts w:ascii="Helvetica" w:hAnsi="Helvetica" w:cs="Helvetica"/>
          <w:sz w:val="20"/>
          <w:lang w:val="lt-LT"/>
        </w:rPr>
        <w:t xml:space="preserve"> yra nepriklausomai </w:t>
      </w:r>
      <w:r w:rsidR="00CD20C1" w:rsidRPr="00C61990">
        <w:rPr>
          <w:rFonts w:ascii="Helvetica" w:hAnsi="Helvetica" w:cs="Helvetica"/>
          <w:sz w:val="20"/>
          <w:lang w:val="lt-LT"/>
        </w:rPr>
        <w:t>pasirinkt</w:t>
      </w:r>
      <w:r w:rsidRPr="00C61990">
        <w:rPr>
          <w:rFonts w:ascii="Helvetica" w:hAnsi="Helvetica" w:cs="Helvetica"/>
          <w:sz w:val="20"/>
          <w:lang w:val="lt-LT"/>
        </w:rPr>
        <w:t>as iš vandenilio, deuterio arba halogeno;</w:t>
      </w:r>
    </w:p>
    <w:p w14:paraId="6F4BAEA8" w14:textId="488BFEC6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iekvien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6</w:t>
      </w:r>
      <w:r w:rsidRPr="00C61990">
        <w:rPr>
          <w:rFonts w:ascii="Helvetica" w:hAnsi="Helvetica" w:cs="Helvetica"/>
          <w:sz w:val="20"/>
          <w:lang w:val="lt-LT"/>
        </w:rPr>
        <w:t xml:space="preserve"> yra nepriklausomai </w:t>
      </w:r>
      <w:r w:rsidR="00CD20C1" w:rsidRPr="00C61990">
        <w:rPr>
          <w:rFonts w:ascii="Helvetica" w:hAnsi="Helvetica" w:cs="Helvetica"/>
          <w:sz w:val="20"/>
          <w:lang w:val="lt-LT"/>
        </w:rPr>
        <w:t>pasirinkt</w:t>
      </w:r>
      <w:r w:rsidRPr="00C61990">
        <w:rPr>
          <w:rFonts w:ascii="Helvetica" w:hAnsi="Helvetica" w:cs="Helvetica"/>
          <w:sz w:val="20"/>
          <w:lang w:val="lt-LT"/>
        </w:rPr>
        <w:t>as iš vandenilio, deuterio arba halogeno; ir</w:t>
      </w:r>
    </w:p>
    <w:p w14:paraId="45784437" w14:textId="77777777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p yra 3.</w:t>
      </w:r>
    </w:p>
    <w:p w14:paraId="6DE9450A" w14:textId="77777777" w:rsidR="000C6A2F" w:rsidRPr="00C61990" w:rsidRDefault="000C6A2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25EC1B7" w14:textId="43BFA6CC" w:rsidR="00220857" w:rsidRPr="00C61990" w:rsidRDefault="00220857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.</w:t>
      </w:r>
      <w:r w:rsidR="000C6A2F" w:rsidRPr="00C61990">
        <w:rPr>
          <w:rFonts w:ascii="Helvetica" w:hAnsi="Helvetica" w:cs="Helvetica"/>
          <w:sz w:val="20"/>
          <w:lang w:val="lt-LT"/>
        </w:rPr>
        <w:t xml:space="preserve"> </w:t>
      </w:r>
      <w:r w:rsidRPr="00C61990">
        <w:rPr>
          <w:rFonts w:ascii="Helvetica" w:hAnsi="Helvetica" w:cs="Helvetica"/>
          <w:sz w:val="20"/>
          <w:lang w:val="lt-LT"/>
        </w:rPr>
        <w:t>Junginys pagal 1 punktą arba jo druska, kur:</w:t>
      </w:r>
    </w:p>
    <w:p w14:paraId="383A7C1F" w14:textId="77777777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 xml:space="preserve"> yra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as, pasirinktinai pakeist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a</w:t>
      </w:r>
      <w:r w:rsidRPr="00C61990">
        <w:rPr>
          <w:rFonts w:ascii="Helvetica" w:hAnsi="Helvetica" w:cs="Helvetica"/>
          <w:sz w:val="20"/>
          <w:lang w:val="lt-LT"/>
        </w:rPr>
        <w:t>;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iklo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pasirinktinai pakeist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b</w:t>
      </w:r>
      <w:r w:rsidRPr="00C61990">
        <w:rPr>
          <w:rFonts w:ascii="Helvetica" w:hAnsi="Helvetica" w:cs="Helvetica"/>
          <w:sz w:val="20"/>
          <w:lang w:val="lt-LT"/>
        </w:rPr>
        <w:t xml:space="preserve">; 3-12 narių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cikl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pasirinktinai pakeist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c</w:t>
      </w:r>
      <w:r w:rsidRPr="00C61990">
        <w:rPr>
          <w:rFonts w:ascii="Helvetica" w:hAnsi="Helvetica" w:cs="Helvetica"/>
          <w:sz w:val="20"/>
          <w:lang w:val="lt-LT"/>
        </w:rPr>
        <w:t>; arba -S(O)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d</w:t>
      </w:r>
      <w:r w:rsidRPr="00C61990">
        <w:rPr>
          <w:rFonts w:ascii="Helvetica" w:hAnsi="Helvetica" w:cs="Helvetica"/>
          <w:sz w:val="20"/>
          <w:lang w:val="lt-LT"/>
        </w:rPr>
        <w:t>;</w:t>
      </w:r>
    </w:p>
    <w:p w14:paraId="36B887CE" w14:textId="28B8C6A7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924D7A" w:rsidRPr="00C61990">
        <w:rPr>
          <w:rFonts w:ascii="Helvetica" w:hAnsi="Helvetica" w:cs="Helvetica"/>
          <w:sz w:val="20"/>
          <w:lang w:val="lt-LT"/>
        </w:rPr>
        <w:t xml:space="preserve">yra </w:t>
      </w:r>
      <w:r w:rsidRPr="00C61990">
        <w:rPr>
          <w:rFonts w:ascii="Helvetica" w:hAnsi="Helvetica" w:cs="Helvetica"/>
          <w:sz w:val="20"/>
          <w:lang w:val="lt-LT"/>
        </w:rPr>
        <w:t>nepriklausomai vandenilis, deuteris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as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lke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lki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iklo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4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5-6 narių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arba 3-6 narių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cikl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924D7A" w:rsidRPr="00C61990">
        <w:rPr>
          <w:rFonts w:ascii="Helvetica" w:hAnsi="Helvetica" w:cs="Helvetica"/>
          <w:sz w:val="20"/>
          <w:lang w:val="lt-LT"/>
        </w:rPr>
        <w:t xml:space="preserve">grupės </w:t>
      </w:r>
      <w:r w:rsidRPr="00C61990">
        <w:rPr>
          <w:rFonts w:ascii="Helvetica" w:hAnsi="Helvetica" w:cs="Helvetica"/>
          <w:sz w:val="20"/>
          <w:lang w:val="lt-LT"/>
        </w:rPr>
        <w:t>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as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lke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lki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iklo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4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5-6 narių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ir 3-6 narių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cikl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yra nepriklausomai pasirinktinai pakeisti halogenu, deuteriu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okso</w:t>
      </w:r>
      <w:proofErr w:type="spellEnd"/>
      <w:r w:rsidR="00924D7A" w:rsidRPr="00C61990">
        <w:rPr>
          <w:rFonts w:ascii="Helvetica" w:hAnsi="Helvetica" w:cs="Helvetica"/>
          <w:sz w:val="20"/>
          <w:lang w:val="lt-LT"/>
        </w:rPr>
        <w:t xml:space="preserve"> grupe</w:t>
      </w:r>
      <w:r w:rsidRPr="00C61990">
        <w:rPr>
          <w:rFonts w:ascii="Helvetica" w:hAnsi="Helvetica" w:cs="Helvetica"/>
          <w:sz w:val="20"/>
          <w:lang w:val="lt-LT"/>
        </w:rPr>
        <w:t>, -CN, -O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8</w:t>
      </w:r>
      <w:r w:rsidRPr="00C61990">
        <w:rPr>
          <w:rFonts w:ascii="Helvetica" w:hAnsi="Helvetica" w:cs="Helvetica"/>
          <w:sz w:val="20"/>
          <w:lang w:val="lt-LT"/>
        </w:rPr>
        <w:t>, -N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8</w:t>
      </w: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9</w:t>
      </w:r>
      <w:r w:rsidRPr="00C61990">
        <w:rPr>
          <w:rFonts w:ascii="Helvetica" w:hAnsi="Helvetica" w:cs="Helvetica"/>
          <w:sz w:val="20"/>
          <w:lang w:val="lt-LT"/>
        </w:rPr>
        <w:t>, -P(O)(O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8</w:t>
      </w:r>
      <w:r w:rsidRPr="00C61990">
        <w:rPr>
          <w:rFonts w:ascii="Helvetica" w:hAnsi="Helvetica" w:cs="Helvetica"/>
          <w:sz w:val="20"/>
          <w:lang w:val="lt-LT"/>
        </w:rPr>
        <w:t>)(O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9</w:t>
      </w:r>
      <w:r w:rsidRPr="00C61990">
        <w:rPr>
          <w:rFonts w:ascii="Helvetica" w:hAnsi="Helvetica" w:cs="Helvetica"/>
          <w:sz w:val="20"/>
          <w:lang w:val="lt-LT"/>
        </w:rPr>
        <w:t>) arba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</w:t>
      </w:r>
      <w:r w:rsidR="00924D7A" w:rsidRPr="00C61990">
        <w:rPr>
          <w:rFonts w:ascii="Helvetica" w:hAnsi="Helvetica" w:cs="Helvetica"/>
          <w:sz w:val="20"/>
          <w:lang w:val="lt-LT"/>
        </w:rPr>
        <w:t>u</w:t>
      </w:r>
      <w:r w:rsidRPr="00C61990">
        <w:rPr>
          <w:rFonts w:ascii="Helvetica" w:hAnsi="Helvetica" w:cs="Helvetica"/>
          <w:sz w:val="20"/>
          <w:lang w:val="lt-LT"/>
        </w:rPr>
        <w:t>, pasirinktinai pakeist</w:t>
      </w:r>
      <w:r w:rsidR="00924D7A" w:rsidRPr="00C61990">
        <w:rPr>
          <w:rFonts w:ascii="Helvetica" w:hAnsi="Helvetica" w:cs="Helvetica"/>
          <w:sz w:val="20"/>
          <w:lang w:val="lt-LT"/>
        </w:rPr>
        <w:t>u</w:t>
      </w:r>
      <w:r w:rsidRPr="00C61990">
        <w:rPr>
          <w:rFonts w:ascii="Helvetica" w:hAnsi="Helvetica" w:cs="Helvetica"/>
          <w:sz w:val="20"/>
          <w:lang w:val="lt-LT"/>
        </w:rPr>
        <w:t xml:space="preserve"> deuteriu, halogenu, -OH arb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okso</w:t>
      </w:r>
      <w:proofErr w:type="spellEnd"/>
      <w:r w:rsidR="00924D7A" w:rsidRPr="00C61990">
        <w:rPr>
          <w:rFonts w:ascii="Helvetica" w:hAnsi="Helvetica" w:cs="Helvetica"/>
          <w:sz w:val="20"/>
          <w:lang w:val="lt-LT"/>
        </w:rPr>
        <w:t xml:space="preserve"> grupe</w:t>
      </w:r>
      <w:r w:rsidRPr="00C61990">
        <w:rPr>
          <w:rFonts w:ascii="Helvetica" w:hAnsi="Helvetica" w:cs="Helvetica"/>
          <w:sz w:val="20"/>
          <w:lang w:val="lt-LT"/>
        </w:rPr>
        <w:t>;</w:t>
      </w:r>
    </w:p>
    <w:p w14:paraId="603EBBCE" w14:textId="77777777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iekvien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5</w:t>
      </w:r>
      <w:r w:rsidRPr="00C61990">
        <w:rPr>
          <w:rFonts w:ascii="Helvetica" w:hAnsi="Helvetica" w:cs="Helvetica"/>
          <w:sz w:val="20"/>
          <w:lang w:val="lt-LT"/>
        </w:rPr>
        <w:t xml:space="preserve"> yra vandenilis; ir</w:t>
      </w:r>
    </w:p>
    <w:p w14:paraId="61B7C319" w14:textId="77777777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iekvien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6</w:t>
      </w:r>
      <w:r w:rsidRPr="00C61990">
        <w:rPr>
          <w:rFonts w:ascii="Helvetica" w:hAnsi="Helvetica" w:cs="Helvetica"/>
          <w:sz w:val="20"/>
          <w:lang w:val="lt-LT"/>
        </w:rPr>
        <w:t xml:space="preserve"> yra vandenilis;</w:t>
      </w:r>
    </w:p>
    <w:p w14:paraId="61C47A2F" w14:textId="5FDA9409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ir kur junginys</w:t>
      </w:r>
      <w:r w:rsidR="00924D7A" w:rsidRPr="00C61990">
        <w:rPr>
          <w:rFonts w:ascii="Helvetica" w:hAnsi="Helvetica" w:cs="Helvetica"/>
          <w:sz w:val="20"/>
          <w:lang w:val="lt-LT"/>
        </w:rPr>
        <w:t xml:space="preserve"> yra</w:t>
      </w:r>
      <w:r w:rsidRPr="00C61990">
        <w:rPr>
          <w:rFonts w:ascii="Helvetica" w:hAnsi="Helvetica" w:cs="Helvetica"/>
          <w:sz w:val="20"/>
          <w:lang w:val="lt-LT"/>
        </w:rPr>
        <w:t xml:space="preserve"> pavaizduotas formule (I): </w:t>
      </w:r>
    </w:p>
    <w:p w14:paraId="1A7D6638" w14:textId="77777777" w:rsidR="00E37115" w:rsidRPr="00C61990" w:rsidRDefault="00E37115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D4DBAFA" w14:textId="7BCFA519" w:rsidR="000C6A2F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0F850C50">
          <v:shape id="_x0000_i1026" type="#_x0000_t75" style="width:336pt;height:99.75pt">
            <v:imagedata r:id="rId8" o:title=""/>
          </v:shape>
        </w:pict>
      </w:r>
    </w:p>
    <w:p w14:paraId="772BE076" w14:textId="77777777" w:rsidR="00E37115" w:rsidRPr="00C61990" w:rsidRDefault="00E37115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9CEB6FD" w14:textId="027A843B" w:rsidR="00220857" w:rsidRPr="00C61990" w:rsidRDefault="00220857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3.</w:t>
      </w:r>
      <w:r w:rsidR="000C6A2F" w:rsidRPr="00C61990">
        <w:rPr>
          <w:rFonts w:ascii="Helvetica" w:hAnsi="Helvetica" w:cs="Helvetica"/>
          <w:sz w:val="20"/>
          <w:lang w:val="lt-LT"/>
        </w:rPr>
        <w:t xml:space="preserve"> </w:t>
      </w:r>
      <w:r w:rsidRPr="00C61990">
        <w:rPr>
          <w:rFonts w:ascii="Helvetica" w:hAnsi="Helvetica" w:cs="Helvetica"/>
          <w:sz w:val="20"/>
          <w:lang w:val="lt-LT"/>
        </w:rPr>
        <w:t xml:space="preserve">Junginys pagal 1 arba 2 punktą arba jo druska, kur </w:t>
      </w:r>
      <w:r w:rsidR="00924D7A" w:rsidRPr="00C61990">
        <w:rPr>
          <w:rFonts w:ascii="Helvetica" w:hAnsi="Helvetica" w:cs="Helvetica"/>
          <w:sz w:val="20"/>
          <w:lang w:val="lt-LT"/>
        </w:rPr>
        <w:t>mažiausiai</w:t>
      </w:r>
      <w:r w:rsidRPr="00C61990">
        <w:rPr>
          <w:rFonts w:ascii="Helvetica" w:hAnsi="Helvetica" w:cs="Helvetica"/>
          <w:sz w:val="20"/>
          <w:lang w:val="lt-LT"/>
        </w:rPr>
        <w:t xml:space="preserve"> vienas iš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Pr="00C61990">
        <w:rPr>
          <w:rFonts w:ascii="Helvetica" w:hAnsi="Helvetica" w:cs="Helvetica"/>
          <w:sz w:val="20"/>
          <w:lang w:val="lt-LT"/>
        </w:rPr>
        <w:t>,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a</w:t>
      </w:r>
      <w:r w:rsidRPr="00C61990">
        <w:rPr>
          <w:rFonts w:ascii="Helvetica" w:hAnsi="Helvetica" w:cs="Helvetica"/>
          <w:sz w:val="20"/>
          <w:lang w:val="lt-LT"/>
        </w:rPr>
        <w:t>,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b</w:t>
      </w:r>
      <w:r w:rsidRPr="00C61990">
        <w:rPr>
          <w:rFonts w:ascii="Helvetica" w:hAnsi="Helvetica" w:cs="Helvetica"/>
          <w:sz w:val="20"/>
          <w:lang w:val="lt-LT"/>
        </w:rPr>
        <w:t>,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c</w:t>
      </w:r>
      <w:r w:rsidRPr="00C61990">
        <w:rPr>
          <w:rFonts w:ascii="Helvetica" w:hAnsi="Helvetica" w:cs="Helvetica"/>
          <w:sz w:val="20"/>
          <w:lang w:val="lt-LT"/>
        </w:rPr>
        <w:t>,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e</w:t>
      </w:r>
      <w:r w:rsidRPr="00C61990">
        <w:rPr>
          <w:rFonts w:ascii="Helvetica" w:hAnsi="Helvetica" w:cs="Helvetica"/>
          <w:sz w:val="20"/>
          <w:lang w:val="lt-LT"/>
        </w:rPr>
        <w:t>,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f</w:t>
      </w:r>
      <w:r w:rsidRPr="00C61990">
        <w:rPr>
          <w:rFonts w:ascii="Helvetica" w:hAnsi="Helvetica" w:cs="Helvetica"/>
          <w:sz w:val="20"/>
          <w:lang w:val="lt-LT"/>
        </w:rPr>
        <w:t>,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,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4</w:t>
      </w:r>
      <w:r w:rsidRPr="00C61990">
        <w:rPr>
          <w:rFonts w:ascii="Helvetica" w:hAnsi="Helvetica" w:cs="Helvetica"/>
          <w:sz w:val="20"/>
          <w:lang w:val="lt-LT"/>
        </w:rPr>
        <w:t>,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5</w:t>
      </w:r>
      <w:r w:rsidRPr="00C61990">
        <w:rPr>
          <w:rFonts w:ascii="Helvetica" w:hAnsi="Helvetica" w:cs="Helvetica"/>
          <w:sz w:val="20"/>
          <w:lang w:val="lt-LT"/>
        </w:rPr>
        <w:t>,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>,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C61990">
        <w:rPr>
          <w:rFonts w:ascii="Helvetica" w:hAnsi="Helvetica" w:cs="Helvetica"/>
          <w:sz w:val="20"/>
          <w:lang w:val="lt-LT"/>
        </w:rPr>
        <w:t>,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8</w:t>
      </w:r>
      <w:r w:rsidRPr="00C61990">
        <w:rPr>
          <w:rFonts w:ascii="Helvetica" w:hAnsi="Helvetica" w:cs="Helvetica"/>
          <w:sz w:val="20"/>
          <w:lang w:val="lt-LT"/>
        </w:rPr>
        <w:t>,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9</w:t>
      </w:r>
      <w:r w:rsidRPr="00C61990">
        <w:rPr>
          <w:rFonts w:ascii="Helvetica" w:hAnsi="Helvetica" w:cs="Helvetica"/>
          <w:sz w:val="20"/>
          <w:lang w:val="lt-LT"/>
        </w:rPr>
        <w:t>,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0</w:t>
      </w:r>
      <w:r w:rsidRPr="00C61990">
        <w:rPr>
          <w:rFonts w:ascii="Helvetica" w:hAnsi="Helvetica" w:cs="Helvetica"/>
          <w:sz w:val="20"/>
          <w:lang w:val="lt-LT"/>
        </w:rPr>
        <w:t>,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1</w:t>
      </w:r>
      <w:r w:rsidRPr="00C61990">
        <w:rPr>
          <w:rFonts w:ascii="Helvetica" w:hAnsi="Helvetica" w:cs="Helvetica"/>
          <w:sz w:val="20"/>
          <w:lang w:val="lt-LT"/>
        </w:rPr>
        <w:t>,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2</w:t>
      </w:r>
      <w:r w:rsidRPr="00C61990">
        <w:rPr>
          <w:rFonts w:ascii="Helvetica" w:hAnsi="Helvetica" w:cs="Helvetica"/>
          <w:sz w:val="20"/>
          <w:lang w:val="lt-LT"/>
        </w:rPr>
        <w:t xml:space="preserve"> arba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3</w:t>
      </w:r>
      <w:r w:rsidRPr="00C61990">
        <w:rPr>
          <w:rFonts w:ascii="Helvetica" w:hAnsi="Helvetica" w:cs="Helvetica"/>
          <w:sz w:val="20"/>
          <w:lang w:val="lt-LT"/>
        </w:rPr>
        <w:t xml:space="preserve"> yra deuteris.</w:t>
      </w:r>
    </w:p>
    <w:p w14:paraId="70643686" w14:textId="77777777" w:rsidR="000C6A2F" w:rsidRPr="00C61990" w:rsidRDefault="000C6A2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6A88B73" w14:textId="7CAF0771" w:rsidR="00220857" w:rsidRPr="00C61990" w:rsidRDefault="00220857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.</w:t>
      </w:r>
      <w:r w:rsidR="000C6A2F" w:rsidRPr="00C61990">
        <w:rPr>
          <w:rFonts w:ascii="Helvetica" w:hAnsi="Helvetica" w:cs="Helvetica"/>
          <w:sz w:val="20"/>
          <w:lang w:val="lt-LT"/>
        </w:rPr>
        <w:t xml:space="preserve"> </w:t>
      </w:r>
      <w:r w:rsidRPr="00C61990">
        <w:rPr>
          <w:rFonts w:ascii="Helvetica" w:hAnsi="Helvetica" w:cs="Helvetica"/>
          <w:sz w:val="20"/>
          <w:lang w:val="lt-LT"/>
        </w:rPr>
        <w:t>Junginys pagal 1 arba 2 punktą arba jo druska,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0</w:t>
      </w:r>
      <w:r w:rsidRPr="00C61990">
        <w:rPr>
          <w:rFonts w:ascii="Helvetica" w:hAnsi="Helvetica" w:cs="Helvetica"/>
          <w:sz w:val="20"/>
          <w:lang w:val="lt-LT"/>
        </w:rPr>
        <w:t>,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1</w:t>
      </w:r>
      <w:r w:rsidRPr="00C61990">
        <w:rPr>
          <w:rFonts w:ascii="Helvetica" w:hAnsi="Helvetica" w:cs="Helvetica"/>
          <w:sz w:val="20"/>
          <w:lang w:val="lt-LT"/>
        </w:rPr>
        <w:t>,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2</w:t>
      </w:r>
      <w:r w:rsidRPr="00C61990">
        <w:rPr>
          <w:rFonts w:ascii="Helvetica" w:hAnsi="Helvetica" w:cs="Helvetica"/>
          <w:sz w:val="20"/>
          <w:lang w:val="lt-LT"/>
        </w:rPr>
        <w:t xml:space="preserve"> i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3</w:t>
      </w:r>
      <w:r w:rsidRPr="00C61990">
        <w:rPr>
          <w:rFonts w:ascii="Helvetica" w:hAnsi="Helvetica" w:cs="Helvetica"/>
          <w:sz w:val="20"/>
          <w:lang w:val="lt-LT"/>
        </w:rPr>
        <w:t xml:space="preserve"> yra vandenilis; q yra 0; ir kur junginys </w:t>
      </w:r>
      <w:r w:rsidR="00924D7A" w:rsidRPr="00C61990">
        <w:rPr>
          <w:rFonts w:ascii="Helvetica" w:hAnsi="Helvetica" w:cs="Helvetica"/>
          <w:sz w:val="20"/>
          <w:lang w:val="lt-LT"/>
        </w:rPr>
        <w:t xml:space="preserve">yra </w:t>
      </w:r>
      <w:r w:rsidRPr="00C61990">
        <w:rPr>
          <w:rFonts w:ascii="Helvetica" w:hAnsi="Helvetica" w:cs="Helvetica"/>
          <w:sz w:val="20"/>
          <w:lang w:val="lt-LT"/>
        </w:rPr>
        <w:t xml:space="preserve">pavaizduotas formule (II): </w:t>
      </w:r>
    </w:p>
    <w:p w14:paraId="48803300" w14:textId="77777777" w:rsidR="00E37115" w:rsidRPr="00C61990" w:rsidRDefault="00E37115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FA9CBAF" w14:textId="023630F2" w:rsidR="000C6A2F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24CEC9A2">
          <v:shape id="_x0000_i1027" type="#_x0000_t75" style="width:336.75pt;height:98.25pt">
            <v:imagedata r:id="rId9" o:title=""/>
          </v:shape>
        </w:pict>
      </w:r>
    </w:p>
    <w:p w14:paraId="453E10FE" w14:textId="77777777" w:rsidR="000C6A2F" w:rsidRPr="00C61990" w:rsidRDefault="000C6A2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A41880C" w14:textId="0FAFE8A9" w:rsidR="00220857" w:rsidRPr="00C61990" w:rsidRDefault="00220857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5.</w:t>
      </w:r>
      <w:r w:rsidR="000C6A2F" w:rsidRPr="00C61990">
        <w:rPr>
          <w:rFonts w:ascii="Helvetica" w:hAnsi="Helvetica" w:cs="Helvetica"/>
          <w:sz w:val="20"/>
          <w:lang w:val="lt-LT"/>
        </w:rPr>
        <w:t xml:space="preserve"> </w:t>
      </w:r>
      <w:r w:rsidRPr="00C61990">
        <w:rPr>
          <w:rFonts w:ascii="Helvetica" w:hAnsi="Helvetica" w:cs="Helvetica"/>
          <w:sz w:val="20"/>
          <w:lang w:val="lt-LT"/>
        </w:rPr>
        <w:t>Junginys pagal bet kurį</w:t>
      </w:r>
      <w:r w:rsidR="00924D7A" w:rsidRPr="00C61990">
        <w:rPr>
          <w:rFonts w:ascii="Helvetica" w:hAnsi="Helvetica" w:cs="Helvetica"/>
          <w:sz w:val="20"/>
          <w:lang w:val="lt-LT"/>
        </w:rPr>
        <w:t xml:space="preserve"> vieną</w:t>
      </w:r>
      <w:r w:rsidRPr="00C61990">
        <w:rPr>
          <w:rFonts w:ascii="Helvetica" w:hAnsi="Helvetica" w:cs="Helvetica"/>
          <w:sz w:val="20"/>
          <w:lang w:val="lt-LT"/>
        </w:rPr>
        <w:t xml:space="preserve"> iš 1-4 punktų arba jo druska, kur:</w:t>
      </w:r>
    </w:p>
    <w:p w14:paraId="0F0CD87A" w14:textId="77777777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R1 yra 5-10 narių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pasirinktinai pakeistas R1a;</w:t>
      </w:r>
    </w:p>
    <w:p w14:paraId="7AD988EC" w14:textId="77777777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kur</w:t>
      </w:r>
    </w:p>
    <w:p w14:paraId="0666C651" w14:textId="2BF15652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pirimidi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hinazoli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pirazolopirimidi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pirazi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hinoli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piridopirimidi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tienopirimidi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piridi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pirol</w:t>
      </w:r>
      <w:r w:rsidR="00924D7A" w:rsidRPr="00C61990">
        <w:rPr>
          <w:rFonts w:ascii="Helvetica" w:hAnsi="Helvetica" w:cs="Helvetica"/>
          <w:sz w:val="20"/>
          <w:lang w:val="lt-LT"/>
        </w:rPr>
        <w:t>o</w:t>
      </w:r>
      <w:r w:rsidRPr="00C61990">
        <w:rPr>
          <w:rFonts w:ascii="Helvetica" w:hAnsi="Helvetica" w:cs="Helvetica"/>
          <w:sz w:val="20"/>
          <w:lang w:val="lt-LT"/>
        </w:rPr>
        <w:t>pirimidi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hinoksali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indazol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benzotiazol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naftale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puri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i</w:t>
      </w:r>
      <w:r w:rsidR="00924D7A" w:rsidRPr="00C61990">
        <w:rPr>
          <w:rFonts w:ascii="Helvetica" w:hAnsi="Helvetica" w:cs="Helvetica"/>
          <w:sz w:val="20"/>
          <w:lang w:val="lt-LT"/>
        </w:rPr>
        <w:t>z</w:t>
      </w:r>
      <w:r w:rsidRPr="00C61990">
        <w:rPr>
          <w:rFonts w:ascii="Helvetica" w:hAnsi="Helvetica" w:cs="Helvetica"/>
          <w:sz w:val="20"/>
          <w:lang w:val="lt-LT"/>
        </w:rPr>
        <w:t>ochinoli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; ir yra pasirinktinai pakeistas deuteriu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idroksilu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u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alogenalkilu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perhalogenalkilu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lkoksilu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8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ikloalkilu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8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alogencikloalkilu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8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ikloalkoksilu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nuo 5 iki 10 narių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</w:t>
      </w:r>
      <w:r w:rsidR="00924D7A" w:rsidRPr="00C61990">
        <w:rPr>
          <w:rFonts w:ascii="Helvetica" w:hAnsi="Helvetica" w:cs="Helvetica"/>
          <w:sz w:val="20"/>
          <w:lang w:val="lt-LT"/>
        </w:rPr>
        <w:t>u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4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ril</w:t>
      </w:r>
      <w:r w:rsidR="00180F8C" w:rsidRPr="00C61990">
        <w:rPr>
          <w:rFonts w:ascii="Helvetica" w:hAnsi="Helvetica" w:cs="Helvetica"/>
          <w:sz w:val="20"/>
          <w:lang w:val="lt-LT"/>
        </w:rPr>
        <w:t>u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iano</w:t>
      </w:r>
      <w:r w:rsidR="00180F8C" w:rsidRPr="00C61990">
        <w:rPr>
          <w:rFonts w:ascii="Helvetica" w:hAnsi="Helvetica" w:cs="Helvetica"/>
          <w:sz w:val="20"/>
          <w:lang w:val="lt-LT"/>
        </w:rPr>
        <w:t xml:space="preserve"> grupe</w:t>
      </w:r>
      <w:r w:rsidRPr="00C61990">
        <w:rPr>
          <w:rFonts w:ascii="Helvetica" w:hAnsi="Helvetica" w:cs="Helvetica"/>
          <w:sz w:val="20"/>
          <w:lang w:val="lt-LT"/>
        </w:rPr>
        <w:t>, amin</w:t>
      </w:r>
      <w:r w:rsidR="00180F8C" w:rsidRPr="00C61990">
        <w:rPr>
          <w:rFonts w:ascii="Helvetica" w:hAnsi="Helvetica" w:cs="Helvetica"/>
          <w:sz w:val="20"/>
          <w:lang w:val="lt-LT"/>
        </w:rPr>
        <w:t>u</w:t>
      </w:r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lkilamin</w:t>
      </w:r>
      <w:r w:rsidR="00180F8C" w:rsidRPr="00C61990">
        <w:rPr>
          <w:rFonts w:ascii="Helvetica" w:hAnsi="Helvetica" w:cs="Helvetica"/>
          <w:sz w:val="20"/>
          <w:lang w:val="lt-LT"/>
        </w:rPr>
        <w:t>u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dialkilamin</w:t>
      </w:r>
      <w:r w:rsidR="00180F8C" w:rsidRPr="00C61990">
        <w:rPr>
          <w:rFonts w:ascii="Helvetica" w:hAnsi="Helvetica" w:cs="Helvetica"/>
          <w:sz w:val="20"/>
          <w:lang w:val="lt-LT"/>
        </w:rPr>
        <w:t>u</w:t>
      </w:r>
      <w:proofErr w:type="spellEnd"/>
      <w:r w:rsidRPr="00C61990">
        <w:rPr>
          <w:rFonts w:ascii="Helvetica" w:hAnsi="Helvetica" w:cs="Helvetica"/>
          <w:sz w:val="20"/>
          <w:lang w:val="lt-LT"/>
        </w:rPr>
        <w:t>;</w:t>
      </w:r>
    </w:p>
    <w:p w14:paraId="2FD2B937" w14:textId="77777777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kur</w:t>
      </w:r>
    </w:p>
    <w:p w14:paraId="421837C4" w14:textId="60A3A9F8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 pirimidin-2-ilas, pirimidin-4-ilas, chinazolin-4-ilas, 1H-pirazolo[3,4-d]pirimidin-4-ilas, 1H-pirazolo[4,3-d]pirimidin-7-ilas, pirazin-2-ilas, chinolin-4-ilas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pirido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[2,3-d]pirimidin-4-ilas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pirido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[3,2-d]pirimidin-4-ilas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pirido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[3,4-d]pirimidin-4-ilas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tieno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[2,3-d]pirimidin-4-ilas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tieno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[3,2-d]pirimidin-4-ilas, tienopirimidin-4-ilas, piridin-2-ilas, piridin-3-ilas, 7H-pirol[2,3-d]pirimidin-4-ilas, chinoksalin-2-ilas, 1H-indazol-3-ilas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benzo</w:t>
      </w:r>
      <w:proofErr w:type="spellEnd"/>
      <w:r w:rsidRPr="00C61990">
        <w:rPr>
          <w:rFonts w:ascii="Helvetica" w:hAnsi="Helvetica" w:cs="Helvetica"/>
          <w:sz w:val="20"/>
          <w:lang w:val="lt-LT"/>
        </w:rPr>
        <w:t>[d]tiazol-2-ilas, naftalen-1-ilas, 9H-purin-6-ilas arba izochinolin-1-ilas; ir yra pasirinktinai pakeistas: vienu arba daugiau deuteri</w:t>
      </w:r>
      <w:r w:rsidR="00180F8C" w:rsidRPr="00C61990">
        <w:rPr>
          <w:rFonts w:ascii="Helvetica" w:hAnsi="Helvetica" w:cs="Helvetica"/>
          <w:sz w:val="20"/>
          <w:lang w:val="lt-LT"/>
        </w:rPr>
        <w:t>u</w:t>
      </w:r>
      <w:r w:rsidRPr="00C61990">
        <w:rPr>
          <w:rFonts w:ascii="Helvetica" w:hAnsi="Helvetica" w:cs="Helvetica"/>
          <w:sz w:val="20"/>
          <w:lang w:val="lt-LT"/>
        </w:rPr>
        <w:t>; metil</w:t>
      </w:r>
      <w:r w:rsidR="00180F8C" w:rsidRPr="00C61990">
        <w:rPr>
          <w:rFonts w:ascii="Helvetica" w:hAnsi="Helvetica" w:cs="Helvetica"/>
          <w:sz w:val="20"/>
          <w:lang w:val="lt-LT"/>
        </w:rPr>
        <w:t>u</w:t>
      </w:r>
      <w:r w:rsidRPr="00C61990">
        <w:rPr>
          <w:rFonts w:ascii="Helvetica" w:hAnsi="Helvetica" w:cs="Helvetica"/>
          <w:sz w:val="20"/>
          <w:lang w:val="lt-LT"/>
        </w:rPr>
        <w:t xml:space="preserve">;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iklopropil</w:t>
      </w:r>
      <w:r w:rsidR="00180F8C" w:rsidRPr="00C61990">
        <w:rPr>
          <w:rFonts w:ascii="Helvetica" w:hAnsi="Helvetica" w:cs="Helvetica"/>
          <w:sz w:val="20"/>
          <w:lang w:val="lt-LT"/>
        </w:rPr>
        <w:t>u</w:t>
      </w:r>
      <w:proofErr w:type="spellEnd"/>
      <w:r w:rsidRPr="00C61990">
        <w:rPr>
          <w:rFonts w:ascii="Helvetica" w:hAnsi="Helvetica" w:cs="Helvetica"/>
          <w:sz w:val="20"/>
          <w:lang w:val="lt-LT"/>
        </w:rPr>
        <w:t>; fluor</w:t>
      </w:r>
      <w:r w:rsidR="00180F8C" w:rsidRPr="00C61990">
        <w:rPr>
          <w:rFonts w:ascii="Helvetica" w:hAnsi="Helvetica" w:cs="Helvetica"/>
          <w:sz w:val="20"/>
          <w:lang w:val="lt-LT"/>
        </w:rPr>
        <w:t>u</w:t>
      </w:r>
      <w:r w:rsidRPr="00C61990">
        <w:rPr>
          <w:rFonts w:ascii="Helvetica" w:hAnsi="Helvetica" w:cs="Helvetica"/>
          <w:sz w:val="20"/>
          <w:lang w:val="lt-LT"/>
        </w:rPr>
        <w:t>; chlor</w:t>
      </w:r>
      <w:r w:rsidR="00180F8C" w:rsidRPr="00C61990">
        <w:rPr>
          <w:rFonts w:ascii="Helvetica" w:hAnsi="Helvetica" w:cs="Helvetica"/>
          <w:sz w:val="20"/>
          <w:lang w:val="lt-LT"/>
        </w:rPr>
        <w:t>u</w:t>
      </w:r>
      <w:r w:rsidRPr="00C61990">
        <w:rPr>
          <w:rFonts w:ascii="Helvetica" w:hAnsi="Helvetica" w:cs="Helvetica"/>
          <w:sz w:val="20"/>
          <w:lang w:val="lt-LT"/>
        </w:rPr>
        <w:t>; brom</w:t>
      </w:r>
      <w:r w:rsidR="00180F8C" w:rsidRPr="00C61990">
        <w:rPr>
          <w:rFonts w:ascii="Helvetica" w:hAnsi="Helvetica" w:cs="Helvetica"/>
          <w:sz w:val="20"/>
          <w:lang w:val="lt-LT"/>
        </w:rPr>
        <w:t>u</w:t>
      </w:r>
      <w:r w:rsidRPr="00C61990">
        <w:rPr>
          <w:rFonts w:ascii="Helvetica" w:hAnsi="Helvetica" w:cs="Helvetica"/>
          <w:sz w:val="20"/>
          <w:lang w:val="lt-LT"/>
        </w:rPr>
        <w:t xml:space="preserve">;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difluormetil</w:t>
      </w:r>
      <w:r w:rsidR="00180F8C" w:rsidRPr="00C61990">
        <w:rPr>
          <w:rFonts w:ascii="Helvetica" w:hAnsi="Helvetica" w:cs="Helvetica"/>
          <w:sz w:val="20"/>
          <w:lang w:val="lt-LT"/>
        </w:rPr>
        <w:t>u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;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trifluormetil</w:t>
      </w:r>
      <w:r w:rsidR="00180F8C" w:rsidRPr="00C61990">
        <w:rPr>
          <w:rFonts w:ascii="Helvetica" w:hAnsi="Helvetica" w:cs="Helvetica"/>
          <w:sz w:val="20"/>
          <w:lang w:val="lt-LT"/>
        </w:rPr>
        <w:t>u</w:t>
      </w:r>
      <w:proofErr w:type="spellEnd"/>
      <w:r w:rsidRPr="00C61990">
        <w:rPr>
          <w:rFonts w:ascii="Helvetica" w:hAnsi="Helvetica" w:cs="Helvetica"/>
          <w:sz w:val="20"/>
          <w:lang w:val="lt-LT"/>
        </w:rPr>
        <w:t>; metil</w:t>
      </w:r>
      <w:r w:rsidR="00180F8C" w:rsidRPr="00C61990">
        <w:rPr>
          <w:rFonts w:ascii="Helvetica" w:hAnsi="Helvetica" w:cs="Helvetica"/>
          <w:sz w:val="20"/>
          <w:lang w:val="lt-LT"/>
        </w:rPr>
        <w:t>u</w:t>
      </w:r>
      <w:r w:rsidRPr="00C61990">
        <w:rPr>
          <w:rFonts w:ascii="Helvetica" w:hAnsi="Helvetica" w:cs="Helvetica"/>
          <w:sz w:val="20"/>
          <w:lang w:val="lt-LT"/>
        </w:rPr>
        <w:t xml:space="preserve"> ir fluor</w:t>
      </w:r>
      <w:r w:rsidR="00180F8C" w:rsidRPr="00C61990">
        <w:rPr>
          <w:rFonts w:ascii="Helvetica" w:hAnsi="Helvetica" w:cs="Helvetica"/>
          <w:sz w:val="20"/>
          <w:lang w:val="lt-LT"/>
        </w:rPr>
        <w:t>u</w:t>
      </w:r>
      <w:r w:rsidRPr="00C61990">
        <w:rPr>
          <w:rFonts w:ascii="Helvetica" w:hAnsi="Helvetica" w:cs="Helvetica"/>
          <w:sz w:val="20"/>
          <w:lang w:val="lt-LT"/>
        </w:rPr>
        <w:t>; metil</w:t>
      </w:r>
      <w:r w:rsidR="00180F8C" w:rsidRPr="00C61990">
        <w:rPr>
          <w:rFonts w:ascii="Helvetica" w:hAnsi="Helvetica" w:cs="Helvetica"/>
          <w:sz w:val="20"/>
          <w:lang w:val="lt-LT"/>
        </w:rPr>
        <w:t>u</w:t>
      </w:r>
      <w:r w:rsidRPr="00C61990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trifluormetil</w:t>
      </w:r>
      <w:r w:rsidR="00180F8C" w:rsidRPr="00C61990">
        <w:rPr>
          <w:rFonts w:ascii="Helvetica" w:hAnsi="Helvetica" w:cs="Helvetica"/>
          <w:sz w:val="20"/>
          <w:lang w:val="lt-LT"/>
        </w:rPr>
        <w:t>u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;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met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; ciano</w:t>
      </w:r>
      <w:r w:rsidR="00180F8C" w:rsidRPr="00C61990">
        <w:rPr>
          <w:rFonts w:ascii="Helvetica" w:hAnsi="Helvetica" w:cs="Helvetica"/>
          <w:sz w:val="20"/>
          <w:lang w:val="lt-LT"/>
        </w:rPr>
        <w:t xml:space="preserve"> grupe</w:t>
      </w:r>
      <w:r w:rsidRPr="00C61990">
        <w:rPr>
          <w:rFonts w:ascii="Helvetica" w:hAnsi="Helvetica" w:cs="Helvetica"/>
          <w:sz w:val="20"/>
          <w:lang w:val="lt-LT"/>
        </w:rPr>
        <w:t xml:space="preserve">;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dimetilamin</w:t>
      </w:r>
      <w:r w:rsidR="00180F8C" w:rsidRPr="00C61990">
        <w:rPr>
          <w:rFonts w:ascii="Helvetica" w:hAnsi="Helvetica" w:cs="Helvetica"/>
          <w:sz w:val="20"/>
          <w:lang w:val="lt-LT"/>
        </w:rPr>
        <w:t>u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;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fenil</w:t>
      </w:r>
      <w:r w:rsidR="00180F8C" w:rsidRPr="00C61990">
        <w:rPr>
          <w:rFonts w:ascii="Helvetica" w:hAnsi="Helvetica" w:cs="Helvetica"/>
          <w:sz w:val="20"/>
          <w:lang w:val="lt-LT"/>
        </w:rPr>
        <w:t>u</w:t>
      </w:r>
      <w:proofErr w:type="spellEnd"/>
      <w:r w:rsidRPr="00C61990">
        <w:rPr>
          <w:rFonts w:ascii="Helvetica" w:hAnsi="Helvetica" w:cs="Helvetica"/>
          <w:sz w:val="20"/>
          <w:lang w:val="lt-LT"/>
        </w:rPr>
        <w:t>; piridin-3-il</w:t>
      </w:r>
      <w:r w:rsidR="00180F8C" w:rsidRPr="00C61990">
        <w:rPr>
          <w:rFonts w:ascii="Helvetica" w:hAnsi="Helvetica" w:cs="Helvetica"/>
          <w:sz w:val="20"/>
          <w:lang w:val="lt-LT"/>
        </w:rPr>
        <w:t>u</w:t>
      </w:r>
      <w:r w:rsidRPr="00C61990">
        <w:rPr>
          <w:rFonts w:ascii="Helvetica" w:hAnsi="Helvetica" w:cs="Helvetica"/>
          <w:sz w:val="20"/>
          <w:lang w:val="lt-LT"/>
        </w:rPr>
        <w:t>; arba piridin-4-il</w:t>
      </w:r>
      <w:r w:rsidR="00180F8C" w:rsidRPr="00C61990">
        <w:rPr>
          <w:rFonts w:ascii="Helvetica" w:hAnsi="Helvetica" w:cs="Helvetica"/>
          <w:sz w:val="20"/>
          <w:lang w:val="lt-LT"/>
        </w:rPr>
        <w:t>u</w:t>
      </w:r>
      <w:r w:rsidRPr="00C61990">
        <w:rPr>
          <w:rFonts w:ascii="Helvetica" w:hAnsi="Helvetica" w:cs="Helvetica"/>
          <w:sz w:val="20"/>
          <w:lang w:val="lt-LT"/>
        </w:rPr>
        <w:t>;</w:t>
      </w:r>
    </w:p>
    <w:p w14:paraId="36202A4D" w14:textId="77777777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kur</w:t>
      </w:r>
    </w:p>
    <w:p w14:paraId="0B03AC7C" w14:textId="77777777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 pirimidin-4-ilas, pasirinktinai pakeist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Pr="00C61990">
        <w:rPr>
          <w:rFonts w:ascii="Helvetica" w:hAnsi="Helvetica" w:cs="Helvetica"/>
          <w:sz w:val="20"/>
          <w:lang w:val="lt-LT"/>
        </w:rPr>
        <w:t>;</w:t>
      </w:r>
    </w:p>
    <w:p w14:paraId="26FCC2BA" w14:textId="77777777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kur</w:t>
      </w:r>
    </w:p>
    <w:p w14:paraId="49C71D74" w14:textId="77777777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 pirimidin-4-ilas, pasirinktinai pakeist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Pr="00C61990">
        <w:rPr>
          <w:rFonts w:ascii="Helvetica" w:hAnsi="Helvetica" w:cs="Helvetica"/>
          <w:sz w:val="20"/>
          <w:lang w:val="lt-LT"/>
        </w:rPr>
        <w:t>,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Pr="00C61990">
        <w:rPr>
          <w:rFonts w:ascii="Helvetica" w:hAnsi="Helvetica" w:cs="Helvetica"/>
          <w:sz w:val="20"/>
          <w:lang w:val="lt-LT"/>
        </w:rPr>
        <w:t xml:space="preserve"> yra 5-10 narių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arba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as, pasirinktinai pakeistas halogenu;</w:t>
      </w:r>
    </w:p>
    <w:p w14:paraId="76C1DAB5" w14:textId="77777777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kur</w:t>
      </w:r>
    </w:p>
    <w:p w14:paraId="05F03D5B" w14:textId="77777777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 pirimidin-4-ilas, pasirinktinai pakeistas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pirazolilu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metilu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difluormetilu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trifluormetilu</w:t>
      </w:r>
      <w:proofErr w:type="spellEnd"/>
      <w:r w:rsidRPr="00C61990">
        <w:rPr>
          <w:rFonts w:ascii="Helvetica" w:hAnsi="Helvetica" w:cs="Helvetica"/>
          <w:sz w:val="20"/>
          <w:lang w:val="lt-LT"/>
        </w:rPr>
        <w:t>;</w:t>
      </w:r>
    </w:p>
    <w:p w14:paraId="6C6E793D" w14:textId="77777777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kur</w:t>
      </w:r>
    </w:p>
    <w:p w14:paraId="652E074E" w14:textId="77777777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 pirimidin-4-ilas, pakeistas tiek metilu, tiek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trifluormetilu</w:t>
      </w:r>
      <w:proofErr w:type="spellEnd"/>
      <w:r w:rsidRPr="00C61990">
        <w:rPr>
          <w:rFonts w:ascii="Helvetica" w:hAnsi="Helvetica" w:cs="Helvetica"/>
          <w:sz w:val="20"/>
          <w:lang w:val="lt-LT"/>
        </w:rPr>
        <w:t>;</w:t>
      </w:r>
    </w:p>
    <w:p w14:paraId="31DB15C7" w14:textId="77777777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kur</w:t>
      </w:r>
    </w:p>
    <w:p w14:paraId="3CDF2FFC" w14:textId="77777777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 chinazolin-4-ilas, pasirinktinai pakeist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Pr="00C61990">
        <w:rPr>
          <w:rFonts w:ascii="Helvetica" w:hAnsi="Helvetica" w:cs="Helvetica"/>
          <w:sz w:val="20"/>
          <w:lang w:val="lt-LT"/>
        </w:rPr>
        <w:t>;</w:t>
      </w:r>
    </w:p>
    <w:p w14:paraId="5940B554" w14:textId="77777777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kur</w:t>
      </w:r>
    </w:p>
    <w:p w14:paraId="22794F1A" w14:textId="3450844B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 chinazolin-4-ilas, pasirinktinai pakeistas halogenu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lkila</w:t>
      </w:r>
      <w:r w:rsidR="00180F8C" w:rsidRPr="00C61990">
        <w:rPr>
          <w:rFonts w:ascii="Helvetica" w:hAnsi="Helvetica" w:cs="Helvetica"/>
          <w:sz w:val="20"/>
          <w:lang w:val="lt-LT"/>
        </w:rPr>
        <w:t>u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pasirinktinai pakeist</w:t>
      </w:r>
      <w:r w:rsidR="00180F8C" w:rsidRPr="00C61990">
        <w:rPr>
          <w:rFonts w:ascii="Helvetica" w:hAnsi="Helvetica" w:cs="Helvetica"/>
          <w:sz w:val="20"/>
          <w:lang w:val="lt-LT"/>
        </w:rPr>
        <w:t>u</w:t>
      </w:r>
      <w:r w:rsidRPr="00C61990">
        <w:rPr>
          <w:rFonts w:ascii="Helvetica" w:hAnsi="Helvetica" w:cs="Helvetica"/>
          <w:sz w:val="20"/>
          <w:lang w:val="lt-LT"/>
        </w:rPr>
        <w:t xml:space="preserve"> halogenu arba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lkoksi</w:t>
      </w:r>
      <w:r w:rsidR="00180F8C" w:rsidRPr="00C61990">
        <w:rPr>
          <w:rFonts w:ascii="Helvetica" w:hAnsi="Helvetica" w:cs="Helvetica"/>
          <w:sz w:val="20"/>
          <w:lang w:val="lt-LT"/>
        </w:rPr>
        <w:t>lu</w:t>
      </w:r>
      <w:proofErr w:type="spellEnd"/>
      <w:r w:rsidRPr="00C61990">
        <w:rPr>
          <w:rFonts w:ascii="Helvetica" w:hAnsi="Helvetica" w:cs="Helvetica"/>
          <w:sz w:val="20"/>
          <w:lang w:val="lt-LT"/>
        </w:rPr>
        <w:t>;</w:t>
      </w:r>
    </w:p>
    <w:p w14:paraId="22DC6E64" w14:textId="77777777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kur</w:t>
      </w:r>
    </w:p>
    <w:p w14:paraId="7D83B2EA" w14:textId="0759177F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 chinazolin-4-ilas, pasirinktinai pakeistas fluoru, chloru, metilu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trifluormetilu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metoksi</w:t>
      </w:r>
      <w:r w:rsidR="00180F8C" w:rsidRPr="00C61990">
        <w:rPr>
          <w:rFonts w:ascii="Helvetica" w:hAnsi="Helvetica" w:cs="Helvetica"/>
          <w:sz w:val="20"/>
          <w:lang w:val="lt-LT"/>
        </w:rPr>
        <w:t>lu</w:t>
      </w:r>
      <w:proofErr w:type="spellEnd"/>
      <w:r w:rsidRPr="00C61990">
        <w:rPr>
          <w:rFonts w:ascii="Helvetica" w:hAnsi="Helvetica" w:cs="Helvetica"/>
          <w:sz w:val="20"/>
          <w:lang w:val="lt-LT"/>
        </w:rPr>
        <w:t>.</w:t>
      </w:r>
    </w:p>
    <w:p w14:paraId="5CC7F02B" w14:textId="77777777" w:rsidR="000C6A2F" w:rsidRPr="00C61990" w:rsidRDefault="000C6A2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5401BFB" w14:textId="077FE523" w:rsidR="00220857" w:rsidRPr="00C61990" w:rsidRDefault="00220857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6.</w:t>
      </w:r>
      <w:r w:rsidR="000C6A2F" w:rsidRPr="00C61990">
        <w:rPr>
          <w:rFonts w:ascii="Helvetica" w:hAnsi="Helvetica" w:cs="Helvetica"/>
          <w:sz w:val="20"/>
          <w:lang w:val="lt-LT"/>
        </w:rPr>
        <w:t xml:space="preserve"> </w:t>
      </w:r>
      <w:r w:rsidRPr="00C61990">
        <w:rPr>
          <w:rFonts w:ascii="Helvetica" w:hAnsi="Helvetica" w:cs="Helvetica"/>
          <w:sz w:val="20"/>
          <w:lang w:val="lt-LT"/>
        </w:rPr>
        <w:t>Junginys pagal bet kurį</w:t>
      </w:r>
      <w:r w:rsidR="00180F8C" w:rsidRPr="00C61990">
        <w:rPr>
          <w:rFonts w:ascii="Helvetica" w:hAnsi="Helvetica" w:cs="Helvetica"/>
          <w:sz w:val="20"/>
          <w:lang w:val="lt-LT"/>
        </w:rPr>
        <w:t xml:space="preserve"> vieną</w:t>
      </w:r>
      <w:r w:rsidRPr="00C61990">
        <w:rPr>
          <w:rFonts w:ascii="Helvetica" w:hAnsi="Helvetica" w:cs="Helvetica"/>
          <w:sz w:val="20"/>
          <w:lang w:val="lt-LT"/>
        </w:rPr>
        <w:t xml:space="preserve"> iš 1, 3, 4 arba 5 punktų arba jo druska, kur</w:t>
      </w:r>
    </w:p>
    <w:p w14:paraId="777E3157" w14:textId="77777777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 xml:space="preserve"> yra:</w:t>
      </w:r>
    </w:p>
    <w:p w14:paraId="3F37C98C" w14:textId="2369A943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vandenilis; deuteri</w:t>
      </w:r>
      <w:r w:rsidR="00180F8C" w:rsidRPr="00C61990">
        <w:rPr>
          <w:rFonts w:ascii="Helvetica" w:hAnsi="Helvetica" w:cs="Helvetica"/>
          <w:sz w:val="20"/>
          <w:lang w:val="lt-LT"/>
        </w:rPr>
        <w:t>s</w:t>
      </w:r>
      <w:r w:rsidRPr="00C61990">
        <w:rPr>
          <w:rFonts w:ascii="Helvetica" w:hAnsi="Helvetica" w:cs="Helvetica"/>
          <w:sz w:val="20"/>
          <w:lang w:val="lt-LT"/>
        </w:rPr>
        <w:t xml:space="preserve">;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idroksi</w:t>
      </w:r>
      <w:r w:rsidR="00180F8C" w:rsidRPr="00C61990">
        <w:rPr>
          <w:rFonts w:ascii="Helvetica" w:hAnsi="Helvetica" w:cs="Helvetica"/>
          <w:sz w:val="20"/>
          <w:lang w:val="lt-LT"/>
        </w:rPr>
        <w:t>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; arba</w:t>
      </w:r>
    </w:p>
    <w:p w14:paraId="5A3BCBE9" w14:textId="39E0213E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as arba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lkoks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pasirinktinai pakeistas: deuteriu, halogenu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u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alogenalkilu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idroksialkilu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lkoksilu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8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ikloalkilu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8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alogencikloalkilu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8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ikloalkoksil</w:t>
      </w:r>
      <w:r w:rsidR="00180F8C" w:rsidRPr="00C61990">
        <w:rPr>
          <w:rFonts w:ascii="Helvetica" w:hAnsi="Helvetica" w:cs="Helvetica"/>
          <w:sz w:val="20"/>
          <w:lang w:val="lt-LT"/>
        </w:rPr>
        <w:t>u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4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ril</w:t>
      </w:r>
      <w:r w:rsidR="00180F8C" w:rsidRPr="00C61990">
        <w:rPr>
          <w:rFonts w:ascii="Helvetica" w:hAnsi="Helvetica" w:cs="Helvetica"/>
          <w:sz w:val="20"/>
          <w:lang w:val="lt-LT"/>
        </w:rPr>
        <w:t>u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4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riloksi</w:t>
      </w:r>
      <w:proofErr w:type="spellEnd"/>
      <w:r w:rsidR="00180F8C" w:rsidRPr="00C61990">
        <w:rPr>
          <w:rFonts w:ascii="Helvetica" w:hAnsi="Helvetica" w:cs="Helvetica"/>
          <w:sz w:val="20"/>
          <w:lang w:val="lt-LT"/>
        </w:rPr>
        <w:t xml:space="preserve"> grupe</w:t>
      </w:r>
      <w:r w:rsidRPr="00C61990">
        <w:rPr>
          <w:rFonts w:ascii="Helvetica" w:hAnsi="Helvetica" w:cs="Helvetica"/>
          <w:sz w:val="20"/>
          <w:lang w:val="lt-LT"/>
        </w:rPr>
        <w:t xml:space="preserve">, 5-10 narių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</w:t>
      </w:r>
      <w:r w:rsidR="00180F8C" w:rsidRPr="00C61990">
        <w:rPr>
          <w:rFonts w:ascii="Helvetica" w:hAnsi="Helvetica" w:cs="Helvetica"/>
          <w:sz w:val="20"/>
          <w:lang w:val="lt-LT"/>
        </w:rPr>
        <w:t>u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5-10 narių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oksi</w:t>
      </w:r>
      <w:proofErr w:type="spellEnd"/>
      <w:r w:rsidR="00180F8C" w:rsidRPr="00C61990">
        <w:rPr>
          <w:rFonts w:ascii="Helvetica" w:hAnsi="Helvetica" w:cs="Helvetica"/>
          <w:sz w:val="20"/>
          <w:lang w:val="lt-LT"/>
        </w:rPr>
        <w:t xml:space="preserve"> grupe</w:t>
      </w:r>
      <w:r w:rsidRPr="00C61990">
        <w:rPr>
          <w:rFonts w:ascii="Helvetica" w:hAnsi="Helvetica" w:cs="Helvetica"/>
          <w:sz w:val="20"/>
          <w:lang w:val="lt-LT"/>
        </w:rPr>
        <w:t xml:space="preserve">, 3-12 narių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ciklil</w:t>
      </w:r>
      <w:r w:rsidR="00180F8C" w:rsidRPr="00C61990">
        <w:rPr>
          <w:rFonts w:ascii="Helvetica" w:hAnsi="Helvetica" w:cs="Helvetica"/>
          <w:sz w:val="20"/>
          <w:lang w:val="lt-LT"/>
        </w:rPr>
        <w:t>u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pasirinktinai pakeist</w:t>
      </w:r>
      <w:r w:rsidR="00180F8C" w:rsidRPr="00C61990">
        <w:rPr>
          <w:rFonts w:ascii="Helvetica" w:hAnsi="Helvetica" w:cs="Helvetica"/>
          <w:sz w:val="20"/>
          <w:lang w:val="lt-LT"/>
        </w:rPr>
        <w:t>u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okso</w:t>
      </w:r>
      <w:proofErr w:type="spellEnd"/>
      <w:r w:rsidR="00180F8C" w:rsidRPr="00C61990">
        <w:rPr>
          <w:rFonts w:ascii="Helvetica" w:hAnsi="Helvetica" w:cs="Helvetica"/>
          <w:sz w:val="20"/>
          <w:lang w:val="lt-LT"/>
        </w:rPr>
        <w:t xml:space="preserve"> grupe</w:t>
      </w:r>
      <w:r w:rsidRPr="00C61990">
        <w:rPr>
          <w:rFonts w:ascii="Helvetica" w:hAnsi="Helvetica" w:cs="Helvetica"/>
          <w:sz w:val="20"/>
          <w:lang w:val="lt-LT"/>
        </w:rPr>
        <w:t>, -C(O)N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4</w:t>
      </w: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5</w:t>
      </w:r>
      <w:r w:rsidRPr="00C61990">
        <w:rPr>
          <w:rFonts w:ascii="Helvetica" w:hAnsi="Helvetica" w:cs="Helvetica"/>
          <w:sz w:val="20"/>
          <w:lang w:val="lt-LT"/>
        </w:rPr>
        <w:t>, -N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C(O)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4</w:t>
      </w:r>
      <w:r w:rsidRPr="00C61990">
        <w:rPr>
          <w:rFonts w:ascii="Helvetica" w:hAnsi="Helvetica" w:cs="Helvetica"/>
          <w:sz w:val="20"/>
          <w:lang w:val="lt-LT"/>
        </w:rPr>
        <w:t xml:space="preserve"> arba -S(O)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;</w:t>
      </w:r>
    </w:p>
    <w:p w14:paraId="430A917F" w14:textId="77777777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kur</w:t>
      </w:r>
    </w:p>
    <w:p w14:paraId="25F6D18E" w14:textId="77777777" w:rsidR="000C6A2F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 xml:space="preserve"> yra: </w:t>
      </w:r>
    </w:p>
    <w:p w14:paraId="63CC11ED" w14:textId="773D584C" w:rsidR="00180F8C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metilas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metoksi</w:t>
      </w:r>
      <w:r w:rsidR="002E0862" w:rsidRPr="00C61990">
        <w:rPr>
          <w:rFonts w:ascii="Helvetica" w:hAnsi="Helvetica" w:cs="Helvetica"/>
          <w:sz w:val="20"/>
          <w:lang w:val="lt-LT"/>
        </w:rPr>
        <w:t>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etilas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etoksi</w:t>
      </w:r>
      <w:r w:rsidR="002E0862" w:rsidRPr="00C61990">
        <w:rPr>
          <w:rFonts w:ascii="Helvetica" w:hAnsi="Helvetica" w:cs="Helvetica"/>
          <w:sz w:val="20"/>
          <w:lang w:val="lt-LT"/>
        </w:rPr>
        <w:t>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prop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ikloprop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iklobut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; </w:t>
      </w:r>
    </w:p>
    <w:p w14:paraId="458A8B31" w14:textId="06DDD9A4" w:rsidR="006A4424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kiekvienas iš jų </w:t>
      </w:r>
      <w:r w:rsidR="002E0862" w:rsidRPr="00C61990">
        <w:rPr>
          <w:rFonts w:ascii="Helvetica" w:hAnsi="Helvetica" w:cs="Helvetica"/>
          <w:sz w:val="20"/>
          <w:lang w:val="lt-LT"/>
        </w:rPr>
        <w:t xml:space="preserve">yra </w:t>
      </w:r>
      <w:r w:rsidRPr="00C61990">
        <w:rPr>
          <w:rFonts w:ascii="Helvetica" w:hAnsi="Helvetica" w:cs="Helvetica"/>
          <w:sz w:val="20"/>
          <w:lang w:val="lt-LT"/>
        </w:rPr>
        <w:t xml:space="preserve">pasirinktinai pakeistas vienu arba daugiau iš: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idroksi</w:t>
      </w:r>
      <w:r w:rsidR="00180F8C" w:rsidRPr="00C61990">
        <w:rPr>
          <w:rFonts w:ascii="Helvetica" w:hAnsi="Helvetica" w:cs="Helvetica"/>
          <w:sz w:val="20"/>
          <w:lang w:val="lt-LT"/>
        </w:rPr>
        <w:t>lo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metoksi</w:t>
      </w:r>
      <w:r w:rsidR="00180F8C" w:rsidRPr="00C61990">
        <w:rPr>
          <w:rFonts w:ascii="Helvetica" w:hAnsi="Helvetica" w:cs="Helvetica"/>
          <w:sz w:val="20"/>
          <w:lang w:val="lt-LT"/>
        </w:rPr>
        <w:t>lo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etoksi</w:t>
      </w:r>
      <w:r w:rsidR="00180F8C" w:rsidRPr="00C61990">
        <w:rPr>
          <w:rFonts w:ascii="Helvetica" w:hAnsi="Helvetica" w:cs="Helvetica"/>
          <w:sz w:val="20"/>
          <w:lang w:val="lt-LT"/>
        </w:rPr>
        <w:t>lo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cetamido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fluoro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fluoralkilo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fenoksi</w:t>
      </w:r>
      <w:r w:rsidR="00180F8C" w:rsidRPr="00C61990">
        <w:rPr>
          <w:rFonts w:ascii="Helvetica" w:hAnsi="Helvetica" w:cs="Helvetica"/>
          <w:sz w:val="20"/>
          <w:lang w:val="lt-LT"/>
        </w:rPr>
        <w:t>lo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dimetilamido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metilsulfonilo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iklopropoksilo</w:t>
      </w:r>
      <w:proofErr w:type="spellEnd"/>
      <w:r w:rsidR="006A4424" w:rsidRPr="00C61990">
        <w:rPr>
          <w:rFonts w:ascii="Helvetica" w:hAnsi="Helvetica" w:cs="Helvetica"/>
          <w:sz w:val="20"/>
          <w:lang w:val="lt-LT"/>
        </w:rPr>
        <w:t>,</w:t>
      </w:r>
      <w:r w:rsidRPr="00C61990">
        <w:rPr>
          <w:rFonts w:ascii="Helvetica" w:hAnsi="Helvetica" w:cs="Helvetica"/>
          <w:sz w:val="20"/>
          <w:lang w:val="lt-LT"/>
        </w:rPr>
        <w:t xml:space="preserve"> piridin-2-iloksi</w:t>
      </w:r>
      <w:r w:rsidR="006A4424" w:rsidRPr="00C61990">
        <w:rPr>
          <w:rFonts w:ascii="Helvetica" w:hAnsi="Helvetica" w:cs="Helvetica"/>
          <w:sz w:val="20"/>
          <w:lang w:val="lt-LT"/>
        </w:rPr>
        <w:t>lo</w:t>
      </w:r>
      <w:r w:rsidRPr="00C61990">
        <w:rPr>
          <w:rFonts w:ascii="Helvetica" w:hAnsi="Helvetica" w:cs="Helvetica"/>
          <w:sz w:val="20"/>
          <w:lang w:val="lt-LT"/>
        </w:rPr>
        <w:t xml:space="preserve">, pasirinktinai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metilint</w:t>
      </w:r>
      <w:r w:rsidR="002E0862" w:rsidRPr="00C61990">
        <w:rPr>
          <w:rFonts w:ascii="Helvetica" w:hAnsi="Helvetica" w:cs="Helvetica"/>
          <w:sz w:val="20"/>
          <w:lang w:val="lt-LT"/>
        </w:rPr>
        <w:t>u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fluorint</w:t>
      </w:r>
      <w:r w:rsidR="006A4424" w:rsidRPr="00C61990">
        <w:rPr>
          <w:rFonts w:ascii="Helvetica" w:hAnsi="Helvetica" w:cs="Helvetica"/>
          <w:sz w:val="20"/>
          <w:lang w:val="lt-LT"/>
        </w:rPr>
        <w:t>u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piridin-3-iloksi</w:t>
      </w:r>
      <w:r w:rsidR="006A4424" w:rsidRPr="00C61990">
        <w:rPr>
          <w:rFonts w:ascii="Helvetica" w:hAnsi="Helvetica" w:cs="Helvetica"/>
          <w:sz w:val="20"/>
          <w:lang w:val="lt-LT"/>
        </w:rPr>
        <w:t>lu</w:t>
      </w:r>
      <w:r w:rsidRPr="00C61990">
        <w:rPr>
          <w:rFonts w:ascii="Helvetica" w:hAnsi="Helvetica" w:cs="Helvetica"/>
          <w:sz w:val="20"/>
          <w:lang w:val="lt-LT"/>
        </w:rPr>
        <w:t>, N-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morfolinil</w:t>
      </w:r>
      <w:r w:rsidR="006A4424" w:rsidRPr="00C61990">
        <w:rPr>
          <w:rFonts w:ascii="Helvetica" w:hAnsi="Helvetica" w:cs="Helvetica"/>
          <w:sz w:val="20"/>
          <w:lang w:val="lt-LT"/>
        </w:rPr>
        <w:t>u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N-pirolidin-2-onil</w:t>
      </w:r>
      <w:r w:rsidR="006A4424" w:rsidRPr="00C61990">
        <w:rPr>
          <w:rFonts w:ascii="Helvetica" w:hAnsi="Helvetica" w:cs="Helvetica"/>
          <w:sz w:val="20"/>
          <w:lang w:val="lt-LT"/>
        </w:rPr>
        <w:t>u</w:t>
      </w:r>
      <w:r w:rsidRPr="00C61990">
        <w:rPr>
          <w:rFonts w:ascii="Helvetica" w:hAnsi="Helvetica" w:cs="Helvetica"/>
          <w:sz w:val="20"/>
          <w:lang w:val="lt-LT"/>
        </w:rPr>
        <w:t>, dimetilpirazol-1-il</w:t>
      </w:r>
      <w:r w:rsidR="006A4424" w:rsidRPr="00C61990">
        <w:rPr>
          <w:rFonts w:ascii="Helvetica" w:hAnsi="Helvetica" w:cs="Helvetica"/>
          <w:sz w:val="20"/>
          <w:lang w:val="lt-LT"/>
        </w:rPr>
        <w:t>u</w:t>
      </w:r>
      <w:r w:rsidRPr="00C61990">
        <w:rPr>
          <w:rFonts w:ascii="Helvetica" w:hAnsi="Helvetica" w:cs="Helvetica"/>
          <w:sz w:val="20"/>
          <w:lang w:val="lt-LT"/>
        </w:rPr>
        <w:t>, dioksiran-2-il</w:t>
      </w:r>
      <w:r w:rsidR="006A4424" w:rsidRPr="00C61990">
        <w:rPr>
          <w:rFonts w:ascii="Helvetica" w:hAnsi="Helvetica" w:cs="Helvetica"/>
          <w:sz w:val="20"/>
          <w:lang w:val="lt-LT"/>
        </w:rPr>
        <w:t>u</w:t>
      </w:r>
      <w:r w:rsidRPr="00C61990">
        <w:rPr>
          <w:rFonts w:ascii="Helvetica" w:hAnsi="Helvetica" w:cs="Helvetica"/>
          <w:sz w:val="20"/>
          <w:lang w:val="lt-LT"/>
        </w:rPr>
        <w:t>, morfolin-2-il</w:t>
      </w:r>
      <w:r w:rsidR="006A4424" w:rsidRPr="00C61990">
        <w:rPr>
          <w:rFonts w:ascii="Helvetica" w:hAnsi="Helvetica" w:cs="Helvetica"/>
          <w:sz w:val="20"/>
          <w:lang w:val="lt-LT"/>
        </w:rPr>
        <w:t>u</w:t>
      </w:r>
      <w:r w:rsidRPr="00C61990">
        <w:rPr>
          <w:rFonts w:ascii="Helvetica" w:hAnsi="Helvetica" w:cs="Helvetica"/>
          <w:sz w:val="20"/>
          <w:lang w:val="lt-LT"/>
        </w:rPr>
        <w:t>, oksetan-3-il</w:t>
      </w:r>
      <w:r w:rsidR="006A4424" w:rsidRPr="00C61990">
        <w:rPr>
          <w:rFonts w:ascii="Helvetica" w:hAnsi="Helvetica" w:cs="Helvetica"/>
          <w:sz w:val="20"/>
          <w:lang w:val="lt-LT"/>
        </w:rPr>
        <w:t>u</w:t>
      </w:r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fenil</w:t>
      </w:r>
      <w:r w:rsidR="006A4424" w:rsidRPr="00C61990">
        <w:rPr>
          <w:rFonts w:ascii="Helvetica" w:hAnsi="Helvetica" w:cs="Helvetica"/>
          <w:sz w:val="20"/>
          <w:lang w:val="lt-LT"/>
        </w:rPr>
        <w:t>u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tetrahidrofuran-2-il</w:t>
      </w:r>
      <w:r w:rsidR="006A4424" w:rsidRPr="00C61990">
        <w:rPr>
          <w:rFonts w:ascii="Helvetica" w:hAnsi="Helvetica" w:cs="Helvetica"/>
          <w:sz w:val="20"/>
          <w:lang w:val="lt-LT"/>
        </w:rPr>
        <w:t>u</w:t>
      </w:r>
      <w:r w:rsidRPr="00C61990">
        <w:rPr>
          <w:rFonts w:ascii="Helvetica" w:hAnsi="Helvetica" w:cs="Helvetica"/>
          <w:sz w:val="20"/>
          <w:lang w:val="lt-LT"/>
        </w:rPr>
        <w:t>, tiazol-2-il</w:t>
      </w:r>
      <w:r w:rsidR="006A4424" w:rsidRPr="00C61990">
        <w:rPr>
          <w:rFonts w:ascii="Helvetica" w:hAnsi="Helvetica" w:cs="Helvetica"/>
          <w:sz w:val="20"/>
          <w:lang w:val="lt-LT"/>
        </w:rPr>
        <w:t>u</w:t>
      </w:r>
      <w:r w:rsidRPr="00C61990">
        <w:rPr>
          <w:rFonts w:ascii="Helvetica" w:hAnsi="Helvetica" w:cs="Helvetica"/>
          <w:sz w:val="20"/>
          <w:lang w:val="lt-LT"/>
        </w:rPr>
        <w:t xml:space="preserve">; </w:t>
      </w:r>
    </w:p>
    <w:p w14:paraId="077C858A" w14:textId="27A619B3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iekvienas iš jų yra pakeistas 0, 1, 2 arba 3 deuteri</w:t>
      </w:r>
      <w:r w:rsidR="006A4424" w:rsidRPr="00C61990">
        <w:rPr>
          <w:rFonts w:ascii="Helvetica" w:hAnsi="Helvetica" w:cs="Helvetica"/>
          <w:sz w:val="20"/>
          <w:lang w:val="lt-LT"/>
        </w:rPr>
        <w:t>ais</w:t>
      </w:r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idroksi</w:t>
      </w:r>
      <w:r w:rsidR="006A4424" w:rsidRPr="00C61990">
        <w:rPr>
          <w:rFonts w:ascii="Helvetica" w:hAnsi="Helvetica" w:cs="Helvetica"/>
          <w:sz w:val="20"/>
          <w:lang w:val="lt-LT"/>
        </w:rPr>
        <w:t>lai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metil</w:t>
      </w:r>
      <w:r w:rsidR="006A4424" w:rsidRPr="00C61990">
        <w:rPr>
          <w:rFonts w:ascii="Helvetica" w:hAnsi="Helvetica" w:cs="Helvetica"/>
          <w:sz w:val="20"/>
          <w:lang w:val="lt-LT"/>
        </w:rPr>
        <w:t>ais</w:t>
      </w:r>
      <w:r w:rsidRPr="00C61990">
        <w:rPr>
          <w:rFonts w:ascii="Helvetica" w:hAnsi="Helvetica" w:cs="Helvetica"/>
          <w:sz w:val="20"/>
          <w:lang w:val="lt-LT"/>
        </w:rPr>
        <w:t>, fluor</w:t>
      </w:r>
      <w:r w:rsidR="006A4424" w:rsidRPr="00C61990">
        <w:rPr>
          <w:rFonts w:ascii="Helvetica" w:hAnsi="Helvetica" w:cs="Helvetica"/>
          <w:sz w:val="20"/>
          <w:lang w:val="lt-LT"/>
        </w:rPr>
        <w:t>ais</w:t>
      </w:r>
      <w:r w:rsidRPr="00C61990">
        <w:rPr>
          <w:rFonts w:ascii="Helvetica" w:hAnsi="Helvetica" w:cs="Helvetica"/>
          <w:sz w:val="20"/>
          <w:lang w:val="lt-LT"/>
        </w:rPr>
        <w:t>, ciano</w:t>
      </w:r>
      <w:r w:rsidR="006A4424" w:rsidRPr="00C61990">
        <w:rPr>
          <w:rFonts w:ascii="Helvetica" w:hAnsi="Helvetica" w:cs="Helvetica"/>
          <w:sz w:val="20"/>
          <w:lang w:val="lt-LT"/>
        </w:rPr>
        <w:t xml:space="preserve"> grupėmis</w:t>
      </w:r>
      <w:r w:rsidRPr="00C61990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okso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grupė</w:t>
      </w:r>
      <w:r w:rsidR="006A4424" w:rsidRPr="00C61990">
        <w:rPr>
          <w:rFonts w:ascii="Helvetica" w:hAnsi="Helvetica" w:cs="Helvetica"/>
          <w:sz w:val="20"/>
          <w:lang w:val="lt-LT"/>
        </w:rPr>
        <w:t>mi</w:t>
      </w:r>
      <w:r w:rsidRPr="00C61990">
        <w:rPr>
          <w:rFonts w:ascii="Helvetica" w:hAnsi="Helvetica" w:cs="Helvetica"/>
          <w:sz w:val="20"/>
          <w:lang w:val="lt-LT"/>
        </w:rPr>
        <w:t>s.</w:t>
      </w:r>
    </w:p>
    <w:p w14:paraId="7827FAD3" w14:textId="77777777" w:rsidR="000C6A2F" w:rsidRPr="00C61990" w:rsidRDefault="000C6A2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BCDDCEF" w14:textId="61BDB8DB" w:rsidR="00220857" w:rsidRPr="00C61990" w:rsidRDefault="00220857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7.</w:t>
      </w:r>
      <w:r w:rsidR="000C6A2F" w:rsidRPr="00C61990">
        <w:rPr>
          <w:rFonts w:ascii="Helvetica" w:hAnsi="Helvetica" w:cs="Helvetica"/>
          <w:sz w:val="20"/>
          <w:lang w:val="lt-LT"/>
        </w:rPr>
        <w:t xml:space="preserve"> </w:t>
      </w:r>
      <w:r w:rsidRPr="00C61990">
        <w:rPr>
          <w:rFonts w:ascii="Helvetica" w:hAnsi="Helvetica" w:cs="Helvetica"/>
          <w:sz w:val="20"/>
          <w:lang w:val="lt-LT"/>
        </w:rPr>
        <w:t>Junginys pagal bet kurį</w:t>
      </w:r>
      <w:r w:rsidR="002E0862" w:rsidRPr="00C61990">
        <w:rPr>
          <w:rFonts w:ascii="Helvetica" w:hAnsi="Helvetica" w:cs="Helvetica"/>
          <w:sz w:val="20"/>
          <w:lang w:val="lt-LT"/>
        </w:rPr>
        <w:t xml:space="preserve"> vieną</w:t>
      </w:r>
      <w:r w:rsidRPr="00C61990">
        <w:rPr>
          <w:rFonts w:ascii="Helvetica" w:hAnsi="Helvetica" w:cs="Helvetica"/>
          <w:sz w:val="20"/>
          <w:lang w:val="lt-LT"/>
        </w:rPr>
        <w:t xml:space="preserve"> iš 1-5 punktų arba jo druska, kur</w:t>
      </w:r>
      <w:r w:rsidR="002E0862" w:rsidRPr="00C61990">
        <w:rPr>
          <w:rFonts w:ascii="Helvetica" w:hAnsi="Helvetica" w:cs="Helvetica"/>
          <w:sz w:val="20"/>
          <w:lang w:val="lt-LT"/>
        </w:rPr>
        <w:t xml:space="preserve"> </w:t>
      </w: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 xml:space="preserve"> yra:</w:t>
      </w:r>
    </w:p>
    <w:p w14:paraId="63A19E74" w14:textId="49AE9EF6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i)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as, pasirinktinai pakeist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a</w:t>
      </w:r>
      <w:r w:rsidR="00FE1DCD" w:rsidRPr="00C61990">
        <w:rPr>
          <w:rFonts w:ascii="Helvetica" w:hAnsi="Helvetica" w:cs="Helvetica"/>
          <w:sz w:val="20"/>
          <w:lang w:val="lt-LT"/>
        </w:rPr>
        <w:t xml:space="preserve"> grupe</w:t>
      </w:r>
      <w:r w:rsidRPr="00C61990">
        <w:rPr>
          <w:rFonts w:ascii="Helvetica" w:hAnsi="Helvetica" w:cs="Helvetica"/>
          <w:sz w:val="20"/>
          <w:lang w:val="lt-LT"/>
        </w:rPr>
        <w:t>;</w:t>
      </w:r>
    </w:p>
    <w:p w14:paraId="4A48BBFB" w14:textId="0FE7E9A4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pasirinktinai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a</w:t>
      </w:r>
      <w:r w:rsidRPr="00C61990">
        <w:rPr>
          <w:rFonts w:ascii="Helvetica" w:hAnsi="Helvetica" w:cs="Helvetica"/>
          <w:sz w:val="20"/>
          <w:lang w:val="lt-LT"/>
        </w:rPr>
        <w:t xml:space="preserve"> yra halogenas;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8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iklo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pasirinktinai pakeistas halogenu; 5-10 narių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pasirinktinai pakeistas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u; -N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4</w:t>
      </w: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5</w:t>
      </w:r>
      <w:r w:rsidRPr="00C61990">
        <w:rPr>
          <w:rFonts w:ascii="Helvetica" w:hAnsi="Helvetica" w:cs="Helvetica"/>
          <w:sz w:val="20"/>
          <w:lang w:val="lt-LT"/>
        </w:rPr>
        <w:t>; -N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C(O)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4</w:t>
      </w:r>
      <w:r w:rsidRPr="00C61990">
        <w:rPr>
          <w:rFonts w:ascii="Helvetica" w:hAnsi="Helvetica" w:cs="Helvetica"/>
          <w:sz w:val="20"/>
          <w:lang w:val="lt-LT"/>
        </w:rPr>
        <w:t>; -S(O)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 xml:space="preserve">; arb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okso</w:t>
      </w:r>
      <w:proofErr w:type="spellEnd"/>
      <w:r w:rsidR="00FD2ECB" w:rsidRPr="00C61990">
        <w:rPr>
          <w:rFonts w:ascii="Helvetica" w:hAnsi="Helvetica" w:cs="Helvetica"/>
          <w:sz w:val="20"/>
          <w:lang w:val="lt-LT"/>
        </w:rPr>
        <w:t xml:space="preserve"> grupė</w:t>
      </w:r>
      <w:r w:rsidRPr="00C61990">
        <w:rPr>
          <w:rFonts w:ascii="Helvetica" w:hAnsi="Helvetica" w:cs="Helvetica"/>
          <w:sz w:val="20"/>
          <w:lang w:val="lt-LT"/>
        </w:rPr>
        <w:t>;</w:t>
      </w:r>
    </w:p>
    <w:p w14:paraId="63605EFA" w14:textId="77777777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pasirinktinai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a</w:t>
      </w:r>
      <w:r w:rsidRPr="00C61990">
        <w:rPr>
          <w:rFonts w:ascii="Helvetica" w:hAnsi="Helvetica" w:cs="Helvetica"/>
          <w:sz w:val="20"/>
          <w:lang w:val="lt-LT"/>
        </w:rPr>
        <w:t xml:space="preserve"> yra: fluoras;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iklobut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pakeistas fluoru;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pirazol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pakeistas metilu; arba -S(O)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CH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;</w:t>
      </w:r>
    </w:p>
    <w:p w14:paraId="03289203" w14:textId="0D655205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ii)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</w:t>
      </w:r>
      <w:r w:rsidR="00FD2ECB" w:rsidRPr="00C61990">
        <w:rPr>
          <w:rFonts w:ascii="Helvetica" w:hAnsi="Helvetica" w:cs="Helvetica"/>
          <w:sz w:val="20"/>
          <w:lang w:val="lt-LT"/>
        </w:rPr>
        <w:t>as</w:t>
      </w:r>
      <w:r w:rsidRPr="00C61990">
        <w:rPr>
          <w:rFonts w:ascii="Helvetica" w:hAnsi="Helvetica" w:cs="Helvetica"/>
          <w:sz w:val="20"/>
          <w:lang w:val="lt-LT"/>
        </w:rPr>
        <w:t>, pasirinktinai pakeist</w:t>
      </w:r>
      <w:r w:rsidR="00FD2ECB" w:rsidRPr="00C61990">
        <w:rPr>
          <w:rFonts w:ascii="Helvetica" w:hAnsi="Helvetica" w:cs="Helvetica"/>
          <w:sz w:val="20"/>
          <w:lang w:val="lt-LT"/>
        </w:rPr>
        <w:t>as</w:t>
      </w:r>
      <w:r w:rsidRPr="00C61990">
        <w:rPr>
          <w:rFonts w:ascii="Helvetica" w:hAnsi="Helvetica" w:cs="Helvetica"/>
          <w:sz w:val="20"/>
          <w:lang w:val="lt-LT"/>
        </w:rPr>
        <w:t xml:space="preserve"> -O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;</w:t>
      </w:r>
    </w:p>
    <w:p w14:paraId="467633DD" w14:textId="77777777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pasirinktinai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 xml:space="preserve"> yra: vandenilis;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as, pasirinktinai pakeistas halogenu;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iklo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pasirinktinai pakeistas halogenu;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4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pasirinktinai pakeistas halogenu; arba 5-6 narių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pasirinktinai pakeistas halogenu arba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u;</w:t>
      </w:r>
    </w:p>
    <w:p w14:paraId="3FB076A9" w14:textId="4942993E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pasirinktinai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 xml:space="preserve"> yra: vandenilis; metil</w:t>
      </w:r>
      <w:r w:rsidR="00FD2ECB" w:rsidRPr="00C61990">
        <w:rPr>
          <w:rFonts w:ascii="Helvetica" w:hAnsi="Helvetica" w:cs="Helvetica"/>
          <w:sz w:val="20"/>
          <w:lang w:val="lt-LT"/>
        </w:rPr>
        <w:t>as</w:t>
      </w:r>
      <w:r w:rsidRPr="00C61990">
        <w:rPr>
          <w:rFonts w:ascii="Helvetica" w:hAnsi="Helvetica" w:cs="Helvetica"/>
          <w:sz w:val="20"/>
          <w:lang w:val="lt-LT"/>
        </w:rPr>
        <w:t>; etil</w:t>
      </w:r>
      <w:r w:rsidR="00FD2ECB" w:rsidRPr="00C61990">
        <w:rPr>
          <w:rFonts w:ascii="Helvetica" w:hAnsi="Helvetica" w:cs="Helvetica"/>
          <w:sz w:val="20"/>
          <w:lang w:val="lt-LT"/>
        </w:rPr>
        <w:t>as</w:t>
      </w:r>
      <w:r w:rsidRPr="00C61990">
        <w:rPr>
          <w:rFonts w:ascii="Helvetica" w:hAnsi="Helvetica" w:cs="Helvetica"/>
          <w:sz w:val="20"/>
          <w:lang w:val="lt-LT"/>
        </w:rPr>
        <w:t xml:space="preserve">;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difluormet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; -CH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CHF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; - CH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CF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 xml:space="preserve">;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ikloprop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pakeistas fluoru;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fe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pasirinktinai pakeistas fluoru; arb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piridi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pasirinktinai pakeistas fluoru arba metilu;</w:t>
      </w:r>
    </w:p>
    <w:p w14:paraId="6FC505E9" w14:textId="77777777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iii) -CH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CH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OCH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;</w:t>
      </w:r>
    </w:p>
    <w:p w14:paraId="7480B7A6" w14:textId="77777777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iv)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 xml:space="preserve"> yra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as, pakeistas ir halogenu, ir O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,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 xml:space="preserve"> yra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as;.</w:t>
      </w:r>
    </w:p>
    <w:p w14:paraId="09124CD3" w14:textId="77777777" w:rsidR="00220857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v)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 xml:space="preserve"> yra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iklo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pasirinktinai pakeist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b</w:t>
      </w:r>
      <w:r w:rsidRPr="00C61990">
        <w:rPr>
          <w:rFonts w:ascii="Helvetica" w:hAnsi="Helvetica" w:cs="Helvetica"/>
          <w:sz w:val="20"/>
          <w:lang w:val="lt-LT"/>
        </w:rPr>
        <w:t>; arba</w:t>
      </w:r>
    </w:p>
    <w:p w14:paraId="7F4FC5C5" w14:textId="1E19F553" w:rsidR="00434733" w:rsidRPr="00C61990" w:rsidRDefault="0022085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vi)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 xml:space="preserve"> yr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ikloprop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.</w:t>
      </w:r>
    </w:p>
    <w:p w14:paraId="20925CB0" w14:textId="77777777" w:rsidR="00434733" w:rsidRPr="00C61990" w:rsidRDefault="00434733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EC23FF6" w14:textId="3F5E87A4" w:rsidR="00434733" w:rsidRPr="00C61990" w:rsidRDefault="000C6A2F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8. Junginys pagal bet kurį</w:t>
      </w:r>
      <w:r w:rsidR="00FD2ECB" w:rsidRPr="00C61990">
        <w:rPr>
          <w:rFonts w:ascii="Helvetica" w:hAnsi="Helvetica" w:cs="Helvetica"/>
          <w:sz w:val="20"/>
          <w:lang w:val="lt-LT"/>
        </w:rPr>
        <w:t xml:space="preserve"> vieną</w:t>
      </w:r>
      <w:r w:rsidRPr="00C61990">
        <w:rPr>
          <w:rFonts w:ascii="Helvetica" w:hAnsi="Helvetica" w:cs="Helvetica"/>
          <w:sz w:val="20"/>
          <w:lang w:val="lt-LT"/>
        </w:rPr>
        <w:t xml:space="preserve"> iš 1-4 punktų arba jo druska, kur</w:t>
      </w:r>
    </w:p>
    <w:p w14:paraId="58444F40" w14:textId="4D48E214" w:rsidR="00434733" w:rsidRPr="00C61990" w:rsidRDefault="000C6A2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</w:t>
      </w:r>
    </w:p>
    <w:p w14:paraId="36790A25" w14:textId="77777777" w:rsidR="00E56D5B" w:rsidRPr="00C61990" w:rsidRDefault="00E56D5B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AF3C543" w14:textId="2C9192A0" w:rsidR="00434733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7448D638">
          <v:shape id="_x0000_i1028" type="#_x0000_t75" style="width:88.5pt;height:65.25pt">
            <v:imagedata r:id="rId10" o:title=""/>
          </v:shape>
        </w:pict>
      </w:r>
    </w:p>
    <w:p w14:paraId="40B3EEE0" w14:textId="77777777" w:rsidR="00E56D5B" w:rsidRPr="00C61990" w:rsidRDefault="00E56D5B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ABEEC9F" w14:textId="52BC8CD5" w:rsidR="000C6A2F" w:rsidRPr="00C61990" w:rsidRDefault="000C6A2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ur m yra 0, 1, 2 arba 3</w:t>
      </w:r>
      <w:r w:rsidR="00FD2ECB" w:rsidRPr="00C61990">
        <w:rPr>
          <w:rFonts w:ascii="Helvetica" w:hAnsi="Helvetica" w:cs="Helvetica"/>
          <w:sz w:val="20"/>
          <w:lang w:val="lt-LT"/>
        </w:rPr>
        <w:t>,</w:t>
      </w:r>
      <w:r w:rsidRPr="00C61990">
        <w:rPr>
          <w:rFonts w:ascii="Helvetica" w:hAnsi="Helvetica" w:cs="Helvetica"/>
          <w:sz w:val="20"/>
          <w:lang w:val="lt-LT"/>
        </w:rPr>
        <w:t xml:space="preserve"> ir kiekvien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Pr="00C61990">
        <w:rPr>
          <w:rFonts w:ascii="Helvetica" w:hAnsi="Helvetica" w:cs="Helvetica"/>
          <w:sz w:val="20"/>
          <w:lang w:val="lt-LT"/>
        </w:rPr>
        <w:t xml:space="preserve">, kur taikytina, yra nepriklausomai deuteris, halogenas, alkilas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alogen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lkoksi</w:t>
      </w:r>
      <w:r w:rsidR="00FD2ECB" w:rsidRPr="00C61990">
        <w:rPr>
          <w:rFonts w:ascii="Helvetica" w:hAnsi="Helvetica" w:cs="Helvetica"/>
          <w:sz w:val="20"/>
          <w:lang w:val="lt-LT"/>
        </w:rPr>
        <w:t>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idroksi</w:t>
      </w:r>
      <w:r w:rsidR="00FD2ECB" w:rsidRPr="00C61990">
        <w:rPr>
          <w:rFonts w:ascii="Helvetica" w:hAnsi="Helvetica" w:cs="Helvetica"/>
          <w:sz w:val="20"/>
          <w:lang w:val="lt-LT"/>
        </w:rPr>
        <w:t>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-CN arb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kur </w:t>
      </w:r>
      <w:r w:rsidR="00FD2ECB" w:rsidRPr="00C61990">
        <w:rPr>
          <w:rFonts w:ascii="Helvetica" w:hAnsi="Helvetica" w:cs="Helvetica"/>
          <w:sz w:val="20"/>
          <w:lang w:val="lt-LT"/>
        </w:rPr>
        <w:t>R</w:t>
      </w:r>
      <w:r w:rsidR="00FD2ECB"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="00FD2ECB" w:rsidRPr="00C61990">
        <w:rPr>
          <w:rFonts w:ascii="Helvetica" w:hAnsi="Helvetica" w:cs="Helvetica"/>
          <w:sz w:val="20"/>
          <w:lang w:val="lt-LT"/>
        </w:rPr>
        <w:t xml:space="preserve"> grupės </w:t>
      </w:r>
      <w:r w:rsidRPr="00C61990">
        <w:rPr>
          <w:rFonts w:ascii="Helvetica" w:hAnsi="Helvetica" w:cs="Helvetica"/>
          <w:sz w:val="20"/>
          <w:lang w:val="lt-LT"/>
        </w:rPr>
        <w:t xml:space="preserve">alkilas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alogen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lkoksi</w:t>
      </w:r>
      <w:r w:rsidR="00FD2ECB" w:rsidRPr="00C61990">
        <w:rPr>
          <w:rFonts w:ascii="Helvetica" w:hAnsi="Helvetica" w:cs="Helvetica"/>
          <w:sz w:val="20"/>
          <w:lang w:val="lt-LT"/>
        </w:rPr>
        <w:t>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idroksi</w:t>
      </w:r>
      <w:r w:rsidR="00FD2ECB" w:rsidRPr="00C61990">
        <w:rPr>
          <w:rFonts w:ascii="Helvetica" w:hAnsi="Helvetica" w:cs="Helvetica"/>
          <w:sz w:val="20"/>
          <w:lang w:val="lt-LT"/>
        </w:rPr>
        <w:t>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yra nepriklausomai pasirinktinai pakeisti deuteriu;</w:t>
      </w:r>
    </w:p>
    <w:p w14:paraId="160291CD" w14:textId="4988512D" w:rsidR="00434733" w:rsidRPr="00C61990" w:rsidRDefault="000C6A2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b)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</w:t>
      </w:r>
    </w:p>
    <w:p w14:paraId="4AC0A8A4" w14:textId="1C2C7C30" w:rsidR="00434733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67177981">
          <v:shape id="_x0000_i1029" type="#_x0000_t75" style="width:419.25pt;height:64.5pt">
            <v:imagedata r:id="rId11" o:title=""/>
          </v:shape>
        </w:pict>
      </w:r>
    </w:p>
    <w:p w14:paraId="4BE19386" w14:textId="4A81313D" w:rsidR="00434733" w:rsidRPr="00C61990" w:rsidRDefault="000C6A2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</w:t>
      </w:r>
    </w:p>
    <w:p w14:paraId="5B79F609" w14:textId="6AECC116" w:rsidR="000C6A2F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7C43F446">
          <v:shape id="_x0000_i1030" type="#_x0000_t75" style="width:90pt;height:69pt">
            <v:imagedata r:id="rId12" o:title=""/>
          </v:shape>
        </w:pict>
      </w:r>
    </w:p>
    <w:p w14:paraId="120CAC78" w14:textId="77777777" w:rsidR="00E56D5B" w:rsidRPr="00C61990" w:rsidRDefault="00E56D5B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240EA4D" w14:textId="77777777" w:rsidR="000C6A2F" w:rsidRPr="00C61990" w:rsidRDefault="000C6A2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ur kiekvien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Pr="00C61990">
        <w:rPr>
          <w:rFonts w:ascii="Helvetica" w:hAnsi="Helvetica" w:cs="Helvetica"/>
          <w:sz w:val="20"/>
          <w:lang w:val="lt-LT"/>
        </w:rPr>
        <w:t xml:space="preserve"> yra nepriklausomai deuteris, alkilas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alogen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;</w:t>
      </w:r>
    </w:p>
    <w:p w14:paraId="17F56341" w14:textId="2F694DB0" w:rsidR="000C6A2F" w:rsidRPr="00C61990" w:rsidRDefault="000C6A2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c)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</w:t>
      </w:r>
    </w:p>
    <w:p w14:paraId="607F87CB" w14:textId="77777777" w:rsidR="00E56D5B" w:rsidRPr="00C61990" w:rsidRDefault="00E56D5B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1C09AD0" w14:textId="40890A26" w:rsidR="000C6A2F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0B765BB9">
          <v:shape id="_x0000_i1031" type="#_x0000_t75" style="width:173.25pt;height:87pt">
            <v:imagedata r:id="rId13" o:title=""/>
          </v:shape>
        </w:pict>
      </w:r>
    </w:p>
    <w:p w14:paraId="0B218DF1" w14:textId="77777777" w:rsidR="00E56D5B" w:rsidRPr="00C61990" w:rsidRDefault="00E56D5B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A2F11C4" w14:textId="72414208" w:rsidR="00FF6A7C" w:rsidRPr="00C61990" w:rsidRDefault="00FF6A7C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ur m yra 0, 1, 2 arba 3</w:t>
      </w:r>
      <w:r w:rsidR="00FD2ECB" w:rsidRPr="00C61990">
        <w:rPr>
          <w:rFonts w:ascii="Helvetica" w:hAnsi="Helvetica" w:cs="Helvetica"/>
          <w:sz w:val="20"/>
          <w:lang w:val="lt-LT"/>
        </w:rPr>
        <w:t>,</w:t>
      </w:r>
      <w:r w:rsidRPr="00C61990">
        <w:rPr>
          <w:rFonts w:ascii="Helvetica" w:hAnsi="Helvetica" w:cs="Helvetica"/>
          <w:sz w:val="20"/>
          <w:lang w:val="lt-LT"/>
        </w:rPr>
        <w:t xml:space="preserve"> ir kiekvien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Pr="00C61990">
        <w:rPr>
          <w:rFonts w:ascii="Helvetica" w:hAnsi="Helvetica" w:cs="Helvetica"/>
          <w:sz w:val="20"/>
          <w:lang w:val="lt-LT"/>
        </w:rPr>
        <w:t xml:space="preserve">, kur taikytina, yra nepriklausomai deuteris, halogenas, alkilas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alogen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lkoksi</w:t>
      </w:r>
      <w:r w:rsidR="00FD2ECB" w:rsidRPr="00C61990">
        <w:rPr>
          <w:rFonts w:ascii="Helvetica" w:hAnsi="Helvetica" w:cs="Helvetica"/>
          <w:sz w:val="20"/>
          <w:lang w:val="lt-LT"/>
        </w:rPr>
        <w:t>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idroksi</w:t>
      </w:r>
      <w:r w:rsidR="00FD2ECB" w:rsidRPr="00C61990">
        <w:rPr>
          <w:rFonts w:ascii="Helvetica" w:hAnsi="Helvetica" w:cs="Helvetica"/>
          <w:sz w:val="20"/>
          <w:lang w:val="lt-LT"/>
        </w:rPr>
        <w:t>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-CN arb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kur </w:t>
      </w:r>
      <w:r w:rsidR="00FD2ECB" w:rsidRPr="00C61990">
        <w:rPr>
          <w:rFonts w:ascii="Helvetica" w:hAnsi="Helvetica" w:cs="Helvetica"/>
          <w:sz w:val="20"/>
          <w:lang w:val="lt-LT"/>
        </w:rPr>
        <w:t>R</w:t>
      </w:r>
      <w:r w:rsidR="00FD2ECB"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="00FD2ECB" w:rsidRPr="00C61990">
        <w:rPr>
          <w:rFonts w:ascii="Helvetica" w:hAnsi="Helvetica" w:cs="Helvetica"/>
          <w:sz w:val="20"/>
          <w:lang w:val="lt-LT"/>
        </w:rPr>
        <w:t xml:space="preserve"> grupės </w:t>
      </w:r>
      <w:r w:rsidRPr="00C61990">
        <w:rPr>
          <w:rFonts w:ascii="Helvetica" w:hAnsi="Helvetica" w:cs="Helvetica"/>
          <w:sz w:val="20"/>
          <w:lang w:val="lt-LT"/>
        </w:rPr>
        <w:t xml:space="preserve">alkilas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alogen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lk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idroksi</w:t>
      </w:r>
      <w:r w:rsidR="00FD2ECB" w:rsidRPr="00C61990">
        <w:rPr>
          <w:rFonts w:ascii="Helvetica" w:hAnsi="Helvetica" w:cs="Helvetica"/>
          <w:sz w:val="20"/>
          <w:lang w:val="lt-LT"/>
        </w:rPr>
        <w:t>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yra nepriklausomai pasirinktinai pakeisti deuteriu;</w:t>
      </w:r>
    </w:p>
    <w:p w14:paraId="55D465D4" w14:textId="6AC9648B" w:rsidR="000C6A2F" w:rsidRPr="00C61990" w:rsidRDefault="00FF6A7C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d)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</w:t>
      </w:r>
    </w:p>
    <w:p w14:paraId="28BC33E9" w14:textId="73C09AF7" w:rsidR="000C6A2F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20F54D81">
          <v:shape id="_x0000_i1032" type="#_x0000_t75" style="width:123pt;height:66.75pt">
            <v:imagedata r:id="rId14" o:title=""/>
          </v:shape>
        </w:pict>
      </w:r>
    </w:p>
    <w:p w14:paraId="0B174304" w14:textId="7B2491A9" w:rsidR="00FF6A7C" w:rsidRPr="00C61990" w:rsidRDefault="00FF6A7C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ur m yra 0, 1, 2, 3, 4 arba 5</w:t>
      </w:r>
      <w:r w:rsidR="00FD2ECB" w:rsidRPr="00C61990">
        <w:rPr>
          <w:rFonts w:ascii="Helvetica" w:hAnsi="Helvetica" w:cs="Helvetica"/>
          <w:sz w:val="20"/>
          <w:lang w:val="lt-LT"/>
        </w:rPr>
        <w:t>,</w:t>
      </w:r>
      <w:r w:rsidRPr="00C61990">
        <w:rPr>
          <w:rFonts w:ascii="Helvetica" w:hAnsi="Helvetica" w:cs="Helvetica"/>
          <w:sz w:val="20"/>
          <w:lang w:val="lt-LT"/>
        </w:rPr>
        <w:t xml:space="preserve"> ir kiekvien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Pr="00C61990">
        <w:rPr>
          <w:rFonts w:ascii="Helvetica" w:hAnsi="Helvetica" w:cs="Helvetica"/>
          <w:sz w:val="20"/>
          <w:lang w:val="lt-LT"/>
        </w:rPr>
        <w:t xml:space="preserve">, kur taikytina, nepriklausomai yra deuteris, halogenas, alkilas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alogen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lkoksi</w:t>
      </w:r>
      <w:r w:rsidR="00FD2ECB" w:rsidRPr="00C61990">
        <w:rPr>
          <w:rFonts w:ascii="Helvetica" w:hAnsi="Helvetica" w:cs="Helvetica"/>
          <w:sz w:val="20"/>
          <w:lang w:val="lt-LT"/>
        </w:rPr>
        <w:t>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idroksi</w:t>
      </w:r>
      <w:r w:rsidR="00FD2ECB" w:rsidRPr="00C61990">
        <w:rPr>
          <w:rFonts w:ascii="Helvetica" w:hAnsi="Helvetica" w:cs="Helvetica"/>
          <w:sz w:val="20"/>
          <w:lang w:val="lt-LT"/>
        </w:rPr>
        <w:t>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-CN arb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FD2ECB" w:rsidRPr="00C61990">
        <w:rPr>
          <w:rFonts w:ascii="Helvetica" w:hAnsi="Helvetica" w:cs="Helvetica"/>
          <w:sz w:val="20"/>
          <w:lang w:val="lt-LT"/>
        </w:rPr>
        <w:t xml:space="preserve">grupės </w:t>
      </w:r>
      <w:r w:rsidRPr="00C61990">
        <w:rPr>
          <w:rFonts w:ascii="Helvetica" w:hAnsi="Helvetica" w:cs="Helvetica"/>
          <w:sz w:val="20"/>
          <w:lang w:val="lt-LT"/>
        </w:rPr>
        <w:t xml:space="preserve">alkilas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alogen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lkoksi</w:t>
      </w:r>
      <w:r w:rsidR="00FD2ECB" w:rsidRPr="00C61990">
        <w:rPr>
          <w:rFonts w:ascii="Helvetica" w:hAnsi="Helvetica" w:cs="Helvetica"/>
          <w:sz w:val="20"/>
          <w:lang w:val="lt-LT"/>
        </w:rPr>
        <w:t>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idroksi</w:t>
      </w:r>
      <w:r w:rsidR="00FD2ECB" w:rsidRPr="00C61990">
        <w:rPr>
          <w:rFonts w:ascii="Helvetica" w:hAnsi="Helvetica" w:cs="Helvetica"/>
          <w:sz w:val="20"/>
          <w:lang w:val="lt-LT"/>
        </w:rPr>
        <w:t>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yra nepriklausomai pasirinktinai pakeisti deuteriu; </w:t>
      </w:r>
    </w:p>
    <w:p w14:paraId="480F0CE9" w14:textId="44F4FA9A" w:rsidR="000C6A2F" w:rsidRPr="00C61990" w:rsidRDefault="00FF6A7C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pasirinktinai</w:t>
      </w:r>
      <w:r w:rsidR="00FD2ECB" w:rsidRPr="00C61990">
        <w:rPr>
          <w:rFonts w:ascii="Helvetica" w:hAnsi="Helvetica" w:cs="Helvetica"/>
          <w:sz w:val="20"/>
          <w:lang w:val="lt-LT"/>
        </w:rPr>
        <w:t>,</w:t>
      </w:r>
      <w:r w:rsidRPr="00C61990">
        <w:rPr>
          <w:rFonts w:ascii="Helvetica" w:hAnsi="Helvetica" w:cs="Helvetica"/>
          <w:sz w:val="20"/>
          <w:lang w:val="lt-LT"/>
        </w:rPr>
        <w:t xml:space="preserve">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</w:t>
      </w:r>
    </w:p>
    <w:p w14:paraId="63925921" w14:textId="77777777" w:rsidR="00E56D5B" w:rsidRPr="00C61990" w:rsidRDefault="00E56D5B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66E9DA7" w14:textId="542AEA5E" w:rsidR="000C6A2F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3A6A683A">
          <v:shape id="_x0000_i1033" type="#_x0000_t75" style="width:346.5pt;height:66pt">
            <v:imagedata r:id="rId15" o:title=""/>
          </v:shape>
        </w:pict>
      </w:r>
    </w:p>
    <w:p w14:paraId="59A73B52" w14:textId="28C50455" w:rsidR="000C6A2F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7203D71B">
          <v:shape id="_x0000_i1034" type="#_x0000_t75" style="width:456.75pt;height:77.25pt">
            <v:imagedata r:id="rId16" o:title=""/>
          </v:shape>
        </w:pict>
      </w:r>
    </w:p>
    <w:p w14:paraId="16F50C95" w14:textId="584083F5" w:rsidR="000C6A2F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5D422424">
          <v:shape id="_x0000_i1035" type="#_x0000_t75" style="width:438pt;height:81pt">
            <v:imagedata r:id="rId17" o:title=""/>
          </v:shape>
        </w:pict>
      </w:r>
    </w:p>
    <w:p w14:paraId="165984DB" w14:textId="0344F49B" w:rsidR="000C6A2F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28C90CB7">
          <v:shape id="_x0000_i1036" type="#_x0000_t75" style="width:423.75pt;height:86.25pt">
            <v:imagedata r:id="rId18" o:title=""/>
          </v:shape>
        </w:pict>
      </w:r>
    </w:p>
    <w:p w14:paraId="09534B49" w14:textId="2B2725EF" w:rsidR="000C6A2F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443F160A">
          <v:shape id="_x0000_i1037" type="#_x0000_t75" style="width:441.75pt;height:84pt">
            <v:imagedata r:id="rId19" o:title=""/>
          </v:shape>
        </w:pict>
      </w:r>
    </w:p>
    <w:p w14:paraId="7C55BAE4" w14:textId="4CB3A701" w:rsidR="000C6A2F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7FC6E537">
          <v:shape id="_x0000_i1038" type="#_x0000_t75" style="width:460.5pt;height:75.75pt">
            <v:imagedata r:id="rId20" o:title=""/>
          </v:shape>
        </w:pict>
      </w:r>
    </w:p>
    <w:p w14:paraId="6F85EAA7" w14:textId="54C98224" w:rsidR="00FF6A7C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52CB2096">
          <v:shape id="_x0000_i1039" type="#_x0000_t75" style="width:427.5pt;height:89.25pt">
            <v:imagedata r:id="rId21" o:title=""/>
          </v:shape>
        </w:pict>
      </w:r>
    </w:p>
    <w:p w14:paraId="7024D796" w14:textId="77777777" w:rsidR="00E56D5B" w:rsidRPr="00C61990" w:rsidRDefault="00E56D5B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DD7329D" w14:textId="2C14E7D6" w:rsidR="00FF6A7C" w:rsidRPr="00C61990" w:rsidRDefault="00FF6A7C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ur kiekvien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Pr="00C61990">
        <w:rPr>
          <w:rFonts w:ascii="Helvetica" w:hAnsi="Helvetica" w:cs="Helvetica"/>
          <w:sz w:val="20"/>
          <w:lang w:val="lt-LT"/>
        </w:rPr>
        <w:t xml:space="preserve"> yra nepriklausomai deuteris, halogenas, alkilas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alogen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lkoksi</w:t>
      </w:r>
      <w:r w:rsidR="00CD20C1" w:rsidRPr="00C61990">
        <w:rPr>
          <w:rFonts w:ascii="Helvetica" w:hAnsi="Helvetica" w:cs="Helvetica"/>
          <w:sz w:val="20"/>
          <w:lang w:val="lt-LT"/>
        </w:rPr>
        <w:t>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;</w:t>
      </w:r>
    </w:p>
    <w:p w14:paraId="31829203" w14:textId="63BD703C" w:rsidR="000C6A2F" w:rsidRPr="00C61990" w:rsidRDefault="00FF6A7C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e)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</w:t>
      </w:r>
    </w:p>
    <w:p w14:paraId="65C3413F" w14:textId="77777777" w:rsidR="005D53BE" w:rsidRPr="00C61990" w:rsidRDefault="005D53BE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CDEA1C0" w14:textId="406EE3FE" w:rsidR="000C6A2F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470346E1">
          <v:shape id="_x0000_i1040" type="#_x0000_t75" style="width:404.25pt;height:87.75pt">
            <v:imagedata r:id="rId22" o:title=""/>
          </v:shape>
        </w:pict>
      </w:r>
    </w:p>
    <w:p w14:paraId="37BCCF9A" w14:textId="0C5AA948" w:rsidR="000C6A2F" w:rsidRPr="00C61990" w:rsidRDefault="00FF6A7C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</w:t>
      </w:r>
    </w:p>
    <w:p w14:paraId="25F18B43" w14:textId="7ABDD5ED" w:rsidR="00434733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7E3B2B6A">
          <v:shape id="_x0000_i1041" type="#_x0000_t75" style="width:103.5pt;height:51.75pt">
            <v:imagedata r:id="rId23" o:title=""/>
          </v:shape>
        </w:pict>
      </w:r>
    </w:p>
    <w:p w14:paraId="32E9D502" w14:textId="77777777" w:rsidR="005D53BE" w:rsidRPr="00C61990" w:rsidRDefault="005D53BE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E77E13F" w14:textId="45C81040" w:rsidR="00FF6A7C" w:rsidRPr="00C61990" w:rsidRDefault="00FF6A7C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ur m yra 0, 1, 2, 3, 4 arba 5</w:t>
      </w:r>
      <w:r w:rsidR="00CD20C1" w:rsidRPr="00C61990">
        <w:rPr>
          <w:rFonts w:ascii="Helvetica" w:hAnsi="Helvetica" w:cs="Helvetica"/>
          <w:sz w:val="20"/>
          <w:lang w:val="lt-LT"/>
        </w:rPr>
        <w:t>,</w:t>
      </w:r>
      <w:r w:rsidRPr="00C61990">
        <w:rPr>
          <w:rFonts w:ascii="Helvetica" w:hAnsi="Helvetica" w:cs="Helvetica"/>
          <w:sz w:val="20"/>
          <w:lang w:val="lt-LT"/>
        </w:rPr>
        <w:t xml:space="preserve"> ir kiekvien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Pr="00C61990">
        <w:rPr>
          <w:rFonts w:ascii="Helvetica" w:hAnsi="Helvetica" w:cs="Helvetica"/>
          <w:sz w:val="20"/>
          <w:lang w:val="lt-LT"/>
        </w:rPr>
        <w:t xml:space="preserve">, kur taikytina, nepriklausomai yra deuteris, halogenas, alkilas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alogen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lkoksi</w:t>
      </w:r>
      <w:r w:rsidR="00CD20C1" w:rsidRPr="00C61990">
        <w:rPr>
          <w:rFonts w:ascii="Helvetica" w:hAnsi="Helvetica" w:cs="Helvetica"/>
          <w:sz w:val="20"/>
          <w:lang w:val="lt-LT"/>
        </w:rPr>
        <w:t>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idroksi</w:t>
      </w:r>
      <w:r w:rsidR="00CD20C1" w:rsidRPr="00C61990">
        <w:rPr>
          <w:rFonts w:ascii="Helvetica" w:hAnsi="Helvetica" w:cs="Helvetica"/>
          <w:sz w:val="20"/>
          <w:lang w:val="lt-LT"/>
        </w:rPr>
        <w:t>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-CN arb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CD20C1" w:rsidRPr="00C61990">
        <w:rPr>
          <w:rFonts w:ascii="Helvetica" w:hAnsi="Helvetica" w:cs="Helvetica"/>
          <w:sz w:val="20"/>
          <w:lang w:val="lt-LT"/>
        </w:rPr>
        <w:t xml:space="preserve">grupės </w:t>
      </w:r>
      <w:r w:rsidRPr="00C61990">
        <w:rPr>
          <w:rFonts w:ascii="Helvetica" w:hAnsi="Helvetica" w:cs="Helvetica"/>
          <w:sz w:val="20"/>
          <w:lang w:val="lt-LT"/>
        </w:rPr>
        <w:t xml:space="preserve">alkilas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alogen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D20C1" w:rsidRPr="00C61990">
        <w:rPr>
          <w:rFonts w:ascii="Helvetica" w:hAnsi="Helvetica" w:cs="Helvetica"/>
          <w:sz w:val="20"/>
          <w:lang w:val="lt-LT"/>
        </w:rPr>
        <w:t>alkoksilas</w:t>
      </w:r>
      <w:proofErr w:type="spellEnd"/>
      <w:r w:rsidR="00CD20C1"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D20C1" w:rsidRPr="00C61990">
        <w:rPr>
          <w:rFonts w:ascii="Helvetica" w:hAnsi="Helvetica" w:cs="Helvetica"/>
          <w:sz w:val="20"/>
          <w:lang w:val="lt-LT"/>
        </w:rPr>
        <w:t>hidroks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yra nepriklausomai pasirinktinai pakeisti deuteriu;</w:t>
      </w:r>
    </w:p>
    <w:p w14:paraId="52603D98" w14:textId="58092685" w:rsidR="00FF6A7C" w:rsidRPr="00C61990" w:rsidRDefault="00FF6A7C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f)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</w:t>
      </w:r>
    </w:p>
    <w:p w14:paraId="1482F218" w14:textId="77777777" w:rsidR="005D53BE" w:rsidRPr="00C61990" w:rsidRDefault="005D53BE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6A2DF7A" w14:textId="08A6041C" w:rsidR="00FF6A7C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10E7985B">
          <v:shape id="_x0000_i1042" type="#_x0000_t75" style="width:120pt;height:66pt">
            <v:imagedata r:id="rId24" o:title=""/>
          </v:shape>
        </w:pict>
      </w:r>
    </w:p>
    <w:p w14:paraId="64DFBCCC" w14:textId="77777777" w:rsidR="005D53BE" w:rsidRPr="00C61990" w:rsidRDefault="005D53BE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AC56659" w14:textId="77777777" w:rsidR="00CD20C1" w:rsidRPr="00C61990" w:rsidRDefault="00FF6A7C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ur m yra 0, 1, 2, 3 arba 4, ir kiekvien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Pr="00C61990">
        <w:rPr>
          <w:rFonts w:ascii="Helvetica" w:hAnsi="Helvetica" w:cs="Helvetica"/>
          <w:sz w:val="20"/>
          <w:lang w:val="lt-LT"/>
        </w:rPr>
        <w:t xml:space="preserve">, kur taikytina, nepriklausomai yra deuteris, halogenas, alkilas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alogen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D20C1" w:rsidRPr="00C61990">
        <w:rPr>
          <w:rFonts w:ascii="Helvetica" w:hAnsi="Helvetica" w:cs="Helvetica"/>
          <w:sz w:val="20"/>
          <w:lang w:val="lt-LT"/>
        </w:rPr>
        <w:t>alkoksilas</w:t>
      </w:r>
      <w:proofErr w:type="spellEnd"/>
      <w:r w:rsidR="00CD20C1"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D20C1" w:rsidRPr="00C61990">
        <w:rPr>
          <w:rFonts w:ascii="Helvetica" w:hAnsi="Helvetica" w:cs="Helvetica"/>
          <w:sz w:val="20"/>
          <w:lang w:val="lt-LT"/>
        </w:rPr>
        <w:t>hidroks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-CN arb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kur </w:t>
      </w:r>
      <w:r w:rsidR="00CD20C1" w:rsidRPr="00C61990">
        <w:rPr>
          <w:rFonts w:ascii="Helvetica" w:hAnsi="Helvetica" w:cs="Helvetica"/>
          <w:sz w:val="20"/>
          <w:lang w:val="lt-LT"/>
        </w:rPr>
        <w:t>R</w:t>
      </w:r>
      <w:r w:rsidR="00CD20C1"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="00CD20C1" w:rsidRPr="00C61990">
        <w:rPr>
          <w:rFonts w:ascii="Helvetica" w:hAnsi="Helvetica" w:cs="Helvetica"/>
          <w:sz w:val="20"/>
          <w:lang w:val="lt-LT"/>
        </w:rPr>
        <w:t xml:space="preserve"> grupės </w:t>
      </w:r>
      <w:r w:rsidRPr="00C61990">
        <w:rPr>
          <w:rFonts w:ascii="Helvetica" w:hAnsi="Helvetica" w:cs="Helvetica"/>
          <w:sz w:val="20"/>
          <w:lang w:val="lt-LT"/>
        </w:rPr>
        <w:t xml:space="preserve">alkilas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alogen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D20C1" w:rsidRPr="00C61990">
        <w:rPr>
          <w:rFonts w:ascii="Helvetica" w:hAnsi="Helvetica" w:cs="Helvetica"/>
          <w:sz w:val="20"/>
          <w:lang w:val="lt-LT"/>
        </w:rPr>
        <w:t>alkoksilas</w:t>
      </w:r>
      <w:proofErr w:type="spellEnd"/>
      <w:r w:rsidR="00CD20C1"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D20C1" w:rsidRPr="00C61990">
        <w:rPr>
          <w:rFonts w:ascii="Helvetica" w:hAnsi="Helvetica" w:cs="Helvetica"/>
          <w:sz w:val="20"/>
          <w:lang w:val="lt-LT"/>
        </w:rPr>
        <w:t>hidroks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yra nepriklausomai pasirinktinai pakeisti deuteriu; </w:t>
      </w:r>
    </w:p>
    <w:p w14:paraId="5CB99B77" w14:textId="060CE3E8" w:rsidR="00FF6A7C" w:rsidRPr="00C61990" w:rsidRDefault="00FF6A7C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pasirinktinai</w:t>
      </w:r>
      <w:r w:rsidR="00CD20C1" w:rsidRPr="00C61990">
        <w:rPr>
          <w:rFonts w:ascii="Helvetica" w:hAnsi="Helvetica" w:cs="Helvetica"/>
          <w:sz w:val="20"/>
          <w:lang w:val="lt-LT"/>
        </w:rPr>
        <w:t>,</w:t>
      </w:r>
      <w:r w:rsidRPr="00C61990">
        <w:rPr>
          <w:rFonts w:ascii="Helvetica" w:hAnsi="Helvetica" w:cs="Helvetica"/>
          <w:sz w:val="20"/>
          <w:lang w:val="lt-LT"/>
        </w:rPr>
        <w:t xml:space="preserve">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 pa</w:t>
      </w:r>
      <w:r w:rsidR="00CD20C1" w:rsidRPr="00C61990">
        <w:rPr>
          <w:rFonts w:ascii="Helvetica" w:hAnsi="Helvetica" w:cs="Helvetica"/>
          <w:sz w:val="20"/>
          <w:lang w:val="lt-LT"/>
        </w:rPr>
        <w:t>si</w:t>
      </w:r>
      <w:r w:rsidRPr="00C61990">
        <w:rPr>
          <w:rFonts w:ascii="Helvetica" w:hAnsi="Helvetica" w:cs="Helvetica"/>
          <w:sz w:val="20"/>
          <w:lang w:val="lt-LT"/>
        </w:rPr>
        <w:t>rinktas iš grupės, susidedančios iš</w:t>
      </w:r>
    </w:p>
    <w:p w14:paraId="298A59C4" w14:textId="77777777" w:rsidR="005D53BE" w:rsidRPr="00C61990" w:rsidRDefault="005D53BE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9FE4071" w14:textId="7A72C15B" w:rsidR="00FF6A7C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28C0C47F">
          <v:shape id="_x0000_i1043" type="#_x0000_t75" style="width:439.5pt;height:79.5pt">
            <v:imagedata r:id="rId25" o:title=""/>
          </v:shape>
        </w:pict>
      </w:r>
    </w:p>
    <w:p w14:paraId="4A1A0CEB" w14:textId="19822775" w:rsidR="00FF6A7C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7B331CCE">
          <v:shape id="_x0000_i1044" type="#_x0000_t75" style="width:442.5pt;height:86.25pt">
            <v:imagedata r:id="rId26" o:title=""/>
          </v:shape>
        </w:pict>
      </w:r>
    </w:p>
    <w:p w14:paraId="72BE7A56" w14:textId="046F4C79" w:rsidR="00FF6A7C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3EC83E35">
          <v:shape id="_x0000_i1045" type="#_x0000_t75" style="width:444.75pt;height:81pt">
            <v:imagedata r:id="rId27" o:title=""/>
          </v:shape>
        </w:pict>
      </w:r>
    </w:p>
    <w:p w14:paraId="73CC3F49" w14:textId="65098011" w:rsidR="00FF6A7C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0BAA9EC0">
          <v:shape id="_x0000_i1046" type="#_x0000_t75" style="width:396.75pt;height:83.25pt">
            <v:imagedata r:id="rId28" o:title=""/>
          </v:shape>
        </w:pict>
      </w:r>
    </w:p>
    <w:p w14:paraId="290CE5A0" w14:textId="46156D77" w:rsidR="00FF6A7C" w:rsidRPr="00C61990" w:rsidRDefault="003B63F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g)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</w:t>
      </w:r>
    </w:p>
    <w:p w14:paraId="380F74DE" w14:textId="5AEA1298" w:rsidR="00FF6A7C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28A1CEBD">
          <v:shape id="_x0000_i1047" type="#_x0000_t75" style="width:115.5pt;height:63pt">
            <v:imagedata r:id="rId29" o:title=""/>
          </v:shape>
        </w:pict>
      </w:r>
    </w:p>
    <w:p w14:paraId="2B9746B0" w14:textId="77777777" w:rsidR="006107DC" w:rsidRPr="00C61990" w:rsidRDefault="006107DC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7EB9378" w14:textId="77777777" w:rsidR="00CD20C1" w:rsidRPr="00C61990" w:rsidRDefault="003B63F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ur m yra 0, 1, 2, 3 arba 4, ir kiekvien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Pr="00C61990">
        <w:rPr>
          <w:rFonts w:ascii="Helvetica" w:hAnsi="Helvetica" w:cs="Helvetica"/>
          <w:sz w:val="20"/>
          <w:lang w:val="lt-LT"/>
        </w:rPr>
        <w:t xml:space="preserve">, kur taikytina, nepriklausomai yra deuteris, halogenas, alkilas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alogen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D20C1" w:rsidRPr="00C61990">
        <w:rPr>
          <w:rFonts w:ascii="Helvetica" w:hAnsi="Helvetica" w:cs="Helvetica"/>
          <w:sz w:val="20"/>
          <w:lang w:val="lt-LT"/>
        </w:rPr>
        <w:t>alkoksilas</w:t>
      </w:r>
      <w:proofErr w:type="spellEnd"/>
      <w:r w:rsidR="00CD20C1"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D20C1" w:rsidRPr="00C61990">
        <w:rPr>
          <w:rFonts w:ascii="Helvetica" w:hAnsi="Helvetica" w:cs="Helvetica"/>
          <w:sz w:val="20"/>
          <w:lang w:val="lt-LT"/>
        </w:rPr>
        <w:t>hidroks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-CN arb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kur </w:t>
      </w:r>
      <w:r w:rsidR="00CD20C1" w:rsidRPr="00C61990">
        <w:rPr>
          <w:rFonts w:ascii="Helvetica" w:hAnsi="Helvetica" w:cs="Helvetica"/>
          <w:sz w:val="20"/>
          <w:lang w:val="lt-LT"/>
        </w:rPr>
        <w:t>R</w:t>
      </w:r>
      <w:r w:rsidR="00CD20C1"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="00CD20C1" w:rsidRPr="00C61990">
        <w:rPr>
          <w:rFonts w:ascii="Helvetica" w:hAnsi="Helvetica" w:cs="Helvetica"/>
          <w:sz w:val="20"/>
          <w:lang w:val="lt-LT"/>
        </w:rPr>
        <w:t xml:space="preserve"> grupės </w:t>
      </w:r>
      <w:r w:rsidRPr="00C61990">
        <w:rPr>
          <w:rFonts w:ascii="Helvetica" w:hAnsi="Helvetica" w:cs="Helvetica"/>
          <w:sz w:val="20"/>
          <w:lang w:val="lt-LT"/>
        </w:rPr>
        <w:t xml:space="preserve">alkilas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alogen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D20C1" w:rsidRPr="00C61990">
        <w:rPr>
          <w:rFonts w:ascii="Helvetica" w:hAnsi="Helvetica" w:cs="Helvetica"/>
          <w:sz w:val="20"/>
          <w:lang w:val="lt-LT"/>
        </w:rPr>
        <w:t>alkoksilas</w:t>
      </w:r>
      <w:proofErr w:type="spellEnd"/>
      <w:r w:rsidR="00CD20C1"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D20C1" w:rsidRPr="00C61990">
        <w:rPr>
          <w:rFonts w:ascii="Helvetica" w:hAnsi="Helvetica" w:cs="Helvetica"/>
          <w:sz w:val="20"/>
          <w:lang w:val="lt-LT"/>
        </w:rPr>
        <w:t>hidroks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yra nepriklausomai pasirinktinai pakeisti deuteriu; </w:t>
      </w:r>
    </w:p>
    <w:p w14:paraId="746BB9BC" w14:textId="3B71A8B8" w:rsidR="00FF6A7C" w:rsidRPr="00C61990" w:rsidRDefault="003B63F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pasirinktinai</w:t>
      </w:r>
      <w:r w:rsidR="00CD20C1" w:rsidRPr="00C61990">
        <w:rPr>
          <w:rFonts w:ascii="Helvetica" w:hAnsi="Helvetica" w:cs="Helvetica"/>
          <w:sz w:val="20"/>
          <w:lang w:val="lt-LT"/>
        </w:rPr>
        <w:t>,</w:t>
      </w:r>
      <w:r w:rsidRPr="00C61990">
        <w:rPr>
          <w:rFonts w:ascii="Helvetica" w:hAnsi="Helvetica" w:cs="Helvetica"/>
          <w:sz w:val="20"/>
          <w:lang w:val="lt-LT"/>
        </w:rPr>
        <w:t xml:space="preserve">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 </w:t>
      </w:r>
      <w:r w:rsidR="00CD20C1" w:rsidRPr="00C61990">
        <w:rPr>
          <w:rFonts w:ascii="Helvetica" w:hAnsi="Helvetica" w:cs="Helvetica"/>
          <w:sz w:val="20"/>
          <w:lang w:val="lt-LT"/>
        </w:rPr>
        <w:t>pasirinkt</w:t>
      </w:r>
      <w:r w:rsidRPr="00C61990">
        <w:rPr>
          <w:rFonts w:ascii="Helvetica" w:hAnsi="Helvetica" w:cs="Helvetica"/>
          <w:sz w:val="20"/>
          <w:lang w:val="lt-LT"/>
        </w:rPr>
        <w:t>as iš grupės, susidedančios iš</w:t>
      </w:r>
    </w:p>
    <w:p w14:paraId="7F2EE490" w14:textId="77777777" w:rsidR="006107DC" w:rsidRPr="00C61990" w:rsidRDefault="006107DC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0C35102" w14:textId="1BDC5577" w:rsidR="00FF6A7C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366BE9F8">
          <v:shape id="_x0000_i1048" type="#_x0000_t75" style="width:412.5pt;height:78.75pt">
            <v:imagedata r:id="rId30" o:title=""/>
          </v:shape>
        </w:pict>
      </w:r>
    </w:p>
    <w:p w14:paraId="7A8535AB" w14:textId="24D57E32" w:rsidR="00FF6A7C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4219C00E">
          <v:shape id="_x0000_i1049" type="#_x0000_t75" style="width:369.75pt;height:92.25pt">
            <v:imagedata r:id="rId31" o:title=""/>
          </v:shape>
        </w:pict>
      </w:r>
    </w:p>
    <w:p w14:paraId="6DE241DA" w14:textId="7B0A0790" w:rsidR="00FF6A7C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6DB4787F">
          <v:shape id="_x0000_i1050" type="#_x0000_t75" style="width:427.5pt;height:90.75pt">
            <v:imagedata r:id="rId32" o:title=""/>
          </v:shape>
        </w:pict>
      </w:r>
    </w:p>
    <w:p w14:paraId="5BE69C10" w14:textId="1E1F738E" w:rsidR="00FF6A7C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70BBE33E">
          <v:shape id="_x0000_i1051" type="#_x0000_t75" style="width:332.25pt;height:87.75pt">
            <v:imagedata r:id="rId33" o:title=""/>
          </v:shape>
        </w:pict>
      </w:r>
    </w:p>
    <w:p w14:paraId="0C2228AB" w14:textId="7C8F6C68" w:rsidR="00FF6A7C" w:rsidRPr="00C61990" w:rsidRDefault="003B63F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h)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</w:t>
      </w:r>
    </w:p>
    <w:p w14:paraId="5F52A2AD" w14:textId="5769984B" w:rsidR="00FF6A7C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0FD12130">
          <v:shape id="_x0000_i1052" type="#_x0000_t75" style="width:116.25pt;height:65.25pt">
            <v:imagedata r:id="rId34" o:title=""/>
          </v:shape>
        </w:pict>
      </w:r>
    </w:p>
    <w:p w14:paraId="58933B28" w14:textId="77777777" w:rsidR="006107DC" w:rsidRPr="00C61990" w:rsidRDefault="006107DC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3E3A295" w14:textId="77777777" w:rsidR="00CD20C1" w:rsidRPr="00C61990" w:rsidRDefault="003B63F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ur m yra 0, 1, 2, 3 arba 4, ir kiekvien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Pr="00C61990">
        <w:rPr>
          <w:rFonts w:ascii="Helvetica" w:hAnsi="Helvetica" w:cs="Helvetica"/>
          <w:sz w:val="20"/>
          <w:lang w:val="lt-LT"/>
        </w:rPr>
        <w:t xml:space="preserve">, kur taikytina, nepriklausomai yra deuteris, halogenas, alkilas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alogen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D20C1" w:rsidRPr="00C61990">
        <w:rPr>
          <w:rFonts w:ascii="Helvetica" w:hAnsi="Helvetica" w:cs="Helvetica"/>
          <w:sz w:val="20"/>
          <w:lang w:val="lt-LT"/>
        </w:rPr>
        <w:t>alkoksilas</w:t>
      </w:r>
      <w:proofErr w:type="spellEnd"/>
      <w:r w:rsidR="00CD20C1"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D20C1" w:rsidRPr="00C61990">
        <w:rPr>
          <w:rFonts w:ascii="Helvetica" w:hAnsi="Helvetica" w:cs="Helvetica"/>
          <w:sz w:val="20"/>
          <w:lang w:val="lt-LT"/>
        </w:rPr>
        <w:t>hidroks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-CN arb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kur </w:t>
      </w:r>
      <w:r w:rsidR="00CD20C1" w:rsidRPr="00C61990">
        <w:rPr>
          <w:rFonts w:ascii="Helvetica" w:hAnsi="Helvetica" w:cs="Helvetica"/>
          <w:sz w:val="20"/>
          <w:lang w:val="lt-LT"/>
        </w:rPr>
        <w:t>R</w:t>
      </w:r>
      <w:r w:rsidR="00CD20C1"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="00CD20C1" w:rsidRPr="00C61990">
        <w:rPr>
          <w:rFonts w:ascii="Helvetica" w:hAnsi="Helvetica" w:cs="Helvetica"/>
          <w:sz w:val="20"/>
          <w:lang w:val="lt-LT"/>
        </w:rPr>
        <w:t xml:space="preserve"> grupės a</w:t>
      </w:r>
      <w:r w:rsidRPr="00C61990">
        <w:rPr>
          <w:rFonts w:ascii="Helvetica" w:hAnsi="Helvetica" w:cs="Helvetica"/>
          <w:sz w:val="20"/>
          <w:lang w:val="lt-LT"/>
        </w:rPr>
        <w:t xml:space="preserve">lkilas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alogen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D20C1" w:rsidRPr="00C61990">
        <w:rPr>
          <w:rFonts w:ascii="Helvetica" w:hAnsi="Helvetica" w:cs="Helvetica"/>
          <w:sz w:val="20"/>
          <w:lang w:val="lt-LT"/>
        </w:rPr>
        <w:t>alkoksilas</w:t>
      </w:r>
      <w:proofErr w:type="spellEnd"/>
      <w:r w:rsidR="00CD20C1"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D20C1" w:rsidRPr="00C61990">
        <w:rPr>
          <w:rFonts w:ascii="Helvetica" w:hAnsi="Helvetica" w:cs="Helvetica"/>
          <w:sz w:val="20"/>
          <w:lang w:val="lt-LT"/>
        </w:rPr>
        <w:t>hidroks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yra nepriklausomai pasirinktinai pakeisti deuteriu; </w:t>
      </w:r>
    </w:p>
    <w:p w14:paraId="0EFAB66D" w14:textId="24F70766" w:rsidR="00FF6A7C" w:rsidRPr="00C61990" w:rsidRDefault="003B63F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pasirinktinai</w:t>
      </w:r>
      <w:r w:rsidR="00CD20C1" w:rsidRPr="00C61990">
        <w:rPr>
          <w:rFonts w:ascii="Helvetica" w:hAnsi="Helvetica" w:cs="Helvetica"/>
          <w:sz w:val="20"/>
          <w:lang w:val="lt-LT"/>
        </w:rPr>
        <w:t>,</w:t>
      </w:r>
      <w:r w:rsidRPr="00C61990">
        <w:rPr>
          <w:rFonts w:ascii="Helvetica" w:hAnsi="Helvetica" w:cs="Helvetica"/>
          <w:sz w:val="20"/>
          <w:lang w:val="lt-LT"/>
        </w:rPr>
        <w:t xml:space="preserve">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 </w:t>
      </w:r>
      <w:r w:rsidR="00CD20C1" w:rsidRPr="00C61990">
        <w:rPr>
          <w:rFonts w:ascii="Helvetica" w:hAnsi="Helvetica" w:cs="Helvetica"/>
          <w:sz w:val="20"/>
          <w:lang w:val="lt-LT"/>
        </w:rPr>
        <w:t>pasirinkt</w:t>
      </w:r>
      <w:r w:rsidRPr="00C61990">
        <w:rPr>
          <w:rFonts w:ascii="Helvetica" w:hAnsi="Helvetica" w:cs="Helvetica"/>
          <w:sz w:val="20"/>
          <w:lang w:val="lt-LT"/>
        </w:rPr>
        <w:t>as iš grupės, susidedančios iš</w:t>
      </w:r>
    </w:p>
    <w:p w14:paraId="09C53884" w14:textId="77777777" w:rsidR="006107DC" w:rsidRPr="00C61990" w:rsidRDefault="006107DC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70AC2AC" w14:textId="7534EDB8" w:rsidR="00FF6A7C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3B50B207">
          <v:shape id="_x0000_i1053" type="#_x0000_t75" style="width:441pt;height:74.25pt">
            <v:imagedata r:id="rId35" o:title=""/>
          </v:shape>
        </w:pict>
      </w:r>
    </w:p>
    <w:p w14:paraId="5CE83599" w14:textId="03F51E53" w:rsidR="00FF6A7C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372EE5A2">
          <v:shape id="_x0000_i1054" type="#_x0000_t75" style="width:401.25pt;height:1in">
            <v:imagedata r:id="rId36" o:title=""/>
          </v:shape>
        </w:pict>
      </w:r>
    </w:p>
    <w:p w14:paraId="6C4E5936" w14:textId="03BDC994" w:rsidR="00FF6A7C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4DCC9F48">
          <v:shape id="_x0000_i1055" type="#_x0000_t75" style="width:387.75pt;height:81pt">
            <v:imagedata r:id="rId37" o:title=""/>
          </v:shape>
        </w:pict>
      </w:r>
    </w:p>
    <w:p w14:paraId="4FFF2EA0" w14:textId="2D4EDBB8" w:rsidR="00FF6A7C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79951696">
          <v:shape id="_x0000_i1056" type="#_x0000_t75" style="width:395.25pt;height:78pt">
            <v:imagedata r:id="rId38" o:title=""/>
          </v:shape>
        </w:pict>
      </w:r>
    </w:p>
    <w:p w14:paraId="28D3361C" w14:textId="3C24E482" w:rsidR="003B63F7" w:rsidRPr="00C61990" w:rsidRDefault="003B63F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ir</w:t>
      </w:r>
    </w:p>
    <w:p w14:paraId="51F6D706" w14:textId="4EF962DF" w:rsidR="003B63F7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3816AF64">
          <v:shape id="_x0000_i1057" type="#_x0000_t75" style="width:120pt;height:1in">
            <v:imagedata r:id="rId39" o:title=""/>
          </v:shape>
        </w:pict>
      </w:r>
    </w:p>
    <w:p w14:paraId="107350D2" w14:textId="619BB8C9" w:rsidR="003B63F7" w:rsidRPr="00C61990" w:rsidRDefault="003B63F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i)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</w:t>
      </w:r>
    </w:p>
    <w:p w14:paraId="176BE69F" w14:textId="77777777" w:rsidR="006107DC" w:rsidRPr="00C61990" w:rsidRDefault="006107DC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F421107" w14:textId="58F5864A" w:rsidR="003B63F7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41530023">
          <v:shape id="_x0000_i1058" type="#_x0000_t75" style="width:109.5pt;height:60pt">
            <v:imagedata r:id="rId40" o:title=""/>
          </v:shape>
        </w:pict>
      </w:r>
    </w:p>
    <w:p w14:paraId="5DC90A63" w14:textId="77777777" w:rsidR="006107DC" w:rsidRPr="00C61990" w:rsidRDefault="006107DC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964DD72" w14:textId="1E4A695F" w:rsidR="003B63F7" w:rsidRPr="00C61990" w:rsidRDefault="003B63F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ur m yra 0, 1, 2, 3, 4, 5 arba 6</w:t>
      </w:r>
      <w:r w:rsidR="00CD20C1" w:rsidRPr="00C61990">
        <w:rPr>
          <w:rFonts w:ascii="Helvetica" w:hAnsi="Helvetica" w:cs="Helvetica"/>
          <w:sz w:val="20"/>
          <w:lang w:val="lt-LT"/>
        </w:rPr>
        <w:t>,</w:t>
      </w:r>
      <w:r w:rsidRPr="00C61990">
        <w:rPr>
          <w:rFonts w:ascii="Helvetica" w:hAnsi="Helvetica" w:cs="Helvetica"/>
          <w:sz w:val="20"/>
          <w:lang w:val="lt-LT"/>
        </w:rPr>
        <w:t xml:space="preserve"> ir kiekvien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Pr="00C61990">
        <w:rPr>
          <w:rFonts w:ascii="Helvetica" w:hAnsi="Helvetica" w:cs="Helvetica"/>
          <w:sz w:val="20"/>
          <w:lang w:val="lt-LT"/>
        </w:rPr>
        <w:t xml:space="preserve">, kur taikytina, nepriklausomai yra deuteris, halogenas, alkilas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alogen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D20C1" w:rsidRPr="00C61990">
        <w:rPr>
          <w:rFonts w:ascii="Helvetica" w:hAnsi="Helvetica" w:cs="Helvetica"/>
          <w:sz w:val="20"/>
          <w:lang w:val="lt-LT"/>
        </w:rPr>
        <w:t>alkoksilas</w:t>
      </w:r>
      <w:proofErr w:type="spellEnd"/>
      <w:r w:rsidR="00CD20C1"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D20C1" w:rsidRPr="00C61990">
        <w:rPr>
          <w:rFonts w:ascii="Helvetica" w:hAnsi="Helvetica" w:cs="Helvetica"/>
          <w:sz w:val="20"/>
          <w:lang w:val="lt-LT"/>
        </w:rPr>
        <w:t>hidroks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-CN arb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CD20C1" w:rsidRPr="00C61990">
        <w:rPr>
          <w:rFonts w:ascii="Helvetica" w:hAnsi="Helvetica" w:cs="Helvetica"/>
          <w:sz w:val="20"/>
          <w:lang w:val="lt-LT"/>
        </w:rPr>
        <w:t xml:space="preserve">grupės </w:t>
      </w:r>
      <w:r w:rsidRPr="00C61990">
        <w:rPr>
          <w:rFonts w:ascii="Helvetica" w:hAnsi="Helvetica" w:cs="Helvetica"/>
          <w:sz w:val="20"/>
          <w:lang w:val="lt-LT"/>
        </w:rPr>
        <w:t xml:space="preserve">alkilas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alogen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D20C1" w:rsidRPr="00C61990">
        <w:rPr>
          <w:rFonts w:ascii="Helvetica" w:hAnsi="Helvetica" w:cs="Helvetica"/>
          <w:sz w:val="20"/>
          <w:lang w:val="lt-LT"/>
        </w:rPr>
        <w:t>alkoksilas</w:t>
      </w:r>
      <w:proofErr w:type="spellEnd"/>
      <w:r w:rsidR="00CD20C1"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D20C1" w:rsidRPr="00C61990">
        <w:rPr>
          <w:rFonts w:ascii="Helvetica" w:hAnsi="Helvetica" w:cs="Helvetica"/>
          <w:sz w:val="20"/>
          <w:lang w:val="lt-LT"/>
        </w:rPr>
        <w:t>hidroks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yra nepriklausomai pasirinktinai pakeisti deuteriu;</w:t>
      </w:r>
    </w:p>
    <w:p w14:paraId="2CC8C743" w14:textId="7D90079F" w:rsidR="003B63F7" w:rsidRPr="00C61990" w:rsidRDefault="003B63F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j)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</w:t>
      </w:r>
    </w:p>
    <w:p w14:paraId="5BAD8C41" w14:textId="77777777" w:rsidR="006107DC" w:rsidRPr="00C61990" w:rsidRDefault="006107DC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94FCF5F" w14:textId="32BBD5D6" w:rsidR="003B63F7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0AD8CE2E">
          <v:shape id="_x0000_i1059" type="#_x0000_t75" style="width:119.25pt;height:60.75pt">
            <v:imagedata r:id="rId41" o:title=""/>
          </v:shape>
        </w:pict>
      </w:r>
    </w:p>
    <w:p w14:paraId="0381F518" w14:textId="77777777" w:rsidR="006107DC" w:rsidRPr="00C61990" w:rsidRDefault="006107DC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34E1734" w14:textId="74301C15" w:rsidR="003B63F7" w:rsidRPr="00C61990" w:rsidRDefault="003B63F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ur m yra 0, 1, 2, 3, 4, 5 arba 6</w:t>
      </w:r>
      <w:r w:rsidR="00CD20C1" w:rsidRPr="00C61990">
        <w:rPr>
          <w:rFonts w:ascii="Helvetica" w:hAnsi="Helvetica" w:cs="Helvetica"/>
          <w:sz w:val="20"/>
          <w:lang w:val="lt-LT"/>
        </w:rPr>
        <w:t>,</w:t>
      </w:r>
      <w:r w:rsidRPr="00C61990">
        <w:rPr>
          <w:rFonts w:ascii="Helvetica" w:hAnsi="Helvetica" w:cs="Helvetica"/>
          <w:sz w:val="20"/>
          <w:lang w:val="lt-LT"/>
        </w:rPr>
        <w:t xml:space="preserve"> ir kiekvien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Pr="00C61990">
        <w:rPr>
          <w:rFonts w:ascii="Helvetica" w:hAnsi="Helvetica" w:cs="Helvetica"/>
          <w:sz w:val="20"/>
          <w:lang w:val="lt-LT"/>
        </w:rPr>
        <w:t xml:space="preserve">, kur taikytina, nepriklausomai yra deuteris, halogenas, alkilas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alogen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D20C1" w:rsidRPr="00C61990">
        <w:rPr>
          <w:rFonts w:ascii="Helvetica" w:hAnsi="Helvetica" w:cs="Helvetica"/>
          <w:sz w:val="20"/>
          <w:lang w:val="lt-LT"/>
        </w:rPr>
        <w:t>alkoksilas</w:t>
      </w:r>
      <w:proofErr w:type="spellEnd"/>
      <w:r w:rsidR="00CD20C1"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D20C1" w:rsidRPr="00C61990">
        <w:rPr>
          <w:rFonts w:ascii="Helvetica" w:hAnsi="Helvetica" w:cs="Helvetica"/>
          <w:sz w:val="20"/>
          <w:lang w:val="lt-LT"/>
        </w:rPr>
        <w:t>hidroks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-CN arb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="00CD20C1" w:rsidRPr="00C61990">
        <w:rPr>
          <w:rFonts w:ascii="Helvetica" w:hAnsi="Helvetica" w:cs="Helvetica"/>
          <w:sz w:val="20"/>
          <w:lang w:val="lt-LT"/>
        </w:rPr>
        <w:t xml:space="preserve"> grupės</w:t>
      </w:r>
      <w:r w:rsidRPr="00C61990">
        <w:rPr>
          <w:rFonts w:ascii="Helvetica" w:hAnsi="Helvetica" w:cs="Helvetica"/>
          <w:sz w:val="20"/>
          <w:lang w:val="lt-LT"/>
        </w:rPr>
        <w:t xml:space="preserve"> alkilas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alogen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D20C1" w:rsidRPr="00C61990">
        <w:rPr>
          <w:rFonts w:ascii="Helvetica" w:hAnsi="Helvetica" w:cs="Helvetica"/>
          <w:sz w:val="20"/>
          <w:lang w:val="lt-LT"/>
        </w:rPr>
        <w:t>alkoksilas</w:t>
      </w:r>
      <w:proofErr w:type="spellEnd"/>
      <w:r w:rsidR="00CD20C1"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D20C1" w:rsidRPr="00C61990">
        <w:rPr>
          <w:rFonts w:ascii="Helvetica" w:hAnsi="Helvetica" w:cs="Helvetica"/>
          <w:sz w:val="20"/>
          <w:lang w:val="lt-LT"/>
        </w:rPr>
        <w:t>hidroks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yra nepriklausomai pasirinktinai pakeisti deuteriu;</w:t>
      </w:r>
    </w:p>
    <w:p w14:paraId="7521BC33" w14:textId="05DCEB21" w:rsidR="003B63F7" w:rsidRPr="00C61990" w:rsidRDefault="003B63F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k)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</w:t>
      </w:r>
    </w:p>
    <w:p w14:paraId="585C1E85" w14:textId="77777777" w:rsidR="006107DC" w:rsidRPr="00C61990" w:rsidRDefault="006107DC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6AE4F0A" w14:textId="4C731DA8" w:rsidR="003B63F7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4D001004">
          <v:shape id="_x0000_i1060" type="#_x0000_t75" style="width:114.75pt;height:75.75pt">
            <v:imagedata r:id="rId42" o:title=""/>
          </v:shape>
        </w:pict>
      </w:r>
    </w:p>
    <w:p w14:paraId="1BD6BBA8" w14:textId="77777777" w:rsidR="006107DC" w:rsidRPr="00C61990" w:rsidRDefault="006107DC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6BA542B" w14:textId="31894F50" w:rsidR="003B63F7" w:rsidRPr="00C61990" w:rsidRDefault="003B63F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kur m yra 0, 1 arba 2</w:t>
      </w:r>
      <w:r w:rsidR="0070673A" w:rsidRPr="00C61990">
        <w:rPr>
          <w:rFonts w:ascii="Helvetica" w:hAnsi="Helvetica" w:cs="Helvetica"/>
          <w:sz w:val="20"/>
          <w:lang w:val="lt-LT"/>
        </w:rPr>
        <w:t>,</w:t>
      </w:r>
      <w:r w:rsidRPr="00C61990">
        <w:rPr>
          <w:rFonts w:ascii="Helvetica" w:hAnsi="Helvetica" w:cs="Helvetica"/>
          <w:sz w:val="20"/>
          <w:lang w:val="lt-LT"/>
        </w:rPr>
        <w:t xml:space="preserve"> ir kiekvien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Pr="00C61990">
        <w:rPr>
          <w:rFonts w:ascii="Helvetica" w:hAnsi="Helvetica" w:cs="Helvetica"/>
          <w:sz w:val="20"/>
          <w:lang w:val="lt-LT"/>
        </w:rPr>
        <w:t xml:space="preserve">, kur taikytina, yra nepriklausomai deuteris, halogenas, alkilas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alogen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70673A" w:rsidRPr="00C61990">
        <w:rPr>
          <w:rFonts w:ascii="Helvetica" w:hAnsi="Helvetica" w:cs="Helvetica"/>
          <w:sz w:val="20"/>
          <w:lang w:val="lt-LT"/>
        </w:rPr>
        <w:t>alkoksilas</w:t>
      </w:r>
      <w:proofErr w:type="spellEnd"/>
      <w:r w:rsidR="0070673A"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70673A" w:rsidRPr="00C61990">
        <w:rPr>
          <w:rFonts w:ascii="Helvetica" w:hAnsi="Helvetica" w:cs="Helvetica"/>
          <w:sz w:val="20"/>
          <w:lang w:val="lt-LT"/>
        </w:rPr>
        <w:t>hidroks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-CN arb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kur </w:t>
      </w:r>
      <w:r w:rsidR="0070673A" w:rsidRPr="00C61990">
        <w:rPr>
          <w:rFonts w:ascii="Helvetica" w:hAnsi="Helvetica" w:cs="Helvetica"/>
          <w:sz w:val="20"/>
          <w:lang w:val="lt-LT"/>
        </w:rPr>
        <w:t>R</w:t>
      </w:r>
      <w:r w:rsidR="0070673A"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="0070673A" w:rsidRPr="00C61990">
        <w:rPr>
          <w:rFonts w:ascii="Helvetica" w:hAnsi="Helvetica" w:cs="Helvetica"/>
          <w:sz w:val="20"/>
          <w:lang w:val="lt-LT"/>
        </w:rPr>
        <w:t xml:space="preserve"> grupės </w:t>
      </w:r>
      <w:r w:rsidRPr="00C61990">
        <w:rPr>
          <w:rFonts w:ascii="Helvetica" w:hAnsi="Helvetica" w:cs="Helvetica"/>
          <w:sz w:val="20"/>
          <w:lang w:val="lt-LT"/>
        </w:rPr>
        <w:t xml:space="preserve">alkilas,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alogen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70673A" w:rsidRPr="00C61990">
        <w:rPr>
          <w:rFonts w:ascii="Helvetica" w:hAnsi="Helvetica" w:cs="Helvetica"/>
          <w:sz w:val="20"/>
          <w:lang w:val="lt-LT"/>
        </w:rPr>
        <w:t>alkoksilas</w:t>
      </w:r>
      <w:proofErr w:type="spellEnd"/>
      <w:r w:rsidR="0070673A" w:rsidRPr="00C619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70673A" w:rsidRPr="00C61990">
        <w:rPr>
          <w:rFonts w:ascii="Helvetica" w:hAnsi="Helvetica" w:cs="Helvetica"/>
          <w:sz w:val="20"/>
          <w:lang w:val="lt-LT"/>
        </w:rPr>
        <w:t>hidroks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yra nepriklausomai pasirinktinai pakeisti deuteriu;</w:t>
      </w:r>
    </w:p>
    <w:p w14:paraId="007A00C1" w14:textId="326F76ED" w:rsidR="003B63F7" w:rsidRPr="00C61990" w:rsidRDefault="003B63F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l)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 </w:t>
      </w:r>
      <w:r w:rsidR="00CD20C1" w:rsidRPr="00C61990">
        <w:rPr>
          <w:rFonts w:ascii="Helvetica" w:hAnsi="Helvetica" w:cs="Helvetica"/>
          <w:sz w:val="20"/>
          <w:lang w:val="lt-LT"/>
        </w:rPr>
        <w:t>pasirinkt</w:t>
      </w:r>
      <w:r w:rsidRPr="00C61990">
        <w:rPr>
          <w:rFonts w:ascii="Helvetica" w:hAnsi="Helvetica" w:cs="Helvetica"/>
          <w:sz w:val="20"/>
          <w:lang w:val="lt-LT"/>
        </w:rPr>
        <w:t>as iš grupės, susidedančios iš</w:t>
      </w:r>
    </w:p>
    <w:p w14:paraId="56516687" w14:textId="77777777" w:rsidR="006107DC" w:rsidRPr="00C61990" w:rsidRDefault="006107DC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534677B" w14:textId="15B379A6" w:rsidR="003B63F7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3B4A47E7">
          <v:shape id="_x0000_i1061" type="#_x0000_t75" style="width:165pt;height:70.5pt">
            <v:imagedata r:id="rId43" o:title=""/>
          </v:shape>
        </w:pict>
      </w:r>
    </w:p>
    <w:p w14:paraId="520BE9DC" w14:textId="585D519D" w:rsidR="003B63F7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31E9A430">
          <v:shape id="_x0000_i1062" type="#_x0000_t75" style="width:441pt;height:71.25pt">
            <v:imagedata r:id="rId44" o:title=""/>
          </v:shape>
        </w:pict>
      </w:r>
    </w:p>
    <w:p w14:paraId="23BE4514" w14:textId="5B35B2C7" w:rsidR="003B63F7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59AB1A0A">
          <v:shape id="_x0000_i1063" type="#_x0000_t75" style="width:450.75pt;height:69pt">
            <v:imagedata r:id="rId45" o:title=""/>
          </v:shape>
        </w:pict>
      </w:r>
    </w:p>
    <w:p w14:paraId="0D3D3243" w14:textId="33290FDA" w:rsidR="003B63F7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556D0E98">
          <v:shape id="_x0000_i1064" type="#_x0000_t75" style="width:408.75pt;height:69pt">
            <v:imagedata r:id="rId46" o:title=""/>
          </v:shape>
        </w:pict>
      </w:r>
    </w:p>
    <w:p w14:paraId="1C9D8429" w14:textId="36BA25D5" w:rsidR="003B63F7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3091BC2F">
          <v:shape id="_x0000_i1065" type="#_x0000_t75" style="width:444.75pt;height:72.75pt">
            <v:imagedata r:id="rId47" o:title=""/>
          </v:shape>
        </w:pict>
      </w:r>
    </w:p>
    <w:p w14:paraId="4DBA8DB4" w14:textId="77777777" w:rsidR="006107DC" w:rsidRPr="00C61990" w:rsidRDefault="006107DC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191E01A" w14:textId="5F4396E9" w:rsidR="003B63F7" w:rsidRPr="00C61990" w:rsidRDefault="003B63F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ir bet kuri iš pirmiau minėtų grupių, kur vienas ar</w:t>
      </w:r>
      <w:r w:rsidR="0070673A" w:rsidRPr="00C61990">
        <w:rPr>
          <w:rFonts w:ascii="Helvetica" w:hAnsi="Helvetica" w:cs="Helvetica"/>
          <w:sz w:val="20"/>
          <w:lang w:val="lt-LT"/>
        </w:rPr>
        <w:t>ba</w:t>
      </w:r>
      <w:r w:rsidRPr="00C61990">
        <w:rPr>
          <w:rFonts w:ascii="Helvetica" w:hAnsi="Helvetica" w:cs="Helvetica"/>
          <w:sz w:val="20"/>
          <w:lang w:val="lt-LT"/>
        </w:rPr>
        <w:t xml:space="preserve"> daugiau vandenilio atomų yra pakeisti deuterio atomu (-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i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;</w:t>
      </w:r>
    </w:p>
    <w:p w14:paraId="1AEB593D" w14:textId="1422DE54" w:rsidR="003B63F7" w:rsidRPr="00C61990" w:rsidRDefault="003B63F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m)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70673A" w:rsidRPr="00C61990">
        <w:rPr>
          <w:rFonts w:ascii="Helvetica" w:hAnsi="Helvetica" w:cs="Helvetica"/>
          <w:sz w:val="20"/>
          <w:lang w:val="lt-LT"/>
        </w:rPr>
        <w:t>yra pasirinktas iš grupės, susidedančios iš</w:t>
      </w:r>
    </w:p>
    <w:p w14:paraId="4E0166B6" w14:textId="77777777" w:rsidR="006107DC" w:rsidRPr="00C61990" w:rsidRDefault="006107DC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F25C4A5" w14:textId="017EE020" w:rsidR="003B63F7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6013E3EF">
          <v:shape id="_x0000_i1066" type="#_x0000_t75" style="width:226.5pt;height:78.75pt">
            <v:imagedata r:id="rId48" o:title=""/>
          </v:shape>
        </w:pict>
      </w:r>
    </w:p>
    <w:p w14:paraId="29674224" w14:textId="66925182" w:rsidR="003B63F7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7B555ED7">
          <v:shape id="_x0000_i1067" type="#_x0000_t75" style="width:438pt;height:100.5pt">
            <v:imagedata r:id="rId49" o:title=""/>
          </v:shape>
        </w:pict>
      </w:r>
    </w:p>
    <w:p w14:paraId="0E536890" w14:textId="03A8740A" w:rsidR="003B63F7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7E88E339">
          <v:shape id="_x0000_i1068" type="#_x0000_t75" style="width:441.75pt;height:78pt">
            <v:imagedata r:id="rId50" o:title=""/>
          </v:shape>
        </w:pict>
      </w:r>
    </w:p>
    <w:p w14:paraId="43391EA4" w14:textId="476BFD7B" w:rsidR="003B63F7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02F89450">
          <v:shape id="_x0000_i1069" type="#_x0000_t75" style="width:436.5pt;height:80.25pt">
            <v:imagedata r:id="rId51" o:title=""/>
          </v:shape>
        </w:pict>
      </w:r>
    </w:p>
    <w:p w14:paraId="01497A6D" w14:textId="2DFB79BA" w:rsidR="003B63F7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541B0C9B">
          <v:shape id="_x0000_i1070" type="#_x0000_t75" style="width:450.75pt;height:78.75pt">
            <v:imagedata r:id="rId52" o:title=""/>
          </v:shape>
        </w:pict>
      </w:r>
    </w:p>
    <w:p w14:paraId="24236D1A" w14:textId="5962F085" w:rsidR="003B63F7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71BD3EBC">
          <v:shape id="_x0000_i1071" type="#_x0000_t75" style="width:453pt;height:97.5pt">
            <v:imagedata r:id="rId53" o:title=""/>
          </v:shape>
        </w:pict>
      </w:r>
    </w:p>
    <w:p w14:paraId="5B724C66" w14:textId="77F50D85" w:rsidR="003B63F7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358A64AE">
          <v:shape id="_x0000_i1072" type="#_x0000_t75" style="width:462pt;height:72.75pt">
            <v:imagedata r:id="rId54" o:title=""/>
          </v:shape>
        </w:pict>
      </w:r>
    </w:p>
    <w:p w14:paraId="5D6713B6" w14:textId="77777777" w:rsidR="009A3CFE" w:rsidRPr="00C61990" w:rsidRDefault="009A3CFE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5CDB640" w14:textId="434B331F" w:rsidR="001A5603" w:rsidRPr="00C61990" w:rsidRDefault="001A5603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ir bet kuri iš pirmiau minėtų grupių, kur vienas ar</w:t>
      </w:r>
      <w:r w:rsidR="0070673A" w:rsidRPr="00C61990">
        <w:rPr>
          <w:rFonts w:ascii="Helvetica" w:hAnsi="Helvetica" w:cs="Helvetica"/>
          <w:sz w:val="20"/>
          <w:lang w:val="lt-LT"/>
        </w:rPr>
        <w:t>ba</w:t>
      </w:r>
      <w:r w:rsidRPr="00C61990">
        <w:rPr>
          <w:rFonts w:ascii="Helvetica" w:hAnsi="Helvetica" w:cs="Helvetica"/>
          <w:sz w:val="20"/>
          <w:lang w:val="lt-LT"/>
        </w:rPr>
        <w:t xml:space="preserve"> daugiau vandenilio atomų yra pakeisti deuterio atomu (-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i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;</w:t>
      </w:r>
    </w:p>
    <w:p w14:paraId="11AA2F1C" w14:textId="6B9F8472" w:rsidR="003B63F7" w:rsidRPr="00C61990" w:rsidRDefault="001A5603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n)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 </w:t>
      </w:r>
      <w:r w:rsidR="00CD20C1" w:rsidRPr="00C61990">
        <w:rPr>
          <w:rFonts w:ascii="Helvetica" w:hAnsi="Helvetica" w:cs="Helvetica"/>
          <w:sz w:val="20"/>
          <w:lang w:val="lt-LT"/>
        </w:rPr>
        <w:t>pasirinkt</w:t>
      </w:r>
      <w:r w:rsidRPr="00C61990">
        <w:rPr>
          <w:rFonts w:ascii="Helvetica" w:hAnsi="Helvetica" w:cs="Helvetica"/>
          <w:sz w:val="20"/>
          <w:lang w:val="lt-LT"/>
        </w:rPr>
        <w:t>as iš grupės, susidedančios iš</w:t>
      </w:r>
    </w:p>
    <w:p w14:paraId="259EFDC2" w14:textId="77777777" w:rsidR="009A3CFE" w:rsidRPr="00C61990" w:rsidRDefault="009A3CFE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1AA3EBB" w14:textId="36779589" w:rsidR="003B63F7" w:rsidRPr="00C61990" w:rsidRDefault="00474B90" w:rsidP="00C619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0E29CA6E">
          <v:shape id="_x0000_i1073" type="#_x0000_t75" style="width:195.75pt;height:72.75pt">
            <v:imagedata r:id="rId55" o:title=""/>
          </v:shape>
        </w:pict>
      </w:r>
    </w:p>
    <w:p w14:paraId="026DC81A" w14:textId="4ECD5E22" w:rsidR="003B63F7" w:rsidRPr="00C61990" w:rsidRDefault="00474B90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2E3FCD17">
          <v:shape id="_x0000_i1074" type="#_x0000_t75" style="width:405.75pt;height:56.25pt">
            <v:imagedata r:id="rId56" o:title=""/>
          </v:shape>
        </w:pict>
      </w:r>
    </w:p>
    <w:p w14:paraId="29B978F3" w14:textId="4EF0FB77" w:rsidR="003B63F7" w:rsidRPr="00C61990" w:rsidRDefault="00474B90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3A6CE030">
          <v:shape id="_x0000_i1075" type="#_x0000_t75" style="width:447pt;height:71.25pt">
            <v:imagedata r:id="rId57" o:title=""/>
          </v:shape>
        </w:pict>
      </w:r>
    </w:p>
    <w:p w14:paraId="5FB6A4BD" w14:textId="76F206C8" w:rsidR="003B63F7" w:rsidRPr="00C61990" w:rsidRDefault="00474B90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7E45B62B">
          <v:shape id="_x0000_i1076" type="#_x0000_t75" style="width:381.75pt;height:69pt">
            <v:imagedata r:id="rId58" o:title=""/>
          </v:shape>
        </w:pict>
      </w:r>
    </w:p>
    <w:p w14:paraId="1CDCE21F" w14:textId="1C43BF73" w:rsidR="003B63F7" w:rsidRPr="00C61990" w:rsidRDefault="00474B90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575E0551">
          <v:shape id="_x0000_i1077" type="#_x0000_t75" style="width:448.5pt;height:63.75pt">
            <v:imagedata r:id="rId59" o:title=""/>
          </v:shape>
        </w:pict>
      </w:r>
    </w:p>
    <w:p w14:paraId="2F607192" w14:textId="57844B8D" w:rsidR="003B63F7" w:rsidRPr="00C61990" w:rsidRDefault="00474B90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786DA32E">
          <v:shape id="_x0000_i1078" type="#_x0000_t75" style="width:242.25pt;height:72.75pt">
            <v:imagedata r:id="rId60" o:title=""/>
          </v:shape>
        </w:pict>
      </w:r>
    </w:p>
    <w:p w14:paraId="6EECCEA4" w14:textId="77777777" w:rsidR="009A3CFE" w:rsidRPr="00C61990" w:rsidRDefault="009A3CFE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45FA21D" w14:textId="6DFB4784" w:rsidR="001A5603" w:rsidRPr="00C61990" w:rsidRDefault="001A5603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ir bet kuri iš pirmiau minėtų grupių, kur bet kuris vienas ar</w:t>
      </w:r>
      <w:r w:rsidR="0070673A" w:rsidRPr="00C61990">
        <w:rPr>
          <w:rFonts w:ascii="Helvetica" w:hAnsi="Helvetica" w:cs="Helvetica"/>
          <w:sz w:val="20"/>
          <w:lang w:val="lt-LT"/>
        </w:rPr>
        <w:t>ba</w:t>
      </w:r>
      <w:r w:rsidRPr="00C61990">
        <w:rPr>
          <w:rFonts w:ascii="Helvetica" w:hAnsi="Helvetica" w:cs="Helvetica"/>
          <w:sz w:val="20"/>
          <w:lang w:val="lt-LT"/>
        </w:rPr>
        <w:t xml:space="preserve"> daugiau vandenilio atomų yra pakeisti deuterio atomu (-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i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; arba</w:t>
      </w:r>
    </w:p>
    <w:p w14:paraId="1A420A89" w14:textId="2C6FC952" w:rsidR="003B63F7" w:rsidRPr="00C61990" w:rsidRDefault="001A5603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o)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 </w:t>
      </w:r>
      <w:r w:rsidR="00CD20C1" w:rsidRPr="00C61990">
        <w:rPr>
          <w:rFonts w:ascii="Helvetica" w:hAnsi="Helvetica" w:cs="Helvetica"/>
          <w:sz w:val="20"/>
          <w:lang w:val="lt-LT"/>
        </w:rPr>
        <w:t>pasirinkt</w:t>
      </w:r>
      <w:r w:rsidRPr="00C61990">
        <w:rPr>
          <w:rFonts w:ascii="Helvetica" w:hAnsi="Helvetica" w:cs="Helvetica"/>
          <w:sz w:val="20"/>
          <w:lang w:val="lt-LT"/>
        </w:rPr>
        <w:t>as iš grupės, susidedančios iš</w:t>
      </w:r>
    </w:p>
    <w:p w14:paraId="1AC5F7E5" w14:textId="77777777" w:rsidR="009A3CFE" w:rsidRPr="00C61990" w:rsidRDefault="009A3CFE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554711D" w14:textId="2C737D39" w:rsidR="003B63F7" w:rsidRPr="00C61990" w:rsidRDefault="00474B90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7CABEA3E">
          <v:shape id="_x0000_i1079" type="#_x0000_t75" style="width:228pt;height:75pt">
            <v:imagedata r:id="rId61" o:title=""/>
          </v:shape>
        </w:pict>
      </w:r>
    </w:p>
    <w:p w14:paraId="72C1F206" w14:textId="65932C67" w:rsidR="003B63F7" w:rsidRPr="00C61990" w:rsidRDefault="00474B90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5AEEE825">
          <v:shape id="_x0000_i1080" type="#_x0000_t75" style="width:404.25pt;height:63pt">
            <v:imagedata r:id="rId62" o:title=""/>
          </v:shape>
        </w:pict>
      </w:r>
    </w:p>
    <w:p w14:paraId="7E29EEB9" w14:textId="77777777" w:rsidR="009A3CFE" w:rsidRPr="00C61990" w:rsidRDefault="009A3CFE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3B56835" w14:textId="77777777" w:rsidR="001A5603" w:rsidRPr="00C61990" w:rsidRDefault="001A5603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ir bet kurios iš pirmiau minėtų grupių, kur bet kuris vienas ar daugiau vandenilio atomų yra pakeisti deuterio atomu (-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i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.</w:t>
      </w:r>
    </w:p>
    <w:p w14:paraId="317A4223" w14:textId="77777777" w:rsidR="001A5603" w:rsidRPr="00C61990" w:rsidRDefault="001A5603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0E3540B" w14:textId="66797159" w:rsidR="003B63F7" w:rsidRPr="00C61990" w:rsidRDefault="001A5603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9. Junginys pagal bet kurį</w:t>
      </w:r>
      <w:r w:rsidR="0070673A" w:rsidRPr="00C61990">
        <w:rPr>
          <w:rFonts w:ascii="Helvetica" w:hAnsi="Helvetica" w:cs="Helvetica"/>
          <w:sz w:val="20"/>
          <w:lang w:val="lt-LT"/>
        </w:rPr>
        <w:t xml:space="preserve"> vieną</w:t>
      </w:r>
      <w:r w:rsidRPr="00C61990">
        <w:rPr>
          <w:rFonts w:ascii="Helvetica" w:hAnsi="Helvetica" w:cs="Helvetica"/>
          <w:sz w:val="20"/>
          <w:lang w:val="lt-LT"/>
        </w:rPr>
        <w:t xml:space="preserve"> iš 1-5 arba 8 punktų arba jo druska,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 xml:space="preserve"> yr</w:t>
      </w:r>
      <w:r w:rsidR="0070673A" w:rsidRPr="00C61990">
        <w:rPr>
          <w:rFonts w:ascii="Helvetica" w:hAnsi="Helvetica" w:cs="Helvetica"/>
          <w:sz w:val="20"/>
          <w:lang w:val="lt-LT"/>
        </w:rPr>
        <w:t>a</w:t>
      </w:r>
    </w:p>
    <w:p w14:paraId="78F18CAE" w14:textId="77777777" w:rsidR="009A3CFE" w:rsidRPr="00C61990" w:rsidRDefault="009A3CFE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12AA80C" w14:textId="64B398F5" w:rsidR="003B63F7" w:rsidRPr="00C61990" w:rsidRDefault="00474B90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311084AF">
          <v:shape id="_x0000_i1081" type="#_x0000_t75" style="width:48pt;height:66.75pt">
            <v:imagedata r:id="rId63" o:title=""/>
          </v:shape>
        </w:pict>
      </w:r>
    </w:p>
    <w:p w14:paraId="03CFFF80" w14:textId="77777777" w:rsidR="009A3CFE" w:rsidRPr="00C61990" w:rsidRDefault="009A3CFE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22C877B" w14:textId="169C6EFF" w:rsidR="001A5603" w:rsidRPr="00C61990" w:rsidRDefault="001A5603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ur n yra 1, 2, 3, 4, 5 arba 6, i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 xml:space="preserve"> yra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 xml:space="preserve"> alkilas, pasirinktinai pakeistas fluoru;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fenil</w:t>
      </w:r>
      <w:r w:rsidR="0070673A" w:rsidRPr="00C61990">
        <w:rPr>
          <w:rFonts w:ascii="Helvetica" w:hAnsi="Helvetica" w:cs="Helvetica"/>
          <w:sz w:val="20"/>
          <w:lang w:val="lt-LT"/>
        </w:rPr>
        <w:t>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pasirinktinai pakeistas fluoru;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piridi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pasirinktinai pakeistas fluoru arba metilu; arb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ikloprop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pasirinktinai pakeistas fluoru;</w:t>
      </w:r>
    </w:p>
    <w:p w14:paraId="6DB983A5" w14:textId="0D91BD78" w:rsidR="003B63F7" w:rsidRPr="00C61990" w:rsidRDefault="001A5603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 xml:space="preserve"> yra </w:t>
      </w:r>
      <w:r w:rsidR="00CD20C1" w:rsidRPr="00C61990">
        <w:rPr>
          <w:rFonts w:ascii="Helvetica" w:hAnsi="Helvetica" w:cs="Helvetica"/>
          <w:sz w:val="20"/>
          <w:lang w:val="lt-LT"/>
        </w:rPr>
        <w:t>pasirinkt</w:t>
      </w:r>
      <w:r w:rsidRPr="00C61990">
        <w:rPr>
          <w:rFonts w:ascii="Helvetica" w:hAnsi="Helvetica" w:cs="Helvetica"/>
          <w:sz w:val="20"/>
          <w:lang w:val="lt-LT"/>
        </w:rPr>
        <w:t>as iš grupės, susidedančios iš</w:t>
      </w:r>
    </w:p>
    <w:p w14:paraId="03627038" w14:textId="77777777" w:rsidR="009A3CFE" w:rsidRPr="00C61990" w:rsidRDefault="009A3CFE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90F8325" w14:textId="4E9125C4" w:rsidR="003B63F7" w:rsidRPr="00C61990" w:rsidRDefault="00474B90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23E8C994">
          <v:shape id="_x0000_i1082" type="#_x0000_t75" style="width:201pt;height:68.25pt">
            <v:imagedata r:id="rId64" o:title=""/>
          </v:shape>
        </w:pict>
      </w:r>
    </w:p>
    <w:p w14:paraId="50D3F2B3" w14:textId="77C61922" w:rsidR="001A5603" w:rsidRPr="00C61990" w:rsidRDefault="00474B90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772E6435">
          <v:shape id="_x0000_i1083" type="#_x0000_t75" style="width:448.5pt;height:87pt">
            <v:imagedata r:id="rId65" o:title=""/>
          </v:shape>
        </w:pict>
      </w:r>
    </w:p>
    <w:p w14:paraId="09BC4939" w14:textId="3B211EF4" w:rsidR="001A5603" w:rsidRPr="00C61990" w:rsidRDefault="00474B90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7A406AA0">
          <v:shape id="_x0000_i1084" type="#_x0000_t75" style="width:420.75pt;height:93pt">
            <v:imagedata r:id="rId66" o:title=""/>
          </v:shape>
        </w:pict>
      </w:r>
    </w:p>
    <w:p w14:paraId="4C5C3CFE" w14:textId="11074D3D" w:rsidR="001A5603" w:rsidRPr="00C61990" w:rsidRDefault="00474B90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0A7E33FA">
          <v:shape id="_x0000_i1085" type="#_x0000_t75" style="width:433.5pt;height:90pt">
            <v:imagedata r:id="rId67" o:title=""/>
          </v:shape>
        </w:pict>
      </w:r>
    </w:p>
    <w:p w14:paraId="6AA4AC44" w14:textId="77777777" w:rsidR="009A3CFE" w:rsidRPr="00C61990" w:rsidRDefault="009A3CFE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891DEE1" w14:textId="5C9C3B76" w:rsidR="001A5603" w:rsidRPr="00C61990" w:rsidRDefault="001A5603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ir bet kuri iš pirmiau minėtų grupių, kur vienas ar</w:t>
      </w:r>
      <w:r w:rsidR="0070673A" w:rsidRPr="00C61990">
        <w:rPr>
          <w:rFonts w:ascii="Helvetica" w:hAnsi="Helvetica" w:cs="Helvetica"/>
          <w:sz w:val="20"/>
          <w:lang w:val="lt-LT"/>
        </w:rPr>
        <w:t>ba</w:t>
      </w:r>
      <w:r w:rsidRPr="00C61990">
        <w:rPr>
          <w:rFonts w:ascii="Helvetica" w:hAnsi="Helvetica" w:cs="Helvetica"/>
          <w:sz w:val="20"/>
          <w:lang w:val="lt-LT"/>
        </w:rPr>
        <w:t xml:space="preserve"> daugiau vandenilio atomų yra pakeisti deuterio atomu (-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i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;</w:t>
      </w:r>
    </w:p>
    <w:p w14:paraId="67BE59DF" w14:textId="47F44764" w:rsidR="001A5603" w:rsidRPr="00C61990" w:rsidRDefault="001A5603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 xml:space="preserve"> yra </w:t>
      </w:r>
      <w:r w:rsidR="00CD20C1" w:rsidRPr="00C61990">
        <w:rPr>
          <w:rFonts w:ascii="Helvetica" w:hAnsi="Helvetica" w:cs="Helvetica"/>
          <w:sz w:val="20"/>
          <w:lang w:val="lt-LT"/>
        </w:rPr>
        <w:t>pasirinkt</w:t>
      </w:r>
      <w:r w:rsidRPr="00C61990">
        <w:rPr>
          <w:rFonts w:ascii="Helvetica" w:hAnsi="Helvetica" w:cs="Helvetica"/>
          <w:sz w:val="20"/>
          <w:lang w:val="lt-LT"/>
        </w:rPr>
        <w:t>as iš grupės, susidedančios iš</w:t>
      </w:r>
    </w:p>
    <w:p w14:paraId="5FD94B40" w14:textId="77777777" w:rsidR="009A3CFE" w:rsidRPr="00C61990" w:rsidRDefault="009A3CFE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7D1BBDD" w14:textId="0E7B489F" w:rsidR="001A5603" w:rsidRPr="00C61990" w:rsidRDefault="00474B90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18B9BC9A">
          <v:shape id="_x0000_i1086" type="#_x0000_t75" style="width:217.5pt;height:62.25pt">
            <v:imagedata r:id="rId68" o:title=""/>
          </v:shape>
        </w:pict>
      </w:r>
    </w:p>
    <w:p w14:paraId="36E9AF01" w14:textId="5C7023A2" w:rsidR="001A5603" w:rsidRPr="00C61990" w:rsidRDefault="00474B90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33462C9F">
          <v:shape id="_x0000_i1087" type="#_x0000_t75" style="width:460.5pt;height:66pt">
            <v:imagedata r:id="rId69" o:title=""/>
          </v:shape>
        </w:pict>
      </w:r>
    </w:p>
    <w:p w14:paraId="330FF92F" w14:textId="77D74E36" w:rsidR="001A5603" w:rsidRPr="00C61990" w:rsidRDefault="00474B90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04F908AE">
          <v:shape id="_x0000_i1088" type="#_x0000_t75" style="width:428.25pt;height:76.5pt">
            <v:imagedata r:id="rId70" o:title=""/>
          </v:shape>
        </w:pict>
      </w:r>
    </w:p>
    <w:p w14:paraId="09F43199" w14:textId="4D127BE2" w:rsidR="001A5603" w:rsidRPr="00C61990" w:rsidRDefault="00474B90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11052511">
          <v:shape id="_x0000_i1089" type="#_x0000_t75" style="width:155.25pt;height:55.5pt">
            <v:imagedata r:id="rId71" o:title=""/>
          </v:shape>
        </w:pict>
      </w:r>
    </w:p>
    <w:p w14:paraId="5C532EC0" w14:textId="77777777" w:rsidR="009A3CFE" w:rsidRPr="00C61990" w:rsidRDefault="009A3CFE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1913839" w14:textId="14ECFB49" w:rsidR="009E2C05" w:rsidRPr="00C61990" w:rsidRDefault="009E2C05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ir bet kuri iš pirmiau minėtų grupių, kur vienas ar</w:t>
      </w:r>
      <w:r w:rsidR="0070673A" w:rsidRPr="00C61990">
        <w:rPr>
          <w:rFonts w:ascii="Helvetica" w:hAnsi="Helvetica" w:cs="Helvetica"/>
          <w:sz w:val="20"/>
          <w:lang w:val="lt-LT"/>
        </w:rPr>
        <w:t>ba</w:t>
      </w:r>
      <w:r w:rsidRPr="00C61990">
        <w:rPr>
          <w:rFonts w:ascii="Helvetica" w:hAnsi="Helvetica" w:cs="Helvetica"/>
          <w:sz w:val="20"/>
          <w:lang w:val="lt-LT"/>
        </w:rPr>
        <w:t xml:space="preserve"> daugiau vandenilio atomų yra pakeisti deuterio atomu (-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i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;</w:t>
      </w:r>
    </w:p>
    <w:p w14:paraId="5B26B833" w14:textId="77777777" w:rsidR="009E2C05" w:rsidRPr="00C61990" w:rsidRDefault="009E2C05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 xml:space="preserve"> yra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as, pasirinktinai pakeistas -O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, i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 xml:space="preserve"> yr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fe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pasirinktinai pakeistas fluoru;</w:t>
      </w:r>
    </w:p>
    <w:p w14:paraId="77756007" w14:textId="77777777" w:rsidR="009E2C05" w:rsidRPr="00C61990" w:rsidRDefault="009E2C05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 xml:space="preserve"> yra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as, pasirinktinai pakeistas -O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,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 xml:space="preserve"> yr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piridi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pasirinktinai pakeistas fluoru arba metilu;</w:t>
      </w:r>
    </w:p>
    <w:p w14:paraId="6CF1F523" w14:textId="77777777" w:rsidR="009E2C05" w:rsidRPr="00C61990" w:rsidRDefault="009E2C05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 xml:space="preserve"> yra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as, pakeist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a</w:t>
      </w:r>
      <w:r w:rsidRPr="00C61990">
        <w:rPr>
          <w:rFonts w:ascii="Helvetica" w:hAnsi="Helvetica" w:cs="Helvetica"/>
          <w:sz w:val="20"/>
          <w:lang w:val="lt-LT"/>
        </w:rPr>
        <w:t>,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a</w:t>
      </w:r>
      <w:r w:rsidRPr="00C61990">
        <w:rPr>
          <w:rFonts w:ascii="Helvetica" w:hAnsi="Helvetica" w:cs="Helvetica"/>
          <w:sz w:val="20"/>
          <w:lang w:val="lt-LT"/>
        </w:rPr>
        <w:t xml:space="preserve"> yra halogenas; arba</w:t>
      </w:r>
    </w:p>
    <w:p w14:paraId="19561EA7" w14:textId="77777777" w:rsidR="009E2C05" w:rsidRPr="00C61990" w:rsidRDefault="009E2C05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ii)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as, pakeist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a</w:t>
      </w:r>
      <w:r w:rsidRPr="00C61990">
        <w:rPr>
          <w:rFonts w:ascii="Helvetica" w:hAnsi="Helvetica" w:cs="Helvetica"/>
          <w:sz w:val="20"/>
          <w:lang w:val="lt-LT"/>
        </w:rPr>
        <w:t>,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a</w:t>
      </w:r>
      <w:r w:rsidRPr="00C61990">
        <w:rPr>
          <w:rFonts w:ascii="Helvetica" w:hAnsi="Helvetica" w:cs="Helvetica"/>
          <w:sz w:val="20"/>
          <w:lang w:val="lt-LT"/>
        </w:rPr>
        <w:t xml:space="preserve"> yra deuteris; arba</w:t>
      </w:r>
    </w:p>
    <w:p w14:paraId="17E2A58B" w14:textId="4790C074" w:rsidR="009E2C05" w:rsidRPr="00C61990" w:rsidRDefault="009E2C05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iii)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as, pakeist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a</w:t>
      </w:r>
      <w:r w:rsidRPr="00C61990">
        <w:rPr>
          <w:rFonts w:ascii="Helvetica" w:hAnsi="Helvetica" w:cs="Helvetica"/>
          <w:sz w:val="20"/>
          <w:lang w:val="lt-LT"/>
        </w:rPr>
        <w:t>,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a</w:t>
      </w:r>
      <w:r w:rsidRPr="00C61990">
        <w:rPr>
          <w:rFonts w:ascii="Helvetica" w:hAnsi="Helvetica" w:cs="Helvetica"/>
          <w:sz w:val="20"/>
          <w:lang w:val="lt-LT"/>
        </w:rPr>
        <w:t xml:space="preserve"> yra 3-12 narių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cikl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pasirinktinai pakeistas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okso</w:t>
      </w:r>
      <w:proofErr w:type="spellEnd"/>
      <w:r w:rsidR="003A15E3" w:rsidRPr="00C61990">
        <w:rPr>
          <w:rFonts w:ascii="Helvetica" w:hAnsi="Helvetica" w:cs="Helvetica"/>
          <w:sz w:val="20"/>
          <w:lang w:val="lt-LT"/>
        </w:rPr>
        <w:t xml:space="preserve"> grupe</w:t>
      </w:r>
      <w:r w:rsidRPr="00C61990">
        <w:rPr>
          <w:rFonts w:ascii="Helvetica" w:hAnsi="Helvetica" w:cs="Helvetica"/>
          <w:sz w:val="20"/>
          <w:lang w:val="lt-LT"/>
        </w:rPr>
        <w:t>; arba</w:t>
      </w:r>
    </w:p>
    <w:p w14:paraId="6CF573CD" w14:textId="226FB0E0" w:rsidR="009E2C05" w:rsidRPr="00C61990" w:rsidRDefault="009E2C05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iv)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as, pakeist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a</w:t>
      </w:r>
      <w:r w:rsidRPr="00C61990">
        <w:rPr>
          <w:rFonts w:ascii="Helvetica" w:hAnsi="Helvetica" w:cs="Helvetica"/>
          <w:sz w:val="20"/>
          <w:lang w:val="lt-LT"/>
        </w:rPr>
        <w:t>,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a</w:t>
      </w:r>
      <w:r w:rsidRPr="00C61990">
        <w:rPr>
          <w:rFonts w:ascii="Helvetica" w:hAnsi="Helvetica" w:cs="Helvetica"/>
          <w:sz w:val="20"/>
          <w:lang w:val="lt-LT"/>
        </w:rPr>
        <w:t xml:space="preserve"> yra 4-5 narių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cikl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pasirinktinai pakeistas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okso</w:t>
      </w:r>
      <w:proofErr w:type="spellEnd"/>
      <w:r w:rsidR="003A15E3" w:rsidRPr="00C61990">
        <w:rPr>
          <w:rFonts w:ascii="Helvetica" w:hAnsi="Helvetica" w:cs="Helvetica"/>
          <w:sz w:val="20"/>
          <w:lang w:val="lt-LT"/>
        </w:rPr>
        <w:t xml:space="preserve"> grupe</w:t>
      </w:r>
      <w:r w:rsidRPr="00C61990">
        <w:rPr>
          <w:rFonts w:ascii="Helvetica" w:hAnsi="Helvetica" w:cs="Helvetica"/>
          <w:sz w:val="20"/>
          <w:lang w:val="lt-LT"/>
        </w:rPr>
        <w:t>; arba</w:t>
      </w:r>
    </w:p>
    <w:p w14:paraId="1F68630E" w14:textId="77777777" w:rsidR="009E2C05" w:rsidRPr="00C61990" w:rsidRDefault="009E2C05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v)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as, pakeist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a</w:t>
      </w:r>
      <w:r w:rsidRPr="00C61990">
        <w:rPr>
          <w:rFonts w:ascii="Helvetica" w:hAnsi="Helvetica" w:cs="Helvetica"/>
          <w:sz w:val="20"/>
          <w:lang w:val="lt-LT"/>
        </w:rPr>
        <w:t>,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a</w:t>
      </w:r>
      <w:r w:rsidRPr="00C61990">
        <w:rPr>
          <w:rFonts w:ascii="Helvetica" w:hAnsi="Helvetica" w:cs="Helvetica"/>
          <w:sz w:val="20"/>
          <w:lang w:val="lt-LT"/>
        </w:rPr>
        <w:t xml:space="preserve"> yra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4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pasirinktinai pakeistas halogenu arba -O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>; arba</w:t>
      </w:r>
    </w:p>
    <w:p w14:paraId="02ACD300" w14:textId="77777777" w:rsidR="009E2C05" w:rsidRPr="00C61990" w:rsidRDefault="009E2C05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vi)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as, pakeist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a</w:t>
      </w:r>
      <w:r w:rsidRPr="00C61990">
        <w:rPr>
          <w:rFonts w:ascii="Helvetica" w:hAnsi="Helvetica" w:cs="Helvetica"/>
          <w:sz w:val="20"/>
          <w:lang w:val="lt-LT"/>
        </w:rPr>
        <w:t>,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a</w:t>
      </w:r>
      <w:r w:rsidRPr="00C61990">
        <w:rPr>
          <w:rFonts w:ascii="Helvetica" w:hAnsi="Helvetica" w:cs="Helvetica"/>
          <w:sz w:val="20"/>
          <w:lang w:val="lt-LT"/>
        </w:rPr>
        <w:t xml:space="preserve"> yr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fe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pasirinktinai pakeistas halogenu arba -O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>; arba</w:t>
      </w:r>
    </w:p>
    <w:p w14:paraId="3B276258" w14:textId="77777777" w:rsidR="009E2C05" w:rsidRPr="00C61990" w:rsidRDefault="009E2C05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vii)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as, pakeist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a</w:t>
      </w:r>
      <w:r w:rsidRPr="00C61990">
        <w:rPr>
          <w:rFonts w:ascii="Helvetica" w:hAnsi="Helvetica" w:cs="Helvetica"/>
          <w:sz w:val="20"/>
          <w:lang w:val="lt-LT"/>
        </w:rPr>
        <w:t>,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a</w:t>
      </w:r>
      <w:r w:rsidRPr="00C61990">
        <w:rPr>
          <w:rFonts w:ascii="Helvetica" w:hAnsi="Helvetica" w:cs="Helvetica"/>
          <w:sz w:val="20"/>
          <w:lang w:val="lt-LT"/>
        </w:rPr>
        <w:t xml:space="preserve"> yra 5-10 narių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pasirinktinai pakeistas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u; arba</w:t>
      </w:r>
    </w:p>
    <w:p w14:paraId="70F49E6A" w14:textId="77777777" w:rsidR="009E2C05" w:rsidRPr="00C61990" w:rsidRDefault="009E2C05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viii)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as, pakeist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a</w:t>
      </w:r>
      <w:r w:rsidRPr="00C61990">
        <w:rPr>
          <w:rFonts w:ascii="Helvetica" w:hAnsi="Helvetica" w:cs="Helvetica"/>
          <w:sz w:val="20"/>
          <w:lang w:val="lt-LT"/>
        </w:rPr>
        <w:t>,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a</w:t>
      </w:r>
      <w:r w:rsidRPr="00C61990">
        <w:rPr>
          <w:rFonts w:ascii="Helvetica" w:hAnsi="Helvetica" w:cs="Helvetica"/>
          <w:sz w:val="20"/>
          <w:lang w:val="lt-LT"/>
        </w:rPr>
        <w:t xml:space="preserve"> yr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pirazol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pasirinktinai pakeistas metilu; arba</w:t>
      </w:r>
    </w:p>
    <w:p w14:paraId="736E2E2F" w14:textId="77777777" w:rsidR="009E2C05" w:rsidRPr="00C61990" w:rsidRDefault="009E2C05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ix)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as, pakeist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a</w:t>
      </w:r>
      <w:r w:rsidRPr="00C61990">
        <w:rPr>
          <w:rFonts w:ascii="Helvetica" w:hAnsi="Helvetica" w:cs="Helvetica"/>
          <w:sz w:val="20"/>
          <w:lang w:val="lt-LT"/>
        </w:rPr>
        <w:t>,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a</w:t>
      </w:r>
      <w:r w:rsidRPr="00C61990">
        <w:rPr>
          <w:rFonts w:ascii="Helvetica" w:hAnsi="Helvetica" w:cs="Helvetica"/>
          <w:sz w:val="20"/>
          <w:lang w:val="lt-LT"/>
        </w:rPr>
        <w:t xml:space="preserve"> yra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8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ikloalk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pasirinktinai pakeistas -CN, halogenu arba -O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>; arba</w:t>
      </w:r>
    </w:p>
    <w:p w14:paraId="64EEADA5" w14:textId="77777777" w:rsidR="009E2C05" w:rsidRPr="00C61990" w:rsidRDefault="009E2C05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x) 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>-C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61990">
        <w:rPr>
          <w:rFonts w:ascii="Helvetica" w:hAnsi="Helvetica" w:cs="Helvetica"/>
          <w:sz w:val="20"/>
          <w:lang w:val="lt-LT"/>
        </w:rPr>
        <w:t xml:space="preserve"> alkilas, pakeist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a</w:t>
      </w:r>
      <w:r w:rsidRPr="00C61990">
        <w:rPr>
          <w:rFonts w:ascii="Helvetica" w:hAnsi="Helvetica" w:cs="Helvetica"/>
          <w:sz w:val="20"/>
          <w:lang w:val="lt-LT"/>
        </w:rPr>
        <w:t>, 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a</w:t>
      </w:r>
      <w:r w:rsidRPr="00C61990">
        <w:rPr>
          <w:rFonts w:ascii="Helvetica" w:hAnsi="Helvetica" w:cs="Helvetica"/>
          <w:sz w:val="20"/>
          <w:lang w:val="lt-LT"/>
        </w:rPr>
        <w:t xml:space="preserve"> yra -S(O)</w:t>
      </w:r>
      <w:r w:rsidRPr="00C619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C61990">
        <w:rPr>
          <w:rFonts w:ascii="Helvetica" w:hAnsi="Helvetica" w:cs="Helvetica"/>
          <w:sz w:val="20"/>
          <w:lang w:val="lt-LT"/>
        </w:rPr>
        <w:t>.</w:t>
      </w:r>
    </w:p>
    <w:p w14:paraId="3769FC03" w14:textId="77777777" w:rsidR="009E2C05" w:rsidRPr="00C61990" w:rsidRDefault="009E2C05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587CEC2" w14:textId="569F094C" w:rsidR="009E2C05" w:rsidRPr="00C61990" w:rsidRDefault="009E2C05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10. Junginys pagal bet kurį</w:t>
      </w:r>
      <w:r w:rsidR="003A15E3" w:rsidRPr="00C61990">
        <w:rPr>
          <w:rFonts w:ascii="Helvetica" w:hAnsi="Helvetica" w:cs="Helvetica"/>
          <w:sz w:val="20"/>
          <w:lang w:val="lt-LT"/>
        </w:rPr>
        <w:t xml:space="preserve"> vieną</w:t>
      </w:r>
      <w:r w:rsidRPr="00C61990">
        <w:rPr>
          <w:rFonts w:ascii="Helvetica" w:hAnsi="Helvetica" w:cs="Helvetica"/>
          <w:sz w:val="20"/>
          <w:lang w:val="lt-LT"/>
        </w:rPr>
        <w:t xml:space="preserve"> iš 1-4 punktų arba jo druska,</w:t>
      </w:r>
    </w:p>
    <w:p w14:paraId="46139030" w14:textId="77777777" w:rsidR="009E2C05" w:rsidRPr="00C61990" w:rsidRDefault="009E2C05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pirid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pasirinktinai pakeist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Pr="00C61990">
        <w:rPr>
          <w:rFonts w:ascii="Helvetica" w:hAnsi="Helvetica" w:cs="Helvetica"/>
          <w:sz w:val="20"/>
          <w:lang w:val="lt-LT"/>
        </w:rPr>
        <w:t>; arba</w:t>
      </w:r>
    </w:p>
    <w:p w14:paraId="778F659D" w14:textId="77777777" w:rsidR="009E2C05" w:rsidRPr="00C61990" w:rsidRDefault="009E2C05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indazol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pasirinktinai pakeist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Pr="00C61990">
        <w:rPr>
          <w:rFonts w:ascii="Helvetica" w:hAnsi="Helvetica" w:cs="Helvetica"/>
          <w:sz w:val="20"/>
          <w:lang w:val="lt-LT"/>
        </w:rPr>
        <w:t>; arba</w:t>
      </w:r>
    </w:p>
    <w:p w14:paraId="533A329E" w14:textId="77777777" w:rsidR="009E2C05" w:rsidRPr="00C61990" w:rsidRDefault="009E2C05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 1</w:t>
      </w:r>
      <w:r w:rsidRPr="00C61990">
        <w:rPr>
          <w:rFonts w:ascii="Helvetica" w:hAnsi="Helvetica" w:cs="Helvetica"/>
          <w:i/>
          <w:iCs/>
          <w:sz w:val="20"/>
          <w:lang w:val="lt-LT"/>
        </w:rPr>
        <w:t>H</w:t>
      </w:r>
      <w:r w:rsidRPr="00C61990">
        <w:rPr>
          <w:rFonts w:ascii="Helvetica" w:hAnsi="Helvetica" w:cs="Helvetica"/>
          <w:sz w:val="20"/>
          <w:lang w:val="lt-LT"/>
        </w:rPr>
        <w:t>-pirolopiridilas, pasirinktinai pakeist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Pr="00C61990">
        <w:rPr>
          <w:rFonts w:ascii="Helvetica" w:hAnsi="Helvetica" w:cs="Helvetica"/>
          <w:sz w:val="20"/>
          <w:lang w:val="lt-LT"/>
        </w:rPr>
        <w:t>; arba</w:t>
      </w:r>
    </w:p>
    <w:p w14:paraId="7AB4B787" w14:textId="77777777" w:rsidR="009E2C05" w:rsidRPr="00C61990" w:rsidRDefault="009E2C05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hinoli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pasirinktinai pakeist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Pr="00C61990">
        <w:rPr>
          <w:rFonts w:ascii="Helvetica" w:hAnsi="Helvetica" w:cs="Helvetica"/>
          <w:sz w:val="20"/>
          <w:lang w:val="lt-LT"/>
        </w:rPr>
        <w:t>; arba</w:t>
      </w:r>
    </w:p>
    <w:p w14:paraId="01F1B7F9" w14:textId="77777777" w:rsidR="009E2C05" w:rsidRPr="00C61990" w:rsidRDefault="009E2C05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fe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pasirinktinai pakeist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Pr="00C61990">
        <w:rPr>
          <w:rFonts w:ascii="Helvetica" w:hAnsi="Helvetica" w:cs="Helvetica"/>
          <w:sz w:val="20"/>
          <w:lang w:val="lt-LT"/>
        </w:rPr>
        <w:t>; arba</w:t>
      </w:r>
    </w:p>
    <w:p w14:paraId="312B7DBC" w14:textId="77777777" w:rsidR="009E2C05" w:rsidRPr="00C61990" w:rsidRDefault="009E2C05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ur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C61990">
        <w:rPr>
          <w:rFonts w:ascii="Helvetica" w:hAnsi="Helvetica" w:cs="Helvetica"/>
          <w:sz w:val="20"/>
          <w:lang w:val="lt-LT"/>
        </w:rPr>
        <w:t xml:space="preserve"> yr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indanil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, pasirinktinai pakeistas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a</w:t>
      </w:r>
      <w:r w:rsidRPr="00C61990">
        <w:rPr>
          <w:rFonts w:ascii="Helvetica" w:hAnsi="Helvetica" w:cs="Helvetica"/>
          <w:sz w:val="20"/>
          <w:lang w:val="lt-LT"/>
        </w:rPr>
        <w:t>.</w:t>
      </w:r>
    </w:p>
    <w:p w14:paraId="0E5E0226" w14:textId="77777777" w:rsidR="009E2C05" w:rsidRPr="00C61990" w:rsidRDefault="009E2C05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D0BA5CC" w14:textId="364DE423" w:rsidR="001A5603" w:rsidRPr="00C61990" w:rsidRDefault="009E2C05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11. Junginys pagal 1 punktą arba jo druska, </w:t>
      </w:r>
      <w:r w:rsidR="00CD20C1" w:rsidRPr="00C61990">
        <w:rPr>
          <w:rFonts w:ascii="Helvetica" w:hAnsi="Helvetica" w:cs="Helvetica"/>
          <w:sz w:val="20"/>
          <w:lang w:val="lt-LT"/>
        </w:rPr>
        <w:t>pasirinkt</w:t>
      </w:r>
      <w:r w:rsidRPr="00C61990">
        <w:rPr>
          <w:rFonts w:ascii="Helvetica" w:hAnsi="Helvetica" w:cs="Helvetica"/>
          <w:sz w:val="20"/>
          <w:lang w:val="lt-LT"/>
        </w:rPr>
        <w:t>a iš grupės, susidedančios iš</w:t>
      </w:r>
      <w:r w:rsidR="006A51D8" w:rsidRPr="00C61990">
        <w:rPr>
          <w:rFonts w:ascii="Helvetica" w:hAnsi="Helvetica" w:cs="Helvetica"/>
          <w:sz w:val="20"/>
          <w:lang w:val="lt-LT"/>
        </w:rPr>
        <w:t xml:space="preserve"> (S)-4-(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="006A51D8" w:rsidRPr="00C61990">
        <w:rPr>
          <w:rFonts w:ascii="Helvetica" w:hAnsi="Helvetica" w:cs="Helvetica"/>
          <w:sz w:val="20"/>
          <w:lang w:val="lt-LT"/>
        </w:rPr>
        <w:t>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="006A51D8"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="006A51D8"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="006A51D8" w:rsidRPr="00C61990">
        <w:rPr>
          <w:rFonts w:ascii="Helvetica" w:hAnsi="Helvetica" w:cs="Helvetica"/>
          <w:sz w:val="20"/>
          <w:lang w:val="lt-LT"/>
        </w:rPr>
        <w:t>)amino)-2-((6-(d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="006A51D8"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="006A51D8"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="006A51D8"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319A739" w14:textId="2239CBF3" w:rsidR="006A2436" w:rsidRPr="00C61990" w:rsidRDefault="006A2436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ciklopropil(4-(5,6,7,8-tetrahidro-1,8-naftiridin-2-il)butil)amino)-2-(pirimidin-4-il)amino) butano rūgšties;</w:t>
      </w:r>
    </w:p>
    <w:p w14:paraId="1C5C1D6C" w14:textId="61CF091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Pr="00C61990">
        <w:rPr>
          <w:rFonts w:ascii="Helvetica" w:hAnsi="Helvetica" w:cs="Helvetica"/>
          <w:sz w:val="20"/>
          <w:lang w:val="lt-LT"/>
        </w:rPr>
        <w:t>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7D9AC30" w14:textId="1F744BD5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</w:t>
      </w:r>
      <w:r w:rsidR="006A2436" w:rsidRPr="00C61990">
        <w:rPr>
          <w:rFonts w:ascii="Helvetica" w:hAnsi="Helvetica" w:cs="Helvetica"/>
          <w:sz w:val="20"/>
          <w:lang w:val="lt-LT"/>
        </w:rPr>
        <w:t>hidroksi</w:t>
      </w:r>
      <w:r w:rsidRPr="00C61990">
        <w:rPr>
          <w:rFonts w:ascii="Helvetica" w:hAnsi="Helvetica" w:cs="Helvetica"/>
          <w:sz w:val="20"/>
          <w:lang w:val="lt-LT"/>
        </w:rPr>
        <w:t>-2-m</w:t>
      </w:r>
      <w:r w:rsidR="006A2436" w:rsidRPr="00C61990">
        <w:rPr>
          <w:rFonts w:ascii="Helvetica" w:hAnsi="Helvetica" w:cs="Helvetica"/>
          <w:sz w:val="20"/>
          <w:lang w:val="lt-LT"/>
        </w:rPr>
        <w:t>etil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82E36C8" w14:textId="77B6D50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99BC2D3" w14:textId="5CD0D7D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Pr="00C61990">
        <w:rPr>
          <w:rFonts w:ascii="Helvetica" w:hAnsi="Helvetica" w:cs="Helvetica"/>
          <w:sz w:val="20"/>
          <w:lang w:val="lt-LT"/>
        </w:rPr>
        <w:t>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CB09108" w14:textId="48193D6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7-</w:t>
      </w:r>
      <w:r w:rsidR="00183053" w:rsidRPr="00C61990">
        <w:rPr>
          <w:rFonts w:ascii="Helvetica" w:hAnsi="Helvetica" w:cs="Helvetica"/>
          <w:sz w:val="20"/>
          <w:lang w:val="lt-LT"/>
        </w:rPr>
        <w:t>fluorc</w:t>
      </w:r>
      <w:r w:rsidR="006A2436" w:rsidRPr="00C61990">
        <w:rPr>
          <w:rFonts w:ascii="Helvetica" w:hAnsi="Helvetica" w:cs="Helvetica"/>
          <w:sz w:val="20"/>
          <w:lang w:val="lt-LT"/>
        </w:rPr>
        <w:t>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3DD7B87" w14:textId="69AE530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351494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FD712AC" w14:textId="08723E1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3,3-di</w:t>
      </w:r>
      <w:r w:rsidR="006A2436" w:rsidRPr="00C61990">
        <w:rPr>
          <w:rFonts w:ascii="Helvetica" w:hAnsi="Helvetica" w:cs="Helvetica"/>
          <w:sz w:val="20"/>
          <w:lang w:val="lt-LT"/>
        </w:rPr>
        <w:t>fluorciklo</w:t>
      </w:r>
      <w:r w:rsidR="000D2809" w:rsidRPr="00C61990">
        <w:rPr>
          <w:rFonts w:ascii="Helvetica" w:hAnsi="Helvetica" w:cs="Helvetica"/>
          <w:sz w:val="20"/>
          <w:lang w:val="lt-LT"/>
        </w:rPr>
        <w:t>bu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351494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94AE35E" w14:textId="38C2A85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(2-m</w:t>
      </w:r>
      <w:r w:rsidR="006A2436" w:rsidRPr="00C61990">
        <w:rPr>
          <w:rFonts w:ascii="Helvetica" w:hAnsi="Helvetica" w:cs="Helvetica"/>
          <w:sz w:val="20"/>
          <w:lang w:val="lt-LT"/>
        </w:rPr>
        <w:t>etil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F303645" w14:textId="3495C77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6A2436" w:rsidRPr="00C61990">
        <w:rPr>
          <w:rFonts w:ascii="Helvetica" w:hAnsi="Helvetica" w:cs="Helvetica"/>
          <w:sz w:val="20"/>
          <w:lang w:val="lt-LT"/>
        </w:rPr>
        <w:t>pirido</w:t>
      </w:r>
      <w:r w:rsidRPr="00C61990">
        <w:rPr>
          <w:rFonts w:ascii="Helvetica" w:hAnsi="Helvetica" w:cs="Helvetica"/>
          <w:sz w:val="20"/>
          <w:lang w:val="lt-LT"/>
        </w:rPr>
        <w:t>[2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66B1E4E" w14:textId="7D99BB8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7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il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35F1DB6" w14:textId="1610CDA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(7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A0623C3" w14:textId="601DE5D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(2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86E304B" w14:textId="7B363AB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(8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D900FC6" w14:textId="260D547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6A2436" w:rsidRPr="00C61990">
        <w:rPr>
          <w:rFonts w:ascii="Helvetica" w:hAnsi="Helvetica" w:cs="Helvetica"/>
          <w:sz w:val="20"/>
          <w:lang w:val="lt-LT"/>
        </w:rPr>
        <w:t>pirido</w:t>
      </w:r>
      <w:r w:rsidRPr="00C61990">
        <w:rPr>
          <w:rFonts w:ascii="Helvetica" w:hAnsi="Helvetica" w:cs="Helvetica"/>
          <w:sz w:val="20"/>
          <w:lang w:val="lt-LT"/>
        </w:rPr>
        <w:t>[3,2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0B3B3D2" w14:textId="686E52D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6A2436" w:rsidRPr="00C61990">
        <w:rPr>
          <w:rFonts w:ascii="Helvetica" w:hAnsi="Helvetica" w:cs="Helvetica"/>
          <w:sz w:val="20"/>
          <w:lang w:val="lt-LT"/>
        </w:rPr>
        <w:t>pirid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7EE86C3" w14:textId="676D2B2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183053" w:rsidRPr="00C61990">
        <w:rPr>
          <w:rFonts w:ascii="Helvetica" w:hAnsi="Helvetica" w:cs="Helvetica"/>
          <w:sz w:val="20"/>
          <w:lang w:val="lt-LT"/>
        </w:rPr>
        <w:t>fluorc</w:t>
      </w:r>
      <w:r w:rsidR="006A2436" w:rsidRPr="00C61990">
        <w:rPr>
          <w:rFonts w:ascii="Helvetica" w:hAnsi="Helvetica" w:cs="Helvetica"/>
          <w:sz w:val="20"/>
          <w:lang w:val="lt-LT"/>
        </w:rPr>
        <w:t>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40BD37F" w14:textId="621CDDE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</w:t>
      </w:r>
      <w:r w:rsidR="00183053" w:rsidRPr="00C61990">
        <w:rPr>
          <w:rFonts w:ascii="Helvetica" w:hAnsi="Helvetica" w:cs="Helvetica"/>
          <w:sz w:val="20"/>
          <w:lang w:val="lt-LT"/>
        </w:rPr>
        <w:t>fluorc</w:t>
      </w:r>
      <w:r w:rsidR="006A2436" w:rsidRPr="00C61990">
        <w:rPr>
          <w:rFonts w:ascii="Helvetica" w:hAnsi="Helvetica" w:cs="Helvetica"/>
          <w:sz w:val="20"/>
          <w:lang w:val="lt-LT"/>
        </w:rPr>
        <w:t>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6F78816" w14:textId="087A520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8-</w:t>
      </w:r>
      <w:r w:rsidR="00183053" w:rsidRPr="00C61990">
        <w:rPr>
          <w:rFonts w:ascii="Helvetica" w:hAnsi="Helvetica" w:cs="Helvetica"/>
          <w:sz w:val="20"/>
          <w:lang w:val="lt-LT"/>
        </w:rPr>
        <w:t>fluorc</w:t>
      </w:r>
      <w:r w:rsidR="006A2436" w:rsidRPr="00C61990">
        <w:rPr>
          <w:rFonts w:ascii="Helvetica" w:hAnsi="Helvetica" w:cs="Helvetica"/>
          <w:sz w:val="20"/>
          <w:lang w:val="lt-LT"/>
        </w:rPr>
        <w:t>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55295AA" w14:textId="57AA496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,7-di</w:t>
      </w:r>
      <w:r w:rsidR="00183053" w:rsidRPr="00C61990">
        <w:rPr>
          <w:rFonts w:ascii="Helvetica" w:hAnsi="Helvetica" w:cs="Helvetica"/>
          <w:sz w:val="20"/>
          <w:lang w:val="lt-LT"/>
        </w:rPr>
        <w:t>fluorc</w:t>
      </w:r>
      <w:r w:rsidR="006A2436" w:rsidRPr="00C61990">
        <w:rPr>
          <w:rFonts w:ascii="Helvetica" w:hAnsi="Helvetica" w:cs="Helvetica"/>
          <w:sz w:val="20"/>
          <w:lang w:val="lt-LT"/>
        </w:rPr>
        <w:t>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74E595F" w14:textId="120F088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6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0BC77EB" w14:textId="440AA43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d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B0B91A6" w14:textId="0653386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(2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59352FB" w14:textId="41A8613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693D64A" w14:textId="5B6D9F9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2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B85AA1E" w14:textId="7EB4A07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sulfon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47350E6" w14:textId="380ECF3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</w:t>
      </w:r>
      <w:r w:rsidR="00183053" w:rsidRPr="00C61990">
        <w:rPr>
          <w:rFonts w:ascii="Helvetica" w:hAnsi="Helvetica" w:cs="Helvetica"/>
          <w:sz w:val="20"/>
          <w:lang w:val="lt-LT"/>
        </w:rPr>
        <w:t>fenoksi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4A6C7BD" w14:textId="11307EB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3,3-di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7DEAB36" w14:textId="2A6840C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3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3B5D422" w14:textId="5093C68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F4AD645" w14:textId="346D7CF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7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il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383FD87" w14:textId="0D921E9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S)-4-(((3,3-di</w:t>
      </w:r>
      <w:r w:rsidR="006A2436" w:rsidRPr="00C61990">
        <w:rPr>
          <w:rFonts w:ascii="Helvetica" w:hAnsi="Helvetica" w:cs="Helvetica"/>
          <w:sz w:val="20"/>
          <w:lang w:val="lt-LT"/>
        </w:rPr>
        <w:t>fluorciklo</w:t>
      </w:r>
      <w:r w:rsidR="000D2809" w:rsidRPr="00C61990">
        <w:rPr>
          <w:rFonts w:ascii="Helvetica" w:hAnsi="Helvetica" w:cs="Helvetica"/>
          <w:sz w:val="20"/>
          <w:lang w:val="lt-LT"/>
        </w:rPr>
        <w:t>butil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(7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il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3459EEC" w14:textId="12D64E4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i</w:t>
      </w:r>
      <w:r w:rsidR="00183053" w:rsidRPr="00C61990">
        <w:rPr>
          <w:rFonts w:ascii="Helvetica" w:hAnsi="Helvetica" w:cs="Helvetica"/>
          <w:sz w:val="20"/>
          <w:lang w:val="lt-LT"/>
        </w:rPr>
        <w:t>z</w:t>
      </w:r>
      <w:r w:rsidRPr="00C61990">
        <w:rPr>
          <w:rFonts w:ascii="Helvetica" w:hAnsi="Helvetica" w:cs="Helvetica"/>
          <w:sz w:val="20"/>
          <w:lang w:val="lt-LT"/>
        </w:rPr>
        <w:t>o</w:t>
      </w:r>
      <w:r w:rsidR="00183053" w:rsidRPr="00C61990">
        <w:rPr>
          <w:rFonts w:ascii="Helvetica" w:hAnsi="Helvetica" w:cs="Helvetica"/>
          <w:sz w:val="20"/>
          <w:lang w:val="lt-LT"/>
        </w:rPr>
        <w:t>ch</w:t>
      </w:r>
      <w:r w:rsidRPr="00C61990">
        <w:rPr>
          <w:rFonts w:ascii="Helvetica" w:hAnsi="Helvetica" w:cs="Helvetica"/>
          <w:sz w:val="20"/>
          <w:lang w:val="lt-LT"/>
        </w:rPr>
        <w:t>inolin-1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  <w:r w:rsidRPr="00C61990">
        <w:rPr>
          <w:rFonts w:ascii="Helvetica" w:hAnsi="Helvetica" w:cs="Helvetica"/>
          <w:sz w:val="20"/>
          <w:lang w:val="lt-LT"/>
        </w:rPr>
        <w:t>.</w:t>
      </w:r>
    </w:p>
    <w:p w14:paraId="71055558" w14:textId="198C8FE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difluorm</w:t>
      </w:r>
      <w:r w:rsidR="006A2436" w:rsidRPr="00C61990">
        <w:rPr>
          <w:rFonts w:ascii="Helvetica" w:hAnsi="Helvetica" w:cs="Helvetica"/>
          <w:sz w:val="20"/>
          <w:lang w:val="lt-LT"/>
        </w:rPr>
        <w:t>et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F17B1C3" w14:textId="50391F1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183053" w:rsidRPr="00C61990">
        <w:rPr>
          <w:rFonts w:ascii="Helvetica" w:hAnsi="Helvetica" w:cs="Helvetica"/>
          <w:sz w:val="20"/>
          <w:lang w:val="lt-LT"/>
        </w:rPr>
        <w:t>ch</w:t>
      </w:r>
      <w:r w:rsidRPr="00C61990">
        <w:rPr>
          <w:rFonts w:ascii="Helvetica" w:hAnsi="Helvetica" w:cs="Helvetica"/>
          <w:sz w:val="20"/>
          <w:lang w:val="lt-LT"/>
        </w:rPr>
        <w:t>inolin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F53DD17" w14:textId="6A2309C5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7-</w:t>
      </w:r>
      <w:r w:rsidR="00183053" w:rsidRPr="00C61990">
        <w:rPr>
          <w:rFonts w:ascii="Helvetica" w:hAnsi="Helvetica" w:cs="Helvetica"/>
          <w:sz w:val="20"/>
          <w:lang w:val="lt-LT"/>
        </w:rPr>
        <w:t>chlorc</w:t>
      </w:r>
      <w:r w:rsidR="006A2436" w:rsidRPr="00C61990">
        <w:rPr>
          <w:rFonts w:ascii="Helvetica" w:hAnsi="Helvetica" w:cs="Helvetica"/>
          <w:sz w:val="20"/>
          <w:lang w:val="lt-LT"/>
        </w:rPr>
        <w:t>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7E3A4DE" w14:textId="6F0C662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8-</w:t>
      </w:r>
      <w:r w:rsidR="00183053" w:rsidRPr="00C61990">
        <w:rPr>
          <w:rFonts w:ascii="Helvetica" w:hAnsi="Helvetica" w:cs="Helvetica"/>
          <w:sz w:val="20"/>
          <w:lang w:val="lt-LT"/>
        </w:rPr>
        <w:t>chlorc</w:t>
      </w:r>
      <w:r w:rsidR="006A2436" w:rsidRPr="00C61990">
        <w:rPr>
          <w:rFonts w:ascii="Helvetica" w:hAnsi="Helvetica" w:cs="Helvetica"/>
          <w:sz w:val="20"/>
          <w:lang w:val="lt-LT"/>
        </w:rPr>
        <w:t>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12CD6B2" w14:textId="4A9B7345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-4-(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 (2-(2,2,2-tr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4A650A7" w14:textId="16CC0D0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7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il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-4-((2-(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315D5D0" w14:textId="52CC0BA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3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(7-m</w:t>
      </w:r>
      <w:r w:rsidR="006A2436" w:rsidRPr="00C61990">
        <w:rPr>
          <w:rFonts w:ascii="Helvetica" w:hAnsi="Helvetica" w:cs="Helvetica"/>
          <w:sz w:val="20"/>
          <w:lang w:val="lt-LT"/>
        </w:rPr>
        <w:t>etoksi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A98F3EF" w14:textId="31C9ED0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2S)-4-((2-(2,2-di</w:t>
      </w:r>
      <w:r w:rsidR="006A2436" w:rsidRPr="00C61990">
        <w:rPr>
          <w:rFonts w:ascii="Helvetica" w:hAnsi="Helvetica" w:cs="Helvetica"/>
          <w:sz w:val="20"/>
          <w:lang w:val="lt-LT"/>
        </w:rPr>
        <w:t>fluorciklo</w:t>
      </w:r>
      <w:r w:rsidRPr="00C61990">
        <w:rPr>
          <w:rFonts w:ascii="Helvetica" w:hAnsi="Helvetica" w:cs="Helvetica"/>
          <w:sz w:val="20"/>
          <w:lang w:val="lt-LT"/>
        </w:rPr>
        <w:t>prop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(7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il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C467E31" w14:textId="0267948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3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(8-m</w:t>
      </w:r>
      <w:r w:rsidR="006A2436" w:rsidRPr="00C61990">
        <w:rPr>
          <w:rFonts w:ascii="Helvetica" w:hAnsi="Helvetica" w:cs="Helvetica"/>
          <w:sz w:val="20"/>
          <w:lang w:val="lt-LT"/>
        </w:rPr>
        <w:t>etoksi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32B48CB" w14:textId="34993D2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74CA09B" w14:textId="35EBF42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7038878" w14:textId="7A802A6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(2-m</w:t>
      </w:r>
      <w:r w:rsidR="006A2436" w:rsidRPr="00C61990">
        <w:rPr>
          <w:rFonts w:ascii="Helvetica" w:hAnsi="Helvetica" w:cs="Helvetica"/>
          <w:sz w:val="20"/>
          <w:lang w:val="lt-LT"/>
        </w:rPr>
        <w:t>etil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14CF858" w14:textId="452A32C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F8C8A3F" w14:textId="5A74E10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8-</w:t>
      </w:r>
      <w:r w:rsidR="00183053" w:rsidRPr="00C61990">
        <w:rPr>
          <w:rFonts w:ascii="Helvetica" w:hAnsi="Helvetica" w:cs="Helvetica"/>
          <w:sz w:val="20"/>
          <w:lang w:val="lt-LT"/>
        </w:rPr>
        <w:t>chlorc</w:t>
      </w:r>
      <w:r w:rsidR="006A2436" w:rsidRPr="00C61990">
        <w:rPr>
          <w:rFonts w:ascii="Helvetica" w:hAnsi="Helvetica" w:cs="Helvetica"/>
          <w:sz w:val="20"/>
          <w:lang w:val="lt-LT"/>
        </w:rPr>
        <w:t>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C026990" w14:textId="50E8B795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2460ED3" w14:textId="0AD7AF4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BA9F8B0" w14:textId="290A0E6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</w:t>
      </w:r>
      <w:r w:rsidR="006A2436" w:rsidRPr="00C61990">
        <w:rPr>
          <w:rFonts w:ascii="Helvetica" w:hAnsi="Helvetica" w:cs="Helvetica"/>
          <w:sz w:val="20"/>
          <w:lang w:val="lt-LT"/>
        </w:rPr>
        <w:t>pirido</w:t>
      </w:r>
      <w:r w:rsidRPr="00C61990">
        <w:rPr>
          <w:rFonts w:ascii="Helvetica" w:hAnsi="Helvetica" w:cs="Helvetica"/>
          <w:sz w:val="20"/>
          <w:lang w:val="lt-LT"/>
        </w:rPr>
        <w:t>[3,2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-4-(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 (2-(2,2,2-tr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A3D90A7" w14:textId="32A2B8E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704C329" w14:textId="593776B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7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il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9FB167E" w14:textId="235CC79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183053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6A2436" w:rsidRPr="00C61990">
        <w:rPr>
          <w:rFonts w:ascii="Helvetica" w:hAnsi="Helvetica" w:cs="Helvetica"/>
          <w:sz w:val="20"/>
          <w:lang w:val="lt-LT"/>
        </w:rPr>
        <w:t>pirido</w:t>
      </w:r>
      <w:r w:rsidRPr="00C61990">
        <w:rPr>
          <w:rFonts w:ascii="Helvetica" w:hAnsi="Helvetica" w:cs="Helvetica"/>
          <w:sz w:val="20"/>
          <w:lang w:val="lt-LT"/>
        </w:rPr>
        <w:t>[3,2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72957BC" w14:textId="3961ABD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S)-4-((2-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2BAB1C6" w14:textId="7AFA03D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7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il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8CC26C3" w14:textId="37FEB7D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183053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pirido</w:t>
      </w:r>
      <w:r w:rsidRPr="00C61990">
        <w:rPr>
          <w:rFonts w:ascii="Helvetica" w:hAnsi="Helvetica" w:cs="Helvetica"/>
          <w:sz w:val="20"/>
          <w:lang w:val="lt-LT"/>
        </w:rPr>
        <w:t>[3,2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5695572" w14:textId="431986A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183053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C87122" w:rsidRPr="00C61990">
        <w:rPr>
          <w:rFonts w:ascii="Helvetica" w:hAnsi="Helvetica" w:cs="Helvetica"/>
          <w:sz w:val="20"/>
          <w:lang w:val="lt-LT"/>
        </w:rPr>
        <w:t>ch</w:t>
      </w:r>
      <w:r w:rsidRPr="00C61990">
        <w:rPr>
          <w:rFonts w:ascii="Helvetica" w:hAnsi="Helvetica" w:cs="Helvetica"/>
          <w:sz w:val="20"/>
          <w:lang w:val="lt-LT"/>
        </w:rPr>
        <w:t>inazolin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2FF5524" w14:textId="7AB8555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E11229A" w14:textId="2E16B18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pirido</w:t>
      </w:r>
      <w:r w:rsidRPr="00C61990">
        <w:rPr>
          <w:rFonts w:ascii="Helvetica" w:hAnsi="Helvetica" w:cs="Helvetica"/>
          <w:sz w:val="20"/>
          <w:lang w:val="lt-LT"/>
        </w:rPr>
        <w:t>[3,2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CCE31DD" w14:textId="14A0713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7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il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3A390F1" w14:textId="5241D1F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351494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9F5DF68" w14:textId="5DD9F2D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acetamid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351494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  <w:r w:rsidRPr="00C61990">
        <w:rPr>
          <w:rFonts w:ascii="Helvetica" w:hAnsi="Helvetica" w:cs="Helvetica"/>
          <w:sz w:val="20"/>
          <w:lang w:val="lt-LT"/>
        </w:rPr>
        <w:t>.</w:t>
      </w:r>
    </w:p>
    <w:p w14:paraId="5AC3B455" w14:textId="6B7A5CD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-2-</w:t>
      </w:r>
      <w:r w:rsidR="00C87122" w:rsidRPr="00C61990">
        <w:rPr>
          <w:rFonts w:ascii="Helvetica" w:hAnsi="Helvetica" w:cs="Helvetica"/>
          <w:sz w:val="20"/>
          <w:lang w:val="lt-LT"/>
        </w:rPr>
        <w:t>oks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AABDD5F" w14:textId="15B9FBC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7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il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D7A4672" w14:textId="7E8CE1F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m</w:t>
      </w:r>
      <w:r w:rsidR="006A2436" w:rsidRPr="00C61990">
        <w:rPr>
          <w:rFonts w:ascii="Helvetica" w:hAnsi="Helvetica" w:cs="Helvetica"/>
          <w:sz w:val="20"/>
          <w:lang w:val="lt-LT"/>
        </w:rPr>
        <w:t>etil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DFC574E" w14:textId="0459A4A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3-</w:t>
      </w:r>
      <w:r w:rsidR="00C87122" w:rsidRPr="00C61990">
        <w:rPr>
          <w:rFonts w:ascii="Helvetica" w:hAnsi="Helvetica" w:cs="Helvetica"/>
          <w:sz w:val="20"/>
          <w:lang w:val="lt-LT"/>
        </w:rPr>
        <w:t>ciano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B41B994" w14:textId="42CD6BE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ciano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8A1AB54" w14:textId="1CBFC2F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95001FF" w14:textId="36D608B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brom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62B72D9" w14:textId="5C8F7A8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E2D138E" w14:textId="27CE668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D69888B" w14:textId="492E2E4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1BDD846" w14:textId="68B18B4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733650D" w14:textId="3580EC8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</w:t>
      </w:r>
      <w:r w:rsidR="006A2436" w:rsidRPr="00C61990">
        <w:rPr>
          <w:rFonts w:ascii="Helvetica" w:hAnsi="Helvetica" w:cs="Helvetica"/>
          <w:sz w:val="20"/>
          <w:lang w:val="lt-LT"/>
        </w:rPr>
        <w:t>hidr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41DA159" w14:textId="07CCDC9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3-</w:t>
      </w:r>
      <w:r w:rsidR="00C87122" w:rsidRPr="00C61990">
        <w:rPr>
          <w:rFonts w:ascii="Helvetica" w:hAnsi="Helvetica" w:cs="Helvetica"/>
          <w:sz w:val="20"/>
          <w:lang w:val="lt-LT"/>
        </w:rPr>
        <w:t>ciano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23BB29E" w14:textId="6BC2638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S)-2-((6-(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884D69A" w14:textId="71FD64B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A1FFF24" w14:textId="05B4323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4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7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50B7838" w14:textId="3826E05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26FAE98" w14:textId="597E9B1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CC7B1C1" w14:textId="5238526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</w:t>
      </w:r>
      <w:r w:rsidR="00183053" w:rsidRPr="00C61990">
        <w:rPr>
          <w:rFonts w:ascii="Helvetica" w:hAnsi="Helvetica" w:cs="Helvetica"/>
          <w:sz w:val="20"/>
          <w:lang w:val="lt-LT"/>
        </w:rPr>
        <w:t>fenoksi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6F27443" w14:textId="0F859CF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brom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</w:t>
      </w:r>
      <w:r w:rsidR="00183053" w:rsidRPr="00C61990">
        <w:rPr>
          <w:rFonts w:ascii="Helvetica" w:hAnsi="Helvetica" w:cs="Helvetica"/>
          <w:sz w:val="20"/>
          <w:lang w:val="lt-LT"/>
        </w:rPr>
        <w:t>fenoksi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5A59C41" w14:textId="06EA7D9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ciano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890D588" w14:textId="264905A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5564068" w14:textId="01C6DA4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brom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2158273" w14:textId="2F37F05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trifluor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59707CC" w14:textId="57C3239E" w:rsidR="00351494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</w:p>
    <w:p w14:paraId="3E9AE980" w14:textId="7A78100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</w:t>
      </w:r>
      <w:r w:rsidR="00183053" w:rsidRPr="00C61990">
        <w:rPr>
          <w:rFonts w:ascii="Helvetica" w:hAnsi="Helvetica" w:cs="Helvetica"/>
          <w:sz w:val="20"/>
          <w:lang w:val="lt-LT"/>
        </w:rPr>
        <w:t>fenoksi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29B7F67" w14:textId="705A7D3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</w:t>
      </w:r>
      <w:r w:rsidR="00183053" w:rsidRPr="00C61990">
        <w:rPr>
          <w:rFonts w:ascii="Helvetica" w:hAnsi="Helvetica" w:cs="Helvetica"/>
          <w:sz w:val="20"/>
          <w:lang w:val="lt-LT"/>
        </w:rPr>
        <w:t>fenoksi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C9AA4DC" w14:textId="3561C20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</w:t>
      </w:r>
      <w:r w:rsidR="00183053" w:rsidRPr="00C61990">
        <w:rPr>
          <w:rFonts w:ascii="Helvetica" w:hAnsi="Helvetica" w:cs="Helvetica"/>
          <w:sz w:val="20"/>
          <w:lang w:val="lt-LT"/>
        </w:rPr>
        <w:t>fenoksi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7619855" w14:textId="2E9867C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</w:t>
      </w:r>
      <w:r w:rsidR="00183053" w:rsidRPr="00C61990">
        <w:rPr>
          <w:rFonts w:ascii="Helvetica" w:hAnsi="Helvetica" w:cs="Helvetica"/>
          <w:sz w:val="20"/>
          <w:lang w:val="lt-LT"/>
        </w:rPr>
        <w:t>fenoksi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4FCC7A2" w14:textId="2009ADC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</w:t>
      </w:r>
      <w:r w:rsidR="00183053" w:rsidRPr="00C61990">
        <w:rPr>
          <w:rFonts w:ascii="Helvetica" w:hAnsi="Helvetica" w:cs="Helvetica"/>
          <w:sz w:val="20"/>
          <w:lang w:val="lt-LT"/>
        </w:rPr>
        <w:t>fenoksi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1A6BEEB" w14:textId="472F3E1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</w:t>
      </w:r>
      <w:r w:rsidR="00183053" w:rsidRPr="00C61990">
        <w:rPr>
          <w:rFonts w:ascii="Helvetica" w:hAnsi="Helvetica" w:cs="Helvetica"/>
          <w:sz w:val="20"/>
          <w:lang w:val="lt-LT"/>
        </w:rPr>
        <w:t>fenoksi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969FFF3" w14:textId="529B4CD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168E8A1" w14:textId="46AF79B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brom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01B8AB6" w14:textId="091F2F3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7938E3B" w14:textId="27DD81B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CCA12CE" w14:textId="34078EF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S)-4-(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C73903E" w14:textId="4772C46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3226A1E" w14:textId="5DB4A0F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sulfon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138E21E" w14:textId="5729D89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sulfon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9200AEC" w14:textId="52B31AC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brom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sulfon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4841CD5" w14:textId="550AE6F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sulfon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A5587FC" w14:textId="65F9426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DB52C38" w14:textId="21941D6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351494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663D93A" w14:textId="626FAED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sulfon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5C8EE73" w14:textId="5928E20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E1C7B6D" w14:textId="6DC9370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C0247D0" w14:textId="40E1E66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158BE4D" w14:textId="2E3DFA3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ciano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</w:t>
      </w:r>
      <w:r w:rsidR="00183053" w:rsidRPr="00C61990">
        <w:rPr>
          <w:rFonts w:ascii="Helvetica" w:hAnsi="Helvetica" w:cs="Helvetica"/>
          <w:sz w:val="20"/>
          <w:lang w:val="lt-LT"/>
        </w:rPr>
        <w:t>fenoksi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19CBC8F" w14:textId="7E8E5D4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E85815E" w14:textId="788CB62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Pr="00C61990">
        <w:rPr>
          <w:rFonts w:ascii="Helvetica" w:hAnsi="Helvetica" w:cs="Helvetica"/>
          <w:sz w:val="20"/>
          <w:lang w:val="lt-LT"/>
        </w:rPr>
        <w:t>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60C9F8B" w14:textId="2842B32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Pr="00C61990">
        <w:rPr>
          <w:rFonts w:ascii="Helvetica" w:hAnsi="Helvetica" w:cs="Helvetica"/>
          <w:sz w:val="20"/>
          <w:lang w:val="lt-LT"/>
        </w:rPr>
        <w:t>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98115E2" w14:textId="27C20C1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Pr="00C61990">
        <w:rPr>
          <w:rFonts w:ascii="Helvetica" w:hAnsi="Helvetica" w:cs="Helvetica"/>
          <w:sz w:val="20"/>
          <w:lang w:val="lt-LT"/>
        </w:rPr>
        <w:t>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30A2BC2" w14:textId="27E9BAA7" w:rsidR="001A5603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Pr="00C61990">
        <w:rPr>
          <w:rFonts w:ascii="Helvetica" w:hAnsi="Helvetica" w:cs="Helvetica"/>
          <w:sz w:val="20"/>
          <w:lang w:val="lt-LT"/>
        </w:rPr>
        <w:t>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EC14574" w14:textId="3DDE861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</w:t>
      </w:r>
      <w:r w:rsidR="00183053" w:rsidRPr="00C61990">
        <w:rPr>
          <w:rFonts w:ascii="Helvetica" w:hAnsi="Helvetica" w:cs="Helvetica"/>
          <w:sz w:val="20"/>
          <w:lang w:val="lt-LT"/>
        </w:rPr>
        <w:t>fenoksi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84E897F" w14:textId="20D5928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ciano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22AC4FD" w14:textId="0717729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EB0A38D" w14:textId="117B337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3D231F9" w14:textId="25C0800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S)-4-(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3EF6A6C" w14:textId="1FCE0A8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16212C1" w14:textId="1073108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</w:t>
      </w:r>
      <w:r w:rsidR="005158F2" w:rsidRPr="00C61990">
        <w:rPr>
          <w:rFonts w:ascii="Helvetica" w:hAnsi="Helvetica" w:cs="Helvetica"/>
          <w:sz w:val="20"/>
          <w:lang w:val="lt-LT"/>
        </w:rPr>
        <w:t>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B6F8C93" w14:textId="25AB5AD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DF61B3D" w14:textId="7008E4A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sulfon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1477D6D" w14:textId="15F0B55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sulfon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29DAF13" w14:textId="70ED8DF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69928C6" w14:textId="4A99D7A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2344F77" w14:textId="47ED79A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2S)-4-((</w:t>
      </w:r>
      <w:r w:rsidR="0037322E" w:rsidRPr="00C61990">
        <w:rPr>
          <w:rFonts w:ascii="Helvetica" w:hAnsi="Helvetica" w:cs="Helvetica"/>
          <w:sz w:val="20"/>
          <w:lang w:val="lt-LT"/>
        </w:rPr>
        <w:t>okse</w:t>
      </w:r>
      <w:r w:rsidRPr="00C61990">
        <w:rPr>
          <w:rFonts w:ascii="Helvetica" w:hAnsi="Helvetica" w:cs="Helvetica"/>
          <w:sz w:val="20"/>
          <w:lang w:val="lt-LT"/>
        </w:rPr>
        <w:t>tan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351494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9CE49A9" w14:textId="451820B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3-</w:t>
      </w:r>
      <w:r w:rsidR="006A2436" w:rsidRPr="00C61990">
        <w:rPr>
          <w:rFonts w:ascii="Helvetica" w:hAnsi="Helvetica" w:cs="Helvetica"/>
          <w:sz w:val="20"/>
          <w:lang w:val="lt-LT"/>
        </w:rPr>
        <w:t>hidroksi</w:t>
      </w:r>
      <w:r w:rsidRPr="00C61990">
        <w:rPr>
          <w:rFonts w:ascii="Helvetica" w:hAnsi="Helvetica" w:cs="Helvetica"/>
          <w:sz w:val="20"/>
          <w:lang w:val="lt-LT"/>
        </w:rPr>
        <w:t>-2-(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hidroksi</w:t>
      </w:r>
      <w:r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prop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EB6F1E7" w14:textId="619D857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brom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3,3-di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BEE70DD" w14:textId="593A1D0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3,3-di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862F85E" w14:textId="49CBFA9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3,3-di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108F4AE" w14:textId="4E7205B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3,3-di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5D1C54F" w14:textId="5DE04D9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3,3-di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B6BF9B3" w14:textId="0EEB0CB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3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732F47D" w14:textId="25DA5D3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3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70C9B56" w14:textId="56EEA09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ciano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0E09DE7" w14:textId="4C66527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2EB2F76" w14:textId="1404154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-2-</w:t>
      </w:r>
      <w:r w:rsidR="00C87122" w:rsidRPr="00C61990">
        <w:rPr>
          <w:rFonts w:ascii="Helvetica" w:hAnsi="Helvetica" w:cs="Helvetica"/>
          <w:sz w:val="20"/>
          <w:lang w:val="lt-LT"/>
        </w:rPr>
        <w:t>oks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7046BE2" w14:textId="3EE09CA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-2-</w:t>
      </w:r>
      <w:r w:rsidR="00C87122" w:rsidRPr="00C61990">
        <w:rPr>
          <w:rFonts w:ascii="Helvetica" w:hAnsi="Helvetica" w:cs="Helvetica"/>
          <w:sz w:val="20"/>
          <w:lang w:val="lt-LT"/>
        </w:rPr>
        <w:t>oks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F836A02" w14:textId="404714C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8FB3702" w14:textId="39D059F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F1ED818" w14:textId="3D4474F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brom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CBD2C98" w14:textId="2756A633" w:rsidR="001A5603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-2-</w:t>
      </w:r>
      <w:r w:rsidR="00C87122" w:rsidRPr="00C61990">
        <w:rPr>
          <w:rFonts w:ascii="Helvetica" w:hAnsi="Helvetica" w:cs="Helvetica"/>
          <w:sz w:val="20"/>
          <w:lang w:val="lt-LT"/>
        </w:rPr>
        <w:t>oks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2DBB324" w14:textId="6D60DD1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1C57B69" w14:textId="474B188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3-fluoro</w:t>
      </w:r>
      <w:r w:rsidR="005158F2" w:rsidRPr="00C61990">
        <w:rPr>
          <w:rFonts w:ascii="Helvetica" w:hAnsi="Helvetica" w:cs="Helvetica"/>
          <w:sz w:val="20"/>
          <w:lang w:val="lt-LT"/>
        </w:rPr>
        <w:t>ks</w:t>
      </w:r>
      <w:r w:rsidRPr="00C61990">
        <w:rPr>
          <w:rFonts w:ascii="Helvetica" w:hAnsi="Helvetica" w:cs="Helvetica"/>
          <w:sz w:val="20"/>
          <w:lang w:val="lt-LT"/>
        </w:rPr>
        <w:t>etan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5DA5CE0" w14:textId="319B82D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Pr="00C61990">
        <w:rPr>
          <w:rFonts w:ascii="Helvetica" w:hAnsi="Helvetica" w:cs="Helvetica"/>
          <w:sz w:val="20"/>
          <w:lang w:val="lt-LT"/>
        </w:rPr>
        <w:t>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303E417" w14:textId="6DB56675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ciano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Pr="00C61990">
        <w:rPr>
          <w:rFonts w:ascii="Helvetica" w:hAnsi="Helvetica" w:cs="Helvetica"/>
          <w:sz w:val="20"/>
          <w:lang w:val="lt-LT"/>
        </w:rPr>
        <w:t>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351494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1909387" w14:textId="0B5E080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Pr="00C61990">
        <w:rPr>
          <w:rFonts w:ascii="Helvetica" w:hAnsi="Helvetica" w:cs="Helvetica"/>
          <w:sz w:val="20"/>
          <w:lang w:val="lt-LT"/>
        </w:rPr>
        <w:t>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6DE749D" w14:textId="42B56BB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Pr="00C61990">
        <w:rPr>
          <w:rFonts w:ascii="Helvetica" w:hAnsi="Helvetica" w:cs="Helvetica"/>
          <w:sz w:val="20"/>
          <w:lang w:val="lt-LT"/>
        </w:rPr>
        <w:t>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9C4591D" w14:textId="216EAE9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brom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Pr="00C61990">
        <w:rPr>
          <w:rFonts w:ascii="Helvetica" w:hAnsi="Helvetica" w:cs="Helvetica"/>
          <w:sz w:val="20"/>
          <w:lang w:val="lt-LT"/>
        </w:rPr>
        <w:t>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351494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9B5D0BB" w14:textId="53EFC32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-((7H-</w:t>
      </w:r>
      <w:r w:rsidR="005158F2" w:rsidRPr="00C61990">
        <w:rPr>
          <w:rFonts w:ascii="Helvetica" w:hAnsi="Helvetica" w:cs="Helvetica"/>
          <w:sz w:val="20"/>
          <w:lang w:val="lt-LT"/>
        </w:rPr>
        <w:t>pirolo</w:t>
      </w:r>
      <w:r w:rsidRPr="00C61990">
        <w:rPr>
          <w:rFonts w:ascii="Helvetica" w:hAnsi="Helvetica" w:cs="Helvetica"/>
          <w:sz w:val="20"/>
          <w:lang w:val="lt-LT"/>
        </w:rPr>
        <w:t>[2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Pr="00C61990">
        <w:rPr>
          <w:rFonts w:ascii="Helvetica" w:hAnsi="Helvetica" w:cs="Helvetica"/>
          <w:sz w:val="20"/>
          <w:lang w:val="lt-LT"/>
        </w:rPr>
        <w:t>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50349E0" w14:textId="1576EF6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Pr="00C61990">
        <w:rPr>
          <w:rFonts w:ascii="Helvetica" w:hAnsi="Helvetica" w:cs="Helvetica"/>
          <w:sz w:val="20"/>
          <w:lang w:val="lt-LT"/>
        </w:rPr>
        <w:t>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49D6504" w14:textId="6E4B981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Pr="00C61990">
        <w:rPr>
          <w:rFonts w:ascii="Helvetica" w:hAnsi="Helvetica" w:cs="Helvetica"/>
          <w:sz w:val="20"/>
          <w:lang w:val="lt-LT"/>
        </w:rPr>
        <w:t>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5A36E72" w14:textId="4054C0E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Pr="00C61990">
        <w:rPr>
          <w:rFonts w:ascii="Helvetica" w:hAnsi="Helvetica" w:cs="Helvetica"/>
          <w:sz w:val="20"/>
          <w:lang w:val="lt-LT"/>
        </w:rPr>
        <w:t>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9D0DAC4" w14:textId="6C1ABE5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Pr="00C61990">
        <w:rPr>
          <w:rFonts w:ascii="Helvetica" w:hAnsi="Helvetica" w:cs="Helvetica"/>
          <w:sz w:val="20"/>
          <w:lang w:val="lt-LT"/>
        </w:rPr>
        <w:t>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616A137" w14:textId="2BD2A3D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Pr="00C61990">
        <w:rPr>
          <w:rFonts w:ascii="Helvetica" w:hAnsi="Helvetica" w:cs="Helvetica"/>
          <w:sz w:val="20"/>
          <w:lang w:val="lt-LT"/>
        </w:rPr>
        <w:t>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351494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0C6D81A" w14:textId="44EEC3D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Pr="00C61990">
        <w:rPr>
          <w:rFonts w:ascii="Helvetica" w:hAnsi="Helvetica" w:cs="Helvetica"/>
          <w:sz w:val="20"/>
          <w:lang w:val="lt-LT"/>
        </w:rPr>
        <w:t>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351494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2ED05E9" w14:textId="7D510F7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4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7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Pr="00C61990">
        <w:rPr>
          <w:rFonts w:ascii="Helvetica" w:hAnsi="Helvetica" w:cs="Helvetica"/>
          <w:sz w:val="20"/>
          <w:lang w:val="lt-LT"/>
        </w:rPr>
        <w:t>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D37D8DB" w14:textId="4FC9FBB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Pr="00C61990">
        <w:rPr>
          <w:rFonts w:ascii="Helvetica" w:hAnsi="Helvetica" w:cs="Helvetica"/>
          <w:sz w:val="20"/>
          <w:lang w:val="lt-LT"/>
        </w:rPr>
        <w:t>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m</w:t>
      </w:r>
      <w:r w:rsidR="006A2436" w:rsidRPr="00C61990">
        <w:rPr>
          <w:rFonts w:ascii="Helvetica" w:hAnsi="Helvetica" w:cs="Helvetica"/>
          <w:sz w:val="20"/>
          <w:lang w:val="lt-LT"/>
        </w:rPr>
        <w:t>etoksi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351494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E0546B1" w14:textId="7A6A871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Pr="00C61990">
        <w:rPr>
          <w:rFonts w:ascii="Helvetica" w:hAnsi="Helvetica" w:cs="Helvetica"/>
          <w:sz w:val="20"/>
          <w:lang w:val="lt-LT"/>
        </w:rPr>
        <w:t>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4B0C75F" w14:textId="250DE3C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Pr="00C61990">
        <w:rPr>
          <w:rFonts w:ascii="Helvetica" w:hAnsi="Helvetica" w:cs="Helvetica"/>
          <w:sz w:val="20"/>
          <w:lang w:val="lt-LT"/>
        </w:rPr>
        <w:t>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2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4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7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958ECE8" w14:textId="00ECAB5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8BAA42B" w14:textId="24C90AE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2-((5-</w:t>
      </w:r>
      <w:r w:rsidR="00C87122" w:rsidRPr="00C61990">
        <w:rPr>
          <w:rFonts w:ascii="Helvetica" w:hAnsi="Helvetica" w:cs="Helvetica"/>
          <w:sz w:val="20"/>
          <w:lang w:val="lt-LT"/>
        </w:rPr>
        <w:t>ciano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351494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B35B956" w14:textId="5847393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71D748F" w14:textId="0C0EC26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724C42A" w14:textId="6793B01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-((5-</w:t>
      </w:r>
      <w:r w:rsidR="00C87122" w:rsidRPr="00C61990">
        <w:rPr>
          <w:rFonts w:ascii="Helvetica" w:hAnsi="Helvetica" w:cs="Helvetica"/>
          <w:sz w:val="20"/>
          <w:lang w:val="lt-LT"/>
        </w:rPr>
        <w:t>brom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351494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A16EC26" w14:textId="12A6728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-((6-(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F3DA56A" w14:textId="77B34B5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BF234CB" w14:textId="2FF1089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-((5-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0583750" w14:textId="541B876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2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4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7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5BCCFB6" w14:textId="6BACBA1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8898379" w14:textId="340F351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AD32233" w14:textId="26A85C0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ami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no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6660AC1" w14:textId="465D4E5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351494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1DBED95" w14:textId="02E3809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351494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5BAD05D" w14:textId="5BDF2D9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3-</w:t>
      </w:r>
      <w:r w:rsidR="00C87122" w:rsidRPr="00C61990">
        <w:rPr>
          <w:rFonts w:ascii="Helvetica" w:hAnsi="Helvetica" w:cs="Helvetica"/>
          <w:sz w:val="20"/>
          <w:lang w:val="lt-LT"/>
        </w:rPr>
        <w:t>ciano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5E543FA" w14:textId="1BDA9D1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036C492" w14:textId="1E96976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351494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79157A7" w14:textId="53DB9C2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3,3-di</w:t>
      </w:r>
      <w:r w:rsidR="006A2436" w:rsidRPr="00C61990">
        <w:rPr>
          <w:rFonts w:ascii="Helvetica" w:hAnsi="Helvetica" w:cs="Helvetica"/>
          <w:sz w:val="20"/>
          <w:lang w:val="lt-LT"/>
        </w:rPr>
        <w:t>fluorciklo</w:t>
      </w:r>
      <w:r w:rsidR="000D2809" w:rsidRPr="00C61990">
        <w:rPr>
          <w:rFonts w:ascii="Helvetica" w:hAnsi="Helvetica" w:cs="Helvetica"/>
          <w:sz w:val="20"/>
          <w:lang w:val="lt-LT"/>
        </w:rPr>
        <w:t>bu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EF6A4BA" w14:textId="1A79872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ciano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3,3-di</w:t>
      </w:r>
      <w:r w:rsidR="006A2436" w:rsidRPr="00C61990">
        <w:rPr>
          <w:rFonts w:ascii="Helvetica" w:hAnsi="Helvetica" w:cs="Helvetica"/>
          <w:sz w:val="20"/>
          <w:lang w:val="lt-LT"/>
        </w:rPr>
        <w:t>fluorciklo</w:t>
      </w:r>
      <w:r w:rsidR="000D2809" w:rsidRPr="00C61990">
        <w:rPr>
          <w:rFonts w:ascii="Helvetica" w:hAnsi="Helvetica" w:cs="Helvetica"/>
          <w:sz w:val="20"/>
          <w:lang w:val="lt-LT"/>
        </w:rPr>
        <w:t>bu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na</w:t>
      </w:r>
      <w:r w:rsidR="005158F2" w:rsidRPr="00C61990">
        <w:rPr>
          <w:rFonts w:ascii="Helvetica" w:hAnsi="Helvetica" w:cs="Helvetica"/>
          <w:sz w:val="20"/>
          <w:lang w:val="lt-LT"/>
        </w:rPr>
        <w:t>fti</w:t>
      </w:r>
      <w:r w:rsidRPr="00C61990">
        <w:rPr>
          <w:rFonts w:ascii="Helvetica" w:hAnsi="Helvetica" w:cs="Helvetica"/>
          <w:sz w:val="20"/>
          <w:lang w:val="lt-LT"/>
        </w:rPr>
        <w:t>ridin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2C018DE" w14:textId="7D04EBE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3,3-di</w:t>
      </w:r>
      <w:r w:rsidR="006A2436" w:rsidRPr="00C61990">
        <w:rPr>
          <w:rFonts w:ascii="Helvetica" w:hAnsi="Helvetica" w:cs="Helvetica"/>
          <w:sz w:val="20"/>
          <w:lang w:val="lt-LT"/>
        </w:rPr>
        <w:t>fluorciklo</w:t>
      </w:r>
      <w:r w:rsidR="000D2809" w:rsidRPr="00C61990">
        <w:rPr>
          <w:rFonts w:ascii="Helvetica" w:hAnsi="Helvetica" w:cs="Helvetica"/>
          <w:sz w:val="20"/>
          <w:lang w:val="lt-LT"/>
        </w:rPr>
        <w:t>bu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35B680C" w14:textId="0ECDB25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3,3-di</w:t>
      </w:r>
      <w:r w:rsidR="006A2436" w:rsidRPr="00C61990">
        <w:rPr>
          <w:rFonts w:ascii="Helvetica" w:hAnsi="Helvetica" w:cs="Helvetica"/>
          <w:sz w:val="20"/>
          <w:lang w:val="lt-LT"/>
        </w:rPr>
        <w:t>fluorciklo</w:t>
      </w:r>
      <w:r w:rsidR="000D2809" w:rsidRPr="00C61990">
        <w:rPr>
          <w:rFonts w:ascii="Helvetica" w:hAnsi="Helvetica" w:cs="Helvetica"/>
          <w:sz w:val="20"/>
          <w:lang w:val="lt-LT"/>
        </w:rPr>
        <w:t>bu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8A1E6B2" w14:textId="1422469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brom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3,3-di</w:t>
      </w:r>
      <w:r w:rsidR="006A2436" w:rsidRPr="00C61990">
        <w:rPr>
          <w:rFonts w:ascii="Helvetica" w:hAnsi="Helvetica" w:cs="Helvetica"/>
          <w:sz w:val="20"/>
          <w:lang w:val="lt-LT"/>
        </w:rPr>
        <w:t>fluorciklo</w:t>
      </w:r>
      <w:r w:rsidR="000D2809" w:rsidRPr="00C61990">
        <w:rPr>
          <w:rFonts w:ascii="Helvetica" w:hAnsi="Helvetica" w:cs="Helvetica"/>
          <w:sz w:val="20"/>
          <w:lang w:val="lt-LT"/>
        </w:rPr>
        <w:t>bu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0763194" w14:textId="4342C01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3,3-di</w:t>
      </w:r>
      <w:r w:rsidR="006A2436" w:rsidRPr="00C61990">
        <w:rPr>
          <w:rFonts w:ascii="Helvetica" w:hAnsi="Helvetica" w:cs="Helvetica"/>
          <w:sz w:val="20"/>
          <w:lang w:val="lt-LT"/>
        </w:rPr>
        <w:t>fluorciklo</w:t>
      </w:r>
      <w:r w:rsidR="000D2809" w:rsidRPr="00C61990">
        <w:rPr>
          <w:rFonts w:ascii="Helvetica" w:hAnsi="Helvetica" w:cs="Helvetica"/>
          <w:sz w:val="20"/>
          <w:lang w:val="lt-LT"/>
        </w:rPr>
        <w:t>bu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399E141" w14:textId="3969334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S)-4-((3,3-di</w:t>
      </w:r>
      <w:r w:rsidR="006A2436" w:rsidRPr="00C61990">
        <w:rPr>
          <w:rFonts w:ascii="Helvetica" w:hAnsi="Helvetica" w:cs="Helvetica"/>
          <w:sz w:val="20"/>
          <w:lang w:val="lt-LT"/>
        </w:rPr>
        <w:t>fluorciklo</w:t>
      </w:r>
      <w:r w:rsidR="000D2809" w:rsidRPr="00C61990">
        <w:rPr>
          <w:rFonts w:ascii="Helvetica" w:hAnsi="Helvetica" w:cs="Helvetica"/>
          <w:sz w:val="20"/>
          <w:lang w:val="lt-LT"/>
        </w:rPr>
        <w:t>bu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BE7E996" w14:textId="2836BEF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3,3-di</w:t>
      </w:r>
      <w:r w:rsidR="006A2436" w:rsidRPr="00C61990">
        <w:rPr>
          <w:rFonts w:ascii="Helvetica" w:hAnsi="Helvetica" w:cs="Helvetica"/>
          <w:sz w:val="20"/>
          <w:lang w:val="lt-LT"/>
        </w:rPr>
        <w:t>fluorciklo</w:t>
      </w:r>
      <w:r w:rsidR="000D2809" w:rsidRPr="00C61990">
        <w:rPr>
          <w:rFonts w:ascii="Helvetica" w:hAnsi="Helvetica" w:cs="Helvetica"/>
          <w:sz w:val="20"/>
          <w:lang w:val="lt-LT"/>
        </w:rPr>
        <w:t>bu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D7EF83E" w14:textId="78B528D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3,3-di</w:t>
      </w:r>
      <w:r w:rsidR="006A2436" w:rsidRPr="00C61990">
        <w:rPr>
          <w:rFonts w:ascii="Helvetica" w:hAnsi="Helvetica" w:cs="Helvetica"/>
          <w:sz w:val="20"/>
          <w:lang w:val="lt-LT"/>
        </w:rPr>
        <w:t>fluorciklo</w:t>
      </w:r>
      <w:r w:rsidR="000D2809" w:rsidRPr="00C61990">
        <w:rPr>
          <w:rFonts w:ascii="Helvetica" w:hAnsi="Helvetica" w:cs="Helvetica"/>
          <w:sz w:val="20"/>
          <w:lang w:val="lt-LT"/>
        </w:rPr>
        <w:t>bu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D657E26" w14:textId="4FF65E1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3,3-di</w:t>
      </w:r>
      <w:r w:rsidR="006A2436" w:rsidRPr="00C61990">
        <w:rPr>
          <w:rFonts w:ascii="Helvetica" w:hAnsi="Helvetica" w:cs="Helvetica"/>
          <w:sz w:val="20"/>
          <w:lang w:val="lt-LT"/>
        </w:rPr>
        <w:t>fluorciklo</w:t>
      </w:r>
      <w:r w:rsidR="000D2809" w:rsidRPr="00C61990">
        <w:rPr>
          <w:rFonts w:ascii="Helvetica" w:hAnsi="Helvetica" w:cs="Helvetica"/>
          <w:sz w:val="20"/>
          <w:lang w:val="lt-LT"/>
        </w:rPr>
        <w:t>bu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00FDF9E" w14:textId="26889795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3,3-di</w:t>
      </w:r>
      <w:r w:rsidR="006A2436" w:rsidRPr="00C61990">
        <w:rPr>
          <w:rFonts w:ascii="Helvetica" w:hAnsi="Helvetica" w:cs="Helvetica"/>
          <w:sz w:val="20"/>
          <w:lang w:val="lt-LT"/>
        </w:rPr>
        <w:t>fluorciklo</w:t>
      </w:r>
      <w:r w:rsidR="000D2809" w:rsidRPr="00C61990">
        <w:rPr>
          <w:rFonts w:ascii="Helvetica" w:hAnsi="Helvetica" w:cs="Helvetica"/>
          <w:sz w:val="20"/>
          <w:lang w:val="lt-LT"/>
        </w:rPr>
        <w:t>bu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287BC82" w14:textId="6FA077F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3,3-di</w:t>
      </w:r>
      <w:r w:rsidR="006A2436" w:rsidRPr="00C61990">
        <w:rPr>
          <w:rFonts w:ascii="Helvetica" w:hAnsi="Helvetica" w:cs="Helvetica"/>
          <w:sz w:val="20"/>
          <w:lang w:val="lt-LT"/>
        </w:rPr>
        <w:t>fluorciklo</w:t>
      </w:r>
      <w:r w:rsidR="000D2809" w:rsidRPr="00C61990">
        <w:rPr>
          <w:rFonts w:ascii="Helvetica" w:hAnsi="Helvetica" w:cs="Helvetica"/>
          <w:sz w:val="20"/>
          <w:lang w:val="lt-LT"/>
        </w:rPr>
        <w:t>bu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3363B1F" w14:textId="49A4F2F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3-</w:t>
      </w:r>
      <w:r w:rsidR="00C87122" w:rsidRPr="00C61990">
        <w:rPr>
          <w:rFonts w:ascii="Helvetica" w:hAnsi="Helvetica" w:cs="Helvetica"/>
          <w:sz w:val="20"/>
          <w:lang w:val="lt-LT"/>
        </w:rPr>
        <w:t>ciano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3,3-di</w:t>
      </w:r>
      <w:r w:rsidR="006A2436" w:rsidRPr="00C61990">
        <w:rPr>
          <w:rFonts w:ascii="Helvetica" w:hAnsi="Helvetica" w:cs="Helvetica"/>
          <w:sz w:val="20"/>
          <w:lang w:val="lt-LT"/>
        </w:rPr>
        <w:t>fluorciklo</w:t>
      </w:r>
      <w:r w:rsidR="000D2809" w:rsidRPr="00C61990">
        <w:rPr>
          <w:rFonts w:ascii="Helvetica" w:hAnsi="Helvetica" w:cs="Helvetica"/>
          <w:sz w:val="20"/>
          <w:lang w:val="lt-LT"/>
        </w:rPr>
        <w:t>bu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F93F428" w14:textId="4D1D5C4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3,3-di</w:t>
      </w:r>
      <w:r w:rsidR="006A2436" w:rsidRPr="00C61990">
        <w:rPr>
          <w:rFonts w:ascii="Helvetica" w:hAnsi="Helvetica" w:cs="Helvetica"/>
          <w:sz w:val="20"/>
          <w:lang w:val="lt-LT"/>
        </w:rPr>
        <w:t>fluorciklo</w:t>
      </w:r>
      <w:r w:rsidR="000D2809" w:rsidRPr="00C61990">
        <w:rPr>
          <w:rFonts w:ascii="Helvetica" w:hAnsi="Helvetica" w:cs="Helvetica"/>
          <w:sz w:val="20"/>
          <w:lang w:val="lt-LT"/>
        </w:rPr>
        <w:t>bu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351494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0CAA965" w14:textId="66F67CD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(5-m</w:t>
      </w:r>
      <w:r w:rsidR="006A2436" w:rsidRPr="00C61990">
        <w:rPr>
          <w:rFonts w:ascii="Helvetica" w:hAnsi="Helvetica" w:cs="Helvetica"/>
          <w:sz w:val="20"/>
          <w:lang w:val="lt-LT"/>
        </w:rPr>
        <w:t>etil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C72BFCE" w14:textId="5D7F765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351494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D8EC86F" w14:textId="5C864CF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EDCAF95" w14:textId="43D6C7D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-((5-</w:t>
      </w:r>
      <w:r w:rsidR="00C87122" w:rsidRPr="00C61990">
        <w:rPr>
          <w:rFonts w:ascii="Helvetica" w:hAnsi="Helvetica" w:cs="Helvetica"/>
          <w:sz w:val="20"/>
          <w:lang w:val="lt-LT"/>
        </w:rPr>
        <w:t>ciano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C2AB8DE" w14:textId="678DBA6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41B5B0B" w14:textId="66B1238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351494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ACB8D42" w14:textId="0943700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8E2C505" w14:textId="17A0029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-((5-</w:t>
      </w:r>
      <w:r w:rsidR="00C87122" w:rsidRPr="00C61990">
        <w:rPr>
          <w:rFonts w:ascii="Helvetica" w:hAnsi="Helvetica" w:cs="Helvetica"/>
          <w:sz w:val="20"/>
          <w:lang w:val="lt-LT"/>
        </w:rPr>
        <w:t>brom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FF7927E" w14:textId="717BFBC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4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7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28DFB1C" w14:textId="6543A16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m</w:t>
      </w:r>
      <w:r w:rsidR="006A2436" w:rsidRPr="00C61990">
        <w:rPr>
          <w:rFonts w:ascii="Helvetica" w:hAnsi="Helvetica" w:cs="Helvetica"/>
          <w:sz w:val="20"/>
          <w:lang w:val="lt-LT"/>
        </w:rPr>
        <w:t>etoksi</w:t>
      </w:r>
      <w:r w:rsidRPr="00C61990">
        <w:rPr>
          <w:rFonts w:ascii="Helvetica" w:hAnsi="Helvetica" w:cs="Helvetica"/>
          <w:sz w:val="20"/>
          <w:lang w:val="lt-LT"/>
        </w:rPr>
        <w:t>pyrimi din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2ACDE5F" w14:textId="1F618A1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C87122" w:rsidRPr="00C61990">
        <w:rPr>
          <w:rFonts w:ascii="Helvetica" w:hAnsi="Helvetica" w:cs="Helvetica"/>
          <w:sz w:val="20"/>
          <w:lang w:val="lt-LT"/>
        </w:rPr>
        <w:t>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1072636" w14:textId="4D3C6F7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-((3-</w:t>
      </w:r>
      <w:r w:rsidR="00C87122" w:rsidRPr="00C61990">
        <w:rPr>
          <w:rFonts w:ascii="Helvetica" w:hAnsi="Helvetica" w:cs="Helvetica"/>
          <w:sz w:val="20"/>
          <w:lang w:val="lt-LT"/>
        </w:rPr>
        <w:t>ciano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D307CEB" w14:textId="10C2B01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761014B" w14:textId="76508D0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-((5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AF6A623" w14:textId="0C66F39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7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7H-</w:t>
      </w:r>
      <w:r w:rsidR="005158F2" w:rsidRPr="00C61990">
        <w:rPr>
          <w:rFonts w:ascii="Helvetica" w:hAnsi="Helvetica" w:cs="Helvetica"/>
          <w:sz w:val="20"/>
          <w:lang w:val="lt-LT"/>
        </w:rPr>
        <w:t>pirolo</w:t>
      </w:r>
      <w:r w:rsidRPr="00C61990">
        <w:rPr>
          <w:rFonts w:ascii="Helvetica" w:hAnsi="Helvetica" w:cs="Helvetica"/>
          <w:sz w:val="20"/>
          <w:lang w:val="lt-LT"/>
        </w:rPr>
        <w:t>[2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A5956D9" w14:textId="2B430635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R)-2-((6-(</w:t>
      </w:r>
      <w:r w:rsidR="00C12ADB" w:rsidRPr="00C61990">
        <w:rPr>
          <w:rFonts w:ascii="Helvetica" w:hAnsi="Helvetica" w:cs="Helvetica"/>
          <w:sz w:val="20"/>
          <w:lang w:val="lt-LT"/>
        </w:rPr>
        <w:t>tret-bu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834E1C2" w14:textId="744C8535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-((5-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99F00E5" w14:textId="15BFBFF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DA5D55B" w14:textId="2C365F2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DE8C90F" w14:textId="69836D6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-((6-(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F8E2AEF" w14:textId="228A62F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5158F2" w:rsidRPr="00C61990">
        <w:rPr>
          <w:rFonts w:ascii="Helvetica" w:hAnsi="Helvetica" w:cs="Helvetica"/>
          <w:sz w:val="20"/>
          <w:lang w:val="lt-LT"/>
        </w:rPr>
        <w:t>chinoksal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B34D5F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9B084E7" w14:textId="14C952E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m</w:t>
      </w:r>
      <w:r w:rsidR="006A2436" w:rsidRPr="00C61990">
        <w:rPr>
          <w:rFonts w:ascii="Helvetica" w:hAnsi="Helvetica" w:cs="Helvetica"/>
          <w:sz w:val="20"/>
          <w:lang w:val="lt-LT"/>
        </w:rPr>
        <w:t>etoksi</w:t>
      </w:r>
      <w:r w:rsidR="00C87122" w:rsidRPr="00C61990">
        <w:rPr>
          <w:rFonts w:ascii="Helvetica" w:hAnsi="Helvetica" w:cs="Helvetica"/>
          <w:sz w:val="20"/>
          <w:lang w:val="lt-LT"/>
        </w:rPr>
        <w:t>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C2430ED" w14:textId="24F248E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F40FEB0" w14:textId="0A3EE6F5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E77149E" w14:textId="69B1395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4209AE9" w14:textId="46BC943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8132244" w14:textId="3262D37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D0EB6E1" w14:textId="29B0358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="00C87122" w:rsidRPr="00C61990">
        <w:rPr>
          <w:rFonts w:ascii="Helvetica" w:hAnsi="Helvetica" w:cs="Helvetica"/>
          <w:sz w:val="20"/>
          <w:lang w:val="lt-LT"/>
        </w:rPr>
        <w:t>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97EE974" w14:textId="04245EA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5FA8579" w14:textId="67CB0C6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amino</w:t>
      </w:r>
      <w:r w:rsidRPr="00C61990">
        <w:rPr>
          <w:rFonts w:ascii="Helvetica" w:hAnsi="Helvetica" w:cs="Helvetica"/>
          <w:sz w:val="20"/>
          <w:lang w:val="lt-LT"/>
        </w:rPr>
        <w:t>)-2-((6-</w:t>
      </w:r>
      <w:r w:rsidR="00C87122" w:rsidRPr="00C61990">
        <w:rPr>
          <w:rFonts w:ascii="Helvetica" w:hAnsi="Helvetica" w:cs="Helvetica"/>
          <w:sz w:val="20"/>
          <w:lang w:val="lt-LT"/>
        </w:rPr>
        <w:t>fenil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0751590" w14:textId="7AD494A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5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D39DB9A" w14:textId="187D4B7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benzo</w:t>
      </w:r>
      <w:proofErr w:type="spellEnd"/>
      <w:r w:rsidRPr="00C61990">
        <w:rPr>
          <w:rFonts w:ascii="Helvetica" w:hAnsi="Helvetica" w:cs="Helvetica"/>
          <w:sz w:val="20"/>
          <w:lang w:val="lt-LT"/>
        </w:rPr>
        <w:t>[d]</w:t>
      </w:r>
      <w:r w:rsidR="00DF45D0" w:rsidRPr="00C61990">
        <w:rPr>
          <w:rFonts w:ascii="Helvetica" w:hAnsi="Helvetica" w:cs="Helvetica"/>
          <w:sz w:val="20"/>
          <w:lang w:val="lt-LT"/>
        </w:rPr>
        <w:t>oksa</w:t>
      </w:r>
      <w:r w:rsidRPr="00C61990">
        <w:rPr>
          <w:rFonts w:ascii="Helvetica" w:hAnsi="Helvetica" w:cs="Helvetica"/>
          <w:sz w:val="20"/>
          <w:lang w:val="lt-LT"/>
        </w:rPr>
        <w:t>zol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CB2837A" w14:textId="03AB834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benzo[d]imidazol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ECACB11" w14:textId="304BE16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benzo</w:t>
      </w:r>
      <w:proofErr w:type="spellEnd"/>
      <w:r w:rsidRPr="00C61990">
        <w:rPr>
          <w:rFonts w:ascii="Helvetica" w:hAnsi="Helvetica" w:cs="Helvetica"/>
          <w:sz w:val="20"/>
          <w:lang w:val="lt-LT"/>
        </w:rPr>
        <w:t>[d]</w:t>
      </w:r>
      <w:r w:rsidR="00DF45D0" w:rsidRPr="00C61990">
        <w:rPr>
          <w:rFonts w:ascii="Helvetica" w:hAnsi="Helvetica" w:cs="Helvetica"/>
          <w:sz w:val="20"/>
          <w:lang w:val="lt-LT"/>
        </w:rPr>
        <w:t>tiazol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1580DD9" w14:textId="2BE4905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2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4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7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1DF28E7" w14:textId="4B457E25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9H-purin-6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B34D5F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3473B67" w14:textId="1DAAB90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FDBB0C4" w14:textId="73A33F2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4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E5B0BF5" w14:textId="4CF5D3A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inda zol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BE3A3B7" w14:textId="7D5FA5F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indol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486EC18" w14:textId="6F3B883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sulfon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B56221C" w14:textId="369AB67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ciano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sulfon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36B16A5" w14:textId="7DD7B6A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sulfon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F6C2B93" w14:textId="4E9C7D7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sulfon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30DC296" w14:textId="48C9185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-((5-</w:t>
      </w:r>
      <w:r w:rsidR="00C87122" w:rsidRPr="00C61990">
        <w:rPr>
          <w:rFonts w:ascii="Helvetica" w:hAnsi="Helvetica" w:cs="Helvetica"/>
          <w:sz w:val="20"/>
          <w:lang w:val="lt-LT"/>
        </w:rPr>
        <w:t>brom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sulfon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59034F5" w14:textId="5567C7B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-((6-(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sulfon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ACBF5E1" w14:textId="2FBB47A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sulfon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CBD9345" w14:textId="78ADDBA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sulfon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23BE916" w14:textId="03193B6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3-</w:t>
      </w:r>
      <w:r w:rsidR="00C87122" w:rsidRPr="00C61990">
        <w:rPr>
          <w:rFonts w:ascii="Helvetica" w:hAnsi="Helvetica" w:cs="Helvetica"/>
          <w:sz w:val="20"/>
          <w:lang w:val="lt-LT"/>
        </w:rPr>
        <w:t>ciano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sulfon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0987B23" w14:textId="21E7D82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sulfon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A7701B1" w14:textId="2637DDC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3,3-di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D214110" w14:textId="67E1C0E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ciano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3,3-di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9BED6E9" w14:textId="5C36FD1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3,3-di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1978394" w14:textId="248FE80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3,3-di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599AF31" w14:textId="4048E91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-((5-</w:t>
      </w:r>
      <w:r w:rsidR="00C87122" w:rsidRPr="00C61990">
        <w:rPr>
          <w:rFonts w:ascii="Helvetica" w:hAnsi="Helvetica" w:cs="Helvetica"/>
          <w:sz w:val="20"/>
          <w:lang w:val="lt-LT"/>
        </w:rPr>
        <w:t>brom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3,3-di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E25B32C" w14:textId="3837109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3,3-di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169EC55" w14:textId="2150443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3,3-di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4F59962" w14:textId="390EADB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-((5-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3,3-di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5AC6456" w14:textId="1BE67AD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S)-4-((3,3-di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B34D5F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F075D61" w14:textId="36EB833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3-</w:t>
      </w:r>
      <w:r w:rsidR="00C87122" w:rsidRPr="00C61990">
        <w:rPr>
          <w:rFonts w:ascii="Helvetica" w:hAnsi="Helvetica" w:cs="Helvetica"/>
          <w:sz w:val="20"/>
          <w:lang w:val="lt-LT"/>
        </w:rPr>
        <w:t>ciano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3,3-di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C6C25EB" w14:textId="456C49E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3,3-di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2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4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7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AF02C7C" w14:textId="560CB1E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3,3-di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F85A3E4" w14:textId="729B00D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3,3-di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9BB3BF4" w14:textId="09F0AB0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3,3-di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2C4335C" w14:textId="0C961F6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3,3-di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A2AA3B4" w14:textId="6D5F50F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3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30C9DFD" w14:textId="2A8790F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ciano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3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A1819C7" w14:textId="4626744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3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-</w:t>
      </w:r>
      <w:r w:rsidR="00DF45D0" w:rsidRPr="00C61990">
        <w:rPr>
          <w:rFonts w:ascii="Helvetica" w:hAnsi="Helvetica" w:cs="Helvetica"/>
          <w:sz w:val="20"/>
          <w:lang w:val="lt-LT"/>
        </w:rPr>
        <w:t>i</w:t>
      </w:r>
      <w:r w:rsidRPr="00C61990">
        <w:rPr>
          <w:rFonts w:ascii="Helvetica" w:hAnsi="Helvetica" w:cs="Helvetica"/>
          <w:sz w:val="20"/>
          <w:lang w:val="lt-LT"/>
        </w:rPr>
        <w:t>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F441276" w14:textId="526F270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3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8A46180" w14:textId="6698BC3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brom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3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09047C2" w14:textId="14E5B78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-((6-(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3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D17BDC0" w14:textId="240FDD0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3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2-((2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781809B" w14:textId="7A9608B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3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289E506" w14:textId="7309942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3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AD7A412" w14:textId="2CBE091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3-</w:t>
      </w:r>
      <w:r w:rsidR="00C87122" w:rsidRPr="00C61990">
        <w:rPr>
          <w:rFonts w:ascii="Helvetica" w:hAnsi="Helvetica" w:cs="Helvetica"/>
          <w:sz w:val="20"/>
          <w:lang w:val="lt-LT"/>
        </w:rPr>
        <w:t>ciano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3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B34D5F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E60A3C7" w14:textId="6428938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3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2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4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7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DEFA56B" w14:textId="0A300E6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3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ADA9460" w14:textId="011AFDE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3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Pr="00C61990">
        <w:rPr>
          <w:rFonts w:ascii="Helvetica" w:hAnsi="Helvetica" w:cs="Helvetica"/>
          <w:sz w:val="20"/>
          <w:lang w:val="lt-LT"/>
        </w:rPr>
        <w:t>p</w:t>
      </w:r>
      <w:r w:rsidR="00DF45D0" w:rsidRPr="00C61990">
        <w:rPr>
          <w:rFonts w:ascii="Helvetica" w:hAnsi="Helvetica" w:cs="Helvetica"/>
          <w:sz w:val="20"/>
          <w:lang w:val="lt-LT"/>
        </w:rPr>
        <w:t>i</w:t>
      </w:r>
      <w:r w:rsidRPr="00C61990">
        <w:rPr>
          <w:rFonts w:ascii="Helvetica" w:hAnsi="Helvetica" w:cs="Helvetica"/>
          <w:sz w:val="20"/>
          <w:lang w:val="lt-LT"/>
        </w:rPr>
        <w:t>rimidin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8AD50A9" w14:textId="74FEAF5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3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Pr="00C61990">
        <w:rPr>
          <w:rFonts w:ascii="Helvetica" w:hAnsi="Helvetica" w:cs="Helvetica"/>
          <w:sz w:val="20"/>
          <w:lang w:val="lt-LT"/>
        </w:rPr>
        <w:t>p</w:t>
      </w:r>
      <w:r w:rsidR="00DF45D0" w:rsidRPr="00C61990">
        <w:rPr>
          <w:rFonts w:ascii="Helvetica" w:hAnsi="Helvetica" w:cs="Helvetica"/>
          <w:sz w:val="20"/>
          <w:lang w:val="lt-LT"/>
        </w:rPr>
        <w:t>i</w:t>
      </w:r>
      <w:r w:rsidRPr="00C61990">
        <w:rPr>
          <w:rFonts w:ascii="Helvetica" w:hAnsi="Helvetica" w:cs="Helvetica"/>
          <w:sz w:val="20"/>
          <w:lang w:val="lt-LT"/>
        </w:rPr>
        <w:t>rimidin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9C855CF" w14:textId="3179B55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</w:t>
      </w:r>
      <w:r w:rsidR="00DF45D0" w:rsidRPr="00C61990">
        <w:rPr>
          <w:rFonts w:ascii="Helvetica" w:hAnsi="Helvetica" w:cs="Helvetica"/>
          <w:sz w:val="20"/>
          <w:lang w:val="lt-LT"/>
        </w:rPr>
        <w:t>1H-pir</w:t>
      </w:r>
      <w:r w:rsidR="006A2436" w:rsidRPr="00C61990">
        <w:rPr>
          <w:rFonts w:ascii="Helvetica" w:hAnsi="Helvetica" w:cs="Helvetica"/>
          <w:sz w:val="20"/>
          <w:lang w:val="lt-LT"/>
        </w:rPr>
        <w:t>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E49441D" w14:textId="31A2865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2-((5-</w:t>
      </w:r>
      <w:r w:rsidR="00C87122" w:rsidRPr="00C61990">
        <w:rPr>
          <w:rFonts w:ascii="Helvetica" w:hAnsi="Helvetica" w:cs="Helvetica"/>
          <w:sz w:val="20"/>
          <w:lang w:val="lt-LT"/>
        </w:rPr>
        <w:t>ciano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8AEC07A" w14:textId="4CE4CD5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AF57E75" w14:textId="596C188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7F04A9B" w14:textId="63F97FE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8FF1229" w14:textId="0F20DF0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-((5-</w:t>
      </w:r>
      <w:r w:rsidR="00C87122" w:rsidRPr="00C61990">
        <w:rPr>
          <w:rFonts w:ascii="Helvetica" w:hAnsi="Helvetica" w:cs="Helvetica"/>
          <w:sz w:val="20"/>
          <w:lang w:val="lt-LT"/>
        </w:rPr>
        <w:t>brom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06F502F" w14:textId="05FBFE7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-((6-(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D720740" w14:textId="6B7E136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2C5F572" w14:textId="535BAA7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0DF0BE7" w14:textId="67AD3CD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69B7EC9" w14:textId="200B4D4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3-</w:t>
      </w:r>
      <w:r w:rsidR="00C87122" w:rsidRPr="00C61990">
        <w:rPr>
          <w:rFonts w:ascii="Helvetica" w:hAnsi="Helvetica" w:cs="Helvetica"/>
          <w:sz w:val="20"/>
          <w:lang w:val="lt-LT"/>
        </w:rPr>
        <w:t>ciano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9D542AA" w14:textId="248B847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3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4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7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C372A2D" w14:textId="76D7612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DEF5953" w14:textId="1CD9109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4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B7C45C3" w14:textId="2BD8DB2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C87122" w:rsidRPr="00C61990">
        <w:rPr>
          <w:rFonts w:ascii="Helvetica" w:hAnsi="Helvetica" w:cs="Helvetica"/>
          <w:sz w:val="20"/>
          <w:lang w:val="lt-LT"/>
        </w:rPr>
        <w:t>fenil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88D05A4" w14:textId="7577749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17EC0E0" w14:textId="25DFFCC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39A3D3B" w14:textId="2DB348C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Pr="00C61990">
        <w:rPr>
          <w:rFonts w:ascii="Helvetica" w:hAnsi="Helvetica" w:cs="Helvetica"/>
          <w:sz w:val="20"/>
          <w:lang w:val="lt-LT"/>
        </w:rPr>
        <w:t>p</w:t>
      </w:r>
      <w:r w:rsidR="00DF45D0" w:rsidRPr="00C61990">
        <w:rPr>
          <w:rFonts w:ascii="Helvetica" w:hAnsi="Helvetica" w:cs="Helvetica"/>
          <w:sz w:val="20"/>
          <w:lang w:val="lt-LT"/>
        </w:rPr>
        <w:t>i</w:t>
      </w:r>
      <w:r w:rsidRPr="00C61990">
        <w:rPr>
          <w:rFonts w:ascii="Helvetica" w:hAnsi="Helvetica" w:cs="Helvetica"/>
          <w:sz w:val="20"/>
          <w:lang w:val="lt-LT"/>
        </w:rPr>
        <w:t>rimidin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AFDBF2D" w14:textId="7AD37DC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</w:t>
      </w:r>
      <w:r w:rsidR="00183053" w:rsidRPr="00C61990">
        <w:rPr>
          <w:rFonts w:ascii="Helvetica" w:hAnsi="Helvetica" w:cs="Helvetica"/>
          <w:sz w:val="20"/>
          <w:lang w:val="lt-LT"/>
        </w:rPr>
        <w:t>fenoksi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5308D75" w14:textId="773A9DF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-((5-</w:t>
      </w:r>
      <w:r w:rsidR="00C87122" w:rsidRPr="00C61990">
        <w:rPr>
          <w:rFonts w:ascii="Helvetica" w:hAnsi="Helvetica" w:cs="Helvetica"/>
          <w:sz w:val="20"/>
          <w:lang w:val="lt-LT"/>
        </w:rPr>
        <w:t>ciano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</w:t>
      </w:r>
      <w:r w:rsidR="00183053" w:rsidRPr="00C61990">
        <w:rPr>
          <w:rFonts w:ascii="Helvetica" w:hAnsi="Helvetica" w:cs="Helvetica"/>
          <w:sz w:val="20"/>
          <w:lang w:val="lt-LT"/>
        </w:rPr>
        <w:t>fenoksi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B34D5F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3F8E6E2" w14:textId="40113E2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2-</w:t>
      </w:r>
      <w:r w:rsidR="00183053" w:rsidRPr="00C61990">
        <w:rPr>
          <w:rFonts w:ascii="Helvetica" w:hAnsi="Helvetica" w:cs="Helvetica"/>
          <w:sz w:val="20"/>
          <w:lang w:val="lt-LT"/>
        </w:rPr>
        <w:t>fenoksi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73FE12F" w14:textId="046AB5A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</w:t>
      </w:r>
      <w:r w:rsidR="00183053" w:rsidRPr="00C61990">
        <w:rPr>
          <w:rFonts w:ascii="Helvetica" w:hAnsi="Helvetica" w:cs="Helvetica"/>
          <w:sz w:val="20"/>
          <w:lang w:val="lt-LT"/>
        </w:rPr>
        <w:t>fenoksi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FB711F8" w14:textId="09393E3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-((5-</w:t>
      </w:r>
      <w:r w:rsidR="00C87122" w:rsidRPr="00C61990">
        <w:rPr>
          <w:rFonts w:ascii="Helvetica" w:hAnsi="Helvetica" w:cs="Helvetica"/>
          <w:sz w:val="20"/>
          <w:lang w:val="lt-LT"/>
        </w:rPr>
        <w:t>brom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</w:t>
      </w:r>
      <w:r w:rsidR="00183053" w:rsidRPr="00C61990">
        <w:rPr>
          <w:rFonts w:ascii="Helvetica" w:hAnsi="Helvetica" w:cs="Helvetica"/>
          <w:sz w:val="20"/>
          <w:lang w:val="lt-LT"/>
        </w:rPr>
        <w:t>fenoksi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B34D5F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98C6AAA" w14:textId="51FC790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2-((6-(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</w:t>
      </w:r>
      <w:r w:rsidR="00183053" w:rsidRPr="00C61990">
        <w:rPr>
          <w:rFonts w:ascii="Helvetica" w:hAnsi="Helvetica" w:cs="Helvetica"/>
          <w:sz w:val="20"/>
          <w:lang w:val="lt-LT"/>
        </w:rPr>
        <w:t>fenoksi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75366B9" w14:textId="06738C0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2-</w:t>
      </w:r>
      <w:r w:rsidR="00183053" w:rsidRPr="00C61990">
        <w:rPr>
          <w:rFonts w:ascii="Helvetica" w:hAnsi="Helvetica" w:cs="Helvetica"/>
          <w:sz w:val="20"/>
          <w:lang w:val="lt-LT"/>
        </w:rPr>
        <w:t>fenoksi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7B84574" w14:textId="49BB9ED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-((5-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</w:t>
      </w:r>
      <w:r w:rsidR="00183053" w:rsidRPr="00C61990">
        <w:rPr>
          <w:rFonts w:ascii="Helvetica" w:hAnsi="Helvetica" w:cs="Helvetica"/>
          <w:sz w:val="20"/>
          <w:lang w:val="lt-LT"/>
        </w:rPr>
        <w:t>fenoksi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316FE55" w14:textId="5D36587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</w:t>
      </w:r>
      <w:r w:rsidR="00183053" w:rsidRPr="00C61990">
        <w:rPr>
          <w:rFonts w:ascii="Helvetica" w:hAnsi="Helvetica" w:cs="Helvetica"/>
          <w:sz w:val="20"/>
          <w:lang w:val="lt-LT"/>
        </w:rPr>
        <w:t>fenoksi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11023CD" w14:textId="6F898CA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2-</w:t>
      </w:r>
      <w:r w:rsidR="00183053" w:rsidRPr="00C61990">
        <w:rPr>
          <w:rFonts w:ascii="Helvetica" w:hAnsi="Helvetica" w:cs="Helvetica"/>
          <w:sz w:val="20"/>
          <w:lang w:val="lt-LT"/>
        </w:rPr>
        <w:t>fenoksi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B34D5F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F18485A" w14:textId="5714377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</w:t>
      </w:r>
      <w:r w:rsidR="00183053" w:rsidRPr="00C61990">
        <w:rPr>
          <w:rFonts w:ascii="Helvetica" w:hAnsi="Helvetica" w:cs="Helvetica"/>
          <w:sz w:val="20"/>
          <w:lang w:val="lt-LT"/>
        </w:rPr>
        <w:t>fenoksi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EC2BC15" w14:textId="1279A3C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2-</w:t>
      </w:r>
      <w:r w:rsidR="00183053" w:rsidRPr="00C61990">
        <w:rPr>
          <w:rFonts w:ascii="Helvetica" w:hAnsi="Helvetica" w:cs="Helvetica"/>
          <w:sz w:val="20"/>
          <w:lang w:val="lt-LT"/>
        </w:rPr>
        <w:t>fenoksi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DF5FDBA" w14:textId="32D13EA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2-(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65C2991" w14:textId="4E5CD35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-((5-</w:t>
      </w:r>
      <w:r w:rsidR="00C87122" w:rsidRPr="00C61990">
        <w:rPr>
          <w:rFonts w:ascii="Helvetica" w:hAnsi="Helvetica" w:cs="Helvetica"/>
          <w:sz w:val="20"/>
          <w:lang w:val="lt-LT"/>
        </w:rPr>
        <w:t>ciano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E2EAABB" w14:textId="0B7DFB3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2-(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3EA35A2" w14:textId="654140D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E2F9A18" w14:textId="262D796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-((5-</w:t>
      </w:r>
      <w:r w:rsidR="00C87122" w:rsidRPr="00C61990">
        <w:rPr>
          <w:rFonts w:ascii="Helvetica" w:hAnsi="Helvetica" w:cs="Helvetica"/>
          <w:sz w:val="20"/>
          <w:lang w:val="lt-LT"/>
        </w:rPr>
        <w:t>brom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84E81DE" w14:textId="5DBCB16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7555FB9" w14:textId="511D8BE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402F2FF" w14:textId="12C4DBB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FFAC388" w14:textId="0462631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D1E6B15" w14:textId="6458759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2DDDEFA" w14:textId="376AACE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51B6F6A" w14:textId="2AED9EE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2H</w:t>
      </w:r>
      <w:r w:rsidR="00DF45D0" w:rsidRPr="00C61990">
        <w:rPr>
          <w:rFonts w:ascii="Helvetica" w:hAnsi="Helvetica" w:cs="Helvetica"/>
          <w:sz w:val="20"/>
          <w:lang w:val="lt-LT"/>
        </w:rPr>
        <w:t>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4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7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5417376" w14:textId="192E0B8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F65C5A5" w14:textId="4AD0FBB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ciano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268C278" w14:textId="3C7137F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23B2911" w14:textId="0B055EF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4D69D1B" w14:textId="4D46C17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brom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948A7A6" w14:textId="78F67E8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5D903B6" w14:textId="50A3663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88EE277" w14:textId="09A5DAA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4A626C9" w14:textId="522E37C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E50A5D7" w14:textId="118A9C3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3-</w:t>
      </w:r>
      <w:r w:rsidR="00C87122" w:rsidRPr="00C61990">
        <w:rPr>
          <w:rFonts w:ascii="Helvetica" w:hAnsi="Helvetica" w:cs="Helvetica"/>
          <w:sz w:val="20"/>
          <w:lang w:val="lt-LT"/>
        </w:rPr>
        <w:t>ciano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B34D5F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759733A" w14:textId="0145980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BDB8048" w14:textId="73377E6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2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4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7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FC4B6F9" w14:textId="7EC9A8A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818B26B" w14:textId="407D1F9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5E8724B" w14:textId="7A82450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m</w:t>
      </w:r>
      <w:r w:rsidR="006A2436" w:rsidRPr="00C61990">
        <w:rPr>
          <w:rFonts w:ascii="Helvetica" w:hAnsi="Helvetica" w:cs="Helvetica"/>
          <w:sz w:val="20"/>
          <w:lang w:val="lt-LT"/>
        </w:rPr>
        <w:t>etil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4DD2F8B" w14:textId="5452014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acetamid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316E278" w14:textId="637E647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acetamid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73F1853" w14:textId="768D94B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acetamid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ciano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3ADA599" w14:textId="20F4583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acetamid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76C1D4E" w14:textId="2AF845D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acetamid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DB48ED0" w14:textId="7194970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acetamid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brom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8C71E3E" w14:textId="6885122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7H-</w:t>
      </w:r>
      <w:r w:rsidR="005158F2" w:rsidRPr="00C61990">
        <w:rPr>
          <w:rFonts w:ascii="Helvetica" w:hAnsi="Helvetica" w:cs="Helvetica"/>
          <w:sz w:val="20"/>
          <w:lang w:val="lt-LT"/>
        </w:rPr>
        <w:t>pirolo</w:t>
      </w:r>
      <w:r w:rsidRPr="00C61990">
        <w:rPr>
          <w:rFonts w:ascii="Helvetica" w:hAnsi="Helvetica" w:cs="Helvetica"/>
          <w:sz w:val="20"/>
          <w:lang w:val="lt-LT"/>
        </w:rPr>
        <w:t>[2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acetamid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70814C5" w14:textId="78B0BA35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4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7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acetamid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CEA309E" w14:textId="1085666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acetamid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m</w:t>
      </w:r>
      <w:r w:rsidR="006A2436" w:rsidRPr="00C61990">
        <w:rPr>
          <w:rFonts w:ascii="Helvetica" w:hAnsi="Helvetica" w:cs="Helvetica"/>
          <w:sz w:val="20"/>
          <w:lang w:val="lt-LT"/>
        </w:rPr>
        <w:t>etoksi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9CC3254" w14:textId="2016EFD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acetamid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91E9347" w14:textId="6E285FD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S)-4-((2-acetamid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(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45CF3B5" w14:textId="4AF98ED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acetamid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417557A" w14:textId="458FCE5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acetamid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E6A3A1D" w14:textId="268EE8A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acetamid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(</w:t>
      </w:r>
      <w:r w:rsidR="00C12ADB" w:rsidRPr="00C61990">
        <w:rPr>
          <w:rFonts w:ascii="Helvetica" w:hAnsi="Helvetica" w:cs="Helvetica"/>
          <w:sz w:val="20"/>
          <w:lang w:val="lt-LT"/>
        </w:rPr>
        <w:t>tret-bu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E9BCF9B" w14:textId="24797C7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acetamid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7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7H-</w:t>
      </w:r>
      <w:r w:rsidR="005158F2" w:rsidRPr="00C61990">
        <w:rPr>
          <w:rFonts w:ascii="Helvetica" w:hAnsi="Helvetica" w:cs="Helvetica"/>
          <w:sz w:val="20"/>
          <w:lang w:val="lt-LT"/>
        </w:rPr>
        <w:t>pirolo</w:t>
      </w:r>
      <w:r w:rsidRPr="00C61990">
        <w:rPr>
          <w:rFonts w:ascii="Helvetica" w:hAnsi="Helvetica" w:cs="Helvetica"/>
          <w:sz w:val="20"/>
          <w:lang w:val="lt-LT"/>
        </w:rPr>
        <w:t>[2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006F43D" w14:textId="6F494BF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acetamid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B34D5F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B62D423" w14:textId="11CA464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acetamid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3-</w:t>
      </w:r>
      <w:r w:rsidR="00C87122" w:rsidRPr="00C61990">
        <w:rPr>
          <w:rFonts w:ascii="Helvetica" w:hAnsi="Helvetica" w:cs="Helvetica"/>
          <w:sz w:val="20"/>
          <w:lang w:val="lt-LT"/>
        </w:rPr>
        <w:t>ciano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0256A81" w14:textId="61FD466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acetamid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C87122" w:rsidRPr="00C61990">
        <w:rPr>
          <w:rFonts w:ascii="Helvetica" w:hAnsi="Helvetica" w:cs="Helvetica"/>
          <w:sz w:val="20"/>
          <w:lang w:val="lt-LT"/>
        </w:rPr>
        <w:t>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49BDD25" w14:textId="44E4A93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acetamid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5158F2" w:rsidRPr="00C61990">
        <w:rPr>
          <w:rFonts w:ascii="Helvetica" w:hAnsi="Helvetica" w:cs="Helvetica"/>
          <w:sz w:val="20"/>
          <w:lang w:val="lt-LT"/>
        </w:rPr>
        <w:t>chinoksal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B1AC232" w14:textId="734C353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acetamid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EAEB72C" w14:textId="0A197BB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acetamid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1176EA7" w14:textId="0CC2F58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acetamid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04B1013" w14:textId="6B2F9A4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acetamid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5F233C5" w14:textId="30E363A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acetamid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2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4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7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E1816AD" w14:textId="32D0026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acetamid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4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9758BE5" w14:textId="5E27550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[4,4’-bi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]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-4-((2-acetamid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B34D5F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E7FD704" w14:textId="3E8B9EB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acetamid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C87122" w:rsidRPr="00C61990">
        <w:rPr>
          <w:rFonts w:ascii="Helvetica" w:hAnsi="Helvetica" w:cs="Helvetica"/>
          <w:sz w:val="20"/>
          <w:lang w:val="lt-LT"/>
        </w:rPr>
        <w:t>fenil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FC7EFA2" w14:textId="013EBBA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acetamid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F04AEAE" w14:textId="38CFE2B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acetamid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C87122" w:rsidRPr="00C61990">
        <w:rPr>
          <w:rFonts w:ascii="Helvetica" w:hAnsi="Helvetica" w:cs="Helvetica"/>
          <w:sz w:val="20"/>
          <w:lang w:val="lt-LT"/>
        </w:rPr>
        <w:t>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07ADBC8" w14:textId="4B67742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acetamid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FC82265" w14:textId="3363378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-2-</w:t>
      </w:r>
      <w:r w:rsidR="00C87122" w:rsidRPr="00C61990">
        <w:rPr>
          <w:rFonts w:ascii="Helvetica" w:hAnsi="Helvetica" w:cs="Helvetica"/>
          <w:sz w:val="20"/>
          <w:lang w:val="lt-LT"/>
        </w:rPr>
        <w:t>oks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</w:t>
      </w:r>
      <w:r w:rsidR="00DF45D0" w:rsidRPr="00C61990">
        <w:rPr>
          <w:rFonts w:ascii="Helvetica" w:hAnsi="Helvetica" w:cs="Helvetica"/>
          <w:sz w:val="20"/>
          <w:lang w:val="lt-LT"/>
        </w:rPr>
        <w:t>1H-pir</w:t>
      </w:r>
      <w:r w:rsidR="006A2436" w:rsidRPr="00C61990">
        <w:rPr>
          <w:rFonts w:ascii="Helvetica" w:hAnsi="Helvetica" w:cs="Helvetica"/>
          <w:sz w:val="20"/>
          <w:lang w:val="lt-LT"/>
        </w:rPr>
        <w:t>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07FFF1A" w14:textId="38ECF95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ciano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)-2-</w:t>
      </w:r>
      <w:r w:rsidR="00C87122" w:rsidRPr="00C61990">
        <w:rPr>
          <w:rFonts w:ascii="Helvetica" w:hAnsi="Helvetica" w:cs="Helvetica"/>
          <w:sz w:val="20"/>
          <w:lang w:val="lt-LT"/>
        </w:rPr>
        <w:t>oks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19F984F" w14:textId="272FA485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4-((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-2-</w:t>
      </w:r>
      <w:r w:rsidR="00C87122" w:rsidRPr="00C61990">
        <w:rPr>
          <w:rFonts w:ascii="Helvetica" w:hAnsi="Helvetica" w:cs="Helvetica"/>
          <w:sz w:val="20"/>
          <w:lang w:val="lt-LT"/>
        </w:rPr>
        <w:t>oks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326951D" w14:textId="1F3B86C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)-2-</w:t>
      </w:r>
      <w:r w:rsidR="00C87122" w:rsidRPr="00C61990">
        <w:rPr>
          <w:rFonts w:ascii="Helvetica" w:hAnsi="Helvetica" w:cs="Helvetica"/>
          <w:sz w:val="20"/>
          <w:lang w:val="lt-LT"/>
        </w:rPr>
        <w:t>oks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7A065C9" w14:textId="73869AC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brom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)-2-</w:t>
      </w:r>
      <w:r w:rsidR="00C87122" w:rsidRPr="00C61990">
        <w:rPr>
          <w:rFonts w:ascii="Helvetica" w:hAnsi="Helvetica" w:cs="Helvetica"/>
          <w:sz w:val="20"/>
          <w:lang w:val="lt-LT"/>
        </w:rPr>
        <w:t>oks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8CA6042" w14:textId="4D0837C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4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7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)-2-</w:t>
      </w:r>
      <w:r w:rsidR="00C87122" w:rsidRPr="00C61990">
        <w:rPr>
          <w:rFonts w:ascii="Helvetica" w:hAnsi="Helvetica" w:cs="Helvetica"/>
          <w:sz w:val="20"/>
          <w:lang w:val="lt-LT"/>
        </w:rPr>
        <w:t>oks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DE6DEC6" w14:textId="6BFEFAC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-2-</w:t>
      </w:r>
      <w:r w:rsidR="00C87122" w:rsidRPr="00C61990">
        <w:rPr>
          <w:rFonts w:ascii="Helvetica" w:hAnsi="Helvetica" w:cs="Helvetica"/>
          <w:sz w:val="20"/>
          <w:lang w:val="lt-LT"/>
        </w:rPr>
        <w:t>oks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B61C9C1" w14:textId="3C6BBCD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-2-</w:t>
      </w:r>
      <w:r w:rsidR="00C87122" w:rsidRPr="00C61990">
        <w:rPr>
          <w:rFonts w:ascii="Helvetica" w:hAnsi="Helvetica" w:cs="Helvetica"/>
          <w:sz w:val="20"/>
          <w:lang w:val="lt-LT"/>
        </w:rPr>
        <w:t>oks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F4183F1" w14:textId="15F87E1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)-2-</w:t>
      </w:r>
      <w:r w:rsidR="00C87122" w:rsidRPr="00C61990">
        <w:rPr>
          <w:rFonts w:ascii="Helvetica" w:hAnsi="Helvetica" w:cs="Helvetica"/>
          <w:sz w:val="20"/>
          <w:lang w:val="lt-LT"/>
        </w:rPr>
        <w:t>oks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4CAAE9C" w14:textId="717FB4E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-2-</w:t>
      </w:r>
      <w:r w:rsidR="00C87122" w:rsidRPr="00C61990">
        <w:rPr>
          <w:rFonts w:ascii="Helvetica" w:hAnsi="Helvetica" w:cs="Helvetica"/>
          <w:sz w:val="20"/>
          <w:lang w:val="lt-LT"/>
        </w:rPr>
        <w:t>oks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89372EE" w14:textId="2615443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-2-</w:t>
      </w:r>
      <w:r w:rsidR="00C87122" w:rsidRPr="00C61990">
        <w:rPr>
          <w:rFonts w:ascii="Helvetica" w:hAnsi="Helvetica" w:cs="Helvetica"/>
          <w:sz w:val="20"/>
          <w:lang w:val="lt-LT"/>
        </w:rPr>
        <w:t>oks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F6AC941" w14:textId="323D50B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3-</w:t>
      </w:r>
      <w:r w:rsidR="00C87122" w:rsidRPr="00C61990">
        <w:rPr>
          <w:rFonts w:ascii="Helvetica" w:hAnsi="Helvetica" w:cs="Helvetica"/>
          <w:sz w:val="20"/>
          <w:lang w:val="lt-LT"/>
        </w:rPr>
        <w:t>ciano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)-2-</w:t>
      </w:r>
      <w:r w:rsidR="00C87122" w:rsidRPr="00C61990">
        <w:rPr>
          <w:rFonts w:ascii="Helvetica" w:hAnsi="Helvetica" w:cs="Helvetica"/>
          <w:sz w:val="20"/>
          <w:lang w:val="lt-LT"/>
        </w:rPr>
        <w:t>oks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60253EB" w14:textId="0392F06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-2-</w:t>
      </w:r>
      <w:r w:rsidR="00C87122" w:rsidRPr="00C61990">
        <w:rPr>
          <w:rFonts w:ascii="Helvetica" w:hAnsi="Helvetica" w:cs="Helvetica"/>
          <w:sz w:val="20"/>
          <w:lang w:val="lt-LT"/>
        </w:rPr>
        <w:t>oks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506BC84" w14:textId="26E65355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-2-</w:t>
      </w:r>
      <w:r w:rsidR="00C87122" w:rsidRPr="00C61990">
        <w:rPr>
          <w:rFonts w:ascii="Helvetica" w:hAnsi="Helvetica" w:cs="Helvetica"/>
          <w:sz w:val="20"/>
          <w:lang w:val="lt-LT"/>
        </w:rPr>
        <w:t>oks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3D507DC" w14:textId="3D866AB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-2-</w:t>
      </w:r>
      <w:r w:rsidR="00C87122" w:rsidRPr="00C61990">
        <w:rPr>
          <w:rFonts w:ascii="Helvetica" w:hAnsi="Helvetica" w:cs="Helvetica"/>
          <w:sz w:val="20"/>
          <w:lang w:val="lt-LT"/>
        </w:rPr>
        <w:t>oks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E305DE3" w14:textId="4E76E4B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-2-</w:t>
      </w:r>
      <w:r w:rsidR="00C87122" w:rsidRPr="00C61990">
        <w:rPr>
          <w:rFonts w:ascii="Helvetica" w:hAnsi="Helvetica" w:cs="Helvetica"/>
          <w:sz w:val="20"/>
          <w:lang w:val="lt-LT"/>
        </w:rPr>
        <w:t>oks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CD1C034" w14:textId="4C840F5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-2-</w:t>
      </w:r>
      <w:r w:rsidR="00C87122" w:rsidRPr="00C61990">
        <w:rPr>
          <w:rFonts w:ascii="Helvetica" w:hAnsi="Helvetica" w:cs="Helvetica"/>
          <w:sz w:val="20"/>
          <w:lang w:val="lt-LT"/>
        </w:rPr>
        <w:t>oks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62C9FD7" w14:textId="403F72A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-2-</w:t>
      </w:r>
      <w:r w:rsidR="00C87122" w:rsidRPr="00C61990">
        <w:rPr>
          <w:rFonts w:ascii="Helvetica" w:hAnsi="Helvetica" w:cs="Helvetica"/>
          <w:sz w:val="20"/>
          <w:lang w:val="lt-LT"/>
        </w:rPr>
        <w:t>oks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4-</w:t>
      </w:r>
      <w:r w:rsidR="004C5889" w:rsidRPr="00C61990">
        <w:rPr>
          <w:rFonts w:ascii="Helvetica" w:hAnsi="Helvetica" w:cs="Helvetica"/>
          <w:sz w:val="20"/>
          <w:lang w:val="lt-LT"/>
        </w:rPr>
        <w:t>feni</w:t>
      </w:r>
      <w:r w:rsidRPr="00C61990">
        <w:rPr>
          <w:rFonts w:ascii="Helvetica" w:hAnsi="Helvetica" w:cs="Helvetica"/>
          <w:sz w:val="20"/>
          <w:lang w:val="lt-LT"/>
        </w:rPr>
        <w:t>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CDD1077" w14:textId="0E1CE7F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</w:t>
      </w:r>
      <w:r w:rsidR="00DF45D0" w:rsidRPr="00C61990">
        <w:rPr>
          <w:rFonts w:ascii="Helvetica" w:hAnsi="Helvetica" w:cs="Helvetica"/>
          <w:sz w:val="20"/>
          <w:lang w:val="lt-LT"/>
        </w:rPr>
        <w:t>1H-pir</w:t>
      </w:r>
      <w:r w:rsidR="006A2436" w:rsidRPr="00C61990">
        <w:rPr>
          <w:rFonts w:ascii="Helvetica" w:hAnsi="Helvetica" w:cs="Helvetica"/>
          <w:sz w:val="20"/>
          <w:lang w:val="lt-LT"/>
        </w:rPr>
        <w:t>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DF030FC" w14:textId="552CCD2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ciano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3039575" w14:textId="2DC3A10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72165E3" w14:textId="19E291C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E3DD997" w14:textId="5FAB508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brom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B27632F" w14:textId="1A3D676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A4DBA45" w14:textId="67F213E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m</w:t>
      </w:r>
      <w:r w:rsidR="006A2436" w:rsidRPr="00C61990">
        <w:rPr>
          <w:rFonts w:ascii="Helvetica" w:hAnsi="Helvetica" w:cs="Helvetica"/>
          <w:sz w:val="20"/>
          <w:lang w:val="lt-LT"/>
        </w:rPr>
        <w:t>etil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6370BE0" w14:textId="6E09429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284B2B5" w14:textId="55C9014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198B0AF" w14:textId="3272CF7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ciano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ED637FC" w14:textId="3EB9DA0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36E189A" w14:textId="0E0D02A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6341667" w14:textId="47AF987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0994BB8" w14:textId="48AE5CD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brom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B77DC5F" w14:textId="557313F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4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7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8DE996A" w14:textId="03372FD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m</w:t>
      </w:r>
      <w:r w:rsidR="006A2436" w:rsidRPr="00C61990">
        <w:rPr>
          <w:rFonts w:ascii="Helvetica" w:hAnsi="Helvetica" w:cs="Helvetica"/>
          <w:sz w:val="20"/>
          <w:lang w:val="lt-LT"/>
        </w:rPr>
        <w:t>etoksi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70D8B8D" w14:textId="3AFE56C5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C87122" w:rsidRPr="00C61990">
        <w:rPr>
          <w:rFonts w:ascii="Helvetica" w:hAnsi="Helvetica" w:cs="Helvetica"/>
          <w:sz w:val="20"/>
          <w:lang w:val="lt-LT"/>
        </w:rPr>
        <w:t>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06A73B0" w14:textId="0593A76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-((3-</w:t>
      </w:r>
      <w:r w:rsidR="00C87122" w:rsidRPr="00C61990">
        <w:rPr>
          <w:rFonts w:ascii="Helvetica" w:hAnsi="Helvetica" w:cs="Helvetica"/>
          <w:sz w:val="20"/>
          <w:lang w:val="lt-LT"/>
        </w:rPr>
        <w:t>ciano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B34D5F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8C7DA10" w14:textId="5D5BA7E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E105583" w14:textId="68EE127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9DCFADE" w14:textId="7B23825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7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7H-</w:t>
      </w:r>
      <w:r w:rsidR="005158F2" w:rsidRPr="00C61990">
        <w:rPr>
          <w:rFonts w:ascii="Helvetica" w:hAnsi="Helvetica" w:cs="Helvetica"/>
          <w:sz w:val="20"/>
          <w:lang w:val="lt-LT"/>
        </w:rPr>
        <w:t>pirolo</w:t>
      </w:r>
      <w:r w:rsidRPr="00C61990">
        <w:rPr>
          <w:rFonts w:ascii="Helvetica" w:hAnsi="Helvetica" w:cs="Helvetica"/>
          <w:sz w:val="20"/>
          <w:lang w:val="lt-LT"/>
        </w:rPr>
        <w:t>[2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FD375A4" w14:textId="14F4ACA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</w:t>
      </w:r>
      <w:proofErr w:type="spellStart"/>
      <w:r w:rsidR="00C12ADB" w:rsidRPr="00C61990">
        <w:rPr>
          <w:rFonts w:ascii="Helvetica" w:hAnsi="Helvetica" w:cs="Helvetica"/>
          <w:sz w:val="20"/>
          <w:lang w:val="lt-LT"/>
        </w:rPr>
        <w:t>tret-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6D623E2" w14:textId="6A494C9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0F21B30" w14:textId="2DDEA9D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237805C" w14:textId="2AA7DCD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A386A7F" w14:textId="5D1D547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-((6-(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1D75539" w14:textId="7DDE842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5158F2" w:rsidRPr="00C61990">
        <w:rPr>
          <w:rFonts w:ascii="Helvetica" w:hAnsi="Helvetica" w:cs="Helvetica"/>
          <w:sz w:val="20"/>
          <w:lang w:val="lt-LT"/>
        </w:rPr>
        <w:t>chinoksal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005E8EA" w14:textId="205E7CD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m</w:t>
      </w:r>
      <w:r w:rsidR="006A2436" w:rsidRPr="00C61990">
        <w:rPr>
          <w:rFonts w:ascii="Helvetica" w:hAnsi="Helvetica" w:cs="Helvetica"/>
          <w:sz w:val="20"/>
          <w:lang w:val="lt-LT"/>
        </w:rPr>
        <w:t>etoksi</w:t>
      </w:r>
      <w:r w:rsidR="00C87122" w:rsidRPr="00C61990">
        <w:rPr>
          <w:rFonts w:ascii="Helvetica" w:hAnsi="Helvetica" w:cs="Helvetica"/>
          <w:sz w:val="20"/>
          <w:lang w:val="lt-LT"/>
        </w:rPr>
        <w:t>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C355F05" w14:textId="6A86602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0DA3617" w14:textId="351469C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184790A" w14:textId="0CDE47C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5F1A8FC" w14:textId="4B937FB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869DCFB" w14:textId="7C88AC8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BD6C58E" w14:textId="450359B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C87122" w:rsidRPr="00C61990">
        <w:rPr>
          <w:rFonts w:ascii="Helvetica" w:hAnsi="Helvetica" w:cs="Helvetica"/>
          <w:sz w:val="20"/>
          <w:lang w:val="lt-LT"/>
        </w:rPr>
        <w:t>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FF05519" w14:textId="7E36179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33B4FEA" w14:textId="538CB46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C87122" w:rsidRPr="00C61990">
        <w:rPr>
          <w:rFonts w:ascii="Helvetica" w:hAnsi="Helvetica" w:cs="Helvetica"/>
          <w:sz w:val="20"/>
          <w:lang w:val="lt-LT"/>
        </w:rPr>
        <w:t>fenil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F5D323E" w14:textId="6476B52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5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6214824" w14:textId="51112A9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benzo</w:t>
      </w:r>
      <w:proofErr w:type="spellEnd"/>
      <w:r w:rsidRPr="00C61990">
        <w:rPr>
          <w:rFonts w:ascii="Helvetica" w:hAnsi="Helvetica" w:cs="Helvetica"/>
          <w:sz w:val="20"/>
          <w:lang w:val="lt-LT"/>
        </w:rPr>
        <w:t>[d]</w:t>
      </w:r>
      <w:r w:rsidR="00DF45D0" w:rsidRPr="00C61990">
        <w:rPr>
          <w:rFonts w:ascii="Helvetica" w:hAnsi="Helvetica" w:cs="Helvetica"/>
          <w:sz w:val="20"/>
          <w:lang w:val="lt-LT"/>
        </w:rPr>
        <w:t>oksa</w:t>
      </w:r>
      <w:r w:rsidRPr="00C61990">
        <w:rPr>
          <w:rFonts w:ascii="Helvetica" w:hAnsi="Helvetica" w:cs="Helvetica"/>
          <w:sz w:val="20"/>
          <w:lang w:val="lt-LT"/>
        </w:rPr>
        <w:t>zol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B34D5F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F6B0142" w14:textId="74563C5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benzo[d]imidazol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EF8162B" w14:textId="63BC004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benzo</w:t>
      </w:r>
      <w:proofErr w:type="spellEnd"/>
      <w:r w:rsidRPr="00C61990">
        <w:rPr>
          <w:rFonts w:ascii="Helvetica" w:hAnsi="Helvetica" w:cs="Helvetica"/>
          <w:sz w:val="20"/>
          <w:lang w:val="lt-LT"/>
        </w:rPr>
        <w:t>[d]</w:t>
      </w:r>
      <w:r w:rsidR="00DF45D0" w:rsidRPr="00C61990">
        <w:rPr>
          <w:rFonts w:ascii="Helvetica" w:hAnsi="Helvetica" w:cs="Helvetica"/>
          <w:sz w:val="20"/>
          <w:lang w:val="lt-LT"/>
        </w:rPr>
        <w:t>tiazol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B34D5F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6602AF5" w14:textId="18094BB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4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7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A31C6C2" w14:textId="415FB7B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9H-purin-6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CE61ADE" w14:textId="119BAF8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B9298B0" w14:textId="1D8CD8C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4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F6073ED" w14:textId="51BD6C7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indazol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33DF2D7" w14:textId="1A741E0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indol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03DE645" w14:textId="75DCA64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R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5158F2" w:rsidRPr="00C61990">
        <w:rPr>
          <w:rFonts w:ascii="Helvetica" w:hAnsi="Helvetica" w:cs="Helvetica"/>
          <w:sz w:val="20"/>
          <w:lang w:val="lt-LT"/>
        </w:rPr>
        <w:t>chinoksal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D9A24B2" w14:textId="4470446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m</w:t>
      </w:r>
      <w:r w:rsidR="006A2436" w:rsidRPr="00C61990">
        <w:rPr>
          <w:rFonts w:ascii="Helvetica" w:hAnsi="Helvetica" w:cs="Helvetica"/>
          <w:sz w:val="20"/>
          <w:lang w:val="lt-LT"/>
        </w:rPr>
        <w:t>etil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63A8643" w14:textId="23BFB1E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8889E22" w14:textId="6F6D2F6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4EEF7DE" w14:textId="3FB121B5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ciano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11FB4D9" w14:textId="7CF77A0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S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09CA146" w14:textId="0D92FE9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2C6D59B" w14:textId="32A4EF4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62248E1" w14:textId="7E9C98F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brom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4D58E73" w14:textId="5F5CCB7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4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7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24E2E1C" w14:textId="7AA7811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2-m</w:t>
      </w:r>
      <w:r w:rsidR="006A2436" w:rsidRPr="00C61990">
        <w:rPr>
          <w:rFonts w:ascii="Helvetica" w:hAnsi="Helvetica" w:cs="Helvetica"/>
          <w:sz w:val="20"/>
          <w:lang w:val="lt-LT"/>
        </w:rPr>
        <w:t>etoksi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144033F" w14:textId="7F4E879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C87122" w:rsidRPr="00C61990">
        <w:rPr>
          <w:rFonts w:ascii="Helvetica" w:hAnsi="Helvetica" w:cs="Helvetica"/>
          <w:sz w:val="20"/>
          <w:lang w:val="lt-LT"/>
        </w:rPr>
        <w:t>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naphthy ridin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217770A" w14:textId="63C180A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3-</w:t>
      </w:r>
      <w:r w:rsidR="00C87122" w:rsidRPr="00C61990">
        <w:rPr>
          <w:rFonts w:ascii="Helvetica" w:hAnsi="Helvetica" w:cs="Helvetica"/>
          <w:sz w:val="20"/>
          <w:lang w:val="lt-LT"/>
        </w:rPr>
        <w:t>ciano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CC22672" w14:textId="6513344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DA8B8DC" w14:textId="534D4E05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87BD725" w14:textId="60A2755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7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7H-</w:t>
      </w:r>
      <w:r w:rsidR="005158F2" w:rsidRPr="00C61990">
        <w:rPr>
          <w:rFonts w:ascii="Helvetica" w:hAnsi="Helvetica" w:cs="Helvetica"/>
          <w:sz w:val="20"/>
          <w:lang w:val="lt-LT"/>
        </w:rPr>
        <w:t>pirolo</w:t>
      </w:r>
      <w:r w:rsidRPr="00C61990">
        <w:rPr>
          <w:rFonts w:ascii="Helvetica" w:hAnsi="Helvetica" w:cs="Helvetica"/>
          <w:sz w:val="20"/>
          <w:lang w:val="lt-LT"/>
        </w:rPr>
        <w:t>[2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7DB6872" w14:textId="5B5B691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</w:t>
      </w:r>
      <w:r w:rsidR="00C12ADB" w:rsidRPr="00C61990">
        <w:rPr>
          <w:rFonts w:ascii="Helvetica" w:hAnsi="Helvetica" w:cs="Helvetica"/>
          <w:sz w:val="20"/>
          <w:lang w:val="lt-LT"/>
        </w:rPr>
        <w:t>tret-bu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5C4E70D" w14:textId="036B732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2AC6CF0" w14:textId="493D579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5DDE0D7" w14:textId="252E1AE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70107C3" w14:textId="41D3D97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2151964" w14:textId="3F3ABBC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5158F2" w:rsidRPr="00C61990">
        <w:rPr>
          <w:rFonts w:ascii="Helvetica" w:hAnsi="Helvetica" w:cs="Helvetica"/>
          <w:sz w:val="20"/>
          <w:lang w:val="lt-LT"/>
        </w:rPr>
        <w:t>chinoksal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6243DD3" w14:textId="5C1F201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m</w:t>
      </w:r>
      <w:r w:rsidR="006A2436" w:rsidRPr="00C61990">
        <w:rPr>
          <w:rFonts w:ascii="Helvetica" w:hAnsi="Helvetica" w:cs="Helvetica"/>
          <w:sz w:val="20"/>
          <w:lang w:val="lt-LT"/>
        </w:rPr>
        <w:t>etoksi</w:t>
      </w:r>
      <w:r w:rsidR="00C87122" w:rsidRPr="00C61990">
        <w:rPr>
          <w:rFonts w:ascii="Helvetica" w:hAnsi="Helvetica" w:cs="Helvetica"/>
          <w:sz w:val="20"/>
          <w:lang w:val="lt-LT"/>
        </w:rPr>
        <w:t>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8D3C49E" w14:textId="1A74C4C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9ADB32C" w14:textId="0AC90CF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609D9A7" w14:textId="55670BF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346749F" w14:textId="3477AA2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18608B9" w14:textId="7B1E0BE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S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570215B" w14:textId="044211E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C87122" w:rsidRPr="00C61990">
        <w:rPr>
          <w:rFonts w:ascii="Helvetica" w:hAnsi="Helvetica" w:cs="Helvetica"/>
          <w:sz w:val="20"/>
          <w:lang w:val="lt-LT"/>
        </w:rPr>
        <w:t>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ABEFAC8" w14:textId="4094C85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6775F3D" w14:textId="744AA1A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C87122" w:rsidRPr="00C61990">
        <w:rPr>
          <w:rFonts w:ascii="Helvetica" w:hAnsi="Helvetica" w:cs="Helvetica"/>
          <w:sz w:val="20"/>
          <w:lang w:val="lt-LT"/>
        </w:rPr>
        <w:t>fenil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D14ADB5" w14:textId="0CE8962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4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D8F2836" w14:textId="797A5B9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4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8F02BE3" w14:textId="092D806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9H-purin-6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87275E0" w14:textId="4FC6354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4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7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66A0CD5" w14:textId="0B4770F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benzo[d]</w:t>
      </w:r>
      <w:r w:rsidR="00DF45D0" w:rsidRPr="00C61990">
        <w:rPr>
          <w:rFonts w:ascii="Helvetica" w:hAnsi="Helvetica" w:cs="Helvetica"/>
          <w:sz w:val="20"/>
          <w:lang w:val="lt-LT"/>
        </w:rPr>
        <w:t>tiazol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873EA7B" w14:textId="558B061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benzo[d]imidazol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65D4F15" w14:textId="752B506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benzo[d]</w:t>
      </w:r>
      <w:r w:rsidR="00DF45D0" w:rsidRPr="00C61990">
        <w:rPr>
          <w:rFonts w:ascii="Helvetica" w:hAnsi="Helvetica" w:cs="Helvetica"/>
          <w:sz w:val="20"/>
          <w:lang w:val="lt-LT"/>
        </w:rPr>
        <w:t>oksa</w:t>
      </w:r>
      <w:r w:rsidRPr="00C61990">
        <w:rPr>
          <w:rFonts w:ascii="Helvetica" w:hAnsi="Helvetica" w:cs="Helvetica"/>
          <w:sz w:val="20"/>
          <w:lang w:val="lt-LT"/>
        </w:rPr>
        <w:t>zol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B2C2CAB" w14:textId="3A5E0A2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5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2FBDF2B" w14:textId="7982636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indazol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387C0A9" w14:textId="37A81E9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indol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na</w:t>
      </w:r>
      <w:r w:rsidR="004C5889" w:rsidRPr="00C61990">
        <w:rPr>
          <w:rFonts w:ascii="Helvetica" w:hAnsi="Helvetica" w:cs="Helvetica"/>
          <w:sz w:val="20"/>
          <w:lang w:val="lt-LT"/>
        </w:rPr>
        <w:t>fti</w:t>
      </w:r>
      <w:r w:rsidRPr="00C61990">
        <w:rPr>
          <w:rFonts w:ascii="Helvetica" w:hAnsi="Helvetica" w:cs="Helvetica"/>
          <w:sz w:val="20"/>
          <w:lang w:val="lt-LT"/>
        </w:rPr>
        <w:t>ridin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475E040" w14:textId="1B9A42E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m</w:t>
      </w:r>
      <w:r w:rsidR="006A2436" w:rsidRPr="00C61990">
        <w:rPr>
          <w:rFonts w:ascii="Helvetica" w:hAnsi="Helvetica" w:cs="Helvetica"/>
          <w:sz w:val="20"/>
          <w:lang w:val="lt-LT"/>
        </w:rPr>
        <w:t>etil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B802CD5" w14:textId="3372582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C33CD53" w14:textId="26BDF06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BC44A5C" w14:textId="09E3CFD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ciano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2241623" w14:textId="11A9974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DB28D6E" w14:textId="4A530C1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4B86BC9" w14:textId="2A0F19D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96AFB5B" w14:textId="6239248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brom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6EEEEF4" w14:textId="52F729C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4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7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8AAFC8C" w14:textId="1990382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m</w:t>
      </w:r>
      <w:r w:rsidR="006A2436" w:rsidRPr="00C61990">
        <w:rPr>
          <w:rFonts w:ascii="Helvetica" w:hAnsi="Helvetica" w:cs="Helvetica"/>
          <w:sz w:val="20"/>
          <w:lang w:val="lt-LT"/>
        </w:rPr>
        <w:t>etoksi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C8B69DF" w14:textId="5E5B00C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ACE8B4F" w14:textId="2276BA4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041F690" w14:textId="6DAE358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EA21BC5" w14:textId="34C05C4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294EBAE" w14:textId="31613DF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</w:t>
      </w:r>
      <w:r w:rsidR="00C12ADB" w:rsidRPr="00C61990">
        <w:rPr>
          <w:rFonts w:ascii="Helvetica" w:hAnsi="Helvetica" w:cs="Helvetica"/>
          <w:sz w:val="20"/>
          <w:lang w:val="lt-LT"/>
        </w:rPr>
        <w:t>tret-bu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BACED54" w14:textId="43B627B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7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7H-</w:t>
      </w:r>
      <w:r w:rsidR="005158F2" w:rsidRPr="00C61990">
        <w:rPr>
          <w:rFonts w:ascii="Helvetica" w:hAnsi="Helvetica" w:cs="Helvetica"/>
          <w:sz w:val="20"/>
          <w:lang w:val="lt-LT"/>
        </w:rPr>
        <w:t>pirolo</w:t>
      </w:r>
      <w:r w:rsidRPr="00C61990">
        <w:rPr>
          <w:rFonts w:ascii="Helvetica" w:hAnsi="Helvetica" w:cs="Helvetica"/>
          <w:sz w:val="20"/>
          <w:lang w:val="lt-LT"/>
        </w:rPr>
        <w:t>[2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12A8B95" w14:textId="1CF28FB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0D9C665" w14:textId="44A5997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998E12A" w14:textId="110EC96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3-</w:t>
      </w:r>
      <w:r w:rsidR="00C87122" w:rsidRPr="00C61990">
        <w:rPr>
          <w:rFonts w:ascii="Helvetica" w:hAnsi="Helvetica" w:cs="Helvetica"/>
          <w:sz w:val="20"/>
          <w:lang w:val="lt-LT"/>
        </w:rPr>
        <w:t>ciano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B784F7C" w14:textId="11C3669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C87122" w:rsidRPr="00C61990">
        <w:rPr>
          <w:rFonts w:ascii="Helvetica" w:hAnsi="Helvetica" w:cs="Helvetica"/>
          <w:sz w:val="20"/>
          <w:lang w:val="lt-LT"/>
        </w:rPr>
        <w:t>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1D13480" w14:textId="5616C70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C87122" w:rsidRPr="00C61990">
        <w:rPr>
          <w:rFonts w:ascii="Helvetica" w:hAnsi="Helvetica" w:cs="Helvetica"/>
          <w:sz w:val="20"/>
          <w:lang w:val="lt-LT"/>
        </w:rPr>
        <w:t>fenil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79D68B8" w14:textId="67DEA04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30E9A4D" w14:textId="55EDDA4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C87122" w:rsidRPr="00C61990">
        <w:rPr>
          <w:rFonts w:ascii="Helvetica" w:hAnsi="Helvetica" w:cs="Helvetica"/>
          <w:sz w:val="20"/>
          <w:lang w:val="lt-LT"/>
        </w:rPr>
        <w:t>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DC1BBDF" w14:textId="21F69BD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E930E28" w14:textId="6CDF523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2791C8D" w14:textId="4B9FACC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429976C" w14:textId="6CCF3D5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193D270" w14:textId="1853C91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0B4BCF3" w14:textId="094EC0B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 xml:space="preserve">amino)-2-((5-meth 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="00C87122" w:rsidRPr="00C61990">
        <w:rPr>
          <w:rFonts w:ascii="Helvetica" w:hAnsi="Helvetica" w:cs="Helvetica"/>
          <w:sz w:val="20"/>
          <w:lang w:val="lt-LT"/>
        </w:rPr>
        <w:t>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06036ED" w14:textId="6FCEA76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5158F2" w:rsidRPr="00C61990">
        <w:rPr>
          <w:rFonts w:ascii="Helvetica" w:hAnsi="Helvetica" w:cs="Helvetica"/>
          <w:sz w:val="20"/>
          <w:lang w:val="lt-LT"/>
        </w:rPr>
        <w:t>chinoksal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9435D7B" w14:textId="335F443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S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4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96890A8" w14:textId="643566D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C01C31C" w14:textId="3A52299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9H-purin-6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A74B468" w14:textId="6B4667B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4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7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7B1C9DA" w14:textId="12F359B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benzo[d]</w:t>
      </w:r>
      <w:r w:rsidR="00DF45D0" w:rsidRPr="00C61990">
        <w:rPr>
          <w:rFonts w:ascii="Helvetica" w:hAnsi="Helvetica" w:cs="Helvetica"/>
          <w:sz w:val="20"/>
          <w:lang w:val="lt-LT"/>
        </w:rPr>
        <w:t>tiazol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8AB9982" w14:textId="5906EE7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benzo[d]imidazol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FF57DBD" w14:textId="7A7764B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benzo[d]</w:t>
      </w:r>
      <w:r w:rsidR="00DF45D0" w:rsidRPr="00C61990">
        <w:rPr>
          <w:rFonts w:ascii="Helvetica" w:hAnsi="Helvetica" w:cs="Helvetica"/>
          <w:sz w:val="20"/>
          <w:lang w:val="lt-LT"/>
        </w:rPr>
        <w:t>oksa</w:t>
      </w:r>
      <w:r w:rsidRPr="00C61990">
        <w:rPr>
          <w:rFonts w:ascii="Helvetica" w:hAnsi="Helvetica" w:cs="Helvetica"/>
          <w:sz w:val="20"/>
          <w:lang w:val="lt-LT"/>
        </w:rPr>
        <w:t>zol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D82A2B9" w14:textId="205A846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5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B6164BE" w14:textId="401FB38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indazol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D2CA384" w14:textId="4F942765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5-</w:t>
      </w:r>
      <w:r w:rsidR="00183053" w:rsidRPr="00C61990">
        <w:rPr>
          <w:rFonts w:ascii="Helvetica" w:hAnsi="Helvetica" w:cs="Helvetica"/>
          <w:sz w:val="20"/>
          <w:lang w:val="lt-LT"/>
        </w:rPr>
        <w:t>fluor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indol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ACF8D11" w14:textId="145235B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m</w:t>
      </w:r>
      <w:r w:rsidR="006A2436" w:rsidRPr="00C61990">
        <w:rPr>
          <w:rFonts w:ascii="Helvetica" w:hAnsi="Helvetica" w:cs="Helvetica"/>
          <w:sz w:val="20"/>
          <w:lang w:val="lt-LT"/>
        </w:rPr>
        <w:t>etil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68FCEE8" w14:textId="51FEC59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C10B1A4" w14:textId="37C2178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D61326F" w14:textId="3A761EA5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ciano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914AC47" w14:textId="4C3B69D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A7D8A79" w14:textId="419CFD6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52C92B7" w14:textId="4B1E05D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782BB80" w14:textId="2CFDC045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brom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1A7040F" w14:textId="7B665B5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4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7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3772086" w14:textId="2619E1D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2-m</w:t>
      </w:r>
      <w:r w:rsidR="006A2436" w:rsidRPr="00C61990">
        <w:rPr>
          <w:rFonts w:ascii="Helvetica" w:hAnsi="Helvetica" w:cs="Helvetica"/>
          <w:sz w:val="20"/>
          <w:lang w:val="lt-LT"/>
        </w:rPr>
        <w:t>etoksi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F914FAA" w14:textId="79D1C2D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C87122" w:rsidRPr="00C61990">
        <w:rPr>
          <w:rFonts w:ascii="Helvetica" w:hAnsi="Helvetica" w:cs="Helvetica"/>
          <w:sz w:val="20"/>
          <w:lang w:val="lt-LT"/>
        </w:rPr>
        <w:t>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EF631C3" w14:textId="120F12D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3-</w:t>
      </w:r>
      <w:r w:rsidR="00C87122" w:rsidRPr="00C61990">
        <w:rPr>
          <w:rFonts w:ascii="Helvetica" w:hAnsi="Helvetica" w:cs="Helvetica"/>
          <w:sz w:val="20"/>
          <w:lang w:val="lt-LT"/>
        </w:rPr>
        <w:t>ciano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BE201F0" w14:textId="24A9078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S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6A3EF60" w14:textId="00DA20E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B83CF28" w14:textId="44C563F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7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7H-</w:t>
      </w:r>
      <w:r w:rsidR="005158F2" w:rsidRPr="00C61990">
        <w:rPr>
          <w:rFonts w:ascii="Helvetica" w:hAnsi="Helvetica" w:cs="Helvetica"/>
          <w:sz w:val="20"/>
          <w:lang w:val="lt-LT"/>
        </w:rPr>
        <w:t>pirolo</w:t>
      </w:r>
      <w:r w:rsidRPr="00C61990">
        <w:rPr>
          <w:rFonts w:ascii="Helvetica" w:hAnsi="Helvetica" w:cs="Helvetica"/>
          <w:sz w:val="20"/>
          <w:lang w:val="lt-LT"/>
        </w:rPr>
        <w:t>[2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7CFD322" w14:textId="18083EC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</w:t>
      </w:r>
      <w:r w:rsidR="00C12ADB" w:rsidRPr="00C61990">
        <w:rPr>
          <w:rFonts w:ascii="Helvetica" w:hAnsi="Helvetica" w:cs="Helvetica"/>
          <w:sz w:val="20"/>
          <w:lang w:val="lt-LT"/>
        </w:rPr>
        <w:t>tret-bu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8114321" w14:textId="31E1531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9DA4313" w14:textId="74724A6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 xml:space="preserve">amino)-2-((6-(trif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luoro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2B0FD96" w14:textId="5CD0DD8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59BB8B3" w14:textId="2D2D271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0F918CF" w14:textId="3E1B226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5158F2" w:rsidRPr="00C61990">
        <w:rPr>
          <w:rFonts w:ascii="Helvetica" w:hAnsi="Helvetica" w:cs="Helvetica"/>
          <w:sz w:val="20"/>
          <w:lang w:val="lt-LT"/>
        </w:rPr>
        <w:t>chinoksal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9C12D3A" w14:textId="0CE9F25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m</w:t>
      </w:r>
      <w:r w:rsidR="006A2436" w:rsidRPr="00C61990">
        <w:rPr>
          <w:rFonts w:ascii="Helvetica" w:hAnsi="Helvetica" w:cs="Helvetica"/>
          <w:sz w:val="20"/>
          <w:lang w:val="lt-LT"/>
        </w:rPr>
        <w:t>etoksi</w:t>
      </w:r>
      <w:r w:rsidR="00C87122" w:rsidRPr="00C61990">
        <w:rPr>
          <w:rFonts w:ascii="Helvetica" w:hAnsi="Helvetica" w:cs="Helvetica"/>
          <w:sz w:val="20"/>
          <w:lang w:val="lt-LT"/>
        </w:rPr>
        <w:t>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DE5B902" w14:textId="4D4048A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AE2ADF8" w14:textId="078AB4F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421304F" w14:textId="66680BC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BE8FD9A" w14:textId="0388B5C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2CC01E4" w14:textId="1272909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63DB1F4" w14:textId="0819603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C87122" w:rsidRPr="00C61990">
        <w:rPr>
          <w:rFonts w:ascii="Helvetica" w:hAnsi="Helvetica" w:cs="Helvetica"/>
          <w:sz w:val="20"/>
          <w:lang w:val="lt-LT"/>
        </w:rPr>
        <w:t>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31C9928" w14:textId="44B7A3A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35B3C74" w14:textId="1D96C23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C87122" w:rsidRPr="00C61990">
        <w:rPr>
          <w:rFonts w:ascii="Helvetica" w:hAnsi="Helvetica" w:cs="Helvetica"/>
          <w:sz w:val="20"/>
          <w:lang w:val="lt-LT"/>
        </w:rPr>
        <w:t>fenil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E8B7728" w14:textId="28D95E1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5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7D4FB65" w14:textId="5E704DC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benzo[d]</w:t>
      </w:r>
      <w:r w:rsidR="00DF45D0" w:rsidRPr="00C61990">
        <w:rPr>
          <w:rFonts w:ascii="Helvetica" w:hAnsi="Helvetica" w:cs="Helvetica"/>
          <w:sz w:val="20"/>
          <w:lang w:val="lt-LT"/>
        </w:rPr>
        <w:t>oksa</w:t>
      </w:r>
      <w:r w:rsidRPr="00C61990">
        <w:rPr>
          <w:rFonts w:ascii="Helvetica" w:hAnsi="Helvetica" w:cs="Helvetica"/>
          <w:sz w:val="20"/>
          <w:lang w:val="lt-LT"/>
        </w:rPr>
        <w:t>zol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F50CAB9" w14:textId="728ACC0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benzo[d]imidazol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0681C72" w14:textId="68F7B00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benzo[d]</w:t>
      </w:r>
      <w:r w:rsidR="00DF45D0" w:rsidRPr="00C61990">
        <w:rPr>
          <w:rFonts w:ascii="Helvetica" w:hAnsi="Helvetica" w:cs="Helvetica"/>
          <w:sz w:val="20"/>
          <w:lang w:val="lt-LT"/>
        </w:rPr>
        <w:t>tiazol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7EEA8E4" w14:textId="7C8B58C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S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4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7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911DB3E" w14:textId="2E69BD8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9H-purin-6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F1D7DDA" w14:textId="74A8422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3CE150B" w14:textId="264748F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435BC6E" w14:textId="1F6E67C5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indazol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E81FABB" w14:textId="474FE34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indol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7DFA013" w14:textId="2D9564F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m</w:t>
      </w:r>
      <w:r w:rsidR="006A2436" w:rsidRPr="00C61990">
        <w:rPr>
          <w:rFonts w:ascii="Helvetica" w:hAnsi="Helvetica" w:cs="Helvetica"/>
          <w:sz w:val="20"/>
          <w:lang w:val="lt-LT"/>
        </w:rPr>
        <w:t>etil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53562CE" w14:textId="620FF81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53956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AA44EA9" w14:textId="403FE41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7BBC5B5" w14:textId="63C95465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ciano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877789F" w14:textId="2532C0D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7CC962C" w14:textId="74F6093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53956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B097E24" w14:textId="6F15C38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na</w:t>
      </w:r>
      <w:r w:rsidR="00D27B88" w:rsidRPr="00C61990">
        <w:rPr>
          <w:rFonts w:ascii="Helvetica" w:hAnsi="Helvetica" w:cs="Helvetica"/>
          <w:sz w:val="20"/>
          <w:lang w:val="lt-LT"/>
        </w:rPr>
        <w:t>fti</w:t>
      </w:r>
      <w:r w:rsidRPr="00C61990">
        <w:rPr>
          <w:rFonts w:ascii="Helvetica" w:hAnsi="Helvetica" w:cs="Helvetica"/>
          <w:sz w:val="20"/>
          <w:lang w:val="lt-LT"/>
        </w:rPr>
        <w:t>ridin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3EBE3A4" w14:textId="4ADAC6E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brom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AA1D1B9" w14:textId="3970CC8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4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7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969128A" w14:textId="0C641F4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2-m</w:t>
      </w:r>
      <w:r w:rsidR="006A2436" w:rsidRPr="00C61990">
        <w:rPr>
          <w:rFonts w:ascii="Helvetica" w:hAnsi="Helvetica" w:cs="Helvetica"/>
          <w:sz w:val="20"/>
          <w:lang w:val="lt-LT"/>
        </w:rPr>
        <w:t>etoksi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1E8E984" w14:textId="16164E45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C87122" w:rsidRPr="00C61990">
        <w:rPr>
          <w:rFonts w:ascii="Helvetica" w:hAnsi="Helvetica" w:cs="Helvetica"/>
          <w:sz w:val="20"/>
          <w:lang w:val="lt-LT"/>
        </w:rPr>
        <w:t>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280341A" w14:textId="62DB5AB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3-</w:t>
      </w:r>
      <w:r w:rsidR="00C87122" w:rsidRPr="00C61990">
        <w:rPr>
          <w:rFonts w:ascii="Helvetica" w:hAnsi="Helvetica" w:cs="Helvetica"/>
          <w:sz w:val="20"/>
          <w:lang w:val="lt-LT"/>
        </w:rPr>
        <w:t>ciano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1E5239C" w14:textId="4D08472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53956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DECB199" w14:textId="4D113D9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CFD4C08" w14:textId="57A1187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7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7H-</w:t>
      </w:r>
      <w:r w:rsidR="005158F2" w:rsidRPr="00C61990">
        <w:rPr>
          <w:rFonts w:ascii="Helvetica" w:hAnsi="Helvetica" w:cs="Helvetica"/>
          <w:sz w:val="20"/>
          <w:lang w:val="lt-LT"/>
        </w:rPr>
        <w:t>pirolo</w:t>
      </w:r>
      <w:r w:rsidRPr="00C61990">
        <w:rPr>
          <w:rFonts w:ascii="Helvetica" w:hAnsi="Helvetica" w:cs="Helvetica"/>
          <w:sz w:val="20"/>
          <w:lang w:val="lt-LT"/>
        </w:rPr>
        <w:t>[2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32FB243" w14:textId="4D84A1D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</w:t>
      </w:r>
      <w:r w:rsidR="00C12ADB" w:rsidRPr="00C61990">
        <w:rPr>
          <w:rFonts w:ascii="Helvetica" w:hAnsi="Helvetica" w:cs="Helvetica"/>
          <w:sz w:val="20"/>
          <w:lang w:val="lt-LT"/>
        </w:rPr>
        <w:t>tret-bu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ED6D856" w14:textId="1021821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S)-2-((5-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39081ED" w14:textId="3EB9930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695E017" w14:textId="0807491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BE7BC44" w14:textId="5B646CC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8DEBEB3" w14:textId="4EFA1F6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5158F2" w:rsidRPr="00C61990">
        <w:rPr>
          <w:rFonts w:ascii="Helvetica" w:hAnsi="Helvetica" w:cs="Helvetica"/>
          <w:sz w:val="20"/>
          <w:lang w:val="lt-LT"/>
        </w:rPr>
        <w:t>chinoksal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2973662" w14:textId="2834BA3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m</w:t>
      </w:r>
      <w:r w:rsidR="006A2436" w:rsidRPr="00C61990">
        <w:rPr>
          <w:rFonts w:ascii="Helvetica" w:hAnsi="Helvetica" w:cs="Helvetica"/>
          <w:sz w:val="20"/>
          <w:lang w:val="lt-LT"/>
        </w:rPr>
        <w:t>etoksi</w:t>
      </w:r>
      <w:r w:rsidR="00C87122" w:rsidRPr="00C61990">
        <w:rPr>
          <w:rFonts w:ascii="Helvetica" w:hAnsi="Helvetica" w:cs="Helvetica"/>
          <w:sz w:val="20"/>
          <w:lang w:val="lt-LT"/>
        </w:rPr>
        <w:t>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9AB352E" w14:textId="63A792C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B8AADE1" w14:textId="19AB259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2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86DEA1A" w14:textId="41DB9A8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7A9D2C6" w14:textId="0E92CFF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FA2DD4F" w14:textId="26BB530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308A2E7" w14:textId="2D46DAA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="00C87122" w:rsidRPr="00C61990">
        <w:rPr>
          <w:rFonts w:ascii="Helvetica" w:hAnsi="Helvetica" w:cs="Helvetica"/>
          <w:sz w:val="20"/>
          <w:lang w:val="lt-LT"/>
        </w:rPr>
        <w:t>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4B5C531" w14:textId="455E790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fenil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495D4F6" w14:textId="2CEE25F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</w:t>
      </w:r>
      <w:r w:rsidR="00C87122" w:rsidRPr="00C61990">
        <w:rPr>
          <w:rFonts w:ascii="Helvetica" w:hAnsi="Helvetica" w:cs="Helvetica"/>
          <w:sz w:val="20"/>
          <w:lang w:val="lt-LT"/>
        </w:rPr>
        <w:t>fenil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FA99B1B" w14:textId="61A22C2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5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E6CED2E" w14:textId="4F3A10E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benzo</w:t>
      </w:r>
      <w:proofErr w:type="spellEnd"/>
      <w:r w:rsidRPr="00C61990">
        <w:rPr>
          <w:rFonts w:ascii="Helvetica" w:hAnsi="Helvetica" w:cs="Helvetica"/>
          <w:sz w:val="20"/>
          <w:lang w:val="lt-LT"/>
        </w:rPr>
        <w:t>[d]</w:t>
      </w:r>
      <w:r w:rsidR="00DF45D0" w:rsidRPr="00C61990">
        <w:rPr>
          <w:rFonts w:ascii="Helvetica" w:hAnsi="Helvetica" w:cs="Helvetica"/>
          <w:sz w:val="20"/>
          <w:lang w:val="lt-LT"/>
        </w:rPr>
        <w:t>oksa</w:t>
      </w:r>
      <w:r w:rsidRPr="00C61990">
        <w:rPr>
          <w:rFonts w:ascii="Helvetica" w:hAnsi="Helvetica" w:cs="Helvetica"/>
          <w:sz w:val="20"/>
          <w:lang w:val="lt-LT"/>
        </w:rPr>
        <w:t>zol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80B5CF4" w14:textId="464BFE9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benzo[d]imidazol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F62DC46" w14:textId="76B4EFD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benzo</w:t>
      </w:r>
      <w:proofErr w:type="spellEnd"/>
      <w:r w:rsidRPr="00C61990">
        <w:rPr>
          <w:rFonts w:ascii="Helvetica" w:hAnsi="Helvetica" w:cs="Helvetica"/>
          <w:sz w:val="20"/>
          <w:lang w:val="lt-LT"/>
        </w:rPr>
        <w:t>[d]</w:t>
      </w:r>
      <w:r w:rsidR="00DF45D0" w:rsidRPr="00C61990">
        <w:rPr>
          <w:rFonts w:ascii="Helvetica" w:hAnsi="Helvetica" w:cs="Helvetica"/>
          <w:sz w:val="20"/>
          <w:lang w:val="lt-LT"/>
        </w:rPr>
        <w:t>tiazol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9539B9E" w14:textId="1832333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4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7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B87C528" w14:textId="51116B35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9H-purin-6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6AD0E14" w14:textId="30ABD99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D920CBB" w14:textId="1CA42FB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4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7EA1503" w14:textId="4FAF817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S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indol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5ADB94A" w14:textId="7D008E4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indazol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C28B664" w14:textId="0EF1957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m</w:t>
      </w:r>
      <w:r w:rsidR="006A2436" w:rsidRPr="00C61990">
        <w:rPr>
          <w:rFonts w:ascii="Helvetica" w:hAnsi="Helvetica" w:cs="Helvetica"/>
          <w:sz w:val="20"/>
          <w:lang w:val="lt-LT"/>
        </w:rPr>
        <w:t>etil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A5746A6" w14:textId="61494C1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56F2975" w14:textId="63D8CF6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F7BE358" w14:textId="39C5DDE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ciano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F48DA8D" w14:textId="7F53E08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DB8140C" w14:textId="2E44CE5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761754E" w14:textId="751273B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D016154" w14:textId="35744C6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brom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25FBC9B" w14:textId="24DE121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4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7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D568EEF" w14:textId="1C0B275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m</w:t>
      </w:r>
      <w:r w:rsidR="006A2436" w:rsidRPr="00C61990">
        <w:rPr>
          <w:rFonts w:ascii="Helvetica" w:hAnsi="Helvetica" w:cs="Helvetica"/>
          <w:sz w:val="20"/>
          <w:lang w:val="lt-LT"/>
        </w:rPr>
        <w:t>etoksi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5070083" w14:textId="494FBBF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C87122" w:rsidRPr="00C61990">
        <w:rPr>
          <w:rFonts w:ascii="Helvetica" w:hAnsi="Helvetica" w:cs="Helvetica"/>
          <w:sz w:val="20"/>
          <w:lang w:val="lt-LT"/>
        </w:rPr>
        <w:t>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2C83DDE" w14:textId="7EE928B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3-</w:t>
      </w:r>
      <w:r w:rsidR="00C87122" w:rsidRPr="00C61990">
        <w:rPr>
          <w:rFonts w:ascii="Helvetica" w:hAnsi="Helvetica" w:cs="Helvetica"/>
          <w:sz w:val="20"/>
          <w:lang w:val="lt-LT"/>
        </w:rPr>
        <w:t>ciano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E0210A3" w14:textId="6FED177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6DCD6E3" w14:textId="5F4364F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55BA631" w14:textId="4C56E59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7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7H-</w:t>
      </w:r>
      <w:r w:rsidR="005158F2" w:rsidRPr="00C61990">
        <w:rPr>
          <w:rFonts w:ascii="Helvetica" w:hAnsi="Helvetica" w:cs="Helvetica"/>
          <w:sz w:val="20"/>
          <w:lang w:val="lt-LT"/>
        </w:rPr>
        <w:t>pirolo</w:t>
      </w:r>
      <w:r w:rsidRPr="00C61990">
        <w:rPr>
          <w:rFonts w:ascii="Helvetica" w:hAnsi="Helvetica" w:cs="Helvetica"/>
          <w:sz w:val="20"/>
          <w:lang w:val="lt-LT"/>
        </w:rPr>
        <w:t>[2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9B4A334" w14:textId="310F769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</w:t>
      </w:r>
      <w:r w:rsidR="00C12ADB" w:rsidRPr="00C61990">
        <w:rPr>
          <w:rFonts w:ascii="Helvetica" w:hAnsi="Helvetica" w:cs="Helvetica"/>
          <w:sz w:val="20"/>
          <w:lang w:val="lt-LT"/>
        </w:rPr>
        <w:t>tret-bu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EC311B5" w14:textId="3600A3F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761D844" w14:textId="68DD83D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8B80030" w14:textId="7366E68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(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6A84BF3" w14:textId="70B14D2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53B8500" w14:textId="70F78E7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S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5158F2" w:rsidRPr="00C61990">
        <w:rPr>
          <w:rFonts w:ascii="Helvetica" w:hAnsi="Helvetica" w:cs="Helvetica"/>
          <w:sz w:val="20"/>
          <w:lang w:val="lt-LT"/>
        </w:rPr>
        <w:t>chinoksal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F0E6ADF" w14:textId="032CA48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m</w:t>
      </w:r>
      <w:r w:rsidR="006A2436" w:rsidRPr="00C61990">
        <w:rPr>
          <w:rFonts w:ascii="Helvetica" w:hAnsi="Helvetica" w:cs="Helvetica"/>
          <w:sz w:val="20"/>
          <w:lang w:val="lt-LT"/>
        </w:rPr>
        <w:t>etoksi</w:t>
      </w:r>
      <w:r w:rsidR="00C87122" w:rsidRPr="00C61990">
        <w:rPr>
          <w:rFonts w:ascii="Helvetica" w:hAnsi="Helvetica" w:cs="Helvetica"/>
          <w:sz w:val="20"/>
          <w:lang w:val="lt-LT"/>
        </w:rPr>
        <w:t>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7033B38" w14:textId="571F86D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2095665" w14:textId="78EC012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46BE3DB" w14:textId="0D209C6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Pr="00C61990">
        <w:rPr>
          <w:rFonts w:ascii="Helvetica" w:hAnsi="Helvetica" w:cs="Helvetica"/>
          <w:sz w:val="20"/>
          <w:lang w:val="lt-LT"/>
        </w:rPr>
        <w:t>py rimidin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7DB5FDE" w14:textId="6DCB0B7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14291CA" w14:textId="376B206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BBCBCAA" w14:textId="27A3247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C87122" w:rsidRPr="00C61990">
        <w:rPr>
          <w:rFonts w:ascii="Helvetica" w:hAnsi="Helvetica" w:cs="Helvetica"/>
          <w:sz w:val="20"/>
          <w:lang w:val="lt-LT"/>
        </w:rPr>
        <w:t>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A6901BD" w14:textId="6C55DE05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4423968" w14:textId="0AC1BA5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C87122" w:rsidRPr="00C61990">
        <w:rPr>
          <w:rFonts w:ascii="Helvetica" w:hAnsi="Helvetica" w:cs="Helvetica"/>
          <w:sz w:val="20"/>
          <w:lang w:val="lt-LT"/>
        </w:rPr>
        <w:t>fenil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A7219B5" w14:textId="5644348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5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0D475EE" w14:textId="67CC12F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benzo[d]</w:t>
      </w:r>
      <w:r w:rsidR="00DF45D0" w:rsidRPr="00C61990">
        <w:rPr>
          <w:rFonts w:ascii="Helvetica" w:hAnsi="Helvetica" w:cs="Helvetica"/>
          <w:sz w:val="20"/>
          <w:lang w:val="lt-LT"/>
        </w:rPr>
        <w:t>oksa</w:t>
      </w:r>
      <w:r w:rsidRPr="00C61990">
        <w:rPr>
          <w:rFonts w:ascii="Helvetica" w:hAnsi="Helvetica" w:cs="Helvetica"/>
          <w:sz w:val="20"/>
          <w:lang w:val="lt-LT"/>
        </w:rPr>
        <w:t>zol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CF9BBDA" w14:textId="638EBB0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benzo[d]imidazol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2135C99" w14:textId="56A7253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benzo</w:t>
      </w:r>
      <w:proofErr w:type="spellEnd"/>
      <w:r w:rsidRPr="00C61990">
        <w:rPr>
          <w:rFonts w:ascii="Helvetica" w:hAnsi="Helvetica" w:cs="Helvetica"/>
          <w:sz w:val="20"/>
          <w:lang w:val="lt-LT"/>
        </w:rPr>
        <w:t>[d]</w:t>
      </w:r>
      <w:r w:rsidR="00DF45D0" w:rsidRPr="00C61990">
        <w:rPr>
          <w:rFonts w:ascii="Helvetica" w:hAnsi="Helvetica" w:cs="Helvetica"/>
          <w:sz w:val="20"/>
          <w:lang w:val="lt-LT"/>
        </w:rPr>
        <w:t>tiazol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6B7288F" w14:textId="6994D61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4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7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B050BB2" w14:textId="5E612B3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9H-purin-6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BFB9175" w14:textId="7D5E957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8EB3884" w14:textId="4B82293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4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5E8E250" w14:textId="7401FB6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indazol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1343C0C" w14:textId="6BEFD965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indol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A6C7B81" w14:textId="30FBA60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m</w:t>
      </w:r>
      <w:r w:rsidR="006A2436" w:rsidRPr="00C61990">
        <w:rPr>
          <w:rFonts w:ascii="Helvetica" w:hAnsi="Helvetica" w:cs="Helvetica"/>
          <w:sz w:val="20"/>
          <w:lang w:val="lt-LT"/>
        </w:rPr>
        <w:t>etil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862EBA9" w14:textId="4890E09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D27B88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D27B88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F148D4C" w14:textId="411C4D9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S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04A6190" w14:textId="75D9F39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ciano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7FCB10B" w14:textId="4563089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AA6B0AB" w14:textId="034CE11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F3622E5" w14:textId="3763381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3248A74" w14:textId="746ADDC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brom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DD20645" w14:textId="42CB514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4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7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59AE142" w14:textId="0CFA8C0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m</w:t>
      </w:r>
      <w:r w:rsidR="006A2436" w:rsidRPr="00C61990">
        <w:rPr>
          <w:rFonts w:ascii="Helvetica" w:hAnsi="Helvetica" w:cs="Helvetica"/>
          <w:sz w:val="20"/>
          <w:lang w:val="lt-LT"/>
        </w:rPr>
        <w:t>etoksi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CB67DD1" w14:textId="1D9C588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D27B88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D27B88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C87122" w:rsidRPr="00C61990">
        <w:rPr>
          <w:rFonts w:ascii="Helvetica" w:hAnsi="Helvetica" w:cs="Helvetica"/>
          <w:sz w:val="20"/>
          <w:lang w:val="lt-LT"/>
        </w:rPr>
        <w:t>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3707AC5" w14:textId="605842C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3-</w:t>
      </w:r>
      <w:r w:rsidR="00C87122" w:rsidRPr="00C61990">
        <w:rPr>
          <w:rFonts w:ascii="Helvetica" w:hAnsi="Helvetica" w:cs="Helvetica"/>
          <w:sz w:val="20"/>
          <w:lang w:val="lt-LT"/>
        </w:rPr>
        <w:t>ciano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D27B88" w:rsidRPr="00C61990">
        <w:rPr>
          <w:rFonts w:ascii="Helvetica" w:hAnsi="Helvetica" w:cs="Helvetica"/>
          <w:sz w:val="20"/>
          <w:lang w:val="lt-LT"/>
        </w:rPr>
        <w:t>)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A1EB05E" w14:textId="58125B3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D27B88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D27B88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741A233" w14:textId="1609D31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D27B88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D27B88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-2-((5- 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A3EB211" w14:textId="76F9A3E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D27B88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D27B88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7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7H-</w:t>
      </w:r>
      <w:r w:rsidR="005158F2" w:rsidRPr="00C61990">
        <w:rPr>
          <w:rFonts w:ascii="Helvetica" w:hAnsi="Helvetica" w:cs="Helvetica"/>
          <w:sz w:val="20"/>
          <w:lang w:val="lt-LT"/>
        </w:rPr>
        <w:t>pirolo</w:t>
      </w:r>
      <w:r w:rsidRPr="00C61990">
        <w:rPr>
          <w:rFonts w:ascii="Helvetica" w:hAnsi="Helvetica" w:cs="Helvetica"/>
          <w:sz w:val="20"/>
          <w:lang w:val="lt-LT"/>
        </w:rPr>
        <w:t>[2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2F8E44B" w14:textId="0318913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</w:t>
      </w:r>
      <w:r w:rsidR="00C12ADB" w:rsidRPr="00C61990">
        <w:rPr>
          <w:rFonts w:ascii="Helvetica" w:hAnsi="Helvetica" w:cs="Helvetica"/>
          <w:sz w:val="20"/>
          <w:lang w:val="lt-LT"/>
        </w:rPr>
        <w:t>tret-bu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D27B88" w:rsidRPr="00C61990">
        <w:rPr>
          <w:rFonts w:ascii="Helvetica" w:hAnsi="Helvetica" w:cs="Helvetica"/>
          <w:sz w:val="20"/>
          <w:lang w:val="lt-LT"/>
        </w:rPr>
        <w:t>)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7DF9DD5" w14:textId="28B4CBD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D27B88" w:rsidRPr="00C61990">
        <w:rPr>
          <w:rFonts w:ascii="Helvetica" w:hAnsi="Helvetica" w:cs="Helvetica"/>
          <w:sz w:val="20"/>
          <w:lang w:val="lt-LT"/>
        </w:rPr>
        <w:t>)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2103136" w14:textId="2BB025A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D27B88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D27B88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6876638" w14:textId="6F4F75F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D27B88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D27B88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(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5D6A433" w14:textId="4599B3A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D27B88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D27B88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5542C63" w14:textId="43EB8CE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D27B88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D27B88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5158F2" w:rsidRPr="00C61990">
        <w:rPr>
          <w:rFonts w:ascii="Helvetica" w:hAnsi="Helvetica" w:cs="Helvetica"/>
          <w:sz w:val="20"/>
          <w:lang w:val="lt-LT"/>
        </w:rPr>
        <w:t>chinoksal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A842FF3" w14:textId="3A4CF26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D27B88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D27B88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m</w:t>
      </w:r>
      <w:r w:rsidR="006A2436" w:rsidRPr="00C61990">
        <w:rPr>
          <w:rFonts w:ascii="Helvetica" w:hAnsi="Helvetica" w:cs="Helvetica"/>
          <w:sz w:val="20"/>
          <w:lang w:val="lt-LT"/>
        </w:rPr>
        <w:t>etoksi</w:t>
      </w:r>
      <w:r w:rsidR="00C87122" w:rsidRPr="00C61990">
        <w:rPr>
          <w:rFonts w:ascii="Helvetica" w:hAnsi="Helvetica" w:cs="Helvetica"/>
          <w:sz w:val="20"/>
          <w:lang w:val="lt-LT"/>
        </w:rPr>
        <w:t>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A02F82D" w14:textId="210EF76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D27B88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D27B88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BD379C8" w14:textId="7339B38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D27B88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D27B88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0177FEA" w14:textId="06EE739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S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D27B88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D27B88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F3D2C6B" w14:textId="5BA90F1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D27B88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D27B88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25CA1CC" w14:textId="6E2766A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D27B88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D27B88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A450EDF" w14:textId="5F300E2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D27B88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D27B88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C87122" w:rsidRPr="00C61990">
        <w:rPr>
          <w:rFonts w:ascii="Helvetica" w:hAnsi="Helvetica" w:cs="Helvetica"/>
          <w:sz w:val="20"/>
          <w:lang w:val="lt-LT"/>
        </w:rPr>
        <w:t>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3A2B165" w14:textId="52CFE21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D27B88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D27B88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5F7ABDF" w14:textId="11367F8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D27B88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D27B88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C87122" w:rsidRPr="00C61990">
        <w:rPr>
          <w:rFonts w:ascii="Helvetica" w:hAnsi="Helvetica" w:cs="Helvetica"/>
          <w:sz w:val="20"/>
          <w:lang w:val="lt-LT"/>
        </w:rPr>
        <w:t>fenil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3F13497" w14:textId="43DEEB8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D27B88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D27B88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5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E213B8F" w14:textId="6BBCABE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benzo[d]</w:t>
      </w:r>
      <w:r w:rsidR="00DF45D0" w:rsidRPr="00C61990">
        <w:rPr>
          <w:rFonts w:ascii="Helvetica" w:hAnsi="Helvetica" w:cs="Helvetica"/>
          <w:sz w:val="20"/>
          <w:lang w:val="lt-LT"/>
        </w:rPr>
        <w:t>oksa</w:t>
      </w:r>
      <w:r w:rsidRPr="00C61990">
        <w:rPr>
          <w:rFonts w:ascii="Helvetica" w:hAnsi="Helvetica" w:cs="Helvetica"/>
          <w:sz w:val="20"/>
          <w:lang w:val="lt-LT"/>
        </w:rPr>
        <w:t>zol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D27B88" w:rsidRPr="00C61990">
        <w:rPr>
          <w:rFonts w:ascii="Helvetica" w:hAnsi="Helvetica" w:cs="Helvetica"/>
          <w:sz w:val="20"/>
          <w:lang w:val="lt-LT"/>
        </w:rPr>
        <w:t>)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1FD5E7F" w14:textId="726121B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D27B88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D27B88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benzo[d]imidazol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087BEBE" w14:textId="38BE3F5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benzo[d]</w:t>
      </w:r>
      <w:r w:rsidR="00DF45D0" w:rsidRPr="00C61990">
        <w:rPr>
          <w:rFonts w:ascii="Helvetica" w:hAnsi="Helvetica" w:cs="Helvetica"/>
          <w:sz w:val="20"/>
          <w:lang w:val="lt-LT"/>
        </w:rPr>
        <w:t>tiazol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D27B88" w:rsidRPr="00C61990">
        <w:rPr>
          <w:rFonts w:ascii="Helvetica" w:hAnsi="Helvetica" w:cs="Helvetica"/>
          <w:sz w:val="20"/>
          <w:lang w:val="lt-LT"/>
        </w:rPr>
        <w:t>)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122803B" w14:textId="603C243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D27B88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D27B88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4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7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3EC9D99" w14:textId="7371032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9H-purin-6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D27B88" w:rsidRPr="00C61990">
        <w:rPr>
          <w:rFonts w:ascii="Helvetica" w:hAnsi="Helvetica" w:cs="Helvetica"/>
          <w:sz w:val="20"/>
          <w:lang w:val="lt-LT"/>
        </w:rPr>
        <w:t>)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D3FBD73" w14:textId="1A07CAB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D27B88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D27B88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71D4A0B" w14:textId="659E365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D27B88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D27B88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4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F42DF11" w14:textId="5358626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D27B88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D27B88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indazol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0C014BA" w14:textId="0FB72F5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D27B88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D27B88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indol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26DBF4B" w14:textId="4AA4ADF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R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8EC272F" w14:textId="19B0098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5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pent</w:t>
      </w:r>
      <w:r w:rsidR="00D27B88" w:rsidRPr="00C61990">
        <w:rPr>
          <w:rFonts w:ascii="Helvetica" w:hAnsi="Helvetica" w:cs="Helvetica"/>
          <w:sz w:val="20"/>
          <w:lang w:val="lt-LT"/>
        </w:rPr>
        <w:t>i</w:t>
      </w:r>
      <w:r w:rsidRPr="00C61990">
        <w:rPr>
          <w:rFonts w:ascii="Helvetica" w:hAnsi="Helvetica" w:cs="Helvetica"/>
          <w:sz w:val="20"/>
          <w:lang w:val="lt-LT"/>
        </w:rPr>
        <w:t>l)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53956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55EBF9C" w14:textId="1CE31AF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5158F2" w:rsidRPr="00C61990">
        <w:rPr>
          <w:rFonts w:ascii="Helvetica" w:hAnsi="Helvetica" w:cs="Helvetica"/>
          <w:sz w:val="20"/>
          <w:lang w:val="lt-LT"/>
        </w:rPr>
        <w:t>chinoksal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37322E" w:rsidRPr="00C61990">
        <w:rPr>
          <w:rFonts w:ascii="Helvetica" w:hAnsi="Helvetica" w:cs="Helvetica"/>
          <w:sz w:val="20"/>
          <w:lang w:val="lt-LT"/>
        </w:rPr>
        <w:t>butano rūgšties</w:t>
      </w:r>
      <w:r w:rsidRPr="00C61990">
        <w:rPr>
          <w:rFonts w:ascii="Helvetica" w:hAnsi="Helvetica" w:cs="Helvetica"/>
          <w:sz w:val="20"/>
          <w:lang w:val="lt-LT"/>
        </w:rPr>
        <w:t>;</w:t>
      </w:r>
    </w:p>
    <w:p w14:paraId="10753CFC" w14:textId="5946285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2S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-4-(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 xml:space="preserve"> ((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furan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85C43BB" w14:textId="7E978A3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3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3952C27" w14:textId="75E5805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3,3-di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11DE383" w14:textId="526EF2F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R)-2-((6-(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86D9E48" w14:textId="79654E1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</w:t>
      </w:r>
      <w:r w:rsidR="00C12ADB" w:rsidRPr="00C61990">
        <w:rPr>
          <w:rFonts w:ascii="Helvetica" w:hAnsi="Helvetica" w:cs="Helvetica"/>
          <w:sz w:val="20"/>
          <w:lang w:val="lt-LT"/>
        </w:rPr>
        <w:t>tret-bu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8104F91" w14:textId="366AB5C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R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7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7H-</w:t>
      </w:r>
      <w:r w:rsidR="005158F2" w:rsidRPr="00C61990">
        <w:rPr>
          <w:rFonts w:ascii="Helvetica" w:hAnsi="Helvetica" w:cs="Helvetica"/>
          <w:sz w:val="20"/>
          <w:lang w:val="lt-LT"/>
        </w:rPr>
        <w:t>pirolo</w:t>
      </w:r>
      <w:r w:rsidRPr="00C61990">
        <w:rPr>
          <w:rFonts w:ascii="Helvetica" w:hAnsi="Helvetica" w:cs="Helvetica"/>
          <w:sz w:val="20"/>
          <w:lang w:val="lt-LT"/>
        </w:rPr>
        <w:t>[2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7C3D065" w14:textId="2E8B330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,2-di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 xml:space="preserve"> 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3A63EBB" w14:textId="1390196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2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4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7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</w:t>
      </w:r>
      <w:r w:rsidR="00183053" w:rsidRPr="00C61990">
        <w:rPr>
          <w:rFonts w:ascii="Helvetica" w:hAnsi="Helvetica" w:cs="Helvetica"/>
          <w:sz w:val="20"/>
          <w:lang w:val="lt-LT"/>
        </w:rPr>
        <w:t>fenoksi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F993197" w14:textId="36972C6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63E9F83" w14:textId="32DFFA0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)-2-</w:t>
      </w:r>
      <w:r w:rsidR="00C87122" w:rsidRPr="00C61990">
        <w:rPr>
          <w:rFonts w:ascii="Helvetica" w:hAnsi="Helvetica" w:cs="Helvetica"/>
          <w:sz w:val="20"/>
          <w:lang w:val="lt-LT"/>
        </w:rPr>
        <w:t>oks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na</w:t>
      </w:r>
      <w:r w:rsidR="0037322E" w:rsidRPr="00C61990">
        <w:rPr>
          <w:rFonts w:ascii="Helvetica" w:hAnsi="Helvetica" w:cs="Helvetica"/>
          <w:sz w:val="20"/>
          <w:lang w:val="lt-LT"/>
        </w:rPr>
        <w:t>ftiri</w:t>
      </w:r>
      <w:r w:rsidRPr="00C61990">
        <w:rPr>
          <w:rFonts w:ascii="Helvetica" w:hAnsi="Helvetica" w:cs="Helvetica"/>
          <w:sz w:val="20"/>
          <w:lang w:val="lt-LT"/>
        </w:rPr>
        <w:t>din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2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4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7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  <w:r w:rsidRPr="00C61990">
        <w:rPr>
          <w:rFonts w:ascii="Helvetica" w:hAnsi="Helvetica" w:cs="Helvetica"/>
          <w:sz w:val="20"/>
          <w:lang w:val="lt-LT"/>
        </w:rPr>
        <w:t>.</w:t>
      </w:r>
    </w:p>
    <w:p w14:paraId="18139DAB" w14:textId="31B4528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2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4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7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D2171B9" w14:textId="4B69182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</w:t>
      </w:r>
      <w:r w:rsidR="006A2436" w:rsidRPr="00C61990">
        <w:rPr>
          <w:rFonts w:ascii="Helvetica" w:hAnsi="Helvetica" w:cs="Helvetica"/>
          <w:sz w:val="20"/>
          <w:lang w:val="lt-LT"/>
        </w:rPr>
        <w:t>hidroksi</w:t>
      </w:r>
      <w:r w:rsidRPr="00C61990">
        <w:rPr>
          <w:rFonts w:ascii="Helvetica" w:hAnsi="Helvetica" w:cs="Helvetica"/>
          <w:sz w:val="20"/>
          <w:lang w:val="lt-LT"/>
        </w:rPr>
        <w:t>-2-(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hidroksi</w:t>
      </w:r>
      <w:r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prop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99DE873" w14:textId="05DCF0B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3-</w:t>
      </w:r>
      <w:r w:rsidR="006A2436" w:rsidRPr="00C61990">
        <w:rPr>
          <w:rFonts w:ascii="Helvetica" w:hAnsi="Helvetica" w:cs="Helvetica"/>
          <w:sz w:val="20"/>
          <w:lang w:val="lt-LT"/>
        </w:rPr>
        <w:t>hidr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53956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6C0B913" w14:textId="61A679B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8B7D735" w14:textId="58AE5D95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R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C87122" w:rsidRPr="00C61990">
        <w:rPr>
          <w:rFonts w:ascii="Helvetica" w:hAnsi="Helvetica" w:cs="Helvetica"/>
          <w:sz w:val="20"/>
          <w:lang w:val="lt-LT"/>
        </w:rPr>
        <w:t>fenil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2BBF96D" w14:textId="6728EDE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2-</w:t>
      </w:r>
      <w:r w:rsidR="00C87122" w:rsidRPr="00C61990">
        <w:rPr>
          <w:rFonts w:ascii="Helvetica" w:hAnsi="Helvetica" w:cs="Helvetica"/>
          <w:sz w:val="20"/>
          <w:lang w:val="lt-LT"/>
        </w:rPr>
        <w:t>okso</w:t>
      </w:r>
      <w:r w:rsidRPr="00C61990">
        <w:rPr>
          <w:rFonts w:ascii="Helvetica" w:hAnsi="Helvetica" w:cs="Helvetica"/>
          <w:sz w:val="20"/>
          <w:lang w:val="lt-LT"/>
        </w:rPr>
        <w:t>p</w:t>
      </w:r>
      <w:r w:rsidR="0037322E" w:rsidRPr="00C61990">
        <w:rPr>
          <w:rFonts w:ascii="Helvetica" w:hAnsi="Helvetica" w:cs="Helvetica"/>
          <w:sz w:val="20"/>
          <w:lang w:val="lt-LT"/>
        </w:rPr>
        <w:t>i</w:t>
      </w:r>
      <w:r w:rsidRPr="00C61990">
        <w:rPr>
          <w:rFonts w:ascii="Helvetica" w:hAnsi="Helvetica" w:cs="Helvetica"/>
          <w:sz w:val="20"/>
          <w:lang w:val="lt-LT"/>
        </w:rPr>
        <w:t>rolidin-1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D27B88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D27B88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C3CF872" w14:textId="7101DB3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3-</w:t>
      </w:r>
      <w:r w:rsidR="00C87122" w:rsidRPr="00C61990">
        <w:rPr>
          <w:rFonts w:ascii="Helvetica" w:hAnsi="Helvetica" w:cs="Helvetica"/>
          <w:sz w:val="20"/>
          <w:lang w:val="lt-LT"/>
        </w:rPr>
        <w:t>ciano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Pr="00C61990">
        <w:rPr>
          <w:rFonts w:ascii="Helvetica" w:hAnsi="Helvetica" w:cs="Helvetica"/>
          <w:sz w:val="20"/>
          <w:lang w:val="lt-LT"/>
        </w:rPr>
        <w:t>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53956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F8381F9" w14:textId="04ECE79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3-</w:t>
      </w:r>
      <w:r w:rsidR="00C87122" w:rsidRPr="00C61990">
        <w:rPr>
          <w:rFonts w:ascii="Helvetica" w:hAnsi="Helvetica" w:cs="Helvetica"/>
          <w:sz w:val="20"/>
          <w:lang w:val="lt-LT"/>
        </w:rPr>
        <w:t>ciano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0DA0DFE" w14:textId="4E5148C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acetamid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benzo[d]</w:t>
      </w:r>
      <w:r w:rsidR="00DF45D0" w:rsidRPr="00C61990">
        <w:rPr>
          <w:rFonts w:ascii="Helvetica" w:hAnsi="Helvetica" w:cs="Helvetica"/>
          <w:sz w:val="20"/>
          <w:lang w:val="lt-LT"/>
        </w:rPr>
        <w:t>tiazol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181A199" w14:textId="592D3C7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 (2-(2,2,2-tr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345CEB7" w14:textId="4BB2BFA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00BE714" w14:textId="7281685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E40C9CE" w14:textId="76D37BF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B692DC9" w14:textId="522A1F05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D63A8D5" w14:textId="348D7EF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F1CC0CF" w14:textId="56F030D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S)-4-((2-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6E09822" w14:textId="4492AF6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m</w:t>
      </w:r>
      <w:r w:rsidR="006A2436" w:rsidRPr="00C61990">
        <w:rPr>
          <w:rFonts w:ascii="Helvetica" w:hAnsi="Helvetica" w:cs="Helvetica"/>
          <w:sz w:val="20"/>
          <w:lang w:val="lt-LT"/>
        </w:rPr>
        <w:t>etoksi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81496FB" w14:textId="6F4BF2E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di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B78CA0D" w14:textId="18D06F4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</w:t>
      </w:r>
      <w:r w:rsidR="00C12ADB" w:rsidRPr="00C61990">
        <w:rPr>
          <w:rFonts w:ascii="Helvetica" w:hAnsi="Helvetica" w:cs="Helvetica"/>
          <w:sz w:val="20"/>
          <w:lang w:val="lt-LT"/>
        </w:rPr>
        <w:t>tret-bu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naph thyridin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5B4E825" w14:textId="25B4F8E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8D5315A" w14:textId="40B4AB8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</w:t>
      </w:r>
      <w:r w:rsidR="00C87122" w:rsidRPr="00C61990">
        <w:rPr>
          <w:rFonts w:ascii="Helvetica" w:hAnsi="Helvetica" w:cs="Helvetica"/>
          <w:sz w:val="20"/>
          <w:lang w:val="lt-LT"/>
        </w:rPr>
        <w:t>fenil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1883F1D" w14:textId="215BB845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C87122" w:rsidRPr="00C61990">
        <w:rPr>
          <w:rFonts w:ascii="Helvetica" w:hAnsi="Helvetica" w:cs="Helvetica"/>
          <w:sz w:val="20"/>
          <w:lang w:val="lt-LT"/>
        </w:rPr>
        <w:t>fenil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6ECF072" w14:textId="0EE1345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 (2-(2,2,2-tr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amino)-2-((5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591934E" w14:textId="2966B70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ciano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 xml:space="preserve"> (2-(2,2,2-tr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A5EDEC6" w14:textId="1B5C5CD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(2-(2,2,2-tr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9E2548E" w14:textId="37E7490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brom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 xml:space="preserve"> (2-(2,2,2-tr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1881115" w14:textId="65EAB04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 (2-(2,2,2-tr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amino)-2-((2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9B18C2C" w14:textId="1A0AE6B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 xml:space="preserve"> (2-(2,2,2-tr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1FA5790" w14:textId="337AE50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3-</w:t>
      </w:r>
      <w:r w:rsidR="00C87122" w:rsidRPr="00C61990">
        <w:rPr>
          <w:rFonts w:ascii="Helvetica" w:hAnsi="Helvetica" w:cs="Helvetica"/>
          <w:sz w:val="20"/>
          <w:lang w:val="lt-LT"/>
        </w:rPr>
        <w:t>ciano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 xml:space="preserve"> (2-(2,2,2-tr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154EDFE" w14:textId="4457D9B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 xml:space="preserve"> (2-(2,2,2-tr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E5A910A" w14:textId="12838A5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 xml:space="preserve"> (2-(2,2,2-tr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4ED1CAA" w14:textId="115994A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 xml:space="preserve"> (2-(2,2,2-tr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578A1F1" w14:textId="59C7C3B5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-4-(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 xml:space="preserve"> (2-(2,2,2-tr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6267FE9" w14:textId="12649C5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(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="00653956" w:rsidRPr="00C61990">
        <w:rPr>
          <w:rFonts w:ascii="Helvetica" w:hAnsi="Helvetica" w:cs="Helvetica"/>
          <w:sz w:val="20"/>
          <w:lang w:val="lt-LT"/>
        </w:rPr>
        <w:t xml:space="preserve"> </w:t>
      </w:r>
      <w:r w:rsidRPr="00C61990">
        <w:rPr>
          <w:rFonts w:ascii="Helvetica" w:hAnsi="Helvetica" w:cs="Helvetica"/>
          <w:sz w:val="20"/>
          <w:lang w:val="lt-LT"/>
        </w:rPr>
        <w:t>(2-(2,2,2-tr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4464970" w14:textId="6681A42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m</w:t>
      </w:r>
      <w:r w:rsidR="006A2436" w:rsidRPr="00C61990">
        <w:rPr>
          <w:rFonts w:ascii="Helvetica" w:hAnsi="Helvetica" w:cs="Helvetica"/>
          <w:sz w:val="20"/>
          <w:lang w:val="lt-LT"/>
        </w:rPr>
        <w:t>etilpirim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7716DD2" w14:textId="201D743C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3-</w:t>
      </w:r>
      <w:r w:rsidR="00C87122" w:rsidRPr="00C61990">
        <w:rPr>
          <w:rFonts w:ascii="Helvetica" w:hAnsi="Helvetica" w:cs="Helvetica"/>
          <w:sz w:val="20"/>
          <w:lang w:val="lt-LT"/>
        </w:rPr>
        <w:t>ciano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F8A171B" w14:textId="1A21C5C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[4,4’-bi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]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-4-((2-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83406D7" w14:textId="588A7CC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S)-4-((2-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4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BED34A7" w14:textId="06FCA7D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BBF6F32" w14:textId="498F31D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7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7H-</w:t>
      </w:r>
      <w:r w:rsidR="005158F2" w:rsidRPr="00C61990">
        <w:rPr>
          <w:rFonts w:ascii="Helvetica" w:hAnsi="Helvetica" w:cs="Helvetica"/>
          <w:sz w:val="20"/>
          <w:lang w:val="lt-LT"/>
        </w:rPr>
        <w:t>pirolo</w:t>
      </w:r>
      <w:r w:rsidRPr="00C61990">
        <w:rPr>
          <w:rFonts w:ascii="Helvetica" w:hAnsi="Helvetica" w:cs="Helvetica"/>
          <w:sz w:val="20"/>
          <w:lang w:val="lt-LT"/>
        </w:rPr>
        <w:t>[2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85179A0" w14:textId="2B95750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C87122" w:rsidRPr="00C61990">
        <w:rPr>
          <w:rFonts w:ascii="Helvetica" w:hAnsi="Helvetica" w:cs="Helvetica"/>
          <w:sz w:val="20"/>
          <w:lang w:val="lt-LT"/>
        </w:rPr>
        <w:t>piraz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25732BF" w14:textId="69B2853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5158F2" w:rsidRPr="00C61990">
        <w:rPr>
          <w:rFonts w:ascii="Helvetica" w:hAnsi="Helvetica" w:cs="Helvetica"/>
          <w:sz w:val="20"/>
          <w:lang w:val="lt-LT"/>
        </w:rPr>
        <w:t>chinoksal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E166EF8" w14:textId="4F431B6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85B461C" w14:textId="4493C24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1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1H-indazol-3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5196E5B" w14:textId="20A5278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acetamid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benzo[d]</w:t>
      </w:r>
      <w:r w:rsidR="00DF45D0" w:rsidRPr="00C61990">
        <w:rPr>
          <w:rFonts w:ascii="Helvetica" w:hAnsi="Helvetica" w:cs="Helvetica"/>
          <w:sz w:val="20"/>
          <w:lang w:val="lt-LT"/>
        </w:rPr>
        <w:t>tiazol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B6C52D8" w14:textId="13ADF2C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7C11AB3" w14:textId="5316076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 xml:space="preserve">)amino)-2-(naphthalen-1 </w:t>
      </w:r>
      <w:r w:rsidR="006A2436" w:rsidRPr="00C61990">
        <w:rPr>
          <w:rFonts w:ascii="Helvetica" w:hAnsi="Helvetica" w:cs="Helvetica"/>
          <w:sz w:val="20"/>
          <w:lang w:val="lt-LT"/>
        </w:rPr>
        <w:t>-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il</w:t>
      </w:r>
      <w:r w:rsidRPr="00C61990">
        <w:rPr>
          <w:rFonts w:ascii="Helvetica" w:hAnsi="Helvetica" w:cs="Helvetica"/>
          <w:sz w:val="20"/>
          <w:lang w:val="lt-LT"/>
        </w:rPr>
        <w:t>amino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D49D229" w14:textId="0D30968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</w:t>
      </w:r>
      <w:r w:rsidR="0037322E" w:rsidRPr="00C61990">
        <w:rPr>
          <w:rFonts w:ascii="Helvetica" w:hAnsi="Helvetica" w:cs="Helvetica"/>
          <w:sz w:val="20"/>
          <w:lang w:val="lt-LT"/>
        </w:rPr>
        <w:t>morfo</w:t>
      </w:r>
      <w:r w:rsidRPr="00C61990">
        <w:rPr>
          <w:rFonts w:ascii="Helvetica" w:hAnsi="Helvetica" w:cs="Helvetica"/>
          <w:sz w:val="20"/>
          <w:lang w:val="lt-LT"/>
        </w:rPr>
        <w:t>lino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E89D411" w14:textId="6478870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2S)-4-((2,3-di</w:t>
      </w:r>
      <w:r w:rsidR="006A2436" w:rsidRPr="00C61990">
        <w:rPr>
          <w:rFonts w:ascii="Helvetica" w:hAnsi="Helvetica" w:cs="Helvetica"/>
          <w:sz w:val="20"/>
          <w:lang w:val="lt-LT"/>
        </w:rPr>
        <w:t>hidr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53956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EC7612C" w14:textId="3911C13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naphthalen-1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E16DE41" w14:textId="2616510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2S)-4-((3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</w:t>
      </w:r>
      <w:r w:rsidR="006A2436" w:rsidRPr="00C61990">
        <w:rPr>
          <w:rFonts w:ascii="Helvetica" w:hAnsi="Helvetica" w:cs="Helvetica"/>
          <w:sz w:val="20"/>
          <w:lang w:val="lt-LT"/>
        </w:rPr>
        <w:t>hidr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A0B8835" w14:textId="269C4DF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-4-(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 xml:space="preserve"> (</w:t>
      </w:r>
      <w:r w:rsidR="00DF45D0" w:rsidRPr="00C61990">
        <w:rPr>
          <w:rFonts w:ascii="Helvetica" w:hAnsi="Helvetica" w:cs="Helvetica"/>
          <w:sz w:val="20"/>
          <w:lang w:val="lt-LT"/>
        </w:rPr>
        <w:t>tiazol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amino)</w:t>
      </w:r>
      <w:r w:rsidR="00653956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9BF68A7" w14:textId="23094975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-</w:t>
      </w:r>
      <w:r w:rsidR="00C87122" w:rsidRPr="00C61990">
        <w:rPr>
          <w:rFonts w:ascii="Helvetica" w:hAnsi="Helvetica" w:cs="Helvetica"/>
          <w:sz w:val="20"/>
          <w:lang w:val="lt-LT"/>
        </w:rPr>
        <w:t>okso</w:t>
      </w:r>
      <w:r w:rsidR="0037322E" w:rsidRPr="00C61990">
        <w:rPr>
          <w:rFonts w:ascii="Helvetica" w:hAnsi="Helvetica" w:cs="Helvetica"/>
          <w:sz w:val="20"/>
          <w:lang w:val="lt-LT"/>
        </w:rPr>
        <w:t>morfo</w:t>
      </w:r>
      <w:r w:rsidRPr="00C61990">
        <w:rPr>
          <w:rFonts w:ascii="Helvetica" w:hAnsi="Helvetica" w:cs="Helvetica"/>
          <w:sz w:val="20"/>
          <w:lang w:val="lt-LT"/>
        </w:rPr>
        <w:t>lino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F1EAE46" w14:textId="7D353DC5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</w:t>
      </w:r>
      <w:r w:rsidR="0037322E" w:rsidRPr="00C61990">
        <w:rPr>
          <w:rFonts w:ascii="Helvetica" w:hAnsi="Helvetica" w:cs="Helvetica"/>
          <w:sz w:val="20"/>
          <w:lang w:val="lt-LT"/>
        </w:rPr>
        <w:t>benzil</w:t>
      </w:r>
      <w:r w:rsidRPr="00C61990">
        <w:rPr>
          <w:rFonts w:ascii="Helvetica" w:hAnsi="Helvetica" w:cs="Helvetica"/>
          <w:sz w:val="20"/>
          <w:lang w:val="lt-LT"/>
        </w:rPr>
        <w:t>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57AAE9A" w14:textId="02A702D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</w:t>
      </w:r>
      <w:r w:rsidR="006A2436" w:rsidRPr="00C61990">
        <w:rPr>
          <w:rFonts w:ascii="Helvetica" w:hAnsi="Helvetica" w:cs="Helvetica"/>
          <w:sz w:val="20"/>
          <w:lang w:val="lt-LT"/>
        </w:rPr>
        <w:t>hidr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53956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C0F6023" w14:textId="7171D73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2S)-4-(((1,4-di</w:t>
      </w:r>
      <w:r w:rsidR="00DF45D0" w:rsidRPr="00C61990">
        <w:rPr>
          <w:rFonts w:ascii="Helvetica" w:hAnsi="Helvetica" w:cs="Helvetica"/>
          <w:sz w:val="20"/>
          <w:lang w:val="lt-LT"/>
        </w:rPr>
        <w:t>oksa</w:t>
      </w:r>
      <w:r w:rsidRPr="00C61990">
        <w:rPr>
          <w:rFonts w:ascii="Helvetica" w:hAnsi="Helvetica" w:cs="Helvetica"/>
          <w:sz w:val="20"/>
          <w:lang w:val="lt-LT"/>
        </w:rPr>
        <w:t>n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E23C034" w14:textId="16EA770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3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</w:t>
      </w:r>
      <w:r w:rsidR="006A2436" w:rsidRPr="00C61990">
        <w:rPr>
          <w:rFonts w:ascii="Helvetica" w:hAnsi="Helvetica" w:cs="Helvetica"/>
          <w:sz w:val="20"/>
          <w:lang w:val="lt-LT"/>
        </w:rPr>
        <w:t>hidr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0B84CC5" w14:textId="6CA6CF5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2-</w:t>
      </w:r>
      <w:r w:rsidR="006A2436" w:rsidRPr="00C61990">
        <w:rPr>
          <w:rFonts w:ascii="Helvetica" w:hAnsi="Helvetica" w:cs="Helvetica"/>
          <w:sz w:val="20"/>
          <w:lang w:val="lt-LT"/>
        </w:rPr>
        <w:t>hidr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53956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828796D" w14:textId="4669EB7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2S)-4-((</w:t>
      </w:r>
      <w:r w:rsidR="0037322E" w:rsidRPr="00C61990">
        <w:rPr>
          <w:rFonts w:ascii="Helvetica" w:hAnsi="Helvetica" w:cs="Helvetica"/>
          <w:sz w:val="20"/>
          <w:lang w:val="lt-LT"/>
        </w:rPr>
        <w:t>morfo</w:t>
      </w:r>
      <w:r w:rsidRPr="00C61990">
        <w:rPr>
          <w:rFonts w:ascii="Helvetica" w:hAnsi="Helvetica" w:cs="Helvetica"/>
          <w:sz w:val="20"/>
          <w:lang w:val="lt-LT"/>
        </w:rPr>
        <w:t>lin-3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C71301E" w14:textId="058F742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2S)-4-((3,3-di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</w:t>
      </w:r>
      <w:r w:rsidR="006A2436" w:rsidRPr="00C61990">
        <w:rPr>
          <w:rFonts w:ascii="Helvetica" w:hAnsi="Helvetica" w:cs="Helvetica"/>
          <w:sz w:val="20"/>
          <w:lang w:val="lt-LT"/>
        </w:rPr>
        <w:t>hidr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972E538" w14:textId="67F43F3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2,3-di</w:t>
      </w:r>
      <w:r w:rsidR="006A2436" w:rsidRPr="00C61990">
        <w:rPr>
          <w:rFonts w:ascii="Helvetica" w:hAnsi="Helvetica" w:cs="Helvetica"/>
          <w:sz w:val="20"/>
          <w:lang w:val="lt-LT"/>
        </w:rPr>
        <w:t>hidr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2BC0A72" w14:textId="0171CB0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</w:t>
      </w:r>
      <w:r w:rsidR="006A2436" w:rsidRPr="00C61990">
        <w:rPr>
          <w:rFonts w:ascii="Helvetica" w:hAnsi="Helvetica" w:cs="Helvetica"/>
          <w:sz w:val="20"/>
          <w:lang w:val="lt-LT"/>
        </w:rPr>
        <w:t>hidroksi</w:t>
      </w:r>
      <w:r w:rsidRPr="00C61990">
        <w:rPr>
          <w:rFonts w:ascii="Helvetica" w:hAnsi="Helvetica" w:cs="Helvetica"/>
          <w:sz w:val="20"/>
          <w:lang w:val="lt-LT"/>
        </w:rPr>
        <w:t>-2-m</w:t>
      </w:r>
      <w:r w:rsidR="006A2436" w:rsidRPr="00C61990">
        <w:rPr>
          <w:rFonts w:ascii="Helvetica" w:hAnsi="Helvetica" w:cs="Helvetica"/>
          <w:sz w:val="20"/>
          <w:lang w:val="lt-LT"/>
        </w:rPr>
        <w:t>etil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pirido</w:t>
      </w:r>
      <w:r w:rsidRPr="00C61990">
        <w:rPr>
          <w:rFonts w:ascii="Helvetica" w:hAnsi="Helvetica" w:cs="Helvetica"/>
          <w:sz w:val="20"/>
          <w:lang w:val="lt-LT"/>
        </w:rPr>
        <w:t>[2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314D7B3" w14:textId="258727E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</w:t>
      </w:r>
      <w:r w:rsidR="006A2436" w:rsidRPr="00C61990">
        <w:rPr>
          <w:rFonts w:ascii="Helvetica" w:hAnsi="Helvetica" w:cs="Helvetica"/>
          <w:sz w:val="20"/>
          <w:lang w:val="lt-LT"/>
        </w:rPr>
        <w:t>hidroksi</w:t>
      </w:r>
      <w:r w:rsidRPr="00C61990">
        <w:rPr>
          <w:rFonts w:ascii="Helvetica" w:hAnsi="Helvetica" w:cs="Helvetica"/>
          <w:sz w:val="20"/>
          <w:lang w:val="lt-LT"/>
        </w:rPr>
        <w:t>-2-m</w:t>
      </w:r>
      <w:r w:rsidR="006A2436" w:rsidRPr="00C61990">
        <w:rPr>
          <w:rFonts w:ascii="Helvetica" w:hAnsi="Helvetica" w:cs="Helvetica"/>
          <w:sz w:val="20"/>
          <w:lang w:val="lt-LT"/>
        </w:rPr>
        <w:t>etil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pirido</w:t>
      </w:r>
      <w:r w:rsidRPr="00C61990">
        <w:rPr>
          <w:rFonts w:ascii="Helvetica" w:hAnsi="Helvetica" w:cs="Helvetica"/>
          <w:sz w:val="20"/>
          <w:lang w:val="lt-LT"/>
        </w:rPr>
        <w:t>[3,2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7986EE1" w14:textId="7EC59E1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7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il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</w:t>
      </w:r>
      <w:r w:rsidR="006A2436" w:rsidRPr="00C61990">
        <w:rPr>
          <w:rFonts w:ascii="Helvetica" w:hAnsi="Helvetica" w:cs="Helvetica"/>
          <w:sz w:val="20"/>
          <w:lang w:val="lt-LT"/>
        </w:rPr>
        <w:t>hidroksi</w:t>
      </w:r>
      <w:r w:rsidRPr="00C61990">
        <w:rPr>
          <w:rFonts w:ascii="Helvetica" w:hAnsi="Helvetica" w:cs="Helvetica"/>
          <w:sz w:val="20"/>
          <w:lang w:val="lt-LT"/>
        </w:rPr>
        <w:t>-2-m</w:t>
      </w:r>
      <w:r w:rsidR="006A2436" w:rsidRPr="00C61990">
        <w:rPr>
          <w:rFonts w:ascii="Helvetica" w:hAnsi="Helvetica" w:cs="Helvetica"/>
          <w:sz w:val="20"/>
          <w:lang w:val="lt-LT"/>
        </w:rPr>
        <w:t>etil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CC1C216" w14:textId="7FDD5CF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</w:t>
      </w:r>
      <w:r w:rsidR="006A2436" w:rsidRPr="00C61990">
        <w:rPr>
          <w:rFonts w:ascii="Helvetica" w:hAnsi="Helvetica" w:cs="Helvetica"/>
          <w:sz w:val="20"/>
          <w:lang w:val="lt-LT"/>
        </w:rPr>
        <w:t>hidroksi</w:t>
      </w:r>
      <w:r w:rsidRPr="00C61990">
        <w:rPr>
          <w:rFonts w:ascii="Helvetica" w:hAnsi="Helvetica" w:cs="Helvetica"/>
          <w:sz w:val="20"/>
          <w:lang w:val="lt-LT"/>
        </w:rPr>
        <w:t>-2-m</w:t>
      </w:r>
      <w:r w:rsidR="006A2436" w:rsidRPr="00C61990">
        <w:rPr>
          <w:rFonts w:ascii="Helvetica" w:hAnsi="Helvetica" w:cs="Helvetica"/>
          <w:sz w:val="20"/>
          <w:lang w:val="lt-LT"/>
        </w:rPr>
        <w:t>etil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9B75D16" w14:textId="3B7029C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2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3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pirido</w:t>
      </w:r>
      <w:r w:rsidRPr="00C61990">
        <w:rPr>
          <w:rFonts w:ascii="Helvetica" w:hAnsi="Helvetica" w:cs="Helvetica"/>
          <w:sz w:val="20"/>
          <w:lang w:val="lt-LT"/>
        </w:rPr>
        <w:t>[3,2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A7AB91B" w14:textId="70F0ED67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m</w:t>
      </w:r>
      <w:r w:rsidR="006A2436" w:rsidRPr="00C61990">
        <w:rPr>
          <w:rFonts w:ascii="Helvetica" w:hAnsi="Helvetica" w:cs="Helvetica"/>
          <w:sz w:val="20"/>
          <w:lang w:val="lt-LT"/>
        </w:rPr>
        <w:t>etoksi</w:t>
      </w:r>
      <w:r w:rsidRPr="00C61990">
        <w:rPr>
          <w:rFonts w:ascii="Helvetica" w:hAnsi="Helvetica" w:cs="Helvetica"/>
          <w:sz w:val="20"/>
          <w:lang w:val="lt-LT"/>
        </w:rPr>
        <w:t>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161BF82" w14:textId="09500D6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</w:t>
      </w:r>
      <w:r w:rsidRPr="00C61990">
        <w:rPr>
          <w:rFonts w:ascii="Helvetica" w:hAnsi="Helvetica" w:cs="Helvetica"/>
          <w:sz w:val="20"/>
          <w:lang w:val="lt-LT"/>
        </w:rPr>
        <w:t>-2-m</w:t>
      </w:r>
      <w:r w:rsidR="006A2436" w:rsidRPr="00C61990">
        <w:rPr>
          <w:rFonts w:ascii="Helvetica" w:hAnsi="Helvetica" w:cs="Helvetica"/>
          <w:sz w:val="20"/>
          <w:lang w:val="lt-LT"/>
        </w:rPr>
        <w:t>etil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16DCA06" w14:textId="1E139B5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7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il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2-m</w:t>
      </w:r>
      <w:r w:rsidR="006A2436" w:rsidRPr="00C61990">
        <w:rPr>
          <w:rFonts w:ascii="Helvetica" w:hAnsi="Helvetica" w:cs="Helvetica"/>
          <w:sz w:val="20"/>
          <w:lang w:val="lt-LT"/>
        </w:rPr>
        <w:t>etoksi</w:t>
      </w:r>
      <w:r w:rsidRPr="00C61990">
        <w:rPr>
          <w:rFonts w:ascii="Helvetica" w:hAnsi="Helvetica" w:cs="Helvetica"/>
          <w:sz w:val="20"/>
          <w:lang w:val="lt-LT"/>
        </w:rPr>
        <w:t>-2-m</w:t>
      </w:r>
      <w:r w:rsidR="006A2436" w:rsidRPr="00C61990">
        <w:rPr>
          <w:rFonts w:ascii="Helvetica" w:hAnsi="Helvetica" w:cs="Helvetica"/>
          <w:sz w:val="20"/>
          <w:lang w:val="lt-LT"/>
        </w:rPr>
        <w:t>etil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B6C3C4C" w14:textId="23386DE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3-</w:t>
      </w:r>
      <w:r w:rsidR="006A2436" w:rsidRPr="00C61990">
        <w:rPr>
          <w:rFonts w:ascii="Helvetica" w:hAnsi="Helvetica" w:cs="Helvetica"/>
          <w:sz w:val="20"/>
          <w:lang w:val="lt-LT"/>
        </w:rPr>
        <w:t>hidroksi</w:t>
      </w:r>
      <w:r w:rsidR="0037322E" w:rsidRPr="00C61990">
        <w:rPr>
          <w:rFonts w:ascii="Helvetica" w:hAnsi="Helvetica" w:cs="Helvetica"/>
          <w:sz w:val="20"/>
          <w:lang w:val="lt-LT"/>
        </w:rPr>
        <w:t>okse</w:t>
      </w:r>
      <w:r w:rsidRPr="00C61990">
        <w:rPr>
          <w:rFonts w:ascii="Helvetica" w:hAnsi="Helvetica" w:cs="Helvetica"/>
          <w:sz w:val="20"/>
          <w:lang w:val="lt-LT"/>
        </w:rPr>
        <w:t>tan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5BC136A" w14:textId="68949B7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</w:t>
      </w:r>
      <w:r w:rsidRPr="00C61990">
        <w:rPr>
          <w:rFonts w:ascii="Helvetica" w:hAnsi="Helvetica" w:cs="Helvetica"/>
          <w:sz w:val="20"/>
          <w:lang w:val="lt-LT"/>
        </w:rPr>
        <w:t>-2-m</w:t>
      </w:r>
      <w:r w:rsidR="006A2436" w:rsidRPr="00C61990">
        <w:rPr>
          <w:rFonts w:ascii="Helvetica" w:hAnsi="Helvetica" w:cs="Helvetica"/>
          <w:sz w:val="20"/>
          <w:lang w:val="lt-LT"/>
        </w:rPr>
        <w:t>etil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pirido</w:t>
      </w:r>
      <w:r w:rsidRPr="00C61990">
        <w:rPr>
          <w:rFonts w:ascii="Helvetica" w:hAnsi="Helvetica" w:cs="Helvetica"/>
          <w:sz w:val="20"/>
          <w:lang w:val="lt-LT"/>
        </w:rPr>
        <w:t>[2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EB1A6B0" w14:textId="5A1508C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</w:t>
      </w:r>
      <w:r w:rsidRPr="00C61990">
        <w:rPr>
          <w:rFonts w:ascii="Helvetica" w:hAnsi="Helvetica" w:cs="Helvetica"/>
          <w:sz w:val="20"/>
          <w:lang w:val="lt-LT"/>
        </w:rPr>
        <w:t>-2-m</w:t>
      </w:r>
      <w:r w:rsidR="006A2436" w:rsidRPr="00C61990">
        <w:rPr>
          <w:rFonts w:ascii="Helvetica" w:hAnsi="Helvetica" w:cs="Helvetica"/>
          <w:sz w:val="20"/>
          <w:lang w:val="lt-LT"/>
        </w:rPr>
        <w:t>etil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pirido</w:t>
      </w:r>
      <w:r w:rsidRPr="00C61990">
        <w:rPr>
          <w:rFonts w:ascii="Helvetica" w:hAnsi="Helvetica" w:cs="Helvetica"/>
          <w:sz w:val="20"/>
          <w:lang w:val="lt-LT"/>
        </w:rPr>
        <w:t>[3,2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96A869E" w14:textId="5A66134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</w:t>
      </w:r>
      <w:r w:rsidRPr="00C61990">
        <w:rPr>
          <w:rFonts w:ascii="Helvetica" w:hAnsi="Helvetica" w:cs="Helvetica"/>
          <w:sz w:val="20"/>
          <w:lang w:val="lt-LT"/>
        </w:rPr>
        <w:t>-2-m</w:t>
      </w:r>
      <w:r w:rsidR="006A2436" w:rsidRPr="00C61990">
        <w:rPr>
          <w:rFonts w:ascii="Helvetica" w:hAnsi="Helvetica" w:cs="Helvetica"/>
          <w:sz w:val="20"/>
          <w:lang w:val="lt-LT"/>
        </w:rPr>
        <w:t>etil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m</w:t>
      </w:r>
      <w:r w:rsidR="006A2436" w:rsidRPr="00C61990">
        <w:rPr>
          <w:rFonts w:ascii="Helvetica" w:hAnsi="Helvetica" w:cs="Helvetica"/>
          <w:sz w:val="20"/>
          <w:lang w:val="lt-LT"/>
        </w:rPr>
        <w:t>etil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3EE19C1" w14:textId="03195F4A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1-</w:t>
      </w:r>
      <w:r w:rsidR="00C87122" w:rsidRPr="00C61990">
        <w:rPr>
          <w:rFonts w:ascii="Helvetica" w:hAnsi="Helvetica" w:cs="Helvetica"/>
          <w:sz w:val="20"/>
          <w:lang w:val="lt-LT"/>
        </w:rPr>
        <w:t>ciano</w:t>
      </w:r>
      <w:r w:rsidR="000D2809" w:rsidRPr="00C61990">
        <w:rPr>
          <w:rFonts w:ascii="Helvetica" w:hAnsi="Helvetica" w:cs="Helvetica"/>
          <w:sz w:val="20"/>
          <w:lang w:val="lt-LT"/>
        </w:rPr>
        <w:t>ciklopropil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C37570C" w14:textId="3936E09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3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46079BE" w14:textId="7E7C615E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3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2-m</w:t>
      </w:r>
      <w:r w:rsidR="006A2436" w:rsidRPr="00C61990">
        <w:rPr>
          <w:rFonts w:ascii="Helvetica" w:hAnsi="Helvetica" w:cs="Helvetica"/>
          <w:sz w:val="20"/>
          <w:lang w:val="lt-LT"/>
        </w:rPr>
        <w:t>etil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3456805" w14:textId="780ADD03" w:rsidR="001A5603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3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7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il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72BD4A8" w14:textId="19A63B2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-4-(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2ADF9C4" w14:textId="16F9B834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8-</w:t>
      </w:r>
      <w:r w:rsidR="00183053" w:rsidRPr="00C61990">
        <w:rPr>
          <w:rFonts w:ascii="Helvetica" w:hAnsi="Helvetica" w:cs="Helvetica"/>
          <w:sz w:val="20"/>
          <w:lang w:val="lt-LT"/>
        </w:rPr>
        <w:t>fluorc</w:t>
      </w:r>
      <w:r w:rsidR="006A2436" w:rsidRPr="00C61990">
        <w:rPr>
          <w:rFonts w:ascii="Helvetica" w:hAnsi="Helvetica" w:cs="Helvetica"/>
          <w:sz w:val="20"/>
          <w:lang w:val="lt-LT"/>
        </w:rPr>
        <w:t>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4703DE5" w14:textId="2F60155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7-</w:t>
      </w:r>
      <w:r w:rsidR="00183053" w:rsidRPr="00C61990">
        <w:rPr>
          <w:rFonts w:ascii="Helvetica" w:hAnsi="Helvetica" w:cs="Helvetica"/>
          <w:sz w:val="20"/>
          <w:lang w:val="lt-LT"/>
        </w:rPr>
        <w:t>fluorc</w:t>
      </w:r>
      <w:r w:rsidR="006A2436" w:rsidRPr="00C61990">
        <w:rPr>
          <w:rFonts w:ascii="Helvetica" w:hAnsi="Helvetica" w:cs="Helvetica"/>
          <w:sz w:val="20"/>
          <w:lang w:val="lt-LT"/>
        </w:rPr>
        <w:t>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46B8EBA" w14:textId="7F77D77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8-m</w:t>
      </w:r>
      <w:r w:rsidR="006A2436" w:rsidRPr="00C61990">
        <w:rPr>
          <w:rFonts w:ascii="Helvetica" w:hAnsi="Helvetica" w:cs="Helvetica"/>
          <w:sz w:val="20"/>
          <w:lang w:val="lt-LT"/>
        </w:rPr>
        <w:t>etil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A8BB3F1" w14:textId="07B4F41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3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7-m</w:t>
      </w:r>
      <w:r w:rsidR="006A2436" w:rsidRPr="00C61990">
        <w:rPr>
          <w:rFonts w:ascii="Helvetica" w:hAnsi="Helvetica" w:cs="Helvetica"/>
          <w:sz w:val="20"/>
          <w:lang w:val="lt-LT"/>
        </w:rPr>
        <w:t>etil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6BF8703" w14:textId="116D6711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S)-4-(((S)-3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7-</w:t>
      </w:r>
      <w:r w:rsidR="00183053" w:rsidRPr="00C61990">
        <w:rPr>
          <w:rFonts w:ascii="Helvetica" w:hAnsi="Helvetica" w:cs="Helvetica"/>
          <w:sz w:val="20"/>
          <w:lang w:val="lt-LT"/>
        </w:rPr>
        <w:t>fluorc</w:t>
      </w:r>
      <w:r w:rsidR="006A2436" w:rsidRPr="00C61990">
        <w:rPr>
          <w:rFonts w:ascii="Helvetica" w:hAnsi="Helvetica" w:cs="Helvetica"/>
          <w:sz w:val="20"/>
          <w:lang w:val="lt-LT"/>
        </w:rPr>
        <w:t>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31445C0" w14:textId="7F00859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3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8-m</w:t>
      </w:r>
      <w:r w:rsidR="006A2436" w:rsidRPr="00C61990">
        <w:rPr>
          <w:rFonts w:ascii="Helvetica" w:hAnsi="Helvetica" w:cs="Helvetica"/>
          <w:sz w:val="20"/>
          <w:lang w:val="lt-LT"/>
        </w:rPr>
        <w:t>etil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EB27C57" w14:textId="11ABC760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3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8-</w:t>
      </w:r>
      <w:r w:rsidR="00183053" w:rsidRPr="00C61990">
        <w:rPr>
          <w:rFonts w:ascii="Helvetica" w:hAnsi="Helvetica" w:cs="Helvetica"/>
          <w:sz w:val="20"/>
          <w:lang w:val="lt-LT"/>
        </w:rPr>
        <w:t>fluorc</w:t>
      </w:r>
      <w:r w:rsidR="006A2436" w:rsidRPr="00C61990">
        <w:rPr>
          <w:rFonts w:ascii="Helvetica" w:hAnsi="Helvetica" w:cs="Helvetica"/>
          <w:sz w:val="20"/>
          <w:lang w:val="lt-LT"/>
        </w:rPr>
        <w:t>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92F9BEA" w14:textId="23E5AC8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7-m</w:t>
      </w:r>
      <w:r w:rsidR="006A2436" w:rsidRPr="00C61990">
        <w:rPr>
          <w:rFonts w:ascii="Helvetica" w:hAnsi="Helvetica" w:cs="Helvetica"/>
          <w:sz w:val="20"/>
          <w:lang w:val="lt-LT"/>
        </w:rPr>
        <w:t>etil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735819F" w14:textId="77F8A088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</w:t>
      </w:r>
      <w:r w:rsidR="00183053" w:rsidRPr="00C61990">
        <w:rPr>
          <w:rFonts w:ascii="Helvetica" w:hAnsi="Helvetica" w:cs="Helvetica"/>
          <w:sz w:val="20"/>
          <w:lang w:val="lt-LT"/>
        </w:rPr>
        <w:t>fluorc</w:t>
      </w:r>
      <w:r w:rsidR="006A2436" w:rsidRPr="00C61990">
        <w:rPr>
          <w:rFonts w:ascii="Helvetica" w:hAnsi="Helvetica" w:cs="Helvetica"/>
          <w:sz w:val="20"/>
          <w:lang w:val="lt-LT"/>
        </w:rPr>
        <w:t>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DB25229" w14:textId="07E3D35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3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</w:t>
      </w:r>
      <w:r w:rsidR="00183053" w:rsidRPr="00C61990">
        <w:rPr>
          <w:rFonts w:ascii="Helvetica" w:hAnsi="Helvetica" w:cs="Helvetica"/>
          <w:sz w:val="20"/>
          <w:lang w:val="lt-LT"/>
        </w:rPr>
        <w:t>fluorc</w:t>
      </w:r>
      <w:r w:rsidR="006A2436" w:rsidRPr="00C61990">
        <w:rPr>
          <w:rFonts w:ascii="Helvetica" w:hAnsi="Helvetica" w:cs="Helvetica"/>
          <w:sz w:val="20"/>
          <w:lang w:val="lt-LT"/>
        </w:rPr>
        <w:t>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FF52DE6" w14:textId="59176E9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37322E" w:rsidRPr="00C61990">
        <w:rPr>
          <w:rFonts w:ascii="Helvetica" w:hAnsi="Helvetica" w:cs="Helvetica"/>
          <w:sz w:val="20"/>
          <w:lang w:val="lt-LT"/>
        </w:rPr>
        <w:t>tieno</w:t>
      </w:r>
      <w:r w:rsidRPr="00C61990">
        <w:rPr>
          <w:rFonts w:ascii="Helvetica" w:hAnsi="Helvetica" w:cs="Helvetica"/>
          <w:sz w:val="20"/>
          <w:lang w:val="lt-LT"/>
        </w:rPr>
        <w:t>[2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D17615B" w14:textId="1C57FAD6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3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37322E" w:rsidRPr="00C61990">
        <w:rPr>
          <w:rFonts w:ascii="Helvetica" w:hAnsi="Helvetica" w:cs="Helvetica"/>
          <w:sz w:val="20"/>
          <w:lang w:val="lt-LT"/>
        </w:rPr>
        <w:t>tieno</w:t>
      </w:r>
      <w:r w:rsidRPr="00C61990">
        <w:rPr>
          <w:rFonts w:ascii="Helvetica" w:hAnsi="Helvetica" w:cs="Helvetica"/>
          <w:sz w:val="20"/>
          <w:lang w:val="lt-LT"/>
        </w:rPr>
        <w:t>[2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BDDD657" w14:textId="599B184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3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37322E" w:rsidRPr="00C61990">
        <w:rPr>
          <w:rFonts w:ascii="Helvetica" w:hAnsi="Helvetica" w:cs="Helvetica"/>
          <w:sz w:val="20"/>
          <w:lang w:val="lt-LT"/>
        </w:rPr>
        <w:t>tieno</w:t>
      </w:r>
      <w:r w:rsidRPr="00C61990">
        <w:rPr>
          <w:rFonts w:ascii="Helvetica" w:hAnsi="Helvetica" w:cs="Helvetica"/>
          <w:sz w:val="20"/>
          <w:lang w:val="lt-LT"/>
        </w:rPr>
        <w:t>[2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A23A977" w14:textId="16062415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37322E" w:rsidRPr="00C61990">
        <w:rPr>
          <w:rFonts w:ascii="Helvetica" w:hAnsi="Helvetica" w:cs="Helvetica"/>
          <w:sz w:val="20"/>
          <w:lang w:val="lt-LT"/>
        </w:rPr>
        <w:t>tieno</w:t>
      </w:r>
      <w:r w:rsidRPr="00C61990">
        <w:rPr>
          <w:rFonts w:ascii="Helvetica" w:hAnsi="Helvetica" w:cs="Helvetica"/>
          <w:sz w:val="20"/>
          <w:lang w:val="lt-LT"/>
        </w:rPr>
        <w:t>[2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E64E83A" w14:textId="7CA5117D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37322E" w:rsidRPr="00C61990">
        <w:rPr>
          <w:rFonts w:ascii="Helvetica" w:hAnsi="Helvetica" w:cs="Helvetica"/>
          <w:sz w:val="20"/>
          <w:lang w:val="lt-LT"/>
        </w:rPr>
        <w:t>tieno</w:t>
      </w:r>
      <w:r w:rsidRPr="00C61990">
        <w:rPr>
          <w:rFonts w:ascii="Helvetica" w:hAnsi="Helvetica" w:cs="Helvetica"/>
          <w:sz w:val="20"/>
          <w:lang w:val="lt-LT"/>
        </w:rPr>
        <w:t>[3,2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9EF9BBB" w14:textId="171B8F32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37322E" w:rsidRPr="00C61990">
        <w:rPr>
          <w:rFonts w:ascii="Helvetica" w:hAnsi="Helvetica" w:cs="Helvetica"/>
          <w:sz w:val="20"/>
          <w:lang w:val="lt-LT"/>
        </w:rPr>
        <w:t>tieno</w:t>
      </w:r>
      <w:r w:rsidRPr="00C61990">
        <w:rPr>
          <w:rFonts w:ascii="Helvetica" w:hAnsi="Helvetica" w:cs="Helvetica"/>
          <w:sz w:val="20"/>
          <w:lang w:val="lt-LT"/>
        </w:rPr>
        <w:t>[3,2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42E36C3" w14:textId="2230742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3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</w:t>
      </w:r>
      <w:r w:rsidR="0037322E" w:rsidRPr="00C61990">
        <w:rPr>
          <w:rFonts w:ascii="Helvetica" w:hAnsi="Helvetica" w:cs="Helvetica"/>
          <w:sz w:val="20"/>
          <w:lang w:val="lt-LT"/>
        </w:rPr>
        <w:t>tieno</w:t>
      </w:r>
      <w:r w:rsidRPr="00C61990">
        <w:rPr>
          <w:rFonts w:ascii="Helvetica" w:hAnsi="Helvetica" w:cs="Helvetica"/>
          <w:sz w:val="20"/>
          <w:lang w:val="lt-LT"/>
        </w:rPr>
        <w:t>[3,2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872B2B0" w14:textId="451CFCFF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3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37322E" w:rsidRPr="00C61990">
        <w:rPr>
          <w:rFonts w:ascii="Helvetica" w:hAnsi="Helvetica" w:cs="Helvetica"/>
          <w:sz w:val="20"/>
          <w:lang w:val="lt-LT"/>
        </w:rPr>
        <w:t>tieno</w:t>
      </w:r>
      <w:r w:rsidRPr="00C61990">
        <w:rPr>
          <w:rFonts w:ascii="Helvetica" w:hAnsi="Helvetica" w:cs="Helvetica"/>
          <w:sz w:val="20"/>
          <w:lang w:val="lt-LT"/>
        </w:rPr>
        <w:t>[3,2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386F273" w14:textId="408052F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3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37322E" w:rsidRPr="00C61990">
        <w:rPr>
          <w:rFonts w:ascii="Helvetica" w:hAnsi="Helvetica" w:cs="Helvetica"/>
          <w:sz w:val="20"/>
          <w:lang w:val="lt-LT"/>
        </w:rPr>
        <w:t>tieno</w:t>
      </w:r>
      <w:r w:rsidRPr="00C61990">
        <w:rPr>
          <w:rFonts w:ascii="Helvetica" w:hAnsi="Helvetica" w:cs="Helvetica"/>
          <w:sz w:val="20"/>
          <w:lang w:val="lt-LT"/>
        </w:rPr>
        <w:t>[2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A78BF80" w14:textId="0A79A7CB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5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37322E" w:rsidRPr="00C61990">
        <w:rPr>
          <w:rFonts w:ascii="Helvetica" w:hAnsi="Helvetica" w:cs="Helvetica"/>
          <w:sz w:val="20"/>
          <w:lang w:val="lt-LT"/>
        </w:rPr>
        <w:t>tieno</w:t>
      </w:r>
      <w:r w:rsidRPr="00C61990">
        <w:rPr>
          <w:rFonts w:ascii="Helvetica" w:hAnsi="Helvetica" w:cs="Helvetica"/>
          <w:sz w:val="20"/>
          <w:lang w:val="lt-LT"/>
        </w:rPr>
        <w:t>[2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5D4B93E" w14:textId="478513C5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7,8-di</w:t>
      </w:r>
      <w:r w:rsidR="00183053" w:rsidRPr="00C61990">
        <w:rPr>
          <w:rFonts w:ascii="Helvetica" w:hAnsi="Helvetica" w:cs="Helvetica"/>
          <w:sz w:val="20"/>
          <w:lang w:val="lt-LT"/>
        </w:rPr>
        <w:t>fluorc</w:t>
      </w:r>
      <w:r w:rsidR="006A2436" w:rsidRPr="00C61990">
        <w:rPr>
          <w:rFonts w:ascii="Helvetica" w:hAnsi="Helvetica" w:cs="Helvetica"/>
          <w:sz w:val="20"/>
          <w:lang w:val="lt-LT"/>
        </w:rPr>
        <w:t>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S)-3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43D5CDEC" w14:textId="56184139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7,8-di</w:t>
      </w:r>
      <w:r w:rsidR="00183053" w:rsidRPr="00C61990">
        <w:rPr>
          <w:rFonts w:ascii="Helvetica" w:hAnsi="Helvetica" w:cs="Helvetica"/>
          <w:sz w:val="20"/>
          <w:lang w:val="lt-LT"/>
        </w:rPr>
        <w:t>fluorc</w:t>
      </w:r>
      <w:r w:rsidR="006A2436" w:rsidRPr="00C61990">
        <w:rPr>
          <w:rFonts w:ascii="Helvetica" w:hAnsi="Helvetica" w:cs="Helvetica"/>
          <w:sz w:val="20"/>
          <w:lang w:val="lt-LT"/>
        </w:rPr>
        <w:t>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>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1724FCD" w14:textId="3EF2EC73" w:rsidR="00393089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3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7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37322E" w:rsidRPr="00C61990">
        <w:rPr>
          <w:rFonts w:ascii="Helvetica" w:hAnsi="Helvetica" w:cs="Helvetica"/>
          <w:sz w:val="20"/>
          <w:lang w:val="lt-LT"/>
        </w:rPr>
        <w:t>tieno</w:t>
      </w:r>
      <w:r w:rsidRPr="00C61990">
        <w:rPr>
          <w:rFonts w:ascii="Helvetica" w:hAnsi="Helvetica" w:cs="Helvetica"/>
          <w:sz w:val="20"/>
          <w:lang w:val="lt-LT"/>
        </w:rPr>
        <w:t>[3,2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37322E" w:rsidRPr="00C61990">
        <w:rPr>
          <w:rFonts w:ascii="Helvetica" w:hAnsi="Helvetica" w:cs="Helvetica"/>
          <w:sz w:val="20"/>
          <w:lang w:val="lt-LT"/>
        </w:rPr>
        <w:t>ir</w:t>
      </w:r>
    </w:p>
    <w:p w14:paraId="7824FD74" w14:textId="6407D652" w:rsidR="001A5603" w:rsidRPr="00C61990" w:rsidRDefault="0039308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butil)</w:t>
      </w:r>
      <w:r w:rsidRPr="00C61990">
        <w:rPr>
          <w:rFonts w:ascii="Helvetica" w:hAnsi="Helvetica" w:cs="Helvetica"/>
          <w:sz w:val="20"/>
          <w:lang w:val="lt-LT"/>
        </w:rPr>
        <w:t>amino)-2-((7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37322E" w:rsidRPr="00C61990">
        <w:rPr>
          <w:rFonts w:ascii="Helvetica" w:hAnsi="Helvetica" w:cs="Helvetica"/>
          <w:sz w:val="20"/>
          <w:lang w:val="lt-LT"/>
        </w:rPr>
        <w:t>tieno</w:t>
      </w:r>
      <w:r w:rsidRPr="00C61990">
        <w:rPr>
          <w:rFonts w:ascii="Helvetica" w:hAnsi="Helvetica" w:cs="Helvetica"/>
          <w:sz w:val="20"/>
          <w:lang w:val="lt-LT"/>
        </w:rPr>
        <w:t>[3,2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amino</w:t>
      </w:r>
      <w:r w:rsidRPr="00C61990">
        <w:rPr>
          <w:rFonts w:ascii="Helvetica" w:hAnsi="Helvetica" w:cs="Helvetica"/>
          <w:sz w:val="20"/>
          <w:lang w:val="lt-LT"/>
        </w:rPr>
        <w:t xml:space="preserve">) </w:t>
      </w:r>
      <w:r w:rsidR="0037322E" w:rsidRPr="00C61990">
        <w:rPr>
          <w:rFonts w:ascii="Helvetica" w:hAnsi="Helvetica" w:cs="Helvetica"/>
          <w:sz w:val="20"/>
          <w:lang w:val="lt-LT"/>
        </w:rPr>
        <w:t>butano rūgšties</w:t>
      </w:r>
      <w:r w:rsidRPr="00C61990">
        <w:rPr>
          <w:rFonts w:ascii="Helvetica" w:hAnsi="Helvetica" w:cs="Helvetica"/>
          <w:sz w:val="20"/>
          <w:lang w:val="lt-LT"/>
        </w:rPr>
        <w:t>.</w:t>
      </w:r>
    </w:p>
    <w:p w14:paraId="5EA89EF5" w14:textId="77777777" w:rsidR="001A5603" w:rsidRPr="00C61990" w:rsidRDefault="001A5603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BFF86F5" w14:textId="4DE9986D" w:rsidR="001A5603" w:rsidRPr="00C61990" w:rsidRDefault="00393089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12. </w:t>
      </w:r>
      <w:r w:rsidR="0073647D" w:rsidRPr="00C61990">
        <w:rPr>
          <w:rFonts w:ascii="Helvetica" w:hAnsi="Helvetica" w:cs="Helvetica"/>
          <w:sz w:val="20"/>
          <w:lang w:val="lt-LT"/>
        </w:rPr>
        <w:t>Junginys pagal 1 punktą arba jo druska, kur junginio formulė</w:t>
      </w:r>
    </w:p>
    <w:p w14:paraId="414E4BA0" w14:textId="45F34E79" w:rsidR="001A5603" w:rsidRPr="00C61990" w:rsidRDefault="00474B90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2410FD82">
          <v:shape id="_x0000_i1090" type="#_x0000_t75" style="width:413.25pt;height:129.75pt">
            <v:imagedata r:id="rId72" o:title=""/>
          </v:shape>
        </w:pict>
      </w:r>
    </w:p>
    <w:p w14:paraId="3846A4EC" w14:textId="370A4409" w:rsidR="00266027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ur</w:t>
      </w:r>
      <w:r w:rsidR="00266027" w:rsidRPr="00C61990">
        <w:rPr>
          <w:rFonts w:ascii="Helvetica" w:hAnsi="Helvetica" w:cs="Helvetica"/>
          <w:sz w:val="20"/>
          <w:lang w:val="lt-LT"/>
        </w:rPr>
        <w:t xml:space="preserve"> m</w:t>
      </w:r>
      <w:r w:rsidRPr="00C61990">
        <w:rPr>
          <w:rFonts w:ascii="Helvetica" w:hAnsi="Helvetica" w:cs="Helvetica"/>
          <w:sz w:val="20"/>
          <w:lang w:val="lt-LT"/>
        </w:rPr>
        <w:t xml:space="preserve"> yra </w:t>
      </w:r>
      <w:r w:rsidR="00266027" w:rsidRPr="00C61990">
        <w:rPr>
          <w:rFonts w:ascii="Helvetica" w:hAnsi="Helvetica" w:cs="Helvetica"/>
          <w:sz w:val="20"/>
          <w:lang w:val="lt-LT"/>
        </w:rPr>
        <w:t>0, 1, 2, 3, 4</w:t>
      </w:r>
      <w:r w:rsidRPr="00C61990">
        <w:rPr>
          <w:rFonts w:ascii="Helvetica" w:hAnsi="Helvetica" w:cs="Helvetica"/>
          <w:sz w:val="20"/>
          <w:lang w:val="lt-LT"/>
        </w:rPr>
        <w:t xml:space="preserve"> arba </w:t>
      </w:r>
      <w:r w:rsidR="00266027" w:rsidRPr="00C61990">
        <w:rPr>
          <w:rFonts w:ascii="Helvetica" w:hAnsi="Helvetica" w:cs="Helvetica"/>
          <w:sz w:val="20"/>
          <w:lang w:val="lt-LT"/>
        </w:rPr>
        <w:t>5.</w:t>
      </w:r>
    </w:p>
    <w:p w14:paraId="059B10CF" w14:textId="77777777" w:rsidR="00EF4B11" w:rsidRPr="00C61990" w:rsidRDefault="00EF4B11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931C489" w14:textId="6E8E0938" w:rsidR="00266027" w:rsidRPr="00C61990" w:rsidRDefault="00266027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13. </w:t>
      </w:r>
      <w:r w:rsidR="00DC53AF" w:rsidRPr="00C61990">
        <w:rPr>
          <w:rFonts w:ascii="Helvetica" w:hAnsi="Helvetica" w:cs="Helvetica"/>
          <w:sz w:val="20"/>
          <w:lang w:val="lt-LT"/>
        </w:rPr>
        <w:t>Junginys pagal 1 punktą, kur junginys yra pasirinktas iš</w:t>
      </w:r>
      <w:r w:rsidRPr="00C61990">
        <w:rPr>
          <w:rFonts w:ascii="Helvetica" w:hAnsi="Helvetica" w:cs="Helvetica"/>
          <w:sz w:val="20"/>
          <w:lang w:val="lt-LT"/>
        </w:rPr>
        <w:t>:</w:t>
      </w:r>
    </w:p>
    <w:p w14:paraId="150B0893" w14:textId="31591851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7-</w:t>
      </w:r>
      <w:r w:rsidR="00183053" w:rsidRPr="00C61990">
        <w:rPr>
          <w:rFonts w:ascii="Helvetica" w:hAnsi="Helvetica" w:cs="Helvetica"/>
          <w:sz w:val="20"/>
          <w:lang w:val="lt-LT"/>
        </w:rPr>
        <w:t>fluorc</w:t>
      </w:r>
      <w:r w:rsidR="006A2436" w:rsidRPr="00C61990">
        <w:rPr>
          <w:rFonts w:ascii="Helvetica" w:hAnsi="Helvetica" w:cs="Helvetica"/>
          <w:sz w:val="20"/>
          <w:lang w:val="lt-LT"/>
        </w:rPr>
        <w:t>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FB49206" w14:textId="750B9DE6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7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il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CD7CB15" w14:textId="01E51C8C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(8-(tri</w:t>
      </w:r>
      <w:r w:rsidR="000D2809" w:rsidRPr="00C61990">
        <w:rPr>
          <w:rFonts w:ascii="Helvetica" w:hAnsi="Helvetica" w:cs="Helvetica"/>
          <w:sz w:val="20"/>
          <w:lang w:val="lt-LT"/>
        </w:rPr>
        <w:t>fluormetil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B1E72E0" w14:textId="11BBD90C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-</w:t>
      </w:r>
      <w:r w:rsidR="00183053" w:rsidRPr="00C61990">
        <w:rPr>
          <w:rFonts w:ascii="Helvetica" w:hAnsi="Helvetica" w:cs="Helvetica"/>
          <w:sz w:val="20"/>
          <w:lang w:val="lt-LT"/>
        </w:rPr>
        <w:t>fluorc</w:t>
      </w:r>
      <w:r w:rsidR="006A2436" w:rsidRPr="00C61990">
        <w:rPr>
          <w:rFonts w:ascii="Helvetica" w:hAnsi="Helvetica" w:cs="Helvetica"/>
          <w:sz w:val="20"/>
          <w:lang w:val="lt-LT"/>
        </w:rPr>
        <w:t>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5B9A48D" w14:textId="1C41E1C8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6,7-di</w:t>
      </w:r>
      <w:r w:rsidR="00183053" w:rsidRPr="00C61990">
        <w:rPr>
          <w:rFonts w:ascii="Helvetica" w:hAnsi="Helvetica" w:cs="Helvetica"/>
          <w:sz w:val="20"/>
          <w:lang w:val="lt-LT"/>
        </w:rPr>
        <w:t>fluorc</w:t>
      </w:r>
      <w:r w:rsidR="006A2436" w:rsidRPr="00C61990">
        <w:rPr>
          <w:rFonts w:ascii="Helvetica" w:hAnsi="Helvetica" w:cs="Helvetica"/>
          <w:sz w:val="20"/>
          <w:lang w:val="lt-LT"/>
        </w:rPr>
        <w:t>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C8D32F7" w14:textId="6E908ACD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7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il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-4-((2-(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DD38FAC" w14:textId="01F16F60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2S)-4-((2-(2,2-di</w:t>
      </w:r>
      <w:r w:rsidR="006A2436" w:rsidRPr="00C61990">
        <w:rPr>
          <w:rFonts w:ascii="Helvetica" w:hAnsi="Helvetica" w:cs="Helvetica"/>
          <w:sz w:val="20"/>
          <w:lang w:val="lt-LT"/>
        </w:rPr>
        <w:t>fluorciklo</w:t>
      </w:r>
      <w:r w:rsidRPr="00C61990">
        <w:rPr>
          <w:rFonts w:ascii="Helvetica" w:hAnsi="Helvetica" w:cs="Helvetica"/>
          <w:sz w:val="20"/>
          <w:lang w:val="lt-LT"/>
        </w:rPr>
        <w:t>prop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(7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il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7F19F9A2" w14:textId="68BA83A8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3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37322E" w:rsidRPr="00C61990">
        <w:rPr>
          <w:rFonts w:ascii="Helvetica" w:hAnsi="Helvetica" w:cs="Helvetica"/>
          <w:sz w:val="20"/>
          <w:lang w:val="lt-LT"/>
        </w:rPr>
        <w:t>,</w:t>
      </w:r>
      <w:r w:rsidRPr="00C61990">
        <w:rPr>
          <w:rFonts w:ascii="Helvetica" w:hAnsi="Helvetica" w:cs="Helvetica"/>
          <w:sz w:val="20"/>
          <w:lang w:val="lt-LT"/>
        </w:rPr>
        <w:t>8-na</w:t>
      </w:r>
      <w:r w:rsidR="0037322E" w:rsidRPr="00C61990">
        <w:rPr>
          <w:rFonts w:ascii="Helvetica" w:hAnsi="Helvetica" w:cs="Helvetica"/>
          <w:sz w:val="20"/>
          <w:lang w:val="lt-LT"/>
        </w:rPr>
        <w:t>ftiri</w:t>
      </w:r>
      <w:r w:rsidRPr="00C61990">
        <w:rPr>
          <w:rFonts w:ascii="Helvetica" w:hAnsi="Helvetica" w:cs="Helvetica"/>
          <w:sz w:val="20"/>
          <w:lang w:val="lt-LT"/>
        </w:rPr>
        <w:t>din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(2-m</w:t>
      </w:r>
      <w:r w:rsidR="006A2436" w:rsidRPr="00C61990">
        <w:rPr>
          <w:rFonts w:ascii="Helvetica" w:hAnsi="Helvetica" w:cs="Helvetica"/>
          <w:sz w:val="20"/>
          <w:lang w:val="lt-LT"/>
        </w:rPr>
        <w:t>etil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F1839F0" w14:textId="05241EA9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8-</w:t>
      </w:r>
      <w:r w:rsidR="00183053" w:rsidRPr="00C61990">
        <w:rPr>
          <w:rFonts w:ascii="Helvetica" w:hAnsi="Helvetica" w:cs="Helvetica"/>
          <w:sz w:val="20"/>
          <w:lang w:val="lt-LT"/>
        </w:rPr>
        <w:t>fluorc</w:t>
      </w:r>
      <w:r w:rsidR="006A2436" w:rsidRPr="00C61990">
        <w:rPr>
          <w:rFonts w:ascii="Helvetica" w:hAnsi="Helvetica" w:cs="Helvetica"/>
          <w:sz w:val="20"/>
          <w:lang w:val="lt-LT"/>
        </w:rPr>
        <w:t>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C76BCE6" w14:textId="3150051A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7-</w:t>
      </w:r>
      <w:r w:rsidR="00183053" w:rsidRPr="00C61990">
        <w:rPr>
          <w:rFonts w:ascii="Helvetica" w:hAnsi="Helvetica" w:cs="Helvetica"/>
          <w:sz w:val="20"/>
          <w:lang w:val="lt-LT"/>
        </w:rPr>
        <w:t>fluorc</w:t>
      </w:r>
      <w:r w:rsidR="006A2436" w:rsidRPr="00C61990">
        <w:rPr>
          <w:rFonts w:ascii="Helvetica" w:hAnsi="Helvetica" w:cs="Helvetica"/>
          <w:sz w:val="20"/>
          <w:lang w:val="lt-LT"/>
        </w:rPr>
        <w:t>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674E794" w14:textId="5391103F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(8-m</w:t>
      </w:r>
      <w:r w:rsidR="006A2436" w:rsidRPr="00C61990">
        <w:rPr>
          <w:rFonts w:ascii="Helvetica" w:hAnsi="Helvetica" w:cs="Helvetica"/>
          <w:sz w:val="20"/>
          <w:lang w:val="lt-LT"/>
        </w:rPr>
        <w:t>etil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35F6768E" w14:textId="6F07007D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2-((7,8-di</w:t>
      </w:r>
      <w:r w:rsidR="00183053" w:rsidRPr="00C61990">
        <w:rPr>
          <w:rFonts w:ascii="Helvetica" w:hAnsi="Helvetica" w:cs="Helvetica"/>
          <w:sz w:val="20"/>
          <w:lang w:val="lt-LT"/>
        </w:rPr>
        <w:t>fluorc</w:t>
      </w:r>
      <w:r w:rsidR="006A2436" w:rsidRPr="00C61990">
        <w:rPr>
          <w:rFonts w:ascii="Helvetica" w:hAnsi="Helvetica" w:cs="Helvetica"/>
          <w:sz w:val="20"/>
          <w:lang w:val="lt-LT"/>
        </w:rPr>
        <w:t>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46031E6" w14:textId="2656C0C1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5E5E4C4" w14:textId="0B01FB84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</w:t>
      </w:r>
      <w:r w:rsidR="00183053" w:rsidRPr="00C61990">
        <w:rPr>
          <w:rFonts w:ascii="Helvetica" w:hAnsi="Helvetica" w:cs="Helvetica"/>
          <w:sz w:val="20"/>
          <w:lang w:val="lt-LT"/>
        </w:rPr>
        <w:t>fenoksi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4F70D70" w14:textId="6F3EB8A1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6480E9E2" w14:textId="6145D36A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5880A4D9" w14:textId="19B46399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S)-4-((2-(2,2-di</w:t>
      </w:r>
      <w:r w:rsidR="00183053" w:rsidRPr="00C61990">
        <w:rPr>
          <w:rFonts w:ascii="Helvetica" w:hAnsi="Helvetica" w:cs="Helvetica"/>
          <w:sz w:val="20"/>
          <w:lang w:val="lt-LT"/>
        </w:rPr>
        <w:t>fluore</w:t>
      </w:r>
      <w:r w:rsidR="006A2436" w:rsidRPr="00C61990">
        <w:rPr>
          <w:rFonts w:ascii="Helvetica" w:hAnsi="Helvetica" w:cs="Helvetica"/>
          <w:sz w:val="20"/>
          <w:lang w:val="lt-LT"/>
        </w:rPr>
        <w:t>t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0AFD8764" w14:textId="123A1CF0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((6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183053" w:rsidRPr="00C61990">
        <w:rPr>
          <w:rFonts w:ascii="Helvetica" w:hAnsi="Helvetica" w:cs="Helvetica"/>
          <w:sz w:val="20"/>
          <w:lang w:val="lt-LT"/>
        </w:rPr>
        <w:t>piridin</w:t>
      </w:r>
      <w:r w:rsidRPr="00C61990">
        <w:rPr>
          <w:rFonts w:ascii="Helvetica" w:hAnsi="Helvetica" w:cs="Helvetica"/>
          <w:sz w:val="20"/>
          <w:lang w:val="lt-LT"/>
        </w:rPr>
        <w:t>-3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158132EF" w14:textId="55B1CAE9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</w:p>
    <w:p w14:paraId="2BE86014" w14:textId="631BE005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2-</w:t>
      </w:r>
      <w:r w:rsidR="006A2436" w:rsidRPr="00C61990">
        <w:rPr>
          <w:rFonts w:ascii="Helvetica" w:hAnsi="Helvetica" w:cs="Helvetica"/>
          <w:sz w:val="20"/>
          <w:lang w:val="lt-LT"/>
        </w:rPr>
        <w:t>hidroksiet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37322E" w:rsidRPr="00C61990">
        <w:rPr>
          <w:rFonts w:ascii="Helvetica" w:hAnsi="Helvetica" w:cs="Helvetica"/>
          <w:sz w:val="20"/>
          <w:lang w:val="lt-LT"/>
        </w:rPr>
        <w:t xml:space="preserve"> butano rūgšties</w:t>
      </w:r>
      <w:r w:rsidRPr="00C61990">
        <w:rPr>
          <w:rFonts w:ascii="Helvetica" w:hAnsi="Helvetica" w:cs="Helvetica"/>
          <w:sz w:val="20"/>
          <w:lang w:val="lt-LT"/>
        </w:rPr>
        <w:t>;</w:t>
      </w:r>
    </w:p>
    <w:p w14:paraId="72C94D90" w14:textId="50493918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R)-2-</w:t>
      </w:r>
      <w:r w:rsidR="006A2436" w:rsidRPr="00C61990">
        <w:rPr>
          <w:rFonts w:ascii="Helvetica" w:hAnsi="Helvetica" w:cs="Helvetica"/>
          <w:sz w:val="20"/>
          <w:lang w:val="lt-LT"/>
        </w:rPr>
        <w:t>hidroksiprop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 </w:t>
      </w:r>
      <w:r w:rsidR="006A2436" w:rsidRPr="00C61990">
        <w:rPr>
          <w:rFonts w:ascii="Helvetica" w:hAnsi="Helvetica" w:cs="Helvetica"/>
          <w:sz w:val="20"/>
          <w:lang w:val="lt-LT"/>
        </w:rPr>
        <w:t>butano rūgšties;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37322E" w:rsidRPr="00C61990">
        <w:rPr>
          <w:rFonts w:ascii="Helvetica" w:hAnsi="Helvetica" w:cs="Helvetica"/>
          <w:sz w:val="20"/>
          <w:lang w:val="lt-LT"/>
        </w:rPr>
        <w:t>ir</w:t>
      </w:r>
    </w:p>
    <w:p w14:paraId="5A0222A2" w14:textId="2ACA422A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S)-4-(((S)-2,3-di</w:t>
      </w:r>
      <w:r w:rsidR="006A2436" w:rsidRPr="00C61990">
        <w:rPr>
          <w:rFonts w:ascii="Helvetica" w:hAnsi="Helvetica" w:cs="Helvetica"/>
          <w:sz w:val="20"/>
          <w:lang w:val="lt-LT"/>
        </w:rPr>
        <w:t>hidroksiprop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37322E" w:rsidRPr="00C61990">
        <w:rPr>
          <w:rFonts w:ascii="Helvetica" w:hAnsi="Helvetica" w:cs="Helvetica"/>
          <w:sz w:val="20"/>
          <w:lang w:val="lt-LT"/>
        </w:rPr>
        <w:t xml:space="preserve"> butano rūgšties</w:t>
      </w:r>
      <w:r w:rsidR="00474B90">
        <w:rPr>
          <w:rFonts w:ascii="Helvetica" w:hAnsi="Helvetica" w:cs="Helvetica"/>
          <w:sz w:val="20"/>
          <w:lang w:val="lt-LT"/>
        </w:rPr>
        <w:t>, arba jo druska</w:t>
      </w:r>
      <w:r w:rsidRPr="00C61990">
        <w:rPr>
          <w:rFonts w:ascii="Helvetica" w:hAnsi="Helvetica" w:cs="Helvetica"/>
          <w:sz w:val="20"/>
          <w:lang w:val="lt-LT"/>
        </w:rPr>
        <w:t>.</w:t>
      </w:r>
    </w:p>
    <w:p w14:paraId="552CDB4F" w14:textId="77777777" w:rsidR="00DC53AF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7DCE1F5" w14:textId="6C28E204" w:rsidR="00266027" w:rsidRPr="00C61990" w:rsidRDefault="00266027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14. 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Junginys pagal 1 punktą, kur junginys yra </w:t>
      </w:r>
      <w:r w:rsidRPr="00C61990">
        <w:rPr>
          <w:rFonts w:ascii="Helvetica" w:hAnsi="Helvetica" w:cs="Helvetica"/>
          <w:sz w:val="20"/>
          <w:lang w:val="lt-LT"/>
        </w:rPr>
        <w:t>(S)-2-((7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il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-4-((2-(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</w:t>
      </w:r>
      <w:r w:rsidR="00B45BCB" w:rsidRPr="00C61990">
        <w:rPr>
          <w:rFonts w:ascii="Helvetica" w:hAnsi="Helvetica" w:cs="Helvetica"/>
          <w:sz w:val="20"/>
          <w:lang w:val="lt-LT"/>
        </w:rPr>
        <w:t xml:space="preserve"> butano rūgštis</w:t>
      </w:r>
      <w:r w:rsidRPr="00C61990">
        <w:rPr>
          <w:rFonts w:ascii="Helvetica" w:hAnsi="Helvetica" w:cs="Helvetica"/>
          <w:sz w:val="20"/>
          <w:lang w:val="lt-LT"/>
        </w:rPr>
        <w:t>,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 arba </w:t>
      </w:r>
      <w:r w:rsidR="00B45BCB" w:rsidRPr="00C61990">
        <w:rPr>
          <w:rFonts w:ascii="Helvetica" w:hAnsi="Helvetica" w:cs="Helvetica"/>
          <w:sz w:val="20"/>
          <w:lang w:val="lt-LT"/>
        </w:rPr>
        <w:t>jo druska</w:t>
      </w:r>
      <w:r w:rsidRPr="00C61990">
        <w:rPr>
          <w:rFonts w:ascii="Helvetica" w:hAnsi="Helvetica" w:cs="Helvetica"/>
          <w:sz w:val="20"/>
          <w:lang w:val="lt-LT"/>
        </w:rPr>
        <w:t>.</w:t>
      </w:r>
    </w:p>
    <w:p w14:paraId="6769DC24" w14:textId="77777777" w:rsidR="00DC53AF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13B55A2" w14:textId="172BE176" w:rsidR="00266027" w:rsidRPr="00C61990" w:rsidRDefault="00266027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15. 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Junginys pagal 1 punktą, kur junginys yra </w:t>
      </w:r>
      <w:r w:rsidRPr="00C61990">
        <w:rPr>
          <w:rFonts w:ascii="Helvetica" w:hAnsi="Helvetica" w:cs="Helvetica"/>
          <w:sz w:val="20"/>
          <w:lang w:val="lt-LT"/>
        </w:rPr>
        <w:t>(S)-4-((2-</w:t>
      </w:r>
      <w:r w:rsidR="006A2436" w:rsidRPr="00C61990">
        <w:rPr>
          <w:rFonts w:ascii="Helvetica" w:hAnsi="Helvetica" w:cs="Helvetica"/>
          <w:sz w:val="20"/>
          <w:lang w:val="lt-LT"/>
        </w:rPr>
        <w:t>hidroksiet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B45BCB" w:rsidRPr="00C61990">
        <w:rPr>
          <w:rFonts w:ascii="Helvetica" w:hAnsi="Helvetica" w:cs="Helvetica"/>
          <w:sz w:val="20"/>
          <w:lang w:val="lt-LT"/>
        </w:rPr>
        <w:t xml:space="preserve"> butano rūgštis, arba jo druska</w:t>
      </w:r>
      <w:r w:rsidRPr="00C61990">
        <w:rPr>
          <w:rFonts w:ascii="Helvetica" w:hAnsi="Helvetica" w:cs="Helvetica"/>
          <w:sz w:val="20"/>
          <w:lang w:val="lt-LT"/>
        </w:rPr>
        <w:t>.</w:t>
      </w:r>
    </w:p>
    <w:p w14:paraId="1C8B7F7E" w14:textId="77777777" w:rsidR="00DC53AF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4A4BB12" w14:textId="7A73BCD2" w:rsidR="00266027" w:rsidRPr="00C61990" w:rsidRDefault="00266027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16. 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Junginys pagal 1 punktą, kur junginys yra </w:t>
      </w:r>
      <w:r w:rsidRPr="00C61990">
        <w:rPr>
          <w:rFonts w:ascii="Helvetica" w:hAnsi="Helvetica" w:cs="Helvetica"/>
          <w:sz w:val="20"/>
          <w:lang w:val="lt-LT"/>
        </w:rPr>
        <w:t>(S)-4-((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B45BCB" w:rsidRPr="00C61990">
        <w:rPr>
          <w:rFonts w:ascii="Helvetica" w:hAnsi="Helvetica" w:cs="Helvetica"/>
          <w:sz w:val="20"/>
          <w:lang w:val="lt-LT"/>
        </w:rPr>
        <w:t xml:space="preserve"> butano rūgštis, arba jo druska</w:t>
      </w:r>
      <w:r w:rsidRPr="00C61990">
        <w:rPr>
          <w:rFonts w:ascii="Helvetica" w:hAnsi="Helvetica" w:cs="Helvetica"/>
          <w:sz w:val="20"/>
          <w:lang w:val="lt-LT"/>
        </w:rPr>
        <w:t>.</w:t>
      </w:r>
    </w:p>
    <w:p w14:paraId="3C898F8C" w14:textId="77777777" w:rsidR="00DC53AF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41D8A5F" w14:textId="5B58B9BA" w:rsidR="00266027" w:rsidRPr="00C61990" w:rsidRDefault="00266027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17. 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Junginys pagal 1 punktą, kur junginys yra </w:t>
      </w:r>
      <w:r w:rsidRPr="00C61990">
        <w:rPr>
          <w:rFonts w:ascii="Helvetica" w:hAnsi="Helvetica" w:cs="Helvetica"/>
          <w:sz w:val="20"/>
          <w:lang w:val="lt-LT"/>
        </w:rPr>
        <w:t>(S)-4-((2-(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B45BCB" w:rsidRPr="00C61990">
        <w:rPr>
          <w:rFonts w:ascii="Helvetica" w:hAnsi="Helvetica" w:cs="Helvetica"/>
          <w:sz w:val="20"/>
          <w:lang w:val="lt-LT"/>
        </w:rPr>
        <w:t xml:space="preserve"> butano rūgštis, arba jo druska</w:t>
      </w:r>
      <w:r w:rsidRPr="00C61990">
        <w:rPr>
          <w:rFonts w:ascii="Helvetica" w:hAnsi="Helvetica" w:cs="Helvetica"/>
          <w:sz w:val="20"/>
          <w:lang w:val="lt-LT"/>
        </w:rPr>
        <w:t>.</w:t>
      </w:r>
    </w:p>
    <w:p w14:paraId="64E2DC7B" w14:textId="77777777" w:rsidR="00DC53AF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900C99A" w14:textId="67019189" w:rsidR="00266027" w:rsidRPr="00C61990" w:rsidRDefault="00266027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18. 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Junginys pagal 1 punktą, kur junginys yra </w:t>
      </w:r>
      <w:r w:rsidRPr="00C61990">
        <w:rPr>
          <w:rFonts w:ascii="Helvetica" w:hAnsi="Helvetica" w:cs="Helvetica"/>
          <w:sz w:val="20"/>
          <w:lang w:val="lt-LT"/>
        </w:rPr>
        <w:t>(S)-4-((2-</w:t>
      </w:r>
      <w:r w:rsidR="00183053" w:rsidRPr="00C61990">
        <w:rPr>
          <w:rFonts w:ascii="Helvetica" w:hAnsi="Helvetica" w:cs="Helvetica"/>
          <w:sz w:val="20"/>
          <w:lang w:val="lt-LT"/>
        </w:rPr>
        <w:t>fenoksi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B45BCB" w:rsidRPr="00C61990">
        <w:rPr>
          <w:rFonts w:ascii="Helvetica" w:hAnsi="Helvetica" w:cs="Helvetica"/>
          <w:sz w:val="20"/>
          <w:lang w:val="lt-LT"/>
        </w:rPr>
        <w:t xml:space="preserve"> butano rūgštis, arba jo druska</w:t>
      </w:r>
      <w:r w:rsidRPr="00C61990">
        <w:rPr>
          <w:rFonts w:ascii="Helvetica" w:hAnsi="Helvetica" w:cs="Helvetica"/>
          <w:sz w:val="20"/>
          <w:lang w:val="lt-LT"/>
        </w:rPr>
        <w:t>.</w:t>
      </w:r>
    </w:p>
    <w:p w14:paraId="191C6C71" w14:textId="77777777" w:rsidR="00DC53AF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788D049" w14:textId="393CFF49" w:rsidR="00266027" w:rsidRPr="00C61990" w:rsidRDefault="00266027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19. 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Junginys pagal 1 punktą, kur junginys yra </w:t>
      </w:r>
      <w:r w:rsidRPr="00C61990">
        <w:rPr>
          <w:rFonts w:ascii="Helvetica" w:hAnsi="Helvetica" w:cs="Helvetica"/>
          <w:sz w:val="20"/>
          <w:lang w:val="lt-LT"/>
        </w:rPr>
        <w:t>(S)-4-((2-(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(5-</w:t>
      </w:r>
      <w:r w:rsidR="00C87122" w:rsidRPr="00C61990">
        <w:rPr>
          <w:rFonts w:ascii="Helvetica" w:hAnsi="Helvetica" w:cs="Helvetica"/>
          <w:sz w:val="20"/>
          <w:lang w:val="lt-LT"/>
        </w:rPr>
        <w:t>fenil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B45BCB" w:rsidRPr="00C61990">
        <w:rPr>
          <w:rFonts w:ascii="Helvetica" w:hAnsi="Helvetica" w:cs="Helvetica"/>
          <w:sz w:val="20"/>
          <w:lang w:val="lt-LT"/>
        </w:rPr>
        <w:t xml:space="preserve"> butano rūgštis, arba jo druska</w:t>
      </w:r>
      <w:r w:rsidRPr="00C61990">
        <w:rPr>
          <w:rFonts w:ascii="Helvetica" w:hAnsi="Helvetica" w:cs="Helvetica"/>
          <w:sz w:val="20"/>
          <w:lang w:val="lt-LT"/>
        </w:rPr>
        <w:t>.</w:t>
      </w:r>
    </w:p>
    <w:p w14:paraId="3FF2E206" w14:textId="77777777" w:rsidR="00DC53AF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C0BAFD1" w14:textId="2FA976D3" w:rsidR="00266027" w:rsidRPr="00C61990" w:rsidRDefault="00266027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20. 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Junginys pagal 1 punktą, kur junginys yra </w:t>
      </w:r>
      <w:r w:rsidRPr="00C61990">
        <w:rPr>
          <w:rFonts w:ascii="Helvetica" w:hAnsi="Helvetica" w:cs="Helvetica"/>
          <w:sz w:val="20"/>
          <w:lang w:val="lt-LT"/>
        </w:rPr>
        <w:t>(S)-2-((6-(1H-</w:t>
      </w:r>
      <w:r w:rsidR="00183053" w:rsidRPr="00C61990">
        <w:rPr>
          <w:rFonts w:ascii="Helvetica" w:hAnsi="Helvetica" w:cs="Helvetica"/>
          <w:sz w:val="20"/>
          <w:lang w:val="lt-LT"/>
        </w:rPr>
        <w:t>pirazol</w:t>
      </w:r>
      <w:r w:rsidRPr="00C61990">
        <w:rPr>
          <w:rFonts w:ascii="Helvetica" w:hAnsi="Helvetica" w:cs="Helvetica"/>
          <w:sz w:val="20"/>
          <w:lang w:val="lt-LT"/>
        </w:rPr>
        <w:t>-1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-4-((3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</w:t>
      </w:r>
      <w:r w:rsidR="00B45BCB" w:rsidRPr="00C61990">
        <w:rPr>
          <w:rFonts w:ascii="Helvetica" w:hAnsi="Helvetica" w:cs="Helvetica"/>
          <w:sz w:val="20"/>
          <w:lang w:val="lt-LT"/>
        </w:rPr>
        <w:t xml:space="preserve"> butano rūgštis, arba jo druska</w:t>
      </w:r>
      <w:r w:rsidRPr="00C61990">
        <w:rPr>
          <w:rFonts w:ascii="Helvetica" w:hAnsi="Helvetica" w:cs="Helvetica"/>
          <w:sz w:val="20"/>
          <w:lang w:val="lt-LT"/>
        </w:rPr>
        <w:t>.</w:t>
      </w:r>
    </w:p>
    <w:p w14:paraId="5B29306A" w14:textId="77777777" w:rsidR="00DC53AF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B17837E" w14:textId="346D2939" w:rsidR="00266027" w:rsidRPr="00C61990" w:rsidRDefault="00266027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21. 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Junginys pagal 1 punktą, kur junginys yra </w:t>
      </w:r>
      <w:r w:rsidRPr="00C61990">
        <w:rPr>
          <w:rFonts w:ascii="Helvetica" w:hAnsi="Helvetica" w:cs="Helvetica"/>
          <w:sz w:val="20"/>
          <w:lang w:val="lt-LT"/>
        </w:rPr>
        <w:t>(S)-4-(((S)-3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</w:t>
      </w:r>
      <w:r w:rsidR="0037322E" w:rsidRPr="00C61990">
        <w:rPr>
          <w:rFonts w:ascii="Helvetica" w:hAnsi="Helvetica" w:cs="Helvetica"/>
          <w:sz w:val="20"/>
          <w:lang w:val="lt-LT"/>
        </w:rPr>
        <w:t>tieno</w:t>
      </w:r>
      <w:r w:rsidRPr="00C61990">
        <w:rPr>
          <w:rFonts w:ascii="Helvetica" w:hAnsi="Helvetica" w:cs="Helvetica"/>
          <w:sz w:val="20"/>
          <w:lang w:val="lt-LT"/>
        </w:rPr>
        <w:t>[2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B45BCB" w:rsidRPr="00C61990">
        <w:rPr>
          <w:rFonts w:ascii="Helvetica" w:hAnsi="Helvetica" w:cs="Helvetica"/>
          <w:sz w:val="20"/>
          <w:lang w:val="lt-LT"/>
        </w:rPr>
        <w:t xml:space="preserve"> butano rūgštis, arba jo druska</w:t>
      </w:r>
      <w:r w:rsidRPr="00C61990">
        <w:rPr>
          <w:rFonts w:ascii="Helvetica" w:hAnsi="Helvetica" w:cs="Helvetica"/>
          <w:sz w:val="20"/>
          <w:lang w:val="lt-LT"/>
        </w:rPr>
        <w:t>.</w:t>
      </w:r>
    </w:p>
    <w:p w14:paraId="425C05C2" w14:textId="77777777" w:rsidR="00DC53AF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9E1FF7A" w14:textId="56C1B5D8" w:rsidR="00266027" w:rsidRPr="00C61990" w:rsidRDefault="00266027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22. 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Junginys pagal 1 punktą, kur junginys yra </w:t>
      </w:r>
      <w:r w:rsidRPr="00C61990">
        <w:rPr>
          <w:rFonts w:ascii="Helvetica" w:hAnsi="Helvetica" w:cs="Helvetica"/>
          <w:sz w:val="20"/>
          <w:lang w:val="lt-LT"/>
        </w:rPr>
        <w:t>(S)-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2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4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7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-4-((2-</w:t>
      </w:r>
      <w:r w:rsidR="00183053" w:rsidRPr="00C61990">
        <w:rPr>
          <w:rFonts w:ascii="Helvetica" w:hAnsi="Helvetica" w:cs="Helvetica"/>
          <w:sz w:val="20"/>
          <w:lang w:val="lt-LT"/>
        </w:rPr>
        <w:t>fenoksi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(4-(5, 6,7, 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 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amino)</w:t>
      </w:r>
      <w:r w:rsidR="00B45BCB" w:rsidRPr="00C61990">
        <w:rPr>
          <w:rFonts w:ascii="Helvetica" w:hAnsi="Helvetica" w:cs="Helvetica"/>
          <w:sz w:val="20"/>
          <w:lang w:val="lt-LT"/>
        </w:rPr>
        <w:t xml:space="preserve"> butano rūgštis, arba jo druska</w:t>
      </w:r>
      <w:r w:rsidRPr="00C61990">
        <w:rPr>
          <w:rFonts w:ascii="Helvetica" w:hAnsi="Helvetica" w:cs="Helvetica"/>
          <w:sz w:val="20"/>
          <w:lang w:val="lt-LT"/>
        </w:rPr>
        <w:t>.</w:t>
      </w:r>
    </w:p>
    <w:p w14:paraId="2FECD36D" w14:textId="77777777" w:rsidR="00DC53AF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D2055BB" w14:textId="29655211" w:rsidR="00266027" w:rsidRPr="00C61990" w:rsidRDefault="00266027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23. 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Junginys pagal 1 punktą, kur junginys yra </w:t>
      </w:r>
      <w:r w:rsidRPr="00C61990">
        <w:rPr>
          <w:rFonts w:ascii="Helvetica" w:hAnsi="Helvetica" w:cs="Helvetica"/>
          <w:sz w:val="20"/>
          <w:lang w:val="lt-LT"/>
        </w:rPr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-4-((2-</w:t>
      </w:r>
      <w:r w:rsidR="00183053" w:rsidRPr="00C61990">
        <w:rPr>
          <w:rFonts w:ascii="Helvetica" w:hAnsi="Helvetica" w:cs="Helvetica"/>
          <w:sz w:val="20"/>
          <w:lang w:val="lt-LT"/>
        </w:rPr>
        <w:t>fenoksi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</w:t>
      </w:r>
      <w:r w:rsidR="00B45BCB" w:rsidRPr="00C61990">
        <w:rPr>
          <w:rFonts w:ascii="Helvetica" w:hAnsi="Helvetica" w:cs="Helvetica"/>
          <w:sz w:val="20"/>
          <w:lang w:val="lt-LT"/>
        </w:rPr>
        <w:t xml:space="preserve"> butano rūgštis, arba jo druska</w:t>
      </w:r>
      <w:r w:rsidRPr="00C61990">
        <w:rPr>
          <w:rFonts w:ascii="Helvetica" w:hAnsi="Helvetica" w:cs="Helvetica"/>
          <w:sz w:val="20"/>
          <w:lang w:val="lt-LT"/>
        </w:rPr>
        <w:t>.</w:t>
      </w:r>
    </w:p>
    <w:p w14:paraId="0E957A4E" w14:textId="77777777" w:rsidR="00DC53AF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9F24504" w14:textId="02C406BD" w:rsidR="00266027" w:rsidRPr="00C61990" w:rsidRDefault="00266027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 xml:space="preserve">24. 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Junginys pagal 1 punktą, kur junginys yra </w:t>
      </w:r>
      <w:r w:rsidRPr="00C61990">
        <w:rPr>
          <w:rFonts w:ascii="Helvetica" w:hAnsi="Helvetica" w:cs="Helvetica"/>
          <w:sz w:val="20"/>
          <w:lang w:val="lt-LT"/>
        </w:rPr>
        <w:t>(S)-2-((1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3,4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-4-((2-(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</w:t>
      </w:r>
      <w:r w:rsidR="00B45BCB" w:rsidRPr="00C61990">
        <w:rPr>
          <w:rFonts w:ascii="Helvetica" w:hAnsi="Helvetica" w:cs="Helvetica"/>
          <w:sz w:val="20"/>
          <w:lang w:val="lt-LT"/>
        </w:rPr>
        <w:t xml:space="preserve"> butano rūgštis, arba jo druska</w:t>
      </w:r>
      <w:r w:rsidRPr="00C61990">
        <w:rPr>
          <w:rFonts w:ascii="Helvetica" w:hAnsi="Helvetica" w:cs="Helvetica"/>
          <w:sz w:val="20"/>
          <w:lang w:val="lt-LT"/>
        </w:rPr>
        <w:t>.</w:t>
      </w:r>
    </w:p>
    <w:p w14:paraId="59DC75A3" w14:textId="77777777" w:rsidR="00DC53AF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1C94A5D" w14:textId="60648AFA" w:rsidR="00266027" w:rsidRPr="00C61990" w:rsidRDefault="00266027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25. 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Junginys pagal 1 punktą, kur junginys yra </w:t>
      </w:r>
      <w:r w:rsidRPr="00C61990">
        <w:rPr>
          <w:rFonts w:ascii="Helvetica" w:hAnsi="Helvetica" w:cs="Helvetica"/>
          <w:sz w:val="20"/>
          <w:lang w:val="lt-LT"/>
        </w:rPr>
        <w:t>(S)-4-((2-(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butil</w:t>
      </w:r>
      <w:r w:rsidRPr="00C61990">
        <w:rPr>
          <w:rFonts w:ascii="Helvetica" w:hAnsi="Helvetica" w:cs="Helvetica"/>
          <w:sz w:val="20"/>
          <w:lang w:val="lt-LT"/>
        </w:rPr>
        <w:t>)amino)-2-((2-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-2H-</w:t>
      </w:r>
      <w:r w:rsidR="006A2436" w:rsidRPr="00C61990">
        <w:rPr>
          <w:rFonts w:ascii="Helvetica" w:hAnsi="Helvetica" w:cs="Helvetica"/>
          <w:sz w:val="20"/>
          <w:lang w:val="lt-LT"/>
        </w:rPr>
        <w:t>pirazolo</w:t>
      </w:r>
      <w:r w:rsidRPr="00C61990">
        <w:rPr>
          <w:rFonts w:ascii="Helvetica" w:hAnsi="Helvetica" w:cs="Helvetica"/>
          <w:sz w:val="20"/>
          <w:lang w:val="lt-LT"/>
        </w:rPr>
        <w:t>[4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7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amino)</w:t>
      </w:r>
      <w:r w:rsidR="00B45BCB" w:rsidRPr="00C61990">
        <w:rPr>
          <w:rFonts w:ascii="Helvetica" w:hAnsi="Helvetica" w:cs="Helvetica"/>
          <w:sz w:val="20"/>
          <w:lang w:val="lt-LT"/>
        </w:rPr>
        <w:t xml:space="preserve"> butano rūgštis, arba jo druska</w:t>
      </w:r>
      <w:r w:rsidRPr="00C61990">
        <w:rPr>
          <w:rFonts w:ascii="Helvetica" w:hAnsi="Helvetica" w:cs="Helvetica"/>
          <w:sz w:val="20"/>
          <w:lang w:val="lt-LT"/>
        </w:rPr>
        <w:t>.</w:t>
      </w:r>
    </w:p>
    <w:p w14:paraId="50C1BCF1" w14:textId="77777777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C857F80" w14:textId="75AF8217" w:rsidR="00A76666" w:rsidRPr="00C61990" w:rsidRDefault="00266027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26. </w:t>
      </w:r>
      <w:r w:rsidR="00A76666" w:rsidRPr="00C61990">
        <w:rPr>
          <w:rFonts w:ascii="Helvetica" w:hAnsi="Helvetica" w:cs="Helvetica"/>
          <w:sz w:val="20"/>
          <w:lang w:val="lt-LT"/>
        </w:rPr>
        <w:t>Farmacinė kompozicija, apimanti junginį pagal bet kurį vieną iš 1-25 punktų arba farmaciniu požiūriu priimtiną jo druską ir farmaciniu požiūriu priimtiną nešiklį arba pagalbinę medžiagą.</w:t>
      </w:r>
    </w:p>
    <w:p w14:paraId="582DC2F0" w14:textId="77777777" w:rsidR="00A76666" w:rsidRPr="00C61990" w:rsidRDefault="00A76666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6A6A359" w14:textId="4F0D5F07" w:rsidR="00A76666" w:rsidRPr="00C61990" w:rsidRDefault="00A76666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27. Junginys pagal bet kurį vieną iš 1-25 punktų arba farmaciniu požiūriu priimtina jo druska, arba farmacinė kompozicija pagal 26 punktą, skirti panaudoti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fibrozinė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ligos gydymui.</w:t>
      </w:r>
    </w:p>
    <w:p w14:paraId="50CF07B2" w14:textId="77777777" w:rsidR="00A76666" w:rsidRPr="00C61990" w:rsidRDefault="00A76666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7F79AC8" w14:textId="1C9218E8" w:rsidR="00A76666" w:rsidRPr="00C61990" w:rsidRDefault="00A76666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28. Junginys arba farmaciniu požiūriu priimtina jo druska arba farmacinė kompozicija, skirta panaudoti pagal 27 punktą, kur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fibrozinė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liga yra plaučių fibrozė, kepenų fibrozė, odos fibrozė, širdies fibrozė, inkstų fibrozė, virškinimo trakto fibrozė, pirminis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sklerozuojanti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holangit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arba tulžies fibrozė.</w:t>
      </w:r>
    </w:p>
    <w:p w14:paraId="394B397A" w14:textId="77777777" w:rsidR="00A76666" w:rsidRPr="00C61990" w:rsidRDefault="00A76666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D5B6C6F" w14:textId="7E31C25A" w:rsidR="00A76666" w:rsidRPr="00C61990" w:rsidRDefault="00A76666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29. Junginys pagal bet kurį vieną iš 1-25 punktų arba farmaciniu požiūriu priimtina jo druska, skirti panaudoti idiopatinės plaučių fibrozės gydymui.</w:t>
      </w:r>
    </w:p>
    <w:p w14:paraId="70315681" w14:textId="77777777" w:rsidR="00A76666" w:rsidRPr="00C61990" w:rsidRDefault="00A76666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89D4CDC" w14:textId="20DD1CF3" w:rsidR="00266027" w:rsidRPr="00C61990" w:rsidRDefault="00A76666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30. Junginys pagal bet kurį vieną iš 1-25 punktų arba farmaciniu požiūriu priimtina jo druska, skirti naudoti pirminio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sklerozuojančio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cholangito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gydymui.</w:t>
      </w:r>
    </w:p>
    <w:p w14:paraId="36373B8B" w14:textId="77777777" w:rsidR="00A76666" w:rsidRPr="00C61990" w:rsidRDefault="00A76666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943D023" w14:textId="5DAC4DF3" w:rsidR="00266027" w:rsidRPr="00C61990" w:rsidRDefault="00266027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31. </w:t>
      </w:r>
      <w:r w:rsidR="00DC53AF" w:rsidRPr="00C61990">
        <w:rPr>
          <w:rFonts w:ascii="Helvetica" w:hAnsi="Helvetica" w:cs="Helvetica"/>
          <w:sz w:val="20"/>
          <w:lang w:val="lt-LT"/>
        </w:rPr>
        <w:t>Junginys</w:t>
      </w:r>
      <w:r w:rsidRPr="00C61990">
        <w:rPr>
          <w:rFonts w:ascii="Helvetica" w:hAnsi="Helvetica" w:cs="Helvetica"/>
          <w:sz w:val="20"/>
          <w:lang w:val="lt-LT"/>
        </w:rPr>
        <w:t xml:space="preserve">, </w:t>
      </w:r>
      <w:r w:rsidR="00DC53AF" w:rsidRPr="00C61990">
        <w:rPr>
          <w:rFonts w:ascii="Helvetica" w:hAnsi="Helvetica" w:cs="Helvetica"/>
          <w:sz w:val="20"/>
          <w:lang w:val="lt-LT"/>
        </w:rPr>
        <w:t>kur</w:t>
      </w:r>
      <w:r w:rsidRPr="00C61990">
        <w:rPr>
          <w:rFonts w:ascii="Helvetica" w:hAnsi="Helvetica" w:cs="Helvetica"/>
          <w:sz w:val="20"/>
          <w:lang w:val="lt-LT"/>
        </w:rPr>
        <w:t xml:space="preserve"> </w:t>
      </w:r>
      <w:r w:rsidR="00DC53AF" w:rsidRPr="00C61990">
        <w:rPr>
          <w:rFonts w:ascii="Helvetica" w:hAnsi="Helvetica" w:cs="Helvetica"/>
          <w:sz w:val="20"/>
          <w:lang w:val="lt-LT"/>
        </w:rPr>
        <w:t>junginys yra</w:t>
      </w:r>
      <w:r w:rsidRPr="00C61990">
        <w:rPr>
          <w:rFonts w:ascii="Helvetica" w:hAnsi="Helvetica" w:cs="Helvetica"/>
          <w:sz w:val="20"/>
          <w:lang w:val="lt-LT"/>
        </w:rPr>
        <w:t>:</w:t>
      </w:r>
    </w:p>
    <w:p w14:paraId="78E70023" w14:textId="0F7848EE" w:rsidR="001A5603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a) N-(2-(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-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butanamid</w:t>
      </w:r>
      <w:r w:rsidR="00A76666" w:rsidRPr="00C61990">
        <w:rPr>
          <w:rFonts w:ascii="Helvetica" w:hAnsi="Helvetica" w:cs="Helvetica"/>
          <w:sz w:val="20"/>
          <w:lang w:val="lt-LT"/>
        </w:rPr>
        <w:t>as</w:t>
      </w:r>
    </w:p>
    <w:p w14:paraId="323E1F3C" w14:textId="77777777" w:rsidR="00F92BF9" w:rsidRPr="00C61990" w:rsidRDefault="00F92BF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24B7493" w14:textId="190E783B" w:rsidR="001A5603" w:rsidRPr="00C61990" w:rsidRDefault="00474B90" w:rsidP="00C2093C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5C4508FA">
          <v:shape id="_x0000_i1091" type="#_x0000_t75" style="width:110.25pt;height:87.75pt">
            <v:imagedata r:id="rId73" o:title=""/>
          </v:shape>
        </w:pict>
      </w:r>
    </w:p>
    <w:p w14:paraId="21C58604" w14:textId="77777777" w:rsidR="00F92BF9" w:rsidRPr="00C61990" w:rsidRDefault="00F92BF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6934215" w14:textId="799BA7D9" w:rsidR="00266027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jo druska;</w:t>
      </w:r>
    </w:p>
    <w:p w14:paraId="3335BA59" w14:textId="4FBE2789" w:rsidR="001A5603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(b) </w:t>
      </w:r>
      <w:r w:rsidR="00DC53AF" w:rsidRPr="00C61990">
        <w:rPr>
          <w:rFonts w:ascii="Helvetica" w:hAnsi="Helvetica" w:cs="Helvetica"/>
          <w:sz w:val="20"/>
          <w:lang w:val="lt-LT"/>
        </w:rPr>
        <w:t>junginys, kurio formulė</w:t>
      </w:r>
      <w:r w:rsidRPr="00C61990">
        <w:rPr>
          <w:rFonts w:ascii="Helvetica" w:hAnsi="Helvetica" w:cs="Helvetica"/>
          <w:sz w:val="20"/>
          <w:lang w:val="lt-LT"/>
        </w:rPr>
        <w:t xml:space="preserve"> 3A:</w:t>
      </w:r>
    </w:p>
    <w:p w14:paraId="69199C7E" w14:textId="77777777" w:rsidR="00F92BF9" w:rsidRPr="00C61990" w:rsidRDefault="00F92BF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D2EBC53" w14:textId="4EC7F990" w:rsidR="001A5603" w:rsidRPr="00C61990" w:rsidRDefault="00474B90" w:rsidP="00C2093C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5216002C">
          <v:shape id="_x0000_i1092" type="#_x0000_t75" style="width:133.5pt;height:71.25pt">
            <v:imagedata r:id="rId74" o:title=""/>
          </v:shape>
        </w:pict>
      </w:r>
    </w:p>
    <w:p w14:paraId="0171CD23" w14:textId="77777777" w:rsidR="00F92BF9" w:rsidRPr="00C61990" w:rsidRDefault="00F92BF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88425B8" w14:textId="0D0B437C" w:rsidR="00266027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ur</w:t>
      </w:r>
      <w:r w:rsidR="00266027" w:rsidRPr="00C61990">
        <w:rPr>
          <w:rFonts w:ascii="Helvetica" w:hAnsi="Helvetica" w:cs="Helvetica"/>
          <w:sz w:val="20"/>
          <w:lang w:val="lt-LT"/>
        </w:rPr>
        <w:t xml:space="preserve"> R</w:t>
      </w:r>
      <w:r w:rsidR="00266027" w:rsidRPr="00C61990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 xml:space="preserve"> yra </w:t>
      </w:r>
      <w:r w:rsidR="00266027" w:rsidRPr="00C61990">
        <w:rPr>
          <w:rFonts w:ascii="Helvetica" w:hAnsi="Helvetica" w:cs="Helvetica"/>
          <w:sz w:val="20"/>
          <w:lang w:val="lt-LT"/>
        </w:rPr>
        <w:t>2-</w:t>
      </w:r>
      <w:r w:rsidR="006A2436" w:rsidRPr="00C61990">
        <w:rPr>
          <w:rFonts w:ascii="Helvetica" w:hAnsi="Helvetica" w:cs="Helvetica"/>
          <w:sz w:val="20"/>
          <w:lang w:val="lt-LT"/>
        </w:rPr>
        <w:t>hidroksietil</w:t>
      </w:r>
      <w:r w:rsidR="00A76666" w:rsidRPr="00C61990">
        <w:rPr>
          <w:rFonts w:ascii="Helvetica" w:hAnsi="Helvetica" w:cs="Helvetica"/>
          <w:sz w:val="20"/>
          <w:lang w:val="lt-LT"/>
        </w:rPr>
        <w:t>as</w:t>
      </w:r>
      <w:r w:rsidRPr="00C61990">
        <w:rPr>
          <w:rFonts w:ascii="Helvetica" w:hAnsi="Helvetica" w:cs="Helvetica"/>
          <w:sz w:val="20"/>
          <w:lang w:val="lt-LT"/>
        </w:rPr>
        <w:t xml:space="preserve"> arba </w:t>
      </w:r>
      <w:r w:rsidR="00266027"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="00A76666" w:rsidRPr="00C61990">
        <w:rPr>
          <w:rFonts w:ascii="Helvetica" w:hAnsi="Helvetica" w:cs="Helvetica"/>
          <w:sz w:val="20"/>
          <w:lang w:val="lt-LT"/>
        </w:rPr>
        <w:t>as</w:t>
      </w:r>
      <w:r w:rsidR="00266027" w:rsidRPr="00C61990">
        <w:rPr>
          <w:rFonts w:ascii="Helvetica" w:hAnsi="Helvetica" w:cs="Helvetica"/>
          <w:sz w:val="20"/>
          <w:lang w:val="lt-LT"/>
        </w:rPr>
        <w:t>;</w:t>
      </w:r>
    </w:p>
    <w:p w14:paraId="50A7B7C5" w14:textId="372AA53B" w:rsidR="00266027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jo druska;</w:t>
      </w:r>
    </w:p>
    <w:p w14:paraId="33E54C88" w14:textId="012CC095" w:rsidR="001A5603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(c) </w:t>
      </w:r>
      <w:r w:rsidR="00DC53AF" w:rsidRPr="00C61990">
        <w:rPr>
          <w:rFonts w:ascii="Helvetica" w:hAnsi="Helvetica" w:cs="Helvetica"/>
          <w:sz w:val="20"/>
          <w:lang w:val="lt-LT"/>
        </w:rPr>
        <w:t>junginys, kurio formulė</w:t>
      </w:r>
      <w:r w:rsidRPr="00C61990">
        <w:rPr>
          <w:rFonts w:ascii="Helvetica" w:hAnsi="Helvetica" w:cs="Helvetica"/>
          <w:sz w:val="20"/>
          <w:lang w:val="lt-LT"/>
        </w:rPr>
        <w:t xml:space="preserve"> 2C:</w:t>
      </w:r>
    </w:p>
    <w:p w14:paraId="54758D9C" w14:textId="77777777" w:rsidR="00F92BF9" w:rsidRPr="00C61990" w:rsidRDefault="00F92BF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FDF87D3" w14:textId="4B67BBCE" w:rsidR="001A5603" w:rsidRPr="00C61990" w:rsidRDefault="00474B90" w:rsidP="00C2093C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5168352C">
          <v:shape id="_x0000_i1093" type="#_x0000_t75" style="width:129.75pt;height:77.25pt">
            <v:imagedata r:id="rId75" o:title=""/>
          </v:shape>
        </w:pict>
      </w:r>
    </w:p>
    <w:p w14:paraId="2677E12D" w14:textId="77777777" w:rsidR="00F92BF9" w:rsidRPr="00C61990" w:rsidRDefault="00F92BF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5ECF712" w14:textId="27233658" w:rsidR="00266027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ur</w:t>
      </w:r>
      <w:r w:rsidR="00266027" w:rsidRPr="00C61990">
        <w:rPr>
          <w:rFonts w:ascii="Helvetica" w:hAnsi="Helvetica" w:cs="Helvetica"/>
          <w:sz w:val="20"/>
          <w:lang w:val="lt-LT"/>
        </w:rPr>
        <w:t xml:space="preserve"> R</w:t>
      </w:r>
      <w:r w:rsidRPr="00C61990">
        <w:rPr>
          <w:rFonts w:ascii="Helvetica" w:hAnsi="Helvetica" w:cs="Helvetica"/>
          <w:sz w:val="20"/>
          <w:lang w:val="lt-LT"/>
        </w:rPr>
        <w:t xml:space="preserve"> yra </w:t>
      </w:r>
      <w:r w:rsidR="00266027" w:rsidRPr="00C61990">
        <w:rPr>
          <w:rFonts w:ascii="Helvetica" w:hAnsi="Helvetica" w:cs="Helvetica"/>
          <w:sz w:val="20"/>
          <w:lang w:val="lt-LT"/>
        </w:rPr>
        <w:t>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="00266027"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A76666" w:rsidRPr="00C61990">
        <w:rPr>
          <w:rFonts w:ascii="Helvetica" w:hAnsi="Helvetica" w:cs="Helvetica"/>
          <w:sz w:val="20"/>
          <w:lang w:val="lt-LT"/>
        </w:rPr>
        <w:t>as</w:t>
      </w:r>
      <w:r w:rsidR="00266027" w:rsidRPr="00C61990">
        <w:rPr>
          <w:rFonts w:ascii="Helvetica" w:hAnsi="Helvetica" w:cs="Helvetica"/>
          <w:sz w:val="20"/>
          <w:lang w:val="lt-LT"/>
        </w:rPr>
        <w:t>;</w:t>
      </w:r>
    </w:p>
    <w:p w14:paraId="4ECF50D2" w14:textId="1234C179" w:rsidR="00266027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jo druska;</w:t>
      </w:r>
    </w:p>
    <w:p w14:paraId="61050A6A" w14:textId="6FC92056" w:rsidR="001A5603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d) N-(2-</w:t>
      </w:r>
      <w:r w:rsidR="00183053" w:rsidRPr="00C61990">
        <w:rPr>
          <w:rFonts w:ascii="Helvetica" w:hAnsi="Helvetica" w:cs="Helvetica"/>
          <w:sz w:val="20"/>
          <w:lang w:val="lt-LT"/>
        </w:rPr>
        <w:t>fenoksi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-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butanamid</w:t>
      </w:r>
      <w:r w:rsidR="00A76666" w:rsidRPr="00C61990">
        <w:rPr>
          <w:rFonts w:ascii="Helvetica" w:hAnsi="Helvetica" w:cs="Helvetica"/>
          <w:sz w:val="20"/>
          <w:lang w:val="lt-LT"/>
        </w:rPr>
        <w:t>as</w:t>
      </w:r>
    </w:p>
    <w:p w14:paraId="473FB833" w14:textId="77777777" w:rsidR="00F92BF9" w:rsidRPr="00C61990" w:rsidRDefault="00F92BF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F41D827" w14:textId="7C6F4CB3" w:rsidR="001A5603" w:rsidRPr="00C61990" w:rsidRDefault="00474B90" w:rsidP="00C2093C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5661AC50">
          <v:shape id="_x0000_i1094" type="#_x0000_t75" style="width:123.75pt;height:92.25pt">
            <v:imagedata r:id="rId76" o:title=""/>
          </v:shape>
        </w:pict>
      </w:r>
    </w:p>
    <w:p w14:paraId="3D96830C" w14:textId="77777777" w:rsidR="00F92BF9" w:rsidRPr="00C61990" w:rsidRDefault="00F92BF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A4175FB" w14:textId="5DECCE33" w:rsidR="00266027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jo druska;</w:t>
      </w:r>
      <w:r w:rsidR="00266027" w:rsidRPr="00C61990">
        <w:rPr>
          <w:rFonts w:ascii="Helvetica" w:hAnsi="Helvetica" w:cs="Helvetica"/>
          <w:sz w:val="20"/>
          <w:lang w:val="lt-LT"/>
        </w:rPr>
        <w:t xml:space="preserve"> </w:t>
      </w:r>
      <w:r w:rsidRPr="00C61990">
        <w:rPr>
          <w:rFonts w:ascii="Helvetica" w:hAnsi="Helvetica" w:cs="Helvetica"/>
          <w:sz w:val="20"/>
          <w:lang w:val="lt-LT"/>
        </w:rPr>
        <w:t>arba</w:t>
      </w:r>
    </w:p>
    <w:p w14:paraId="6A1189A8" w14:textId="0D82C8F8" w:rsidR="001A5603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e) N-(2-(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-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butanamid</w:t>
      </w:r>
      <w:r w:rsidR="00A76666" w:rsidRPr="00C61990">
        <w:rPr>
          <w:rFonts w:ascii="Helvetica" w:hAnsi="Helvetica" w:cs="Helvetica"/>
          <w:sz w:val="20"/>
          <w:lang w:val="lt-LT"/>
        </w:rPr>
        <w:t>as</w:t>
      </w:r>
    </w:p>
    <w:p w14:paraId="0F69C271" w14:textId="77777777" w:rsidR="00F92BF9" w:rsidRPr="00C61990" w:rsidRDefault="00F92BF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E940E9A" w14:textId="028DF619" w:rsidR="001A5603" w:rsidRPr="00C61990" w:rsidRDefault="00474B90" w:rsidP="00C2093C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766150C7">
          <v:shape id="_x0000_i1095" type="#_x0000_t75" style="width:123.75pt;height:98.25pt">
            <v:imagedata r:id="rId77" o:title=""/>
          </v:shape>
        </w:pict>
      </w:r>
    </w:p>
    <w:p w14:paraId="4B5BED7F" w14:textId="77777777" w:rsidR="00F92BF9" w:rsidRPr="00C61990" w:rsidRDefault="00F92BF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2D86FBD" w14:textId="77777777" w:rsidR="00E37115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jo druska</w:t>
      </w:r>
      <w:r w:rsidR="00266027" w:rsidRPr="00C61990">
        <w:rPr>
          <w:rFonts w:ascii="Helvetica" w:hAnsi="Helvetica" w:cs="Helvetica"/>
          <w:sz w:val="20"/>
          <w:lang w:val="lt-LT"/>
        </w:rPr>
        <w:t>.</w:t>
      </w:r>
    </w:p>
    <w:p w14:paraId="34AF4102" w14:textId="2961AA8B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D25A02C" w14:textId="43DF4DD1" w:rsidR="00266027" w:rsidRPr="00C61990" w:rsidRDefault="00266027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32. </w:t>
      </w:r>
      <w:r w:rsidR="00DC53AF" w:rsidRPr="00C61990">
        <w:rPr>
          <w:rFonts w:ascii="Helvetica" w:hAnsi="Helvetica" w:cs="Helvetica"/>
          <w:sz w:val="20"/>
          <w:lang w:val="lt-LT"/>
        </w:rPr>
        <w:t>Junginys, kur junginys yra</w:t>
      </w:r>
      <w:r w:rsidRPr="00C61990">
        <w:rPr>
          <w:rFonts w:ascii="Helvetica" w:hAnsi="Helvetica" w:cs="Helvetica"/>
          <w:sz w:val="20"/>
          <w:lang w:val="lt-LT"/>
        </w:rPr>
        <w:t>:</w:t>
      </w:r>
    </w:p>
    <w:p w14:paraId="5C3D488F" w14:textId="6090AE0E" w:rsidR="001A5603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(a) </w:t>
      </w:r>
      <w:r w:rsidR="00DC53AF" w:rsidRPr="00C61990">
        <w:rPr>
          <w:rFonts w:ascii="Helvetica" w:hAnsi="Helvetica" w:cs="Helvetica"/>
          <w:sz w:val="20"/>
          <w:lang w:val="lt-LT"/>
        </w:rPr>
        <w:t>junginys, kurio formulė</w:t>
      </w:r>
      <w:r w:rsidRPr="00C61990">
        <w:rPr>
          <w:rFonts w:ascii="Helvetica" w:hAnsi="Helvetica" w:cs="Helvetica"/>
          <w:sz w:val="20"/>
          <w:lang w:val="lt-LT"/>
        </w:rPr>
        <w:t xml:space="preserve"> 3C:</w:t>
      </w:r>
    </w:p>
    <w:p w14:paraId="0C53D862" w14:textId="77777777" w:rsidR="00F92BF9" w:rsidRPr="00C61990" w:rsidRDefault="00F92BF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E5B7C2F" w14:textId="19BC8AB3" w:rsidR="001A5603" w:rsidRPr="00C61990" w:rsidRDefault="00474B90" w:rsidP="00C2093C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05A1A80E">
          <v:shape id="_x0000_i1096" type="#_x0000_t75" style="width:161.25pt;height:91.5pt">
            <v:imagedata r:id="rId78" o:title=""/>
          </v:shape>
        </w:pict>
      </w:r>
    </w:p>
    <w:p w14:paraId="3FD0ADA5" w14:textId="77777777" w:rsidR="00F92BF9" w:rsidRPr="00C61990" w:rsidRDefault="00F92BF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05DCC21" w14:textId="7E0AE800" w:rsidR="00266027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ur</w:t>
      </w:r>
      <w:r w:rsidR="00266027" w:rsidRPr="00C61990">
        <w:rPr>
          <w:rFonts w:ascii="Helvetica" w:hAnsi="Helvetica" w:cs="Helvetica"/>
          <w:sz w:val="20"/>
          <w:lang w:val="lt-LT"/>
        </w:rPr>
        <w:t xml:space="preserve"> R</w:t>
      </w:r>
      <w:r w:rsidRPr="00C61990">
        <w:rPr>
          <w:rFonts w:ascii="Helvetica" w:hAnsi="Helvetica" w:cs="Helvetica"/>
          <w:sz w:val="20"/>
          <w:lang w:val="lt-LT"/>
        </w:rPr>
        <w:t xml:space="preserve"> yra </w:t>
      </w:r>
      <w:r w:rsidR="00266027" w:rsidRPr="00C61990">
        <w:rPr>
          <w:rFonts w:ascii="Helvetica" w:hAnsi="Helvetica" w:cs="Helvetica"/>
          <w:sz w:val="20"/>
          <w:lang w:val="lt-LT"/>
        </w:rPr>
        <w:t>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="00266027"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A76666" w:rsidRPr="00C61990">
        <w:rPr>
          <w:rFonts w:ascii="Helvetica" w:hAnsi="Helvetica" w:cs="Helvetica"/>
          <w:sz w:val="20"/>
          <w:lang w:val="lt-LT"/>
        </w:rPr>
        <w:t>as</w:t>
      </w:r>
      <w:r w:rsidRPr="00C61990">
        <w:rPr>
          <w:rFonts w:ascii="Helvetica" w:hAnsi="Helvetica" w:cs="Helvetica"/>
          <w:sz w:val="20"/>
          <w:lang w:val="lt-LT"/>
        </w:rPr>
        <w:t xml:space="preserve"> arba </w:t>
      </w:r>
      <w:r w:rsidR="00266027" w:rsidRPr="00C61990">
        <w:rPr>
          <w:rFonts w:ascii="Helvetica" w:hAnsi="Helvetica" w:cs="Helvetica"/>
          <w:sz w:val="20"/>
          <w:lang w:val="lt-LT"/>
        </w:rPr>
        <w:t>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="00266027"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A76666" w:rsidRPr="00C61990">
        <w:rPr>
          <w:rFonts w:ascii="Helvetica" w:hAnsi="Helvetica" w:cs="Helvetica"/>
          <w:sz w:val="20"/>
          <w:lang w:val="lt-LT"/>
        </w:rPr>
        <w:t>as</w:t>
      </w:r>
      <w:r w:rsidR="00266027" w:rsidRPr="00C61990">
        <w:rPr>
          <w:rFonts w:ascii="Helvetica" w:hAnsi="Helvetica" w:cs="Helvetica"/>
          <w:sz w:val="20"/>
          <w:lang w:val="lt-LT"/>
        </w:rPr>
        <w:t>;</w:t>
      </w:r>
    </w:p>
    <w:p w14:paraId="396CE3A2" w14:textId="174C537F" w:rsidR="00266027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jo druska;</w:t>
      </w:r>
    </w:p>
    <w:p w14:paraId="2BD7833B" w14:textId="20A213BB" w:rsidR="001A5603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(b) </w:t>
      </w:r>
      <w:r w:rsidR="00DC53AF" w:rsidRPr="00C61990">
        <w:rPr>
          <w:rFonts w:ascii="Helvetica" w:hAnsi="Helvetica" w:cs="Helvetica"/>
          <w:sz w:val="20"/>
          <w:lang w:val="lt-LT"/>
        </w:rPr>
        <w:t>junginys, kurio formulė</w:t>
      </w:r>
      <w:r w:rsidRPr="00C61990">
        <w:rPr>
          <w:rFonts w:ascii="Helvetica" w:hAnsi="Helvetica" w:cs="Helvetica"/>
          <w:sz w:val="20"/>
          <w:lang w:val="lt-LT"/>
        </w:rPr>
        <w:t xml:space="preserve"> 4A:</w:t>
      </w:r>
    </w:p>
    <w:p w14:paraId="60AAE9AC" w14:textId="77777777" w:rsidR="00F92BF9" w:rsidRPr="00C61990" w:rsidRDefault="00F92BF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27FEEF6" w14:textId="69012472" w:rsidR="001A5603" w:rsidRPr="00C61990" w:rsidRDefault="00474B90" w:rsidP="00C2093C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1127A183">
          <v:shape id="_x0000_i1097" type="#_x0000_t75" style="width:144.75pt;height:78.75pt">
            <v:imagedata r:id="rId79" o:title=""/>
          </v:shape>
        </w:pict>
      </w:r>
    </w:p>
    <w:p w14:paraId="208A2225" w14:textId="77777777" w:rsidR="00F92BF9" w:rsidRPr="00C61990" w:rsidRDefault="00F92BF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3A77721" w14:textId="2EB8D3C8" w:rsidR="00266027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ur</w:t>
      </w:r>
      <w:r w:rsidR="00266027" w:rsidRPr="00C61990">
        <w:rPr>
          <w:rFonts w:ascii="Helvetica" w:hAnsi="Helvetica" w:cs="Helvetica"/>
          <w:sz w:val="20"/>
          <w:lang w:val="lt-LT"/>
        </w:rPr>
        <w:t xml:space="preserve"> R</w:t>
      </w:r>
      <w:r w:rsidR="00266027" w:rsidRPr="00C61990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 xml:space="preserve"> yra </w:t>
      </w:r>
      <w:r w:rsidR="00266027" w:rsidRPr="00C61990">
        <w:rPr>
          <w:rFonts w:ascii="Helvetica" w:hAnsi="Helvetica" w:cs="Helvetica"/>
          <w:sz w:val="20"/>
          <w:lang w:val="lt-LT"/>
        </w:rPr>
        <w:t>2-</w:t>
      </w:r>
      <w:r w:rsidR="006A2436" w:rsidRPr="00C61990">
        <w:rPr>
          <w:rFonts w:ascii="Helvetica" w:hAnsi="Helvetica" w:cs="Helvetica"/>
          <w:sz w:val="20"/>
          <w:lang w:val="lt-LT"/>
        </w:rPr>
        <w:t>hidroksietil</w:t>
      </w:r>
      <w:r w:rsidR="00A76666" w:rsidRPr="00C61990">
        <w:rPr>
          <w:rFonts w:ascii="Helvetica" w:hAnsi="Helvetica" w:cs="Helvetica"/>
          <w:sz w:val="20"/>
          <w:lang w:val="lt-LT"/>
        </w:rPr>
        <w:t>as</w:t>
      </w:r>
      <w:r w:rsidRPr="00C61990">
        <w:rPr>
          <w:rFonts w:ascii="Helvetica" w:hAnsi="Helvetica" w:cs="Helvetica"/>
          <w:sz w:val="20"/>
          <w:lang w:val="lt-LT"/>
        </w:rPr>
        <w:t xml:space="preserve"> arba </w:t>
      </w:r>
      <w:r w:rsidR="00266027"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="00A76666" w:rsidRPr="00C61990">
        <w:rPr>
          <w:rFonts w:ascii="Helvetica" w:hAnsi="Helvetica" w:cs="Helvetica"/>
          <w:sz w:val="20"/>
          <w:lang w:val="lt-LT"/>
        </w:rPr>
        <w:t>as</w:t>
      </w:r>
      <w:r w:rsidR="00266027" w:rsidRPr="00C61990">
        <w:rPr>
          <w:rFonts w:ascii="Helvetica" w:hAnsi="Helvetica" w:cs="Helvetica"/>
          <w:sz w:val="20"/>
          <w:lang w:val="lt-LT"/>
        </w:rPr>
        <w:t>;</w:t>
      </w:r>
    </w:p>
    <w:p w14:paraId="5A922240" w14:textId="3C793485" w:rsidR="00266027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jo druska;</w:t>
      </w:r>
    </w:p>
    <w:p w14:paraId="4C4B28B2" w14:textId="68451C3E" w:rsidR="001A5603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c) N-(2-</w:t>
      </w:r>
      <w:r w:rsidR="00183053" w:rsidRPr="00C61990">
        <w:rPr>
          <w:rFonts w:ascii="Helvetica" w:hAnsi="Helvetica" w:cs="Helvetica"/>
          <w:sz w:val="20"/>
          <w:lang w:val="lt-LT"/>
        </w:rPr>
        <w:t>fenoksi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-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butan-1-amin</w:t>
      </w:r>
      <w:r w:rsidR="00A76666" w:rsidRPr="00C61990">
        <w:rPr>
          <w:rFonts w:ascii="Helvetica" w:hAnsi="Helvetica" w:cs="Helvetica"/>
          <w:sz w:val="20"/>
          <w:lang w:val="lt-LT"/>
        </w:rPr>
        <w:t>as</w:t>
      </w:r>
    </w:p>
    <w:p w14:paraId="17267B75" w14:textId="77777777" w:rsidR="00F92BF9" w:rsidRPr="00C61990" w:rsidRDefault="00F92BF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FA414F6" w14:textId="207630E3" w:rsidR="001A5603" w:rsidRPr="00C61990" w:rsidRDefault="00474B90" w:rsidP="00C2093C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6DDB9F1A">
          <v:shape id="_x0000_i1098" type="#_x0000_t75" style="width:123pt;height:92.25pt">
            <v:imagedata r:id="rId80" o:title=""/>
          </v:shape>
        </w:pict>
      </w:r>
    </w:p>
    <w:p w14:paraId="4C06DB97" w14:textId="77777777" w:rsidR="00F92BF9" w:rsidRPr="00C61990" w:rsidRDefault="00F92BF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18EF36F" w14:textId="134DEDD5" w:rsidR="00266027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jo druska;</w:t>
      </w:r>
    </w:p>
    <w:p w14:paraId="399C06B2" w14:textId="1F7C27CB" w:rsidR="001A5603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d) N-(2-(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-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r w:rsidRPr="00C61990">
        <w:rPr>
          <w:rFonts w:ascii="Helvetica" w:hAnsi="Helvetica" w:cs="Helvetica"/>
          <w:sz w:val="20"/>
          <w:lang w:val="lt-LT"/>
        </w:rPr>
        <w:t>butan-1-amin</w:t>
      </w:r>
      <w:r w:rsidR="00FF14AF" w:rsidRPr="00C61990">
        <w:rPr>
          <w:rFonts w:ascii="Helvetica" w:hAnsi="Helvetica" w:cs="Helvetica"/>
          <w:sz w:val="20"/>
          <w:lang w:val="lt-LT"/>
        </w:rPr>
        <w:t>as</w:t>
      </w:r>
    </w:p>
    <w:p w14:paraId="7A86693F" w14:textId="77777777" w:rsidR="00F92BF9" w:rsidRPr="00C61990" w:rsidRDefault="00F92BF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E4C79E6" w14:textId="4137CD72" w:rsidR="001A5603" w:rsidRPr="00C61990" w:rsidRDefault="00474B90" w:rsidP="00C2093C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32EC758D">
          <v:shape id="_x0000_i1099" type="#_x0000_t75" style="width:119.25pt;height:93.75pt">
            <v:imagedata r:id="rId81" o:title=""/>
          </v:shape>
        </w:pict>
      </w:r>
    </w:p>
    <w:p w14:paraId="0AB1FD36" w14:textId="77777777" w:rsidR="00F92BF9" w:rsidRPr="00C61990" w:rsidRDefault="00F92BF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434BC12" w14:textId="1C8663AA" w:rsidR="00266027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jo druska;</w:t>
      </w:r>
    </w:p>
    <w:p w14:paraId="3179C124" w14:textId="409EA3B4" w:rsidR="001A5603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(e) </w:t>
      </w:r>
      <w:proofErr w:type="spellStart"/>
      <w:r w:rsidR="00C12ADB" w:rsidRPr="00C61990">
        <w:rPr>
          <w:rFonts w:ascii="Helvetica" w:hAnsi="Helvetica" w:cs="Helvetica"/>
          <w:sz w:val="20"/>
          <w:lang w:val="lt-LT"/>
        </w:rPr>
        <w:t>tret-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7-(4-((3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amino)</w:t>
      </w:r>
      <w:r w:rsidR="000D2809" w:rsidRPr="00C61990">
        <w:rPr>
          <w:rFonts w:ascii="Helvetica" w:hAnsi="Helvetica" w:cs="Helvetica"/>
          <w:sz w:val="20"/>
          <w:lang w:val="lt-LT"/>
        </w:rPr>
        <w:t>butil</w:t>
      </w:r>
      <w:r w:rsidRPr="00C61990">
        <w:rPr>
          <w:rFonts w:ascii="Helvetica" w:hAnsi="Helvetica" w:cs="Helvetica"/>
          <w:sz w:val="20"/>
          <w:lang w:val="lt-LT"/>
        </w:rPr>
        <w:t>)-3,4-dih</w:t>
      </w:r>
      <w:r w:rsidR="00FF14AF" w:rsidRPr="00C61990">
        <w:rPr>
          <w:rFonts w:ascii="Helvetica" w:hAnsi="Helvetica" w:cs="Helvetica"/>
          <w:sz w:val="20"/>
          <w:lang w:val="lt-LT"/>
        </w:rPr>
        <w:t>i</w:t>
      </w:r>
      <w:r w:rsidRPr="00C61990">
        <w:rPr>
          <w:rFonts w:ascii="Helvetica" w:hAnsi="Helvetica" w:cs="Helvetica"/>
          <w:sz w:val="20"/>
          <w:lang w:val="lt-LT"/>
        </w:rPr>
        <w:t>dro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1(2H)-</w:t>
      </w:r>
      <w:r w:rsidR="00FF14AF" w:rsidRPr="00C61990">
        <w:rPr>
          <w:rFonts w:ascii="Helvetica" w:hAnsi="Helvetica" w:cs="Helvetica"/>
          <w:sz w:val="20"/>
          <w:lang w:val="lt-LT"/>
        </w:rPr>
        <w:t>k</w:t>
      </w:r>
      <w:r w:rsidRPr="00C61990">
        <w:rPr>
          <w:rFonts w:ascii="Helvetica" w:hAnsi="Helvetica" w:cs="Helvetica"/>
          <w:sz w:val="20"/>
          <w:lang w:val="lt-LT"/>
        </w:rPr>
        <w:t>arb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lat</w:t>
      </w:r>
      <w:r w:rsidR="00FF14AF" w:rsidRPr="00C61990">
        <w:rPr>
          <w:rFonts w:ascii="Helvetica" w:hAnsi="Helvetica" w:cs="Helvetica"/>
          <w:sz w:val="20"/>
          <w:lang w:val="lt-LT"/>
        </w:rPr>
        <w:t>as</w:t>
      </w:r>
    </w:p>
    <w:p w14:paraId="1F67FD75" w14:textId="77777777" w:rsidR="00BF2F87" w:rsidRPr="00C61990" w:rsidRDefault="00BF2F8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EE4039D" w14:textId="25A88688" w:rsidR="001A5603" w:rsidRPr="00C61990" w:rsidRDefault="00474B90" w:rsidP="00C2093C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4492317D">
          <v:shape id="_x0000_i1100" type="#_x0000_t75" style="width:129.75pt;height:75.75pt">
            <v:imagedata r:id="rId82" o:title=""/>
          </v:shape>
        </w:pict>
      </w:r>
    </w:p>
    <w:p w14:paraId="25610BB5" w14:textId="77777777" w:rsidR="00BF2F87" w:rsidRPr="00C61990" w:rsidRDefault="00BF2F8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FF35AB3" w14:textId="11BC05F7" w:rsidR="00266027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jo druska;</w:t>
      </w:r>
      <w:r w:rsidR="00266027" w:rsidRPr="00C61990">
        <w:rPr>
          <w:rFonts w:ascii="Helvetica" w:hAnsi="Helvetica" w:cs="Helvetica"/>
          <w:sz w:val="20"/>
          <w:lang w:val="lt-LT"/>
        </w:rPr>
        <w:t xml:space="preserve"> </w:t>
      </w:r>
      <w:r w:rsidR="00C12ADB" w:rsidRPr="00C61990">
        <w:rPr>
          <w:rFonts w:ascii="Helvetica" w:hAnsi="Helvetica" w:cs="Helvetica"/>
          <w:sz w:val="20"/>
          <w:lang w:val="lt-LT"/>
        </w:rPr>
        <w:t>arba</w:t>
      </w:r>
    </w:p>
    <w:p w14:paraId="5D705F24" w14:textId="6ADCF318" w:rsidR="001A5603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(f) </w:t>
      </w:r>
      <w:proofErr w:type="spellStart"/>
      <w:r w:rsidR="00C12ADB" w:rsidRPr="00C61990">
        <w:rPr>
          <w:rFonts w:ascii="Helvetica" w:hAnsi="Helvetica" w:cs="Helvetica"/>
          <w:sz w:val="20"/>
          <w:lang w:val="lt-LT"/>
        </w:rPr>
        <w:t>tret-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(S)-7-(4-((3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Pr="00C61990">
        <w:rPr>
          <w:rFonts w:ascii="Helvetica" w:hAnsi="Helvetica" w:cs="Helvetica"/>
          <w:sz w:val="20"/>
          <w:lang w:val="lt-LT"/>
        </w:rPr>
        <w:t>)amino)</w:t>
      </w:r>
      <w:r w:rsidR="000D2809" w:rsidRPr="00C61990">
        <w:rPr>
          <w:rFonts w:ascii="Helvetica" w:hAnsi="Helvetica" w:cs="Helvetica"/>
          <w:sz w:val="20"/>
          <w:lang w:val="lt-LT"/>
        </w:rPr>
        <w:t>butil</w:t>
      </w:r>
      <w:r w:rsidRPr="00C61990">
        <w:rPr>
          <w:rFonts w:ascii="Helvetica" w:hAnsi="Helvetica" w:cs="Helvetica"/>
          <w:sz w:val="20"/>
          <w:lang w:val="lt-LT"/>
        </w:rPr>
        <w:t>)-3,4-dih</w:t>
      </w:r>
      <w:r w:rsidR="00FF14AF" w:rsidRPr="00C61990">
        <w:rPr>
          <w:rFonts w:ascii="Helvetica" w:hAnsi="Helvetica" w:cs="Helvetica"/>
          <w:sz w:val="20"/>
          <w:lang w:val="lt-LT"/>
        </w:rPr>
        <w:t>i</w:t>
      </w:r>
      <w:r w:rsidRPr="00C61990">
        <w:rPr>
          <w:rFonts w:ascii="Helvetica" w:hAnsi="Helvetica" w:cs="Helvetica"/>
          <w:sz w:val="20"/>
          <w:lang w:val="lt-LT"/>
        </w:rPr>
        <w:t>dro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1(2H)-</w:t>
      </w:r>
      <w:r w:rsidR="00FF14AF" w:rsidRPr="00C61990">
        <w:rPr>
          <w:rFonts w:ascii="Helvetica" w:hAnsi="Helvetica" w:cs="Helvetica"/>
          <w:sz w:val="20"/>
          <w:lang w:val="lt-LT"/>
        </w:rPr>
        <w:t>k</w:t>
      </w:r>
      <w:r w:rsidRPr="00C61990">
        <w:rPr>
          <w:rFonts w:ascii="Helvetica" w:hAnsi="Helvetica" w:cs="Helvetica"/>
          <w:sz w:val="20"/>
          <w:lang w:val="lt-LT"/>
        </w:rPr>
        <w:t>arb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r w:rsidRPr="00C61990">
        <w:rPr>
          <w:rFonts w:ascii="Helvetica" w:hAnsi="Helvetica" w:cs="Helvetica"/>
          <w:sz w:val="20"/>
          <w:lang w:val="lt-LT"/>
        </w:rPr>
        <w:t>lat</w:t>
      </w:r>
      <w:r w:rsidR="00FF14AF" w:rsidRPr="00C61990">
        <w:rPr>
          <w:rFonts w:ascii="Helvetica" w:hAnsi="Helvetica" w:cs="Helvetica"/>
          <w:sz w:val="20"/>
          <w:lang w:val="lt-LT"/>
        </w:rPr>
        <w:t>as</w:t>
      </w:r>
    </w:p>
    <w:p w14:paraId="210ADFAA" w14:textId="77777777" w:rsidR="00BF2F87" w:rsidRPr="00C61990" w:rsidRDefault="00BF2F8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5C4EE50" w14:textId="36053E50" w:rsidR="00266027" w:rsidRPr="00C61990" w:rsidRDefault="00474B90" w:rsidP="00C2093C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7A23C997">
          <v:shape id="_x0000_i1101" type="#_x0000_t75" style="width:138pt;height:81.75pt">
            <v:imagedata r:id="rId83" o:title=""/>
          </v:shape>
        </w:pict>
      </w:r>
    </w:p>
    <w:p w14:paraId="7F633636" w14:textId="77777777" w:rsidR="00BF2F87" w:rsidRPr="00C61990" w:rsidRDefault="00BF2F8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D00A906" w14:textId="537E462E" w:rsidR="00266027" w:rsidRPr="00C61990" w:rsidRDefault="00C12ADB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arba jo druska</w:t>
      </w:r>
      <w:r w:rsidR="00266027" w:rsidRPr="00C61990">
        <w:rPr>
          <w:rFonts w:ascii="Helvetica" w:hAnsi="Helvetica" w:cs="Helvetica"/>
          <w:sz w:val="20"/>
          <w:lang w:val="lt-LT"/>
        </w:rPr>
        <w:t>.</w:t>
      </w:r>
    </w:p>
    <w:p w14:paraId="325C49E8" w14:textId="77777777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D613DE5" w14:textId="2226007B" w:rsidR="00266027" w:rsidRPr="00C61990" w:rsidRDefault="00266027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33. </w:t>
      </w:r>
      <w:r w:rsidR="00DC53AF" w:rsidRPr="00C61990">
        <w:rPr>
          <w:rFonts w:ascii="Helvetica" w:hAnsi="Helvetica" w:cs="Helvetica"/>
          <w:sz w:val="20"/>
          <w:lang w:val="lt-LT"/>
        </w:rPr>
        <w:t>Junginys, kur junginys yra</w:t>
      </w:r>
      <w:r w:rsidRPr="00C61990">
        <w:rPr>
          <w:rFonts w:ascii="Helvetica" w:hAnsi="Helvetica" w:cs="Helvetica"/>
          <w:sz w:val="20"/>
          <w:lang w:val="lt-LT"/>
        </w:rPr>
        <w:t>:</w:t>
      </w:r>
    </w:p>
    <w:p w14:paraId="6D9CB0D4" w14:textId="7CC77E39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(a) </w:t>
      </w:r>
      <w:r w:rsidR="00DC53AF" w:rsidRPr="00C61990">
        <w:rPr>
          <w:rFonts w:ascii="Helvetica" w:hAnsi="Helvetica" w:cs="Helvetica"/>
          <w:sz w:val="20"/>
          <w:lang w:val="lt-LT"/>
        </w:rPr>
        <w:t>junginys, kurio formulė</w:t>
      </w:r>
      <w:r w:rsidRPr="00C61990">
        <w:rPr>
          <w:rFonts w:ascii="Helvetica" w:hAnsi="Helvetica" w:cs="Helvetica"/>
          <w:sz w:val="20"/>
          <w:lang w:val="lt-LT"/>
        </w:rPr>
        <w:t xml:space="preserve"> 9C:</w:t>
      </w:r>
    </w:p>
    <w:p w14:paraId="2CB0D902" w14:textId="77777777" w:rsidR="00BF2F87" w:rsidRPr="00C61990" w:rsidRDefault="00BF2F8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113A6A0" w14:textId="6A898471" w:rsidR="00266027" w:rsidRPr="00C61990" w:rsidRDefault="00474B90" w:rsidP="00C2093C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503DC471">
          <v:shape id="_x0000_i1102" type="#_x0000_t75" style="width:178.5pt;height:84pt">
            <v:imagedata r:id="rId84" o:title=""/>
          </v:shape>
        </w:pict>
      </w:r>
    </w:p>
    <w:p w14:paraId="70BC59EC" w14:textId="77777777" w:rsidR="00BF2F87" w:rsidRPr="00C61990" w:rsidRDefault="00BF2F8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E9DBC28" w14:textId="14042BF0" w:rsidR="00266027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ur</w:t>
      </w:r>
      <w:r w:rsidR="00266027" w:rsidRPr="00C61990">
        <w:rPr>
          <w:rFonts w:ascii="Helvetica" w:hAnsi="Helvetica" w:cs="Helvetica"/>
          <w:sz w:val="20"/>
          <w:lang w:val="lt-LT"/>
        </w:rPr>
        <w:t>:</w:t>
      </w:r>
    </w:p>
    <w:p w14:paraId="644828DD" w14:textId="533DFC21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i)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 yra </w:t>
      </w:r>
      <w:r w:rsidRPr="00C61990">
        <w:rPr>
          <w:rFonts w:ascii="Helvetica" w:hAnsi="Helvetica" w:cs="Helvetica"/>
          <w:sz w:val="20"/>
          <w:lang w:val="lt-LT"/>
        </w:rPr>
        <w:t>7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il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FF14AF" w:rsidRPr="00C61990">
        <w:rPr>
          <w:rFonts w:ascii="Helvetica" w:hAnsi="Helvetica" w:cs="Helvetica"/>
          <w:sz w:val="20"/>
          <w:lang w:val="lt-LT"/>
        </w:rPr>
        <w:t>as,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 ir </w:t>
      </w:r>
      <w:r w:rsidRPr="00C61990">
        <w:rPr>
          <w:rFonts w:ascii="Helvetica" w:hAnsi="Helvetica" w:cs="Helvetica"/>
          <w:sz w:val="20"/>
          <w:lang w:val="lt-LT"/>
        </w:rPr>
        <w:t>R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 yra </w:t>
      </w:r>
      <w:r w:rsidRPr="00C61990">
        <w:rPr>
          <w:rFonts w:ascii="Helvetica" w:hAnsi="Helvetica" w:cs="Helvetica"/>
          <w:sz w:val="20"/>
          <w:lang w:val="lt-LT"/>
        </w:rPr>
        <w:t>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FF14AF" w:rsidRPr="00C61990">
        <w:rPr>
          <w:rFonts w:ascii="Helvetica" w:hAnsi="Helvetica" w:cs="Helvetica"/>
          <w:sz w:val="20"/>
          <w:lang w:val="lt-LT"/>
        </w:rPr>
        <w:t>as</w:t>
      </w:r>
      <w:r w:rsidRPr="00C61990">
        <w:rPr>
          <w:rFonts w:ascii="Helvetica" w:hAnsi="Helvetica" w:cs="Helvetica"/>
          <w:sz w:val="20"/>
          <w:lang w:val="lt-LT"/>
        </w:rPr>
        <w:t xml:space="preserve">, </w:t>
      </w:r>
      <w:r w:rsidR="00C12ADB" w:rsidRPr="00C61990">
        <w:rPr>
          <w:rFonts w:ascii="Helvetica" w:hAnsi="Helvetica" w:cs="Helvetica"/>
          <w:sz w:val="20"/>
          <w:lang w:val="lt-LT"/>
        </w:rPr>
        <w:t>arba</w:t>
      </w:r>
    </w:p>
    <w:p w14:paraId="0E39A0B1" w14:textId="75A29111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ii)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 yra 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FF14AF" w:rsidRPr="00C61990">
        <w:rPr>
          <w:rFonts w:ascii="Helvetica" w:hAnsi="Helvetica" w:cs="Helvetica"/>
          <w:sz w:val="20"/>
          <w:lang w:val="lt-LT"/>
        </w:rPr>
        <w:t>as,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 ir </w:t>
      </w:r>
      <w:r w:rsidRPr="00C61990">
        <w:rPr>
          <w:rFonts w:ascii="Helvetica" w:hAnsi="Helvetica" w:cs="Helvetica"/>
          <w:sz w:val="20"/>
          <w:lang w:val="lt-LT"/>
        </w:rPr>
        <w:t>R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 yra </w:t>
      </w:r>
      <w:r w:rsidRPr="00C61990">
        <w:rPr>
          <w:rFonts w:ascii="Helvetica" w:hAnsi="Helvetica" w:cs="Helvetica"/>
          <w:sz w:val="20"/>
          <w:lang w:val="lt-LT"/>
        </w:rPr>
        <w:t>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FF14AF" w:rsidRPr="00C61990">
        <w:rPr>
          <w:rFonts w:ascii="Helvetica" w:hAnsi="Helvetica" w:cs="Helvetica"/>
          <w:sz w:val="20"/>
          <w:lang w:val="lt-LT"/>
        </w:rPr>
        <w:t>as</w:t>
      </w:r>
      <w:r w:rsidRPr="00C61990">
        <w:rPr>
          <w:rFonts w:ascii="Helvetica" w:hAnsi="Helvetica" w:cs="Helvetica"/>
          <w:sz w:val="20"/>
          <w:lang w:val="lt-LT"/>
        </w:rPr>
        <w:t>;</w:t>
      </w:r>
    </w:p>
    <w:p w14:paraId="44F2187C" w14:textId="519304AE" w:rsidR="00266027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jo druska;</w:t>
      </w:r>
    </w:p>
    <w:p w14:paraId="60BD9EC8" w14:textId="6407B058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(b) </w:t>
      </w:r>
      <w:r w:rsidR="00DC53AF" w:rsidRPr="00C61990">
        <w:rPr>
          <w:rFonts w:ascii="Helvetica" w:hAnsi="Helvetica" w:cs="Helvetica"/>
          <w:sz w:val="20"/>
          <w:lang w:val="lt-LT"/>
        </w:rPr>
        <w:t>junginys, kurio formulė</w:t>
      </w:r>
      <w:r w:rsidRPr="00C61990">
        <w:rPr>
          <w:rFonts w:ascii="Helvetica" w:hAnsi="Helvetica" w:cs="Helvetica"/>
          <w:sz w:val="20"/>
          <w:lang w:val="lt-LT"/>
        </w:rPr>
        <w:t xml:space="preserve"> 10A:</w:t>
      </w:r>
    </w:p>
    <w:p w14:paraId="19A42DAE" w14:textId="77777777" w:rsidR="00BF2F87" w:rsidRPr="00C61990" w:rsidRDefault="00BF2F8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7037372" w14:textId="4A792D40" w:rsidR="00266027" w:rsidRPr="00C61990" w:rsidRDefault="00474B90" w:rsidP="00C2093C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4629806D">
          <v:shape id="_x0000_i1103" type="#_x0000_t75" style="width:176.25pt;height:76.5pt">
            <v:imagedata r:id="rId85" o:title=""/>
          </v:shape>
        </w:pict>
      </w:r>
    </w:p>
    <w:p w14:paraId="1E510EBE" w14:textId="77777777" w:rsidR="00BF2F87" w:rsidRPr="00C61990" w:rsidRDefault="00BF2F8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CC9F24E" w14:textId="1895A815" w:rsidR="00266027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ur</w:t>
      </w:r>
      <w:r w:rsidR="00266027" w:rsidRPr="00C61990">
        <w:rPr>
          <w:rFonts w:ascii="Helvetica" w:hAnsi="Helvetica" w:cs="Helvetica"/>
          <w:sz w:val="20"/>
          <w:lang w:val="lt-LT"/>
        </w:rPr>
        <w:t>:</w:t>
      </w:r>
    </w:p>
    <w:p w14:paraId="1A618111" w14:textId="167AF4A3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i)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 yra 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C12ADB" w:rsidRPr="00C61990">
        <w:rPr>
          <w:rFonts w:ascii="Helvetica" w:hAnsi="Helvetica" w:cs="Helvetica"/>
          <w:sz w:val="20"/>
          <w:lang w:val="lt-LT"/>
        </w:rPr>
        <w:t>as,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 ir </w:t>
      </w: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 yra </w:t>
      </w:r>
      <w:r w:rsidRPr="00C61990">
        <w:rPr>
          <w:rFonts w:ascii="Helvetica" w:hAnsi="Helvetica" w:cs="Helvetica"/>
          <w:sz w:val="20"/>
          <w:lang w:val="lt-LT"/>
        </w:rPr>
        <w:t>2-</w:t>
      </w:r>
      <w:r w:rsidR="006A2436" w:rsidRPr="00C61990">
        <w:rPr>
          <w:rFonts w:ascii="Helvetica" w:hAnsi="Helvetica" w:cs="Helvetica"/>
          <w:sz w:val="20"/>
          <w:lang w:val="lt-LT"/>
        </w:rPr>
        <w:t>hidroksietil</w:t>
      </w:r>
      <w:r w:rsidR="00C12ADB" w:rsidRPr="00C61990">
        <w:rPr>
          <w:rFonts w:ascii="Helvetica" w:hAnsi="Helvetica" w:cs="Helvetica"/>
          <w:sz w:val="20"/>
          <w:lang w:val="lt-LT"/>
        </w:rPr>
        <w:t>as</w:t>
      </w:r>
      <w:r w:rsidRPr="00C61990">
        <w:rPr>
          <w:rFonts w:ascii="Helvetica" w:hAnsi="Helvetica" w:cs="Helvetica"/>
          <w:sz w:val="20"/>
          <w:lang w:val="lt-LT"/>
        </w:rPr>
        <w:t>,</w:t>
      </w:r>
    </w:p>
    <w:p w14:paraId="29A11DDA" w14:textId="753F32E1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ii)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 yra </w:t>
      </w:r>
      <w:r w:rsidR="006A2436" w:rsidRPr="00C61990">
        <w:rPr>
          <w:rFonts w:ascii="Helvetica" w:hAnsi="Helvetica" w:cs="Helvetica"/>
          <w:sz w:val="20"/>
          <w:lang w:val="lt-LT"/>
        </w:rPr>
        <w:t>chinazol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C12ADB" w:rsidRPr="00C61990">
        <w:rPr>
          <w:rFonts w:ascii="Helvetica" w:hAnsi="Helvetica" w:cs="Helvetica"/>
          <w:sz w:val="20"/>
          <w:lang w:val="lt-LT"/>
        </w:rPr>
        <w:t>as,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 ir </w:t>
      </w: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 yra 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="00C12ADB" w:rsidRPr="00C61990">
        <w:rPr>
          <w:rFonts w:ascii="Helvetica" w:hAnsi="Helvetica" w:cs="Helvetica"/>
          <w:sz w:val="20"/>
          <w:lang w:val="lt-LT"/>
        </w:rPr>
        <w:t>as</w:t>
      </w:r>
      <w:r w:rsidRPr="00C61990">
        <w:rPr>
          <w:rFonts w:ascii="Helvetica" w:hAnsi="Helvetica" w:cs="Helvetica"/>
          <w:sz w:val="20"/>
          <w:lang w:val="lt-LT"/>
        </w:rPr>
        <w:t xml:space="preserve">, </w:t>
      </w:r>
      <w:r w:rsidR="00C12ADB" w:rsidRPr="00C61990">
        <w:rPr>
          <w:rFonts w:ascii="Helvetica" w:hAnsi="Helvetica" w:cs="Helvetica"/>
          <w:sz w:val="20"/>
          <w:lang w:val="lt-LT"/>
        </w:rPr>
        <w:t>arba</w:t>
      </w:r>
    </w:p>
    <w:p w14:paraId="25030246" w14:textId="4C968E4D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iii)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1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 yra </w:t>
      </w:r>
      <w:proofErr w:type="spellStart"/>
      <w:r w:rsidR="0037322E" w:rsidRPr="00C61990">
        <w:rPr>
          <w:rFonts w:ascii="Helvetica" w:hAnsi="Helvetica" w:cs="Helvetica"/>
          <w:sz w:val="20"/>
          <w:lang w:val="lt-LT"/>
        </w:rPr>
        <w:t>tieno</w:t>
      </w:r>
      <w:proofErr w:type="spellEnd"/>
      <w:r w:rsidRPr="00C61990">
        <w:rPr>
          <w:rFonts w:ascii="Helvetica" w:hAnsi="Helvetica" w:cs="Helvetica"/>
          <w:sz w:val="20"/>
          <w:lang w:val="lt-LT"/>
        </w:rPr>
        <w:t>[2,3-d]</w:t>
      </w:r>
      <w:r w:rsidR="006A2436" w:rsidRPr="00C61990">
        <w:rPr>
          <w:rFonts w:ascii="Helvetica" w:hAnsi="Helvetica" w:cs="Helvetica"/>
          <w:sz w:val="20"/>
          <w:lang w:val="lt-LT"/>
        </w:rPr>
        <w:t>pirimidin</w:t>
      </w:r>
      <w:r w:rsidRPr="00C61990">
        <w:rPr>
          <w:rFonts w:ascii="Helvetica" w:hAnsi="Helvetica" w:cs="Helvetica"/>
          <w:sz w:val="20"/>
          <w:lang w:val="lt-LT"/>
        </w:rPr>
        <w:t>-4</w:t>
      </w:r>
      <w:r w:rsidR="006A2436" w:rsidRPr="00C61990">
        <w:rPr>
          <w:rFonts w:ascii="Helvetica" w:hAnsi="Helvetica" w:cs="Helvetica"/>
          <w:sz w:val="20"/>
          <w:lang w:val="lt-LT"/>
        </w:rPr>
        <w:t>-il</w:t>
      </w:r>
      <w:r w:rsidR="00C12ADB" w:rsidRPr="00C61990">
        <w:rPr>
          <w:rFonts w:ascii="Helvetica" w:hAnsi="Helvetica" w:cs="Helvetica"/>
          <w:sz w:val="20"/>
          <w:lang w:val="lt-LT"/>
        </w:rPr>
        <w:t>as,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 ir </w:t>
      </w:r>
      <w:r w:rsidRPr="00C61990">
        <w:rPr>
          <w:rFonts w:ascii="Helvetica" w:hAnsi="Helvetica" w:cs="Helvetica"/>
          <w:sz w:val="20"/>
          <w:lang w:val="lt-LT"/>
        </w:rPr>
        <w:t>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 yra </w:t>
      </w:r>
      <w:r w:rsidRPr="00C61990">
        <w:rPr>
          <w:rFonts w:ascii="Helvetica" w:hAnsi="Helvetica" w:cs="Helvetica"/>
          <w:sz w:val="20"/>
          <w:lang w:val="lt-LT"/>
        </w:rPr>
        <w:t>(S)-3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="00FF14AF" w:rsidRPr="00C61990">
        <w:rPr>
          <w:rFonts w:ascii="Helvetica" w:hAnsi="Helvetica" w:cs="Helvetica"/>
          <w:sz w:val="20"/>
          <w:lang w:val="lt-LT"/>
        </w:rPr>
        <w:t>as</w:t>
      </w:r>
      <w:r w:rsidRPr="00C61990">
        <w:rPr>
          <w:rFonts w:ascii="Helvetica" w:hAnsi="Helvetica" w:cs="Helvetica"/>
          <w:sz w:val="20"/>
          <w:lang w:val="lt-LT"/>
        </w:rPr>
        <w:t>;</w:t>
      </w:r>
    </w:p>
    <w:p w14:paraId="7F7AF53E" w14:textId="0250CC80" w:rsidR="00266027" w:rsidRPr="00C61990" w:rsidRDefault="00C12ADB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jo druska</w:t>
      </w:r>
      <w:r w:rsidR="00266027" w:rsidRPr="00C61990">
        <w:rPr>
          <w:rFonts w:ascii="Helvetica" w:hAnsi="Helvetica" w:cs="Helvetica"/>
          <w:sz w:val="20"/>
          <w:lang w:val="lt-LT"/>
        </w:rPr>
        <w:t>.</w:t>
      </w:r>
    </w:p>
    <w:p w14:paraId="4BE58706" w14:textId="77777777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B1F461C" w14:textId="7432BA52" w:rsidR="00266027" w:rsidRPr="00C61990" w:rsidRDefault="00266027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34. </w:t>
      </w:r>
      <w:r w:rsidR="00DC53AF" w:rsidRPr="00C61990">
        <w:rPr>
          <w:rFonts w:ascii="Helvetica" w:hAnsi="Helvetica" w:cs="Helvetica"/>
          <w:sz w:val="20"/>
          <w:lang w:val="lt-LT"/>
        </w:rPr>
        <w:t>Junginys, kur junginys yra</w:t>
      </w:r>
      <w:r w:rsidRPr="00C61990">
        <w:rPr>
          <w:rFonts w:ascii="Helvetica" w:hAnsi="Helvetica" w:cs="Helvetica"/>
          <w:sz w:val="20"/>
          <w:lang w:val="lt-LT"/>
        </w:rPr>
        <w:t>:</w:t>
      </w:r>
    </w:p>
    <w:p w14:paraId="1540619A" w14:textId="582129AC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(a) </w:t>
      </w:r>
      <w:r w:rsidR="00DC53AF" w:rsidRPr="00C61990">
        <w:rPr>
          <w:rFonts w:ascii="Helvetica" w:hAnsi="Helvetica" w:cs="Helvetica"/>
          <w:sz w:val="20"/>
          <w:lang w:val="lt-LT"/>
        </w:rPr>
        <w:t>junginys, kurio formulė</w:t>
      </w:r>
      <w:r w:rsidRPr="00C61990">
        <w:rPr>
          <w:rFonts w:ascii="Helvetica" w:hAnsi="Helvetica" w:cs="Helvetica"/>
          <w:sz w:val="20"/>
          <w:lang w:val="lt-LT"/>
        </w:rPr>
        <w:t xml:space="preserve"> 5D:</w:t>
      </w:r>
    </w:p>
    <w:p w14:paraId="6E2A4505" w14:textId="77777777" w:rsidR="00BF2F87" w:rsidRPr="00C61990" w:rsidRDefault="00BF2F8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6C12403" w14:textId="336C7184" w:rsidR="00266027" w:rsidRPr="00C61990" w:rsidRDefault="00474B90" w:rsidP="00C2093C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3548206F">
          <v:shape id="_x0000_i1104" type="#_x0000_t75" style="width:180.75pt;height:83.25pt">
            <v:imagedata r:id="rId86" o:title=""/>
          </v:shape>
        </w:pict>
      </w:r>
    </w:p>
    <w:p w14:paraId="27DBA815" w14:textId="77777777" w:rsidR="00BF2F87" w:rsidRPr="00C61990" w:rsidRDefault="00BF2F8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EF786AD" w14:textId="6463D4D6" w:rsidR="00266027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ur</w:t>
      </w:r>
      <w:r w:rsidR="00266027" w:rsidRPr="00C61990">
        <w:rPr>
          <w:rFonts w:ascii="Helvetica" w:hAnsi="Helvetica" w:cs="Helvetica"/>
          <w:sz w:val="20"/>
          <w:lang w:val="lt-LT"/>
        </w:rPr>
        <w:t xml:space="preserve"> R</w:t>
      </w:r>
      <w:r w:rsidRPr="00C61990">
        <w:rPr>
          <w:rFonts w:ascii="Helvetica" w:hAnsi="Helvetica" w:cs="Helvetica"/>
          <w:sz w:val="20"/>
          <w:lang w:val="lt-LT"/>
        </w:rPr>
        <w:t xml:space="preserve"> yra </w:t>
      </w:r>
      <w:r w:rsidR="00266027" w:rsidRPr="00C61990">
        <w:rPr>
          <w:rFonts w:ascii="Helvetica" w:hAnsi="Helvetica" w:cs="Helvetica"/>
          <w:sz w:val="20"/>
          <w:lang w:val="lt-LT"/>
        </w:rPr>
        <w:t>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="00266027"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C12ADB" w:rsidRPr="00C61990">
        <w:rPr>
          <w:rFonts w:ascii="Helvetica" w:hAnsi="Helvetica" w:cs="Helvetica"/>
          <w:sz w:val="20"/>
          <w:lang w:val="lt-LT"/>
        </w:rPr>
        <w:t>as</w:t>
      </w:r>
      <w:r w:rsidR="00266027" w:rsidRPr="00C61990">
        <w:rPr>
          <w:rFonts w:ascii="Helvetica" w:hAnsi="Helvetica" w:cs="Helvetica"/>
          <w:sz w:val="20"/>
          <w:lang w:val="lt-LT"/>
        </w:rPr>
        <w:t>;</w:t>
      </w:r>
    </w:p>
    <w:p w14:paraId="08F668B4" w14:textId="52867899" w:rsidR="00266027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jo druska;</w:t>
      </w:r>
    </w:p>
    <w:p w14:paraId="6D111065" w14:textId="791E2816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(b) </w:t>
      </w:r>
      <w:r w:rsidR="00DC53AF" w:rsidRPr="00C61990">
        <w:rPr>
          <w:rFonts w:ascii="Helvetica" w:hAnsi="Helvetica" w:cs="Helvetica"/>
          <w:sz w:val="20"/>
          <w:lang w:val="lt-LT"/>
        </w:rPr>
        <w:t>junginys, kurio formulė</w:t>
      </w:r>
      <w:r w:rsidRPr="00C61990">
        <w:rPr>
          <w:rFonts w:ascii="Helvetica" w:hAnsi="Helvetica" w:cs="Helvetica"/>
          <w:sz w:val="20"/>
          <w:lang w:val="lt-LT"/>
        </w:rPr>
        <w:t xml:space="preserve"> 6A:</w:t>
      </w:r>
    </w:p>
    <w:p w14:paraId="492801C3" w14:textId="77777777" w:rsidR="00BF2F87" w:rsidRPr="00C61990" w:rsidRDefault="00BF2F8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996DDFF" w14:textId="28467E12" w:rsidR="00266027" w:rsidRPr="00C61990" w:rsidRDefault="00474B90" w:rsidP="00C2093C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5533D4CD">
          <v:shape id="_x0000_i1105" type="#_x0000_t75" style="width:195pt;height:75pt">
            <v:imagedata r:id="rId87" o:title=""/>
          </v:shape>
        </w:pict>
      </w:r>
    </w:p>
    <w:p w14:paraId="70DC70E6" w14:textId="77777777" w:rsidR="00BF2F87" w:rsidRPr="00C61990" w:rsidRDefault="00BF2F8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D82EDBD" w14:textId="30AD5E10" w:rsidR="00266027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ur</w:t>
      </w:r>
      <w:r w:rsidR="00266027" w:rsidRPr="00C61990">
        <w:rPr>
          <w:rFonts w:ascii="Helvetica" w:hAnsi="Helvetica" w:cs="Helvetica"/>
          <w:sz w:val="20"/>
          <w:lang w:val="lt-LT"/>
        </w:rPr>
        <w:t>:</w:t>
      </w:r>
    </w:p>
    <w:p w14:paraId="32E73DC8" w14:textId="04BED6C5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i)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 yra 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hidroksietil</w:t>
      </w:r>
      <w:r w:rsidR="00C12ADB" w:rsidRPr="00C61990">
        <w:rPr>
          <w:rFonts w:ascii="Helvetica" w:hAnsi="Helvetica" w:cs="Helvetica"/>
          <w:sz w:val="20"/>
          <w:lang w:val="lt-LT"/>
        </w:rPr>
        <w:t>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, </w:t>
      </w:r>
      <w:r w:rsidR="00C12ADB" w:rsidRPr="00C61990">
        <w:rPr>
          <w:rFonts w:ascii="Helvetica" w:hAnsi="Helvetica" w:cs="Helvetica"/>
          <w:sz w:val="20"/>
          <w:lang w:val="lt-LT"/>
        </w:rPr>
        <w:t>arba</w:t>
      </w:r>
    </w:p>
    <w:p w14:paraId="67AEE5CD" w14:textId="623F6417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ii)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 yra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="00C12ADB" w:rsidRPr="00C61990">
        <w:rPr>
          <w:rFonts w:ascii="Helvetica" w:hAnsi="Helvetica" w:cs="Helvetica"/>
          <w:sz w:val="20"/>
          <w:lang w:val="lt-LT"/>
        </w:rPr>
        <w:t>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;</w:t>
      </w:r>
    </w:p>
    <w:p w14:paraId="2396EA9C" w14:textId="64C096A4" w:rsidR="00266027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jo druska;</w:t>
      </w:r>
    </w:p>
    <w:p w14:paraId="5859D36D" w14:textId="0FE7AF0E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(c) </w:t>
      </w:r>
      <w:r w:rsidR="00DC53AF" w:rsidRPr="00C61990">
        <w:rPr>
          <w:rFonts w:ascii="Helvetica" w:hAnsi="Helvetica" w:cs="Helvetica"/>
          <w:sz w:val="20"/>
          <w:lang w:val="lt-LT"/>
        </w:rPr>
        <w:t>junginys, kurio formulė</w:t>
      </w:r>
      <w:r w:rsidRPr="00C61990">
        <w:rPr>
          <w:rFonts w:ascii="Helvetica" w:hAnsi="Helvetica" w:cs="Helvetica"/>
          <w:sz w:val="20"/>
          <w:lang w:val="lt-LT"/>
        </w:rPr>
        <w:t xml:space="preserve"> 5C:</w:t>
      </w:r>
    </w:p>
    <w:p w14:paraId="6983540D" w14:textId="77777777" w:rsidR="003D7DFD" w:rsidRPr="00C61990" w:rsidRDefault="003D7DFD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D0D30AB" w14:textId="30891456" w:rsidR="00266027" w:rsidRPr="00C61990" w:rsidRDefault="00474B90" w:rsidP="00C2093C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5D6218D8">
          <v:shape id="_x0000_i1106" type="#_x0000_t75" style="width:182.25pt;height:76.5pt">
            <v:imagedata r:id="rId88" o:title=""/>
          </v:shape>
        </w:pict>
      </w:r>
    </w:p>
    <w:p w14:paraId="18AE6747" w14:textId="77777777" w:rsidR="003D7DFD" w:rsidRPr="00C61990" w:rsidRDefault="003D7DFD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3432E0D" w14:textId="5B2A0B89" w:rsidR="00266027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ur</w:t>
      </w:r>
      <w:r w:rsidR="00266027" w:rsidRPr="00C61990">
        <w:rPr>
          <w:rFonts w:ascii="Helvetica" w:hAnsi="Helvetica" w:cs="Helvetica"/>
          <w:sz w:val="20"/>
          <w:lang w:val="lt-LT"/>
        </w:rPr>
        <w:t xml:space="preserve"> R</w:t>
      </w:r>
      <w:r w:rsidRPr="00C61990">
        <w:rPr>
          <w:rFonts w:ascii="Helvetica" w:hAnsi="Helvetica" w:cs="Helvetica"/>
          <w:sz w:val="20"/>
          <w:lang w:val="lt-LT"/>
        </w:rPr>
        <w:t xml:space="preserve"> yra </w:t>
      </w:r>
      <w:r w:rsidR="00266027" w:rsidRPr="00C61990">
        <w:rPr>
          <w:rFonts w:ascii="Helvetica" w:hAnsi="Helvetica" w:cs="Helvetica"/>
          <w:sz w:val="20"/>
          <w:lang w:val="lt-LT"/>
        </w:rPr>
        <w:t>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="00266027"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C12ADB" w:rsidRPr="00C61990">
        <w:rPr>
          <w:rFonts w:ascii="Helvetica" w:hAnsi="Helvetica" w:cs="Helvetica"/>
          <w:sz w:val="20"/>
          <w:lang w:val="lt-LT"/>
        </w:rPr>
        <w:t>as</w:t>
      </w:r>
      <w:r w:rsidR="00266027" w:rsidRPr="00C61990">
        <w:rPr>
          <w:rFonts w:ascii="Helvetica" w:hAnsi="Helvetica" w:cs="Helvetica"/>
          <w:sz w:val="20"/>
          <w:lang w:val="lt-LT"/>
        </w:rPr>
        <w:t>;</w:t>
      </w:r>
    </w:p>
    <w:p w14:paraId="134A5409" w14:textId="3C161FAE" w:rsidR="00266027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jo druska;</w:t>
      </w:r>
    </w:p>
    <w:p w14:paraId="176281B7" w14:textId="2D438018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(d)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(S)-2-(((</w:t>
      </w:r>
      <w:proofErr w:type="spellStart"/>
      <w:r w:rsidR="0037322E" w:rsidRPr="00C61990">
        <w:rPr>
          <w:rFonts w:ascii="Helvetica" w:hAnsi="Helvetica" w:cs="Helvetica"/>
          <w:sz w:val="20"/>
          <w:lang w:val="lt-LT"/>
        </w:rPr>
        <w:t>benz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FF14AF" w:rsidRPr="00C61990">
        <w:rPr>
          <w:rFonts w:ascii="Helvetica" w:hAnsi="Helvetica" w:cs="Helvetica"/>
          <w:sz w:val="20"/>
          <w:lang w:val="lt-LT"/>
        </w:rPr>
        <w:t>k</w:t>
      </w:r>
      <w:r w:rsidRPr="00C61990">
        <w:rPr>
          <w:rFonts w:ascii="Helvetica" w:hAnsi="Helvetica" w:cs="Helvetica"/>
          <w:sz w:val="20"/>
          <w:lang w:val="lt-LT"/>
        </w:rPr>
        <w:t>arbon</w:t>
      </w:r>
      <w:r w:rsidR="00FF14AF" w:rsidRPr="00C61990">
        <w:rPr>
          <w:rFonts w:ascii="Helvetica" w:hAnsi="Helvetica" w:cs="Helvetica"/>
          <w:sz w:val="20"/>
          <w:lang w:val="lt-LT"/>
        </w:rPr>
        <w:t>i</w:t>
      </w:r>
      <w:r w:rsidRPr="00C61990">
        <w:rPr>
          <w:rFonts w:ascii="Helvetica" w:hAnsi="Helvetica" w:cs="Helvetica"/>
          <w:sz w:val="20"/>
          <w:lang w:val="lt-LT"/>
        </w:rPr>
        <w:t>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amino)-4-((2-</w:t>
      </w:r>
      <w:r w:rsidR="00183053" w:rsidRPr="00C61990">
        <w:rPr>
          <w:rFonts w:ascii="Helvetica" w:hAnsi="Helvetica" w:cs="Helvetica"/>
          <w:sz w:val="20"/>
          <w:lang w:val="lt-LT"/>
        </w:rPr>
        <w:t>fenoksi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butanoat</w:t>
      </w:r>
      <w:r w:rsidR="00FF14AF" w:rsidRPr="00C61990">
        <w:rPr>
          <w:rFonts w:ascii="Helvetica" w:hAnsi="Helvetica" w:cs="Helvetica"/>
          <w:sz w:val="20"/>
          <w:lang w:val="lt-LT"/>
        </w:rPr>
        <w:t>as</w:t>
      </w:r>
      <w:proofErr w:type="spellEnd"/>
    </w:p>
    <w:p w14:paraId="53E49FD5" w14:textId="77777777" w:rsidR="003D7DFD" w:rsidRPr="00C61990" w:rsidRDefault="003D7DFD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D9E2092" w14:textId="5233D83D" w:rsidR="00266027" w:rsidRPr="00C61990" w:rsidRDefault="00474B90" w:rsidP="00C2093C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3050D9F9">
          <v:shape id="_x0000_i1107" type="#_x0000_t75" style="width:186.75pt;height:100.5pt">
            <v:imagedata r:id="rId89" o:title=""/>
          </v:shape>
        </w:pict>
      </w:r>
    </w:p>
    <w:p w14:paraId="6C297398" w14:textId="77777777" w:rsidR="003D7DFD" w:rsidRPr="00C61990" w:rsidRDefault="003D7DFD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3A00B64" w14:textId="5FC8153E" w:rsidR="00266027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jo druska;</w:t>
      </w:r>
    </w:p>
    <w:p w14:paraId="4820EDCE" w14:textId="52D79724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e) (S)-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2-(((</w:t>
      </w:r>
      <w:proofErr w:type="spellStart"/>
      <w:r w:rsidR="0037322E" w:rsidRPr="00C61990">
        <w:rPr>
          <w:rFonts w:ascii="Helvetica" w:hAnsi="Helvetica" w:cs="Helvetica"/>
          <w:sz w:val="20"/>
          <w:lang w:val="lt-LT"/>
        </w:rPr>
        <w:t>benz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FF14AF" w:rsidRPr="00C61990">
        <w:rPr>
          <w:rFonts w:ascii="Helvetica" w:hAnsi="Helvetica" w:cs="Helvetica"/>
          <w:sz w:val="20"/>
          <w:lang w:val="lt-LT"/>
        </w:rPr>
        <w:t>k</w:t>
      </w:r>
      <w:r w:rsidRPr="00C61990">
        <w:rPr>
          <w:rFonts w:ascii="Helvetica" w:hAnsi="Helvetica" w:cs="Helvetica"/>
          <w:sz w:val="20"/>
          <w:lang w:val="lt-LT"/>
        </w:rPr>
        <w:t>arbon</w:t>
      </w:r>
      <w:r w:rsidR="00FF14AF" w:rsidRPr="00C61990">
        <w:rPr>
          <w:rFonts w:ascii="Helvetica" w:hAnsi="Helvetica" w:cs="Helvetica"/>
          <w:sz w:val="20"/>
          <w:lang w:val="lt-LT"/>
        </w:rPr>
        <w:t>i</w:t>
      </w:r>
      <w:r w:rsidRPr="00C61990">
        <w:rPr>
          <w:rFonts w:ascii="Helvetica" w:hAnsi="Helvetica" w:cs="Helvetica"/>
          <w:sz w:val="20"/>
          <w:lang w:val="lt-LT"/>
        </w:rPr>
        <w:t>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amino)-4-((2-(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butanoat</w:t>
      </w:r>
      <w:r w:rsidR="00FF14AF" w:rsidRPr="00C61990">
        <w:rPr>
          <w:rFonts w:ascii="Helvetica" w:hAnsi="Helvetica" w:cs="Helvetica"/>
          <w:sz w:val="20"/>
          <w:lang w:val="lt-LT"/>
        </w:rPr>
        <w:t>as</w:t>
      </w:r>
      <w:proofErr w:type="spellEnd"/>
      <w:r w:rsidRPr="00C61990">
        <w:rPr>
          <w:rFonts w:ascii="Helvetica" w:hAnsi="Helvetica" w:cs="Helvetica"/>
          <w:sz w:val="20"/>
          <w:lang w:val="lt-LT"/>
        </w:rPr>
        <w:t>;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 </w:t>
      </w:r>
      <w:r w:rsidR="00C12ADB" w:rsidRPr="00C61990">
        <w:rPr>
          <w:rFonts w:ascii="Helvetica" w:hAnsi="Helvetica" w:cs="Helvetica"/>
          <w:sz w:val="20"/>
          <w:lang w:val="lt-LT"/>
        </w:rPr>
        <w:t>arba jo druska</w:t>
      </w:r>
      <w:r w:rsidRPr="00C61990">
        <w:rPr>
          <w:rFonts w:ascii="Helvetica" w:hAnsi="Helvetica" w:cs="Helvetica"/>
          <w:sz w:val="20"/>
          <w:lang w:val="lt-LT"/>
        </w:rPr>
        <w:t>;</w:t>
      </w:r>
    </w:p>
    <w:p w14:paraId="19E56CD1" w14:textId="71F82976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f) (S)-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 2-(((</w:t>
      </w:r>
      <w:proofErr w:type="spellStart"/>
      <w:r w:rsidR="0037322E" w:rsidRPr="00C61990">
        <w:rPr>
          <w:rFonts w:ascii="Helvetica" w:hAnsi="Helvetica" w:cs="Helvetica"/>
          <w:sz w:val="20"/>
          <w:lang w:val="lt-LT"/>
        </w:rPr>
        <w:t>benzil</w:t>
      </w:r>
      <w:r w:rsidR="00183053" w:rsidRPr="00C61990">
        <w:rPr>
          <w:rFonts w:ascii="Helvetica" w:hAnsi="Helvetica" w:cs="Helvetica"/>
          <w:sz w:val="20"/>
          <w:lang w:val="lt-LT"/>
        </w:rPr>
        <w:t>oksi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FF14AF" w:rsidRPr="00C61990">
        <w:rPr>
          <w:rFonts w:ascii="Helvetica" w:hAnsi="Helvetica" w:cs="Helvetica"/>
          <w:sz w:val="20"/>
          <w:lang w:val="lt-LT"/>
        </w:rPr>
        <w:t>k</w:t>
      </w:r>
      <w:r w:rsidRPr="00C61990">
        <w:rPr>
          <w:rFonts w:ascii="Helvetica" w:hAnsi="Helvetica" w:cs="Helvetica"/>
          <w:sz w:val="20"/>
          <w:lang w:val="lt-LT"/>
        </w:rPr>
        <w:t>arbon</w:t>
      </w:r>
      <w:r w:rsidR="00FF14AF" w:rsidRPr="00C61990">
        <w:rPr>
          <w:rFonts w:ascii="Helvetica" w:hAnsi="Helvetica" w:cs="Helvetica"/>
          <w:sz w:val="20"/>
          <w:lang w:val="lt-LT"/>
        </w:rPr>
        <w:t>i</w:t>
      </w:r>
      <w:r w:rsidRPr="00C61990">
        <w:rPr>
          <w:rFonts w:ascii="Helvetica" w:hAnsi="Helvetica" w:cs="Helvetica"/>
          <w:sz w:val="20"/>
          <w:lang w:val="lt-LT"/>
        </w:rPr>
        <w:t>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amino)-4-((3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)</w:t>
      </w:r>
      <w:proofErr w:type="spellStart"/>
      <w:r w:rsidR="000D2809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 xml:space="preserve">)amino) </w:t>
      </w:r>
      <w:proofErr w:type="spellStart"/>
      <w:r w:rsidRPr="00C61990">
        <w:rPr>
          <w:rFonts w:ascii="Helvetica" w:hAnsi="Helvetica" w:cs="Helvetica"/>
          <w:sz w:val="20"/>
          <w:lang w:val="lt-LT"/>
        </w:rPr>
        <w:t>butanoat</w:t>
      </w:r>
      <w:r w:rsidR="00FF14AF" w:rsidRPr="00C61990">
        <w:rPr>
          <w:rFonts w:ascii="Helvetica" w:hAnsi="Helvetica" w:cs="Helvetica"/>
          <w:sz w:val="20"/>
          <w:lang w:val="lt-LT"/>
        </w:rPr>
        <w:t>as</w:t>
      </w:r>
      <w:proofErr w:type="spellEnd"/>
    </w:p>
    <w:p w14:paraId="12705074" w14:textId="77777777" w:rsidR="003D7DFD" w:rsidRPr="00C61990" w:rsidRDefault="003D7DFD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16C28DC" w14:textId="40F98AD8" w:rsidR="00266027" w:rsidRPr="00C61990" w:rsidRDefault="00474B90" w:rsidP="00C2093C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51728E10">
          <v:shape id="_x0000_i1108" type="#_x0000_t75" style="width:192.75pt;height:58.5pt">
            <v:imagedata r:id="rId90" o:title=""/>
          </v:shape>
        </w:pict>
      </w:r>
    </w:p>
    <w:p w14:paraId="001E9F35" w14:textId="77777777" w:rsidR="003D7DFD" w:rsidRPr="00C61990" w:rsidRDefault="003D7DFD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9F8A678" w14:textId="74147C68" w:rsidR="00266027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jo druska;</w:t>
      </w:r>
      <w:r w:rsidR="00266027" w:rsidRPr="00C61990">
        <w:rPr>
          <w:rFonts w:ascii="Helvetica" w:hAnsi="Helvetica" w:cs="Helvetica"/>
          <w:sz w:val="20"/>
          <w:lang w:val="lt-LT"/>
        </w:rPr>
        <w:t xml:space="preserve"> </w:t>
      </w:r>
      <w:r w:rsidR="00C12ADB" w:rsidRPr="00C61990">
        <w:rPr>
          <w:rFonts w:ascii="Helvetica" w:hAnsi="Helvetica" w:cs="Helvetica"/>
          <w:sz w:val="20"/>
          <w:lang w:val="lt-LT"/>
        </w:rPr>
        <w:t>arba</w:t>
      </w:r>
    </w:p>
    <w:p w14:paraId="25798708" w14:textId="3BFA0814" w:rsidR="00266027" w:rsidRPr="00C61990" w:rsidRDefault="00266027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(g) </w:t>
      </w:r>
      <w:r w:rsidR="00DC53AF" w:rsidRPr="00C61990">
        <w:rPr>
          <w:rFonts w:ascii="Helvetica" w:hAnsi="Helvetica" w:cs="Helvetica"/>
          <w:sz w:val="20"/>
          <w:lang w:val="lt-LT"/>
        </w:rPr>
        <w:t>junginys, kurio formulė</w:t>
      </w:r>
      <w:r w:rsidRPr="00C61990">
        <w:rPr>
          <w:rFonts w:ascii="Helvetica" w:hAnsi="Helvetica" w:cs="Helvetica"/>
          <w:sz w:val="20"/>
          <w:lang w:val="lt-LT"/>
        </w:rPr>
        <w:t xml:space="preserve"> 7B:</w:t>
      </w:r>
    </w:p>
    <w:p w14:paraId="4B4C8688" w14:textId="77777777" w:rsidR="003D7DFD" w:rsidRPr="00C61990" w:rsidRDefault="003D7DFD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B10890C" w14:textId="61F29F22" w:rsidR="00266027" w:rsidRPr="00C61990" w:rsidRDefault="00474B90" w:rsidP="00C2093C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77847560">
          <v:shape id="_x0000_i1109" type="#_x0000_t75" style="width:178.5pt;height:73.5pt">
            <v:imagedata r:id="rId91" o:title=""/>
          </v:shape>
        </w:pict>
      </w:r>
    </w:p>
    <w:p w14:paraId="7E9FF407" w14:textId="77777777" w:rsidR="003D7DFD" w:rsidRPr="00C61990" w:rsidRDefault="003D7DFD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BD83799" w14:textId="6D74B55C" w:rsidR="00266027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ur</w:t>
      </w:r>
      <w:r w:rsidR="00ED1909" w:rsidRPr="00C61990">
        <w:rPr>
          <w:rFonts w:ascii="Helvetica" w:hAnsi="Helvetica" w:cs="Helvetica"/>
          <w:sz w:val="20"/>
          <w:lang w:val="lt-LT"/>
        </w:rPr>
        <w:t xml:space="preserve"> R</w:t>
      </w:r>
      <w:r w:rsidR="00ED1909" w:rsidRPr="00C61990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C61990">
        <w:rPr>
          <w:rFonts w:ascii="Helvetica" w:hAnsi="Helvetica" w:cs="Helvetica"/>
          <w:sz w:val="20"/>
          <w:lang w:val="lt-LT"/>
        </w:rPr>
        <w:t xml:space="preserve"> yra </w:t>
      </w:r>
      <w:r w:rsidR="00ED1909" w:rsidRPr="00C61990">
        <w:rPr>
          <w:rFonts w:ascii="Helvetica" w:hAnsi="Helvetica" w:cs="Helvetica"/>
          <w:sz w:val="20"/>
          <w:lang w:val="lt-LT"/>
        </w:rPr>
        <w:t>(S)-3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="00ED1909"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="00C12ADB" w:rsidRPr="00C61990">
        <w:rPr>
          <w:rFonts w:ascii="Helvetica" w:hAnsi="Helvetica" w:cs="Helvetica"/>
          <w:sz w:val="20"/>
          <w:lang w:val="lt-LT"/>
        </w:rPr>
        <w:t>as</w:t>
      </w:r>
      <w:r w:rsidR="00ED1909" w:rsidRPr="00C61990">
        <w:rPr>
          <w:rFonts w:ascii="Helvetica" w:hAnsi="Helvetica" w:cs="Helvetica"/>
          <w:sz w:val="20"/>
          <w:lang w:val="lt-LT"/>
        </w:rPr>
        <w:t>;</w:t>
      </w:r>
    </w:p>
    <w:p w14:paraId="7B23ED0E" w14:textId="1EA123F2" w:rsidR="00ED1909" w:rsidRPr="00C61990" w:rsidRDefault="00C12ADB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jo druska</w:t>
      </w:r>
      <w:r w:rsidR="00ED1909" w:rsidRPr="00C61990">
        <w:rPr>
          <w:rFonts w:ascii="Helvetica" w:hAnsi="Helvetica" w:cs="Helvetica"/>
          <w:sz w:val="20"/>
          <w:lang w:val="lt-LT"/>
        </w:rPr>
        <w:t>.</w:t>
      </w:r>
    </w:p>
    <w:p w14:paraId="7AEE22F4" w14:textId="77777777" w:rsidR="00ED1909" w:rsidRPr="00C61990" w:rsidRDefault="00ED190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C4A3B35" w14:textId="268FD15B" w:rsidR="00ED1909" w:rsidRPr="00C61990" w:rsidRDefault="00ED1909" w:rsidP="00C619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35. </w:t>
      </w:r>
      <w:r w:rsidR="00DC53AF" w:rsidRPr="00C61990">
        <w:rPr>
          <w:rFonts w:ascii="Helvetica" w:hAnsi="Helvetica" w:cs="Helvetica"/>
          <w:sz w:val="20"/>
          <w:lang w:val="lt-LT"/>
        </w:rPr>
        <w:t>Junginys, kur junginys yra</w:t>
      </w:r>
      <w:r w:rsidRPr="00C61990">
        <w:rPr>
          <w:rFonts w:ascii="Helvetica" w:hAnsi="Helvetica" w:cs="Helvetica"/>
          <w:sz w:val="20"/>
          <w:lang w:val="lt-LT"/>
        </w:rPr>
        <w:t>:</w:t>
      </w:r>
    </w:p>
    <w:p w14:paraId="7E9CA88A" w14:textId="729CCAD4" w:rsidR="00266027" w:rsidRPr="00C61990" w:rsidRDefault="00ED190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(a) </w:t>
      </w:r>
      <w:r w:rsidR="00DC53AF" w:rsidRPr="00C61990">
        <w:rPr>
          <w:rFonts w:ascii="Helvetica" w:hAnsi="Helvetica" w:cs="Helvetica"/>
          <w:sz w:val="20"/>
          <w:lang w:val="lt-LT"/>
        </w:rPr>
        <w:t>junginys, kurio formulė</w:t>
      </w:r>
      <w:r w:rsidRPr="00C61990">
        <w:rPr>
          <w:rFonts w:ascii="Helvetica" w:hAnsi="Helvetica" w:cs="Helvetica"/>
          <w:sz w:val="20"/>
          <w:lang w:val="lt-LT"/>
        </w:rPr>
        <w:t xml:space="preserve"> 6C:</w:t>
      </w:r>
    </w:p>
    <w:p w14:paraId="2C7A0049" w14:textId="77777777" w:rsidR="003D7DFD" w:rsidRPr="00C61990" w:rsidRDefault="003D7DFD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C04CCBE" w14:textId="2F662A0E" w:rsidR="003B63F7" w:rsidRPr="00C61990" w:rsidRDefault="00474B90" w:rsidP="00C2093C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728FF618">
          <v:shape id="_x0000_i1110" type="#_x0000_t75" style="width:189pt;height:93pt">
            <v:imagedata r:id="rId92" o:title=""/>
          </v:shape>
        </w:pict>
      </w:r>
    </w:p>
    <w:p w14:paraId="739715DD" w14:textId="77777777" w:rsidR="003D7DFD" w:rsidRPr="00C61990" w:rsidRDefault="003D7DFD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7B957B4" w14:textId="571AE0CC" w:rsidR="00ED1909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ur</w:t>
      </w:r>
      <w:r w:rsidR="00ED1909" w:rsidRPr="00C61990">
        <w:rPr>
          <w:rFonts w:ascii="Helvetica" w:hAnsi="Helvetica" w:cs="Helvetica"/>
          <w:sz w:val="20"/>
          <w:lang w:val="lt-LT"/>
        </w:rPr>
        <w:t>:</w:t>
      </w:r>
    </w:p>
    <w:p w14:paraId="3C6651D5" w14:textId="010E66F2" w:rsidR="00ED1909" w:rsidRPr="00C61990" w:rsidRDefault="00ED190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i) R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 yra </w:t>
      </w:r>
      <w:r w:rsidRPr="00C61990">
        <w:rPr>
          <w:rFonts w:ascii="Helvetica" w:hAnsi="Helvetica" w:cs="Helvetica"/>
          <w:sz w:val="20"/>
          <w:lang w:val="lt-LT"/>
        </w:rPr>
        <w:t>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C12ADB" w:rsidRPr="00C61990">
        <w:rPr>
          <w:rFonts w:ascii="Helvetica" w:hAnsi="Helvetica" w:cs="Helvetica"/>
          <w:sz w:val="20"/>
          <w:lang w:val="lt-LT"/>
        </w:rPr>
        <w:t>as</w:t>
      </w:r>
      <w:r w:rsidRPr="00C61990">
        <w:rPr>
          <w:rFonts w:ascii="Helvetica" w:hAnsi="Helvetica" w:cs="Helvetica"/>
          <w:sz w:val="20"/>
          <w:lang w:val="lt-LT"/>
        </w:rPr>
        <w:t xml:space="preserve">, </w:t>
      </w:r>
      <w:r w:rsidR="00C12ADB" w:rsidRPr="00C61990">
        <w:rPr>
          <w:rFonts w:ascii="Helvetica" w:hAnsi="Helvetica" w:cs="Helvetica"/>
          <w:sz w:val="20"/>
          <w:lang w:val="lt-LT"/>
        </w:rPr>
        <w:t>arba</w:t>
      </w:r>
    </w:p>
    <w:p w14:paraId="3C5E301F" w14:textId="50879ADD" w:rsidR="00ED1909" w:rsidRPr="00C61990" w:rsidRDefault="00ED190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ii) R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 yra </w:t>
      </w:r>
      <w:r w:rsidRPr="00C61990">
        <w:rPr>
          <w:rFonts w:ascii="Helvetica" w:hAnsi="Helvetica" w:cs="Helvetica"/>
          <w:sz w:val="20"/>
          <w:lang w:val="lt-LT"/>
        </w:rPr>
        <w:t>3,5-di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m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="00C12ADB" w:rsidRPr="00C61990">
        <w:rPr>
          <w:rFonts w:ascii="Helvetica" w:hAnsi="Helvetica" w:cs="Helvetica"/>
          <w:sz w:val="20"/>
          <w:lang w:val="lt-LT"/>
        </w:rPr>
        <w:t>as</w:t>
      </w:r>
      <w:r w:rsidRPr="00C61990">
        <w:rPr>
          <w:rFonts w:ascii="Helvetica" w:hAnsi="Helvetica" w:cs="Helvetica"/>
          <w:sz w:val="20"/>
          <w:lang w:val="lt-LT"/>
        </w:rPr>
        <w:t>;</w:t>
      </w:r>
    </w:p>
    <w:p w14:paraId="0468E3A4" w14:textId="1F339ACE" w:rsidR="00ED1909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jo druska;</w:t>
      </w:r>
    </w:p>
    <w:p w14:paraId="3AFE05A3" w14:textId="13C518BE" w:rsidR="00ED1909" w:rsidRPr="00C61990" w:rsidRDefault="00ED190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(b) </w:t>
      </w:r>
      <w:r w:rsidR="00DC53AF" w:rsidRPr="00C61990">
        <w:rPr>
          <w:rFonts w:ascii="Helvetica" w:hAnsi="Helvetica" w:cs="Helvetica"/>
          <w:sz w:val="20"/>
          <w:lang w:val="lt-LT"/>
        </w:rPr>
        <w:t>junginys, kurio formulė</w:t>
      </w:r>
      <w:r w:rsidRPr="00C61990">
        <w:rPr>
          <w:rFonts w:ascii="Helvetica" w:hAnsi="Helvetica" w:cs="Helvetica"/>
          <w:sz w:val="20"/>
          <w:lang w:val="lt-LT"/>
        </w:rPr>
        <w:t xml:space="preserve"> 7A:</w:t>
      </w:r>
    </w:p>
    <w:p w14:paraId="7D54EC90" w14:textId="77777777" w:rsidR="003D7DFD" w:rsidRPr="00C61990" w:rsidRDefault="003D7DFD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1A434D0" w14:textId="0A855D0A" w:rsidR="00ED1909" w:rsidRPr="00C61990" w:rsidRDefault="00474B90" w:rsidP="00C2093C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5AA66B63">
          <v:shape id="_x0000_i1111" type="#_x0000_t75" style="width:183pt;height:75pt">
            <v:imagedata r:id="rId93" o:title=""/>
          </v:shape>
        </w:pict>
      </w:r>
    </w:p>
    <w:p w14:paraId="43D16976" w14:textId="77777777" w:rsidR="003D7DFD" w:rsidRPr="00C61990" w:rsidRDefault="003D7DFD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4E2ED38" w14:textId="4A32D9D7" w:rsidR="00ED1909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kur</w:t>
      </w:r>
      <w:r w:rsidR="00ED1909" w:rsidRPr="00C61990">
        <w:rPr>
          <w:rFonts w:ascii="Helvetica" w:hAnsi="Helvetica" w:cs="Helvetica"/>
          <w:sz w:val="20"/>
          <w:lang w:val="lt-LT"/>
        </w:rPr>
        <w:t>:</w:t>
      </w:r>
    </w:p>
    <w:p w14:paraId="40B36379" w14:textId="05059A4D" w:rsidR="00ED1909" w:rsidRPr="00C61990" w:rsidRDefault="00ED190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i)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 yra </w:t>
      </w:r>
      <w:r w:rsidRPr="00C61990">
        <w:rPr>
          <w:rFonts w:ascii="Helvetica" w:hAnsi="Helvetica" w:cs="Helvetica"/>
          <w:sz w:val="20"/>
          <w:lang w:val="lt-LT"/>
        </w:rPr>
        <w:t>2-</w:t>
      </w:r>
      <w:r w:rsidR="006A2436" w:rsidRPr="00C61990">
        <w:rPr>
          <w:rFonts w:ascii="Helvetica" w:hAnsi="Helvetica" w:cs="Helvetica"/>
          <w:sz w:val="20"/>
          <w:lang w:val="lt-LT"/>
        </w:rPr>
        <w:t>hidroksietil</w:t>
      </w:r>
      <w:r w:rsidR="00C12ADB" w:rsidRPr="00C61990">
        <w:rPr>
          <w:rFonts w:ascii="Helvetica" w:hAnsi="Helvetica" w:cs="Helvetica"/>
          <w:sz w:val="20"/>
          <w:lang w:val="lt-LT"/>
        </w:rPr>
        <w:t>as</w:t>
      </w:r>
      <w:r w:rsidRPr="00C61990">
        <w:rPr>
          <w:rFonts w:ascii="Helvetica" w:hAnsi="Helvetica" w:cs="Helvetica"/>
          <w:sz w:val="20"/>
          <w:lang w:val="lt-LT"/>
        </w:rPr>
        <w:t>,</w:t>
      </w:r>
    </w:p>
    <w:p w14:paraId="3CFBE29D" w14:textId="28668EC1" w:rsidR="00ED1909" w:rsidRPr="00C61990" w:rsidRDefault="00ED190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ii)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 yra 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oksietil</w:t>
      </w:r>
      <w:r w:rsidR="00C12ADB" w:rsidRPr="00C61990">
        <w:rPr>
          <w:rFonts w:ascii="Helvetica" w:hAnsi="Helvetica" w:cs="Helvetica"/>
          <w:sz w:val="20"/>
          <w:lang w:val="lt-LT"/>
        </w:rPr>
        <w:t>as</w:t>
      </w:r>
      <w:r w:rsidRPr="00C61990">
        <w:rPr>
          <w:rFonts w:ascii="Helvetica" w:hAnsi="Helvetica" w:cs="Helvetica"/>
          <w:sz w:val="20"/>
          <w:lang w:val="lt-LT"/>
        </w:rPr>
        <w:t xml:space="preserve">, </w:t>
      </w:r>
      <w:r w:rsidR="00C12ADB" w:rsidRPr="00C61990">
        <w:rPr>
          <w:rFonts w:ascii="Helvetica" w:hAnsi="Helvetica" w:cs="Helvetica"/>
          <w:sz w:val="20"/>
          <w:lang w:val="lt-LT"/>
        </w:rPr>
        <w:t>arba</w:t>
      </w:r>
    </w:p>
    <w:p w14:paraId="263169B8" w14:textId="49978787" w:rsidR="00ED1909" w:rsidRPr="00C61990" w:rsidRDefault="00ED190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iii) R</w:t>
      </w:r>
      <w:r w:rsidRPr="00C61990">
        <w:rPr>
          <w:rFonts w:ascii="Helvetica" w:hAnsi="Helvetica" w:cs="Helvetica"/>
          <w:sz w:val="20"/>
          <w:vertAlign w:val="superscript"/>
          <w:lang w:val="lt-LT"/>
        </w:rPr>
        <w:t>2</w:t>
      </w:r>
      <w:r w:rsidR="00DC53AF" w:rsidRPr="00C61990">
        <w:rPr>
          <w:rFonts w:ascii="Helvetica" w:hAnsi="Helvetica" w:cs="Helvetica"/>
          <w:sz w:val="20"/>
          <w:lang w:val="lt-LT"/>
        </w:rPr>
        <w:t xml:space="preserve"> yra </w:t>
      </w:r>
      <w:r w:rsidRPr="00C61990">
        <w:rPr>
          <w:rFonts w:ascii="Helvetica" w:hAnsi="Helvetica" w:cs="Helvetica"/>
          <w:sz w:val="20"/>
          <w:lang w:val="lt-LT"/>
        </w:rPr>
        <w:t>(S)-3-</w:t>
      </w:r>
      <w:r w:rsidR="006A2436" w:rsidRPr="00C61990">
        <w:rPr>
          <w:rFonts w:ascii="Helvetica" w:hAnsi="Helvetica" w:cs="Helvetica"/>
          <w:sz w:val="20"/>
          <w:lang w:val="lt-LT"/>
        </w:rPr>
        <w:t>fluor-</w:t>
      </w:r>
      <w:r w:rsidRPr="00C61990">
        <w:rPr>
          <w:rFonts w:ascii="Helvetica" w:hAnsi="Helvetica" w:cs="Helvetica"/>
          <w:sz w:val="20"/>
          <w:lang w:val="lt-LT"/>
        </w:rPr>
        <w:t>2-m</w:t>
      </w:r>
      <w:r w:rsidR="006A2436" w:rsidRPr="00C61990">
        <w:rPr>
          <w:rFonts w:ascii="Helvetica" w:hAnsi="Helvetica" w:cs="Helvetica"/>
          <w:sz w:val="20"/>
          <w:lang w:val="lt-LT"/>
        </w:rPr>
        <w:t>etoksipropil</w:t>
      </w:r>
      <w:r w:rsidR="00FF14AF" w:rsidRPr="00C61990">
        <w:rPr>
          <w:rFonts w:ascii="Helvetica" w:hAnsi="Helvetica" w:cs="Helvetica"/>
          <w:sz w:val="20"/>
          <w:lang w:val="lt-LT"/>
        </w:rPr>
        <w:t>as</w:t>
      </w:r>
      <w:r w:rsidRPr="00C61990">
        <w:rPr>
          <w:rFonts w:ascii="Helvetica" w:hAnsi="Helvetica" w:cs="Helvetica"/>
          <w:sz w:val="20"/>
          <w:lang w:val="lt-LT"/>
        </w:rPr>
        <w:t>;</w:t>
      </w:r>
    </w:p>
    <w:p w14:paraId="0BF441D1" w14:textId="77777777" w:rsidR="00C12ADB" w:rsidRPr="00C61990" w:rsidRDefault="00C12ADB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 xml:space="preserve">arba jo druska </w:t>
      </w:r>
    </w:p>
    <w:p w14:paraId="54DA6578" w14:textId="30D0EAB1" w:rsidR="00ED1909" w:rsidRPr="00C61990" w:rsidRDefault="00ED190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c) (S)-2-amino-4-((2-</w:t>
      </w:r>
      <w:r w:rsidR="00183053" w:rsidRPr="00C61990">
        <w:rPr>
          <w:rFonts w:ascii="Helvetica" w:hAnsi="Helvetica" w:cs="Helvetica"/>
          <w:sz w:val="20"/>
          <w:lang w:val="lt-LT"/>
        </w:rPr>
        <w:t>fenoksi</w:t>
      </w:r>
      <w:r w:rsidR="006A2436" w:rsidRPr="00C61990">
        <w:rPr>
          <w:rFonts w:ascii="Helvetica" w:hAnsi="Helvetica" w:cs="Helvetica"/>
          <w:sz w:val="20"/>
          <w:lang w:val="lt-LT"/>
        </w:rPr>
        <w:t>et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butano </w:t>
      </w:r>
      <w:r w:rsidR="00FF14AF" w:rsidRPr="00C61990">
        <w:rPr>
          <w:rFonts w:ascii="Helvetica" w:hAnsi="Helvetica" w:cs="Helvetica"/>
          <w:sz w:val="20"/>
          <w:lang w:val="lt-LT"/>
        </w:rPr>
        <w:t>rūgštis</w:t>
      </w:r>
    </w:p>
    <w:p w14:paraId="3FDEAB18" w14:textId="77777777" w:rsidR="003D7DFD" w:rsidRPr="00C61990" w:rsidRDefault="003D7DFD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98DEDB3" w14:textId="6108D90A" w:rsidR="00ED1909" w:rsidRPr="00C61990" w:rsidRDefault="00474B90" w:rsidP="00C2093C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574E24C0">
          <v:shape id="_x0000_i1112" type="#_x0000_t75" style="width:177pt;height:76.5pt">
            <v:imagedata r:id="rId94" o:title=""/>
          </v:shape>
        </w:pict>
      </w:r>
    </w:p>
    <w:p w14:paraId="488D11FA" w14:textId="77777777" w:rsidR="003D7DFD" w:rsidRPr="00C61990" w:rsidRDefault="003D7DFD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8632F3F" w14:textId="348D9A4F" w:rsidR="00ED1909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jo</w:t>
      </w:r>
      <w:r w:rsidR="00C12ADB" w:rsidRPr="00C61990">
        <w:rPr>
          <w:rFonts w:ascii="Helvetica" w:hAnsi="Helvetica" w:cs="Helvetica"/>
          <w:sz w:val="20"/>
          <w:lang w:val="lt-LT"/>
        </w:rPr>
        <w:t>s</w:t>
      </w:r>
      <w:r w:rsidRPr="00C61990">
        <w:rPr>
          <w:rFonts w:ascii="Helvetica" w:hAnsi="Helvetica" w:cs="Helvetica"/>
          <w:sz w:val="20"/>
          <w:lang w:val="lt-LT"/>
        </w:rPr>
        <w:t xml:space="preserve"> druska;</w:t>
      </w:r>
    </w:p>
    <w:p w14:paraId="24F948D7" w14:textId="5F2E4179" w:rsidR="00ED1909" w:rsidRPr="00C61990" w:rsidRDefault="00ED190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lastRenderedPageBreak/>
        <w:t>(d) (S)-2-amino-4-((2-(4-</w:t>
      </w:r>
      <w:r w:rsidR="00183053" w:rsidRPr="00C61990">
        <w:rPr>
          <w:rFonts w:ascii="Helvetica" w:hAnsi="Helvetica" w:cs="Helvetica"/>
          <w:sz w:val="20"/>
          <w:lang w:val="lt-LT"/>
        </w:rPr>
        <w:t>fluorfenoksi</w:t>
      </w:r>
      <w:r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6A2436" w:rsidRPr="00C61990">
        <w:rPr>
          <w:rFonts w:ascii="Helvetica" w:hAnsi="Helvetica" w:cs="Helvetica"/>
          <w:sz w:val="20"/>
          <w:lang w:val="lt-LT"/>
        </w:rPr>
        <w:t>etil</w:t>
      </w:r>
      <w:proofErr w:type="spellEnd"/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FF14AF" w:rsidRPr="00C61990">
        <w:rPr>
          <w:rFonts w:ascii="Helvetica" w:hAnsi="Helvetica" w:cs="Helvetica"/>
          <w:sz w:val="20"/>
          <w:lang w:val="lt-LT"/>
        </w:rPr>
        <w:t>butano rūgštis</w:t>
      </w:r>
    </w:p>
    <w:p w14:paraId="61E53092" w14:textId="77777777" w:rsidR="003D7DFD" w:rsidRPr="00C61990" w:rsidRDefault="003D7DFD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77BCC05" w14:textId="0093F14E" w:rsidR="00ED1909" w:rsidRPr="00C61990" w:rsidRDefault="00474B90" w:rsidP="00C2093C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3137E5CA">
          <v:shape id="_x0000_i1113" type="#_x0000_t75" style="width:175.5pt;height:78.75pt">
            <v:imagedata r:id="rId95" o:title=""/>
          </v:shape>
        </w:pict>
      </w:r>
    </w:p>
    <w:p w14:paraId="03C73D81" w14:textId="77777777" w:rsidR="003D7DFD" w:rsidRPr="00C61990" w:rsidRDefault="003D7DFD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A8B7F48" w14:textId="685D839F" w:rsidR="00ED1909" w:rsidRPr="00C61990" w:rsidRDefault="00DC53AF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jo</w:t>
      </w:r>
      <w:r w:rsidR="00C12ADB" w:rsidRPr="00C61990">
        <w:rPr>
          <w:rFonts w:ascii="Helvetica" w:hAnsi="Helvetica" w:cs="Helvetica"/>
          <w:sz w:val="20"/>
          <w:lang w:val="lt-LT"/>
        </w:rPr>
        <w:t>s</w:t>
      </w:r>
      <w:r w:rsidRPr="00C61990">
        <w:rPr>
          <w:rFonts w:ascii="Helvetica" w:hAnsi="Helvetica" w:cs="Helvetica"/>
          <w:sz w:val="20"/>
          <w:lang w:val="lt-LT"/>
        </w:rPr>
        <w:t xml:space="preserve"> druska;</w:t>
      </w:r>
      <w:r w:rsidR="00ED1909" w:rsidRPr="00C61990">
        <w:rPr>
          <w:rFonts w:ascii="Helvetica" w:hAnsi="Helvetica" w:cs="Helvetica"/>
          <w:sz w:val="20"/>
          <w:lang w:val="lt-LT"/>
        </w:rPr>
        <w:t xml:space="preserve"> </w:t>
      </w:r>
      <w:r w:rsidR="00C12ADB" w:rsidRPr="00C61990">
        <w:rPr>
          <w:rFonts w:ascii="Helvetica" w:hAnsi="Helvetica" w:cs="Helvetica"/>
          <w:sz w:val="20"/>
          <w:lang w:val="lt-LT"/>
        </w:rPr>
        <w:t>arba</w:t>
      </w:r>
    </w:p>
    <w:p w14:paraId="4224BE18" w14:textId="71FC1940" w:rsidR="00ED1909" w:rsidRPr="00C61990" w:rsidRDefault="00ED1909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(e) (S)-2-amino-4-((3-</w:t>
      </w:r>
      <w:r w:rsidR="00183053" w:rsidRPr="00C61990">
        <w:rPr>
          <w:rFonts w:ascii="Helvetica" w:hAnsi="Helvetica" w:cs="Helvetica"/>
          <w:sz w:val="20"/>
          <w:lang w:val="lt-LT"/>
        </w:rPr>
        <w:t>fluorp</w:t>
      </w:r>
      <w:r w:rsidR="006A2436" w:rsidRPr="00C61990">
        <w:rPr>
          <w:rFonts w:ascii="Helvetica" w:hAnsi="Helvetica" w:cs="Helvetica"/>
          <w:sz w:val="20"/>
          <w:lang w:val="lt-LT"/>
        </w:rPr>
        <w:t>ropil</w:t>
      </w:r>
      <w:r w:rsidRPr="00C61990">
        <w:rPr>
          <w:rFonts w:ascii="Helvetica" w:hAnsi="Helvetica" w:cs="Helvetica"/>
          <w:sz w:val="20"/>
          <w:lang w:val="lt-LT"/>
        </w:rPr>
        <w:t>) (4-(5,6,7,8-</w:t>
      </w:r>
      <w:r w:rsidR="000D2809" w:rsidRPr="00C61990">
        <w:rPr>
          <w:rFonts w:ascii="Helvetica" w:hAnsi="Helvetica" w:cs="Helvetica"/>
          <w:sz w:val="20"/>
          <w:lang w:val="lt-LT"/>
        </w:rPr>
        <w:t>tetrahidro</w:t>
      </w:r>
      <w:r w:rsidRPr="00C61990">
        <w:rPr>
          <w:rFonts w:ascii="Helvetica" w:hAnsi="Helvetica" w:cs="Helvetica"/>
          <w:sz w:val="20"/>
          <w:lang w:val="lt-LT"/>
        </w:rPr>
        <w:t>-1,8-</w:t>
      </w:r>
      <w:r w:rsidR="000D2809" w:rsidRPr="00C61990">
        <w:rPr>
          <w:rFonts w:ascii="Helvetica" w:hAnsi="Helvetica" w:cs="Helvetica"/>
          <w:sz w:val="20"/>
          <w:lang w:val="lt-LT"/>
        </w:rPr>
        <w:t>naftiridin</w:t>
      </w:r>
      <w:r w:rsidRPr="00C61990">
        <w:rPr>
          <w:rFonts w:ascii="Helvetica" w:hAnsi="Helvetica" w:cs="Helvetica"/>
          <w:sz w:val="20"/>
          <w:lang w:val="lt-LT"/>
        </w:rPr>
        <w:t>-2</w:t>
      </w:r>
      <w:r w:rsidR="000D2809" w:rsidRPr="00C61990">
        <w:rPr>
          <w:rFonts w:ascii="Helvetica" w:hAnsi="Helvetica" w:cs="Helvetica"/>
          <w:sz w:val="20"/>
          <w:lang w:val="lt-LT"/>
        </w:rPr>
        <w:t>-il</w:t>
      </w:r>
      <w:r w:rsidR="00C87122" w:rsidRPr="00C61990">
        <w:rPr>
          <w:rFonts w:ascii="Helvetica" w:hAnsi="Helvetica" w:cs="Helvetica"/>
          <w:sz w:val="20"/>
          <w:lang w:val="lt-LT"/>
        </w:rPr>
        <w:t>)</w:t>
      </w:r>
      <w:proofErr w:type="spellStart"/>
      <w:r w:rsidR="00C87122" w:rsidRPr="00C61990">
        <w:rPr>
          <w:rFonts w:ascii="Helvetica" w:hAnsi="Helvetica" w:cs="Helvetica"/>
          <w:sz w:val="20"/>
          <w:lang w:val="lt-LT"/>
        </w:rPr>
        <w:t>butil</w:t>
      </w:r>
      <w:proofErr w:type="spellEnd"/>
      <w:r w:rsidR="00C87122" w:rsidRPr="00C61990">
        <w:rPr>
          <w:rFonts w:ascii="Helvetica" w:hAnsi="Helvetica" w:cs="Helvetica"/>
          <w:sz w:val="20"/>
          <w:lang w:val="lt-LT"/>
        </w:rPr>
        <w:t>)</w:t>
      </w:r>
      <w:r w:rsidRPr="00C61990">
        <w:rPr>
          <w:rFonts w:ascii="Helvetica" w:hAnsi="Helvetica" w:cs="Helvetica"/>
          <w:sz w:val="20"/>
          <w:lang w:val="lt-LT"/>
        </w:rPr>
        <w:t xml:space="preserve">amino) </w:t>
      </w:r>
      <w:r w:rsidR="00FF14AF" w:rsidRPr="00C61990">
        <w:rPr>
          <w:rFonts w:ascii="Helvetica" w:hAnsi="Helvetica" w:cs="Helvetica"/>
          <w:sz w:val="20"/>
          <w:lang w:val="lt-LT"/>
        </w:rPr>
        <w:t>butano rūgštis</w:t>
      </w:r>
    </w:p>
    <w:p w14:paraId="0500691B" w14:textId="224DF844" w:rsidR="00ED1909" w:rsidRPr="00C61990" w:rsidRDefault="00474B90" w:rsidP="00C2093C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36DD93B7">
          <v:shape id="_x0000_i1114" type="#_x0000_t75" style="width:170.25pt;height:63pt">
            <v:imagedata r:id="rId96" o:title=""/>
          </v:shape>
        </w:pict>
      </w:r>
    </w:p>
    <w:p w14:paraId="32242528" w14:textId="60611F6B" w:rsidR="00ED1909" w:rsidRPr="00C61990" w:rsidRDefault="00C12ADB" w:rsidP="00C619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61990">
        <w:rPr>
          <w:rFonts w:ascii="Helvetica" w:hAnsi="Helvetica" w:cs="Helvetica"/>
          <w:sz w:val="20"/>
          <w:lang w:val="lt-LT"/>
        </w:rPr>
        <w:t>arba jos druska</w:t>
      </w:r>
      <w:r w:rsidR="00ED1909" w:rsidRPr="00C61990">
        <w:rPr>
          <w:rFonts w:ascii="Helvetica" w:hAnsi="Helvetica" w:cs="Helvetica"/>
          <w:sz w:val="20"/>
          <w:lang w:val="lt-LT"/>
        </w:rPr>
        <w:t>.</w:t>
      </w:r>
    </w:p>
    <w:sectPr w:rsidR="00ED1909" w:rsidRPr="00C61990" w:rsidSect="00B45728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B65BA" w14:textId="77777777" w:rsidR="00B45728" w:rsidRDefault="00B45728" w:rsidP="007B0A41">
      <w:pPr>
        <w:spacing w:after="0" w:line="240" w:lineRule="auto"/>
      </w:pPr>
      <w:r>
        <w:separator/>
      </w:r>
    </w:p>
  </w:endnote>
  <w:endnote w:type="continuationSeparator" w:id="0">
    <w:p w14:paraId="4CDBA718" w14:textId="77777777" w:rsidR="00B45728" w:rsidRDefault="00B4572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EA93C" w14:textId="77777777" w:rsidR="00B45728" w:rsidRDefault="00B45728" w:rsidP="007B0A41">
      <w:pPr>
        <w:spacing w:after="0" w:line="240" w:lineRule="auto"/>
      </w:pPr>
      <w:r>
        <w:separator/>
      </w:r>
    </w:p>
  </w:footnote>
  <w:footnote w:type="continuationSeparator" w:id="0">
    <w:p w14:paraId="0B40A67F" w14:textId="77777777" w:rsidR="00B45728" w:rsidRDefault="00B45728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C6A2F"/>
    <w:rsid w:val="000D0403"/>
    <w:rsid w:val="000D2809"/>
    <w:rsid w:val="000E6C31"/>
    <w:rsid w:val="000F1D6A"/>
    <w:rsid w:val="0011001D"/>
    <w:rsid w:val="0011660D"/>
    <w:rsid w:val="00120AC9"/>
    <w:rsid w:val="001308ED"/>
    <w:rsid w:val="0013504A"/>
    <w:rsid w:val="001427C4"/>
    <w:rsid w:val="001627EF"/>
    <w:rsid w:val="001668DF"/>
    <w:rsid w:val="00167C76"/>
    <w:rsid w:val="00180F8C"/>
    <w:rsid w:val="00183053"/>
    <w:rsid w:val="00192F10"/>
    <w:rsid w:val="001A3E8E"/>
    <w:rsid w:val="001A5603"/>
    <w:rsid w:val="001C33D1"/>
    <w:rsid w:val="001F266E"/>
    <w:rsid w:val="0021404B"/>
    <w:rsid w:val="00220857"/>
    <w:rsid w:val="00223910"/>
    <w:rsid w:val="0022707B"/>
    <w:rsid w:val="00234E11"/>
    <w:rsid w:val="00253760"/>
    <w:rsid w:val="00260D4E"/>
    <w:rsid w:val="00260E6C"/>
    <w:rsid w:val="00262076"/>
    <w:rsid w:val="00266027"/>
    <w:rsid w:val="002837FC"/>
    <w:rsid w:val="002A7269"/>
    <w:rsid w:val="002B66D9"/>
    <w:rsid w:val="002E0862"/>
    <w:rsid w:val="002E0F37"/>
    <w:rsid w:val="00316FB7"/>
    <w:rsid w:val="00334817"/>
    <w:rsid w:val="00351494"/>
    <w:rsid w:val="003636D8"/>
    <w:rsid w:val="003700E9"/>
    <w:rsid w:val="00370A78"/>
    <w:rsid w:val="00372A7E"/>
    <w:rsid w:val="0037322E"/>
    <w:rsid w:val="00393089"/>
    <w:rsid w:val="003A0D71"/>
    <w:rsid w:val="003A15E3"/>
    <w:rsid w:val="003A2C71"/>
    <w:rsid w:val="003A6CA1"/>
    <w:rsid w:val="003A7D4E"/>
    <w:rsid w:val="003B63F7"/>
    <w:rsid w:val="003C041F"/>
    <w:rsid w:val="003D4001"/>
    <w:rsid w:val="003D7DFD"/>
    <w:rsid w:val="003E51FF"/>
    <w:rsid w:val="003F49EF"/>
    <w:rsid w:val="00405D68"/>
    <w:rsid w:val="00412B35"/>
    <w:rsid w:val="00416928"/>
    <w:rsid w:val="00431822"/>
    <w:rsid w:val="00434733"/>
    <w:rsid w:val="00443029"/>
    <w:rsid w:val="0044384C"/>
    <w:rsid w:val="00453654"/>
    <w:rsid w:val="00473E17"/>
    <w:rsid w:val="00474B90"/>
    <w:rsid w:val="004777EF"/>
    <w:rsid w:val="004A11D8"/>
    <w:rsid w:val="004C1469"/>
    <w:rsid w:val="004C5889"/>
    <w:rsid w:val="004F06A1"/>
    <w:rsid w:val="00500B25"/>
    <w:rsid w:val="005158F2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D53BE"/>
    <w:rsid w:val="005E1AF1"/>
    <w:rsid w:val="005E238A"/>
    <w:rsid w:val="005E7A72"/>
    <w:rsid w:val="005F4383"/>
    <w:rsid w:val="00600FCD"/>
    <w:rsid w:val="006031C5"/>
    <w:rsid w:val="006049CC"/>
    <w:rsid w:val="006107DC"/>
    <w:rsid w:val="00617E21"/>
    <w:rsid w:val="006375BB"/>
    <w:rsid w:val="00653956"/>
    <w:rsid w:val="00675FB8"/>
    <w:rsid w:val="00683CBB"/>
    <w:rsid w:val="00683EAE"/>
    <w:rsid w:val="0069131F"/>
    <w:rsid w:val="006A2436"/>
    <w:rsid w:val="006A4424"/>
    <w:rsid w:val="006A5176"/>
    <w:rsid w:val="006A51D8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0673A"/>
    <w:rsid w:val="0073647D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7E6004"/>
    <w:rsid w:val="00806BE5"/>
    <w:rsid w:val="0082278C"/>
    <w:rsid w:val="008309E7"/>
    <w:rsid w:val="008321FA"/>
    <w:rsid w:val="00837B1E"/>
    <w:rsid w:val="00847DA0"/>
    <w:rsid w:val="00864E7D"/>
    <w:rsid w:val="00886FF4"/>
    <w:rsid w:val="00887EB3"/>
    <w:rsid w:val="008A7B6E"/>
    <w:rsid w:val="008B41AC"/>
    <w:rsid w:val="008C60D6"/>
    <w:rsid w:val="008E0E9E"/>
    <w:rsid w:val="0090596D"/>
    <w:rsid w:val="00907FD8"/>
    <w:rsid w:val="00924D7A"/>
    <w:rsid w:val="0093370F"/>
    <w:rsid w:val="00947ACD"/>
    <w:rsid w:val="009520D8"/>
    <w:rsid w:val="00963C86"/>
    <w:rsid w:val="00971B8A"/>
    <w:rsid w:val="009766FA"/>
    <w:rsid w:val="0098532A"/>
    <w:rsid w:val="00992879"/>
    <w:rsid w:val="009A3CFE"/>
    <w:rsid w:val="009B138F"/>
    <w:rsid w:val="009B2E35"/>
    <w:rsid w:val="009B6C12"/>
    <w:rsid w:val="009D60A1"/>
    <w:rsid w:val="009E1482"/>
    <w:rsid w:val="009E2C05"/>
    <w:rsid w:val="00A02F0C"/>
    <w:rsid w:val="00A22BBD"/>
    <w:rsid w:val="00A3340C"/>
    <w:rsid w:val="00A4282B"/>
    <w:rsid w:val="00A51B6C"/>
    <w:rsid w:val="00A534B9"/>
    <w:rsid w:val="00A76666"/>
    <w:rsid w:val="00AA3A1F"/>
    <w:rsid w:val="00AD4691"/>
    <w:rsid w:val="00AE4C3F"/>
    <w:rsid w:val="00AE51EA"/>
    <w:rsid w:val="00AE7DF3"/>
    <w:rsid w:val="00B13D8D"/>
    <w:rsid w:val="00B200E3"/>
    <w:rsid w:val="00B226B6"/>
    <w:rsid w:val="00B264AD"/>
    <w:rsid w:val="00B34D5F"/>
    <w:rsid w:val="00B45728"/>
    <w:rsid w:val="00B45BCB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BE431B"/>
    <w:rsid w:val="00BF284B"/>
    <w:rsid w:val="00BF2F87"/>
    <w:rsid w:val="00C1001A"/>
    <w:rsid w:val="00C12ADB"/>
    <w:rsid w:val="00C13EC7"/>
    <w:rsid w:val="00C2093C"/>
    <w:rsid w:val="00C220FE"/>
    <w:rsid w:val="00C2766E"/>
    <w:rsid w:val="00C30968"/>
    <w:rsid w:val="00C61990"/>
    <w:rsid w:val="00C636DD"/>
    <w:rsid w:val="00C72847"/>
    <w:rsid w:val="00C73E71"/>
    <w:rsid w:val="00C86DA9"/>
    <w:rsid w:val="00C87122"/>
    <w:rsid w:val="00C91715"/>
    <w:rsid w:val="00C96AD4"/>
    <w:rsid w:val="00CD20C1"/>
    <w:rsid w:val="00CE42D1"/>
    <w:rsid w:val="00CF70D6"/>
    <w:rsid w:val="00D10809"/>
    <w:rsid w:val="00D15412"/>
    <w:rsid w:val="00D16824"/>
    <w:rsid w:val="00D23A2A"/>
    <w:rsid w:val="00D27B88"/>
    <w:rsid w:val="00D30F69"/>
    <w:rsid w:val="00D54A23"/>
    <w:rsid w:val="00D55A30"/>
    <w:rsid w:val="00D56D60"/>
    <w:rsid w:val="00D83DAA"/>
    <w:rsid w:val="00DB375D"/>
    <w:rsid w:val="00DC53AF"/>
    <w:rsid w:val="00DF45D0"/>
    <w:rsid w:val="00E1104B"/>
    <w:rsid w:val="00E1543E"/>
    <w:rsid w:val="00E1780E"/>
    <w:rsid w:val="00E2583B"/>
    <w:rsid w:val="00E321B7"/>
    <w:rsid w:val="00E37115"/>
    <w:rsid w:val="00E56D5B"/>
    <w:rsid w:val="00E91AE0"/>
    <w:rsid w:val="00EB1EE5"/>
    <w:rsid w:val="00EB6F08"/>
    <w:rsid w:val="00EC2BD7"/>
    <w:rsid w:val="00ED04B0"/>
    <w:rsid w:val="00ED1909"/>
    <w:rsid w:val="00EF4B11"/>
    <w:rsid w:val="00F01CE8"/>
    <w:rsid w:val="00F338E9"/>
    <w:rsid w:val="00F37F4D"/>
    <w:rsid w:val="00F5330D"/>
    <w:rsid w:val="00F577D6"/>
    <w:rsid w:val="00F6109A"/>
    <w:rsid w:val="00F660E3"/>
    <w:rsid w:val="00F66B57"/>
    <w:rsid w:val="00F87A00"/>
    <w:rsid w:val="00F92BF9"/>
    <w:rsid w:val="00FA380A"/>
    <w:rsid w:val="00FB2032"/>
    <w:rsid w:val="00FB2D33"/>
    <w:rsid w:val="00FB63E2"/>
    <w:rsid w:val="00FD0914"/>
    <w:rsid w:val="00FD2ECB"/>
    <w:rsid w:val="00FD3E6A"/>
    <w:rsid w:val="00FE1DCD"/>
    <w:rsid w:val="00FF14AF"/>
    <w:rsid w:val="00FF6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86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132078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768642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785467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682412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12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883115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723998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250899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067362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08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375770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15027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951252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471285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emf"/><Relationship Id="rId21" Type="http://schemas.openxmlformats.org/officeDocument/2006/relationships/image" Target="media/image15.png"/><Relationship Id="rId42" Type="http://schemas.openxmlformats.org/officeDocument/2006/relationships/image" Target="media/image36.emf"/><Relationship Id="rId47" Type="http://schemas.openxmlformats.org/officeDocument/2006/relationships/image" Target="media/image41.emf"/><Relationship Id="rId63" Type="http://schemas.openxmlformats.org/officeDocument/2006/relationships/image" Target="media/image57.emf"/><Relationship Id="rId68" Type="http://schemas.openxmlformats.org/officeDocument/2006/relationships/image" Target="media/image62.emf"/><Relationship Id="rId84" Type="http://schemas.openxmlformats.org/officeDocument/2006/relationships/image" Target="media/image78.emf"/><Relationship Id="rId89" Type="http://schemas.openxmlformats.org/officeDocument/2006/relationships/image" Target="media/image83.emf"/><Relationship Id="rId16" Type="http://schemas.openxmlformats.org/officeDocument/2006/relationships/image" Target="media/image10.emf"/><Relationship Id="rId11" Type="http://schemas.openxmlformats.org/officeDocument/2006/relationships/image" Target="media/image5.emf"/><Relationship Id="rId32" Type="http://schemas.openxmlformats.org/officeDocument/2006/relationships/image" Target="media/image26.emf"/><Relationship Id="rId37" Type="http://schemas.openxmlformats.org/officeDocument/2006/relationships/image" Target="media/image31.emf"/><Relationship Id="rId53" Type="http://schemas.openxmlformats.org/officeDocument/2006/relationships/image" Target="media/image47.emf"/><Relationship Id="rId58" Type="http://schemas.openxmlformats.org/officeDocument/2006/relationships/image" Target="media/image52.emf"/><Relationship Id="rId74" Type="http://schemas.openxmlformats.org/officeDocument/2006/relationships/image" Target="media/image68.emf"/><Relationship Id="rId79" Type="http://schemas.openxmlformats.org/officeDocument/2006/relationships/image" Target="media/image73.emf"/><Relationship Id="rId5" Type="http://schemas.openxmlformats.org/officeDocument/2006/relationships/footnotes" Target="footnotes.xml"/><Relationship Id="rId90" Type="http://schemas.openxmlformats.org/officeDocument/2006/relationships/image" Target="media/image84.emf"/><Relationship Id="rId95" Type="http://schemas.openxmlformats.org/officeDocument/2006/relationships/image" Target="media/image89.emf"/><Relationship Id="rId22" Type="http://schemas.openxmlformats.org/officeDocument/2006/relationships/image" Target="media/image16.emf"/><Relationship Id="rId27" Type="http://schemas.openxmlformats.org/officeDocument/2006/relationships/image" Target="media/image21.emf"/><Relationship Id="rId43" Type="http://schemas.openxmlformats.org/officeDocument/2006/relationships/image" Target="media/image37.emf"/><Relationship Id="rId48" Type="http://schemas.openxmlformats.org/officeDocument/2006/relationships/image" Target="media/image42.emf"/><Relationship Id="rId64" Type="http://schemas.openxmlformats.org/officeDocument/2006/relationships/image" Target="media/image58.emf"/><Relationship Id="rId69" Type="http://schemas.openxmlformats.org/officeDocument/2006/relationships/image" Target="media/image63.emf"/><Relationship Id="rId80" Type="http://schemas.openxmlformats.org/officeDocument/2006/relationships/image" Target="media/image74.emf"/><Relationship Id="rId85" Type="http://schemas.openxmlformats.org/officeDocument/2006/relationships/image" Target="media/image79.emf"/><Relationship Id="rId3" Type="http://schemas.openxmlformats.org/officeDocument/2006/relationships/settings" Target="settings.xml"/><Relationship Id="rId12" Type="http://schemas.openxmlformats.org/officeDocument/2006/relationships/image" Target="media/image6.emf"/><Relationship Id="rId17" Type="http://schemas.openxmlformats.org/officeDocument/2006/relationships/image" Target="media/image11.emf"/><Relationship Id="rId25" Type="http://schemas.openxmlformats.org/officeDocument/2006/relationships/image" Target="media/image19.emf"/><Relationship Id="rId33" Type="http://schemas.openxmlformats.org/officeDocument/2006/relationships/image" Target="media/image27.png"/><Relationship Id="rId38" Type="http://schemas.openxmlformats.org/officeDocument/2006/relationships/image" Target="media/image32.emf"/><Relationship Id="rId46" Type="http://schemas.openxmlformats.org/officeDocument/2006/relationships/image" Target="media/image40.emf"/><Relationship Id="rId59" Type="http://schemas.openxmlformats.org/officeDocument/2006/relationships/image" Target="media/image53.emf"/><Relationship Id="rId67" Type="http://schemas.openxmlformats.org/officeDocument/2006/relationships/image" Target="media/image61.emf"/><Relationship Id="rId20" Type="http://schemas.openxmlformats.org/officeDocument/2006/relationships/image" Target="media/image14.emf"/><Relationship Id="rId41" Type="http://schemas.openxmlformats.org/officeDocument/2006/relationships/image" Target="media/image35.emf"/><Relationship Id="rId54" Type="http://schemas.openxmlformats.org/officeDocument/2006/relationships/image" Target="media/image48.emf"/><Relationship Id="rId62" Type="http://schemas.openxmlformats.org/officeDocument/2006/relationships/image" Target="media/image56.emf"/><Relationship Id="rId70" Type="http://schemas.openxmlformats.org/officeDocument/2006/relationships/image" Target="media/image64.emf"/><Relationship Id="rId75" Type="http://schemas.openxmlformats.org/officeDocument/2006/relationships/image" Target="media/image69.emf"/><Relationship Id="rId83" Type="http://schemas.openxmlformats.org/officeDocument/2006/relationships/image" Target="media/image77.emf"/><Relationship Id="rId88" Type="http://schemas.openxmlformats.org/officeDocument/2006/relationships/image" Target="media/image82.emf"/><Relationship Id="rId91" Type="http://schemas.openxmlformats.org/officeDocument/2006/relationships/image" Target="media/image85.emf"/><Relationship Id="rId96" Type="http://schemas.openxmlformats.org/officeDocument/2006/relationships/image" Target="media/image90.emf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image" Target="media/image9.emf"/><Relationship Id="rId23" Type="http://schemas.openxmlformats.org/officeDocument/2006/relationships/image" Target="media/image17.emf"/><Relationship Id="rId28" Type="http://schemas.openxmlformats.org/officeDocument/2006/relationships/image" Target="media/image22.png"/><Relationship Id="rId36" Type="http://schemas.openxmlformats.org/officeDocument/2006/relationships/image" Target="media/image30.emf"/><Relationship Id="rId49" Type="http://schemas.openxmlformats.org/officeDocument/2006/relationships/image" Target="media/image43.emf"/><Relationship Id="rId57" Type="http://schemas.openxmlformats.org/officeDocument/2006/relationships/image" Target="media/image51.emf"/><Relationship Id="rId10" Type="http://schemas.openxmlformats.org/officeDocument/2006/relationships/image" Target="media/image4.emf"/><Relationship Id="rId31" Type="http://schemas.openxmlformats.org/officeDocument/2006/relationships/image" Target="media/image25.emf"/><Relationship Id="rId44" Type="http://schemas.openxmlformats.org/officeDocument/2006/relationships/image" Target="media/image38.emf"/><Relationship Id="rId52" Type="http://schemas.openxmlformats.org/officeDocument/2006/relationships/image" Target="media/image46.emf"/><Relationship Id="rId60" Type="http://schemas.openxmlformats.org/officeDocument/2006/relationships/image" Target="media/image54.emf"/><Relationship Id="rId65" Type="http://schemas.openxmlformats.org/officeDocument/2006/relationships/image" Target="media/image59.emf"/><Relationship Id="rId73" Type="http://schemas.openxmlformats.org/officeDocument/2006/relationships/image" Target="media/image67.emf"/><Relationship Id="rId78" Type="http://schemas.openxmlformats.org/officeDocument/2006/relationships/image" Target="media/image72.emf"/><Relationship Id="rId81" Type="http://schemas.openxmlformats.org/officeDocument/2006/relationships/image" Target="media/image75.emf"/><Relationship Id="rId86" Type="http://schemas.openxmlformats.org/officeDocument/2006/relationships/image" Target="media/image80.emf"/><Relationship Id="rId94" Type="http://schemas.openxmlformats.org/officeDocument/2006/relationships/image" Target="media/image88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3" Type="http://schemas.openxmlformats.org/officeDocument/2006/relationships/image" Target="media/image7.png"/><Relationship Id="rId18" Type="http://schemas.openxmlformats.org/officeDocument/2006/relationships/image" Target="media/image12.emf"/><Relationship Id="rId39" Type="http://schemas.openxmlformats.org/officeDocument/2006/relationships/image" Target="media/image33.emf"/><Relationship Id="rId34" Type="http://schemas.openxmlformats.org/officeDocument/2006/relationships/image" Target="media/image28.emf"/><Relationship Id="rId50" Type="http://schemas.openxmlformats.org/officeDocument/2006/relationships/image" Target="media/image44.emf"/><Relationship Id="rId55" Type="http://schemas.openxmlformats.org/officeDocument/2006/relationships/image" Target="media/image49.emf"/><Relationship Id="rId76" Type="http://schemas.openxmlformats.org/officeDocument/2006/relationships/image" Target="media/image70.emf"/><Relationship Id="rId97" Type="http://schemas.openxmlformats.org/officeDocument/2006/relationships/fontTable" Target="fontTable.xml"/><Relationship Id="rId7" Type="http://schemas.openxmlformats.org/officeDocument/2006/relationships/image" Target="media/image1.emf"/><Relationship Id="rId71" Type="http://schemas.openxmlformats.org/officeDocument/2006/relationships/image" Target="media/image65.emf"/><Relationship Id="rId92" Type="http://schemas.openxmlformats.org/officeDocument/2006/relationships/image" Target="media/image86.emf"/><Relationship Id="rId2" Type="http://schemas.openxmlformats.org/officeDocument/2006/relationships/styles" Target="styles.xml"/><Relationship Id="rId29" Type="http://schemas.openxmlformats.org/officeDocument/2006/relationships/image" Target="media/image23.emf"/><Relationship Id="rId24" Type="http://schemas.openxmlformats.org/officeDocument/2006/relationships/image" Target="media/image18.emf"/><Relationship Id="rId40" Type="http://schemas.openxmlformats.org/officeDocument/2006/relationships/image" Target="media/image34.emf"/><Relationship Id="rId45" Type="http://schemas.openxmlformats.org/officeDocument/2006/relationships/image" Target="media/image39.emf"/><Relationship Id="rId66" Type="http://schemas.openxmlformats.org/officeDocument/2006/relationships/image" Target="media/image60.emf"/><Relationship Id="rId87" Type="http://schemas.openxmlformats.org/officeDocument/2006/relationships/image" Target="media/image81.emf"/><Relationship Id="rId61" Type="http://schemas.openxmlformats.org/officeDocument/2006/relationships/image" Target="media/image55.emf"/><Relationship Id="rId82" Type="http://schemas.openxmlformats.org/officeDocument/2006/relationships/image" Target="media/image76.emf"/><Relationship Id="rId19" Type="http://schemas.openxmlformats.org/officeDocument/2006/relationships/image" Target="media/image13.emf"/><Relationship Id="rId14" Type="http://schemas.openxmlformats.org/officeDocument/2006/relationships/image" Target="media/image8.emf"/><Relationship Id="rId30" Type="http://schemas.openxmlformats.org/officeDocument/2006/relationships/image" Target="media/image24.emf"/><Relationship Id="rId35" Type="http://schemas.openxmlformats.org/officeDocument/2006/relationships/image" Target="media/image29.emf"/><Relationship Id="rId56" Type="http://schemas.openxmlformats.org/officeDocument/2006/relationships/image" Target="media/image50.emf"/><Relationship Id="rId77" Type="http://schemas.openxmlformats.org/officeDocument/2006/relationships/image" Target="media/image71.emf"/><Relationship Id="rId8" Type="http://schemas.openxmlformats.org/officeDocument/2006/relationships/image" Target="media/image2.emf"/><Relationship Id="rId51" Type="http://schemas.openxmlformats.org/officeDocument/2006/relationships/image" Target="media/image45.emf"/><Relationship Id="rId72" Type="http://schemas.openxmlformats.org/officeDocument/2006/relationships/image" Target="media/image66.emf"/><Relationship Id="rId93" Type="http://schemas.openxmlformats.org/officeDocument/2006/relationships/image" Target="media/image87.emf"/><Relationship Id="rId9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81E8FD-19D5-4834-952C-A2BE478B04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492</Words>
  <Characters>116811</Characters>
  <Application>Microsoft Office Word</Application>
  <DocSecurity>0</DocSecurity>
  <Lines>973</Lines>
  <Paragraphs>2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31T18:35:00Z</dcterms:created>
  <dcterms:modified xsi:type="dcterms:W3CDTF">2024-02-29T12:09:00Z</dcterms:modified>
</cp:coreProperties>
</file>